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4F92D" w14:textId="77777777" w:rsidR="00B430F5" w:rsidRPr="00B430F5" w:rsidRDefault="00B430F5" w:rsidP="00B430F5">
      <w:pPr>
        <w:jc w:val="center"/>
        <w:rPr>
          <w:u w:val="single"/>
          <w:lang w:val="en-US"/>
        </w:rPr>
      </w:pPr>
      <w:r>
        <w:rPr>
          <w:u w:val="single"/>
          <w:lang w:val="en-US"/>
        </w:rPr>
        <w:t>DEEP LEARNING – HW2</w:t>
      </w:r>
    </w:p>
    <w:p w14:paraId="3DD80804" w14:textId="77777777" w:rsidR="00B430F5" w:rsidRDefault="00B430F5" w:rsidP="00B430F5">
      <w:pPr>
        <w:jc w:val="center"/>
        <w:rPr>
          <w:lang w:val="en-US"/>
        </w:rPr>
      </w:pPr>
      <w:r>
        <w:rPr>
          <w:lang w:val="en-US"/>
        </w:rPr>
        <w:t>Submitted: ilan frank (043493386), Itay Berkovich (039632732)</w:t>
      </w:r>
    </w:p>
    <w:p w14:paraId="23B86509" w14:textId="77777777" w:rsidR="00B430F5" w:rsidRDefault="00B430F5" w:rsidP="00B430F5">
      <w:pPr>
        <w:jc w:val="center"/>
        <w:rPr>
          <w:lang w:val="en-US"/>
        </w:rPr>
      </w:pPr>
    </w:p>
    <w:p w14:paraId="7408CD1A" w14:textId="77777777" w:rsidR="00B430F5" w:rsidRDefault="00B430F5" w:rsidP="00B430F5">
      <w:pPr>
        <w:rPr>
          <w:u w:val="single"/>
          <w:lang w:val="en-US"/>
        </w:rPr>
      </w:pPr>
      <w:r>
        <w:rPr>
          <w:u w:val="single"/>
          <w:lang w:val="en-US"/>
        </w:rPr>
        <w:t>Model architecture:</w:t>
      </w:r>
    </w:p>
    <w:p w14:paraId="10B15F8D" w14:textId="77777777" w:rsidR="00B430F5" w:rsidRPr="00D26169" w:rsidRDefault="00B430F5" w:rsidP="00B430F5">
      <w:pPr>
        <w:rPr>
          <w:b/>
          <w:bCs/>
          <w:lang w:val="en-US"/>
        </w:rPr>
      </w:pPr>
      <w:r w:rsidRPr="00D26169">
        <w:rPr>
          <w:b/>
          <w:bCs/>
          <w:lang w:val="en-US"/>
        </w:rPr>
        <w:t>Layer structure:</w:t>
      </w:r>
    </w:p>
    <w:p w14:paraId="7FAB567F" w14:textId="77777777" w:rsidR="002C38B7" w:rsidRPr="00D26169" w:rsidRDefault="002C38B7" w:rsidP="00D26169">
      <w:pPr>
        <w:pStyle w:val="ListParagraph"/>
        <w:numPr>
          <w:ilvl w:val="0"/>
          <w:numId w:val="4"/>
        </w:numPr>
        <w:rPr>
          <w:lang w:val="en-US"/>
        </w:rPr>
      </w:pPr>
      <w:r w:rsidRPr="00D26169">
        <w:rPr>
          <w:lang w:val="en-US"/>
        </w:rPr>
        <w:t xml:space="preserve"> Sequential layer 1:</w:t>
      </w:r>
    </w:p>
    <w:p w14:paraId="6B2241C4" w14:textId="77777777" w:rsidR="00B430F5" w:rsidRDefault="00B430F5" w:rsidP="00B430F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nvolution: kernel = </w:t>
      </w:r>
      <w:proofErr w:type="gramStart"/>
      <w:r>
        <w:rPr>
          <w:lang w:val="en-US"/>
        </w:rPr>
        <w:t>3 ,</w:t>
      </w:r>
      <w:proofErr w:type="gramEnd"/>
      <w:r>
        <w:rPr>
          <w:lang w:val="en-US"/>
        </w:rPr>
        <w:t xml:space="preserve"> padding = 1, stride = 1, channels = 16</w:t>
      </w:r>
    </w:p>
    <w:p w14:paraId="1C41F152" w14:textId="77777777" w:rsidR="00B430F5" w:rsidRDefault="00B430F5" w:rsidP="00B430F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ctivation </w:t>
      </w:r>
      <w:proofErr w:type="spellStart"/>
      <w:r>
        <w:rPr>
          <w:lang w:val="en-US"/>
        </w:rPr>
        <w:t>relu</w:t>
      </w:r>
      <w:proofErr w:type="spellEnd"/>
    </w:p>
    <w:p w14:paraId="28D386AC" w14:textId="77777777" w:rsidR="00B430F5" w:rsidRDefault="00B430F5" w:rsidP="00B430F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nvolution: kernel = </w:t>
      </w:r>
      <w:proofErr w:type="gramStart"/>
      <w:r>
        <w:rPr>
          <w:lang w:val="en-US"/>
        </w:rPr>
        <w:t>3 ,</w:t>
      </w:r>
      <w:proofErr w:type="gramEnd"/>
      <w:r>
        <w:rPr>
          <w:lang w:val="en-US"/>
        </w:rPr>
        <w:t xml:space="preserve"> padding = 1, stride = 1, channels = 16</w:t>
      </w:r>
    </w:p>
    <w:p w14:paraId="55E22A95" w14:textId="77777777" w:rsidR="00D26169" w:rsidRDefault="00D26169" w:rsidP="00D2616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atch normalization</w:t>
      </w:r>
    </w:p>
    <w:p w14:paraId="60887583" w14:textId="77777777" w:rsidR="00B430F5" w:rsidRDefault="00B430F5" w:rsidP="00B430F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ctivation </w:t>
      </w:r>
      <w:proofErr w:type="spellStart"/>
      <w:r>
        <w:rPr>
          <w:lang w:val="en-US"/>
        </w:rPr>
        <w:t>relu</w:t>
      </w:r>
      <w:proofErr w:type="spellEnd"/>
    </w:p>
    <w:p w14:paraId="6E110531" w14:textId="77777777" w:rsidR="00B430F5" w:rsidRDefault="00B430F5" w:rsidP="00B430F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ax </w:t>
      </w:r>
      <w:proofErr w:type="gramStart"/>
      <w:r>
        <w:rPr>
          <w:lang w:val="en-US"/>
        </w:rPr>
        <w:t>pooling :</w:t>
      </w:r>
      <w:proofErr w:type="gramEnd"/>
      <w:r>
        <w:rPr>
          <w:lang w:val="en-US"/>
        </w:rPr>
        <w:t xml:space="preserve"> kernel = </w:t>
      </w:r>
      <w:r w:rsidR="002C38B7">
        <w:rPr>
          <w:lang w:val="en-US"/>
        </w:rPr>
        <w:t>2</w:t>
      </w:r>
      <w:r>
        <w:rPr>
          <w:lang w:val="en-US"/>
        </w:rPr>
        <w:t>, stride =2</w:t>
      </w:r>
    </w:p>
    <w:p w14:paraId="1E012A81" w14:textId="77777777" w:rsidR="00D26169" w:rsidRDefault="00D26169" w:rsidP="00D26169">
      <w:pPr>
        <w:pStyle w:val="ListParagraph"/>
        <w:rPr>
          <w:lang w:val="en-US"/>
        </w:rPr>
      </w:pPr>
    </w:p>
    <w:p w14:paraId="2DC85A86" w14:textId="77777777" w:rsidR="002C38B7" w:rsidRPr="00D26169" w:rsidRDefault="002C38B7" w:rsidP="00D26169">
      <w:pPr>
        <w:pStyle w:val="ListParagraph"/>
        <w:numPr>
          <w:ilvl w:val="0"/>
          <w:numId w:val="4"/>
        </w:numPr>
        <w:rPr>
          <w:lang w:val="en-US"/>
        </w:rPr>
      </w:pPr>
      <w:r w:rsidRPr="00D26169">
        <w:rPr>
          <w:lang w:val="en-US"/>
        </w:rPr>
        <w:t>Sequential layer 2:</w:t>
      </w:r>
    </w:p>
    <w:p w14:paraId="7A45A157" w14:textId="77777777" w:rsidR="002C38B7" w:rsidRDefault="002C38B7" w:rsidP="002C38B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onvolution: kernel = </w:t>
      </w:r>
      <w:proofErr w:type="gramStart"/>
      <w:r>
        <w:rPr>
          <w:lang w:val="en-US"/>
        </w:rPr>
        <w:t>3 ,</w:t>
      </w:r>
      <w:proofErr w:type="gramEnd"/>
      <w:r>
        <w:rPr>
          <w:lang w:val="en-US"/>
        </w:rPr>
        <w:t xml:space="preserve"> padding = 1, stride = 1, channels = </w:t>
      </w:r>
      <w:r w:rsidR="00D26169">
        <w:rPr>
          <w:lang w:val="en-US"/>
        </w:rPr>
        <w:t>24</w:t>
      </w:r>
    </w:p>
    <w:p w14:paraId="5C4B7E90" w14:textId="77777777" w:rsidR="00D26169" w:rsidRDefault="00D26169" w:rsidP="00D2616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ctivation: </w:t>
      </w:r>
      <w:proofErr w:type="spellStart"/>
      <w:r>
        <w:rPr>
          <w:lang w:val="en-US"/>
        </w:rPr>
        <w:t>relu</w:t>
      </w:r>
      <w:proofErr w:type="spellEnd"/>
    </w:p>
    <w:p w14:paraId="5743532C" w14:textId="77777777" w:rsidR="002C38B7" w:rsidRDefault="002C38B7" w:rsidP="002C38B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onvolution: kernel = </w:t>
      </w:r>
      <w:proofErr w:type="gramStart"/>
      <w:r>
        <w:rPr>
          <w:lang w:val="en-US"/>
        </w:rPr>
        <w:t>3 ,</w:t>
      </w:r>
      <w:proofErr w:type="gramEnd"/>
      <w:r>
        <w:rPr>
          <w:lang w:val="en-US"/>
        </w:rPr>
        <w:t xml:space="preserve"> padding = 1, stride = 1, channels = </w:t>
      </w:r>
      <w:r w:rsidR="00D26169">
        <w:rPr>
          <w:lang w:val="en-US"/>
        </w:rPr>
        <w:t>24</w:t>
      </w:r>
    </w:p>
    <w:p w14:paraId="4CDA984C" w14:textId="77777777" w:rsidR="002C38B7" w:rsidRDefault="002C38B7" w:rsidP="002C38B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Batch </w:t>
      </w:r>
      <w:r w:rsidR="00D26169">
        <w:rPr>
          <w:lang w:val="en-US"/>
        </w:rPr>
        <w:t>normalization</w:t>
      </w:r>
    </w:p>
    <w:p w14:paraId="7911893A" w14:textId="77777777" w:rsidR="00D26169" w:rsidRDefault="00D26169" w:rsidP="00D2616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ctivation: </w:t>
      </w:r>
      <w:proofErr w:type="spellStart"/>
      <w:r>
        <w:rPr>
          <w:lang w:val="en-US"/>
        </w:rPr>
        <w:t>relu</w:t>
      </w:r>
      <w:proofErr w:type="spellEnd"/>
    </w:p>
    <w:p w14:paraId="30CA6C4F" w14:textId="77777777" w:rsidR="002C38B7" w:rsidRDefault="002C38B7" w:rsidP="002C38B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ax </w:t>
      </w:r>
      <w:proofErr w:type="gramStart"/>
      <w:r>
        <w:rPr>
          <w:lang w:val="en-US"/>
        </w:rPr>
        <w:t>pooling :</w:t>
      </w:r>
      <w:proofErr w:type="gramEnd"/>
      <w:r>
        <w:rPr>
          <w:lang w:val="en-US"/>
        </w:rPr>
        <w:t xml:space="preserve"> kernel = 2, stride =2</w:t>
      </w:r>
    </w:p>
    <w:p w14:paraId="60A9DE73" w14:textId="77777777" w:rsidR="00D26169" w:rsidRDefault="00D26169" w:rsidP="00D26169">
      <w:pPr>
        <w:pStyle w:val="ListParagraph"/>
        <w:rPr>
          <w:lang w:val="en-US"/>
        </w:rPr>
      </w:pPr>
    </w:p>
    <w:p w14:paraId="6FC7D41E" w14:textId="77777777" w:rsidR="00D26169" w:rsidRPr="00D26169" w:rsidRDefault="00D26169" w:rsidP="00D26169">
      <w:pPr>
        <w:pStyle w:val="ListParagraph"/>
        <w:numPr>
          <w:ilvl w:val="0"/>
          <w:numId w:val="4"/>
        </w:numPr>
        <w:rPr>
          <w:lang w:val="en-US"/>
        </w:rPr>
      </w:pPr>
      <w:r w:rsidRPr="00D26169">
        <w:rPr>
          <w:lang w:val="en-US"/>
        </w:rPr>
        <w:t xml:space="preserve"> Sequential layer 3:</w:t>
      </w:r>
    </w:p>
    <w:p w14:paraId="602163C7" w14:textId="77777777" w:rsidR="00D26169" w:rsidRDefault="00D26169" w:rsidP="00D2616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onvolution: kernel = </w:t>
      </w:r>
      <w:proofErr w:type="gramStart"/>
      <w:r>
        <w:rPr>
          <w:lang w:val="en-US"/>
        </w:rPr>
        <w:t>3 ,</w:t>
      </w:r>
      <w:proofErr w:type="gramEnd"/>
      <w:r>
        <w:rPr>
          <w:lang w:val="en-US"/>
        </w:rPr>
        <w:t xml:space="preserve"> padding = 1, stride = 1, channels = 32</w:t>
      </w:r>
    </w:p>
    <w:p w14:paraId="7BFDC43F" w14:textId="77777777" w:rsidR="00D26169" w:rsidRDefault="00D26169" w:rsidP="00D2616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ctivation </w:t>
      </w:r>
      <w:proofErr w:type="spellStart"/>
      <w:r>
        <w:rPr>
          <w:lang w:val="en-US"/>
        </w:rPr>
        <w:t>relu</w:t>
      </w:r>
      <w:proofErr w:type="spellEnd"/>
    </w:p>
    <w:p w14:paraId="515EA7DC" w14:textId="77777777" w:rsidR="00D26169" w:rsidRDefault="00D26169" w:rsidP="00D2616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onvolution: kernel = </w:t>
      </w:r>
      <w:proofErr w:type="gramStart"/>
      <w:r>
        <w:rPr>
          <w:lang w:val="en-US"/>
        </w:rPr>
        <w:t>3 ,</w:t>
      </w:r>
      <w:proofErr w:type="gramEnd"/>
      <w:r>
        <w:rPr>
          <w:lang w:val="en-US"/>
        </w:rPr>
        <w:t xml:space="preserve"> padding = 1, stride = 1, channels = 32</w:t>
      </w:r>
    </w:p>
    <w:p w14:paraId="375A903E" w14:textId="77777777" w:rsidR="00D26169" w:rsidRDefault="00D26169" w:rsidP="00D2616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tch normalization</w:t>
      </w:r>
    </w:p>
    <w:p w14:paraId="285C74E4" w14:textId="77777777" w:rsidR="00D26169" w:rsidRDefault="00D26169" w:rsidP="00D2616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ctivation: </w:t>
      </w:r>
      <w:proofErr w:type="spellStart"/>
      <w:r>
        <w:rPr>
          <w:lang w:val="en-US"/>
        </w:rPr>
        <w:t>relu</w:t>
      </w:r>
      <w:proofErr w:type="spellEnd"/>
    </w:p>
    <w:p w14:paraId="7DFD048C" w14:textId="77777777" w:rsidR="00D26169" w:rsidRDefault="00D26169" w:rsidP="00D2616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Max </w:t>
      </w:r>
      <w:proofErr w:type="gramStart"/>
      <w:r>
        <w:rPr>
          <w:lang w:val="en-US"/>
        </w:rPr>
        <w:t>pooling :</w:t>
      </w:r>
      <w:proofErr w:type="gramEnd"/>
      <w:r>
        <w:rPr>
          <w:lang w:val="en-US"/>
        </w:rPr>
        <w:t xml:space="preserve"> kernel = 2, stride =2</w:t>
      </w:r>
    </w:p>
    <w:p w14:paraId="6EA47820" w14:textId="77777777" w:rsidR="00D26169" w:rsidRDefault="00D26169" w:rsidP="00D26169">
      <w:pPr>
        <w:rPr>
          <w:lang w:val="en-US"/>
        </w:rPr>
      </w:pPr>
    </w:p>
    <w:p w14:paraId="36A15AD6" w14:textId="77777777" w:rsidR="00D26169" w:rsidRDefault="00D26169" w:rsidP="00D2616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rop out: p=0.3</w:t>
      </w:r>
    </w:p>
    <w:p w14:paraId="67269D48" w14:textId="77777777" w:rsidR="00D26169" w:rsidRDefault="00D26169" w:rsidP="00D2616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Fully connected (in: 4*4*32, out:40)</w:t>
      </w:r>
    </w:p>
    <w:p w14:paraId="4F6CAF51" w14:textId="77777777" w:rsidR="00D26169" w:rsidRDefault="00D26169" w:rsidP="00D2616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Batch normalization</w:t>
      </w:r>
    </w:p>
    <w:p w14:paraId="178EA04D" w14:textId="77777777" w:rsidR="00D26169" w:rsidRDefault="00D26169" w:rsidP="00D2616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Activation: </w:t>
      </w:r>
      <w:proofErr w:type="spellStart"/>
      <w:r>
        <w:rPr>
          <w:lang w:val="en-US"/>
        </w:rPr>
        <w:t>relu</w:t>
      </w:r>
      <w:proofErr w:type="spellEnd"/>
    </w:p>
    <w:p w14:paraId="55A876B3" w14:textId="77777777" w:rsidR="00D26169" w:rsidRDefault="00D26169" w:rsidP="00D2616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Fully connected (in:40, out:10)</w:t>
      </w:r>
    </w:p>
    <w:p w14:paraId="3ADE8ADE" w14:textId="77777777" w:rsidR="00D26169" w:rsidRDefault="00D26169" w:rsidP="00D26169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Activation: log </w:t>
      </w:r>
      <w:proofErr w:type="spellStart"/>
      <w:r>
        <w:rPr>
          <w:lang w:val="en-US"/>
        </w:rPr>
        <w:t>softmax</w:t>
      </w:r>
      <w:proofErr w:type="spellEnd"/>
    </w:p>
    <w:p w14:paraId="06823853" w14:textId="77777777" w:rsidR="00DE7D24" w:rsidRPr="00DE7D24" w:rsidRDefault="00DE7D24" w:rsidP="00DE7D24">
      <w:pPr>
        <w:rPr>
          <w:lang w:val="en-US"/>
        </w:rPr>
      </w:pPr>
    </w:p>
    <w:p w14:paraId="4CB77B2E" w14:textId="77777777" w:rsidR="00D26169" w:rsidRDefault="00DE7D24" w:rsidP="00D26169">
      <w:pPr>
        <w:rPr>
          <w:b/>
          <w:bCs/>
          <w:lang w:val="en-US"/>
        </w:rPr>
      </w:pPr>
      <w:r w:rsidRPr="00DE7D24">
        <w:rPr>
          <w:b/>
          <w:bCs/>
          <w:lang w:val="en-US"/>
        </w:rPr>
        <w:t>Data augmentation:</w:t>
      </w:r>
    </w:p>
    <w:p w14:paraId="35FD61F0" w14:textId="77777777" w:rsidR="00DE7D24" w:rsidRDefault="00DE7D24" w:rsidP="00DE7D24">
      <w:pPr>
        <w:pStyle w:val="ListParagraph"/>
        <w:numPr>
          <w:ilvl w:val="0"/>
          <w:numId w:val="6"/>
        </w:numPr>
        <w:rPr>
          <w:lang w:val="en-US"/>
        </w:rPr>
      </w:pPr>
      <w:r w:rsidRPr="00DE7D24">
        <w:rPr>
          <w:lang w:val="en-US"/>
        </w:rPr>
        <w:t>Random crop</w:t>
      </w:r>
      <w:r>
        <w:rPr>
          <w:lang w:val="en-US"/>
        </w:rPr>
        <w:t>: padding = 4</w:t>
      </w:r>
    </w:p>
    <w:p w14:paraId="54A2FFF0" w14:textId="77777777" w:rsidR="00C84CE0" w:rsidRPr="00DE7D24" w:rsidRDefault="00C84CE0" w:rsidP="00DE7D24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Random horizontal flip</w:t>
      </w:r>
    </w:p>
    <w:p w14:paraId="0C418C88" w14:textId="77777777" w:rsidR="00DE7D24" w:rsidRDefault="00DE7D24" w:rsidP="00D26169">
      <w:pPr>
        <w:rPr>
          <w:lang w:val="en-US"/>
        </w:rPr>
      </w:pPr>
    </w:p>
    <w:p w14:paraId="658AF9E4" w14:textId="77777777" w:rsidR="00CF1923" w:rsidRDefault="00CF1923" w:rsidP="00D26169">
      <w:pPr>
        <w:rPr>
          <w:b/>
          <w:bCs/>
          <w:rtl/>
          <w:lang w:val="en-US"/>
        </w:rPr>
      </w:pPr>
    </w:p>
    <w:p w14:paraId="1FA17F70" w14:textId="6DFB232F" w:rsidR="00D26169" w:rsidRDefault="00D26169" w:rsidP="00D26169">
      <w:pPr>
        <w:rPr>
          <w:lang w:val="en-US"/>
        </w:rPr>
      </w:pPr>
      <w:r>
        <w:rPr>
          <w:b/>
          <w:bCs/>
          <w:lang w:val="en-US"/>
        </w:rPr>
        <w:t>optimizer</w:t>
      </w:r>
      <w:r w:rsidRPr="00D26169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Adam </w:t>
      </w:r>
    </w:p>
    <w:p w14:paraId="11A2BCD7" w14:textId="0973AA03" w:rsidR="00620EAA" w:rsidRDefault="00620EAA" w:rsidP="00620EAA">
      <w:pPr>
        <w:rPr>
          <w:lang w:val="en-US"/>
        </w:rPr>
      </w:pPr>
      <w:r w:rsidRPr="00620EAA">
        <w:rPr>
          <w:b/>
          <w:bCs/>
          <w:lang w:val="en-US"/>
        </w:rPr>
        <w:t>loss function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NLLLos</w:t>
      </w:r>
      <w:proofErr w:type="spellEnd"/>
    </w:p>
    <w:p w14:paraId="2B332CB8" w14:textId="5A7B67F3" w:rsidR="00620EAA" w:rsidRDefault="00620EAA" w:rsidP="00D26169">
      <w:pPr>
        <w:rPr>
          <w:b/>
          <w:bCs/>
          <w:lang w:val="en-US"/>
        </w:rPr>
      </w:pPr>
      <w:r w:rsidRPr="00620EAA">
        <w:rPr>
          <w:b/>
          <w:bCs/>
          <w:lang w:val="en-US"/>
        </w:rPr>
        <w:t>hyper parameters:</w:t>
      </w:r>
    </w:p>
    <w:p w14:paraId="6547538D" w14:textId="77777777" w:rsidR="00620EAA" w:rsidRPr="00620EAA" w:rsidRDefault="00620EAA" w:rsidP="00620EAA">
      <w:pPr>
        <w:pStyle w:val="ListParagraph"/>
        <w:numPr>
          <w:ilvl w:val="0"/>
          <w:numId w:val="5"/>
        </w:numPr>
        <w:rPr>
          <w:b/>
          <w:bCs/>
          <w:lang w:val="en-US"/>
        </w:rPr>
      </w:pPr>
      <w:r>
        <w:rPr>
          <w:lang w:val="en-US"/>
        </w:rPr>
        <w:t>Bath size = 64</w:t>
      </w:r>
    </w:p>
    <w:p w14:paraId="7C5D37B6" w14:textId="77777777" w:rsidR="00620EAA" w:rsidRDefault="00620EAA" w:rsidP="00620EAA">
      <w:pPr>
        <w:pStyle w:val="ListParagraph"/>
        <w:numPr>
          <w:ilvl w:val="0"/>
          <w:numId w:val="5"/>
        </w:numPr>
        <w:rPr>
          <w:lang w:val="en-US"/>
        </w:rPr>
      </w:pPr>
      <w:r w:rsidRPr="00620EAA">
        <w:rPr>
          <w:lang w:val="en-US"/>
        </w:rPr>
        <w:t>Learning rate = 0.001</w:t>
      </w:r>
    </w:p>
    <w:p w14:paraId="1F2F4C1D" w14:textId="6C887C11" w:rsidR="00620EAA" w:rsidRDefault="00620EAA" w:rsidP="00620EA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Dropout rate = 0.1</w:t>
      </w:r>
    </w:p>
    <w:p w14:paraId="7487A5E9" w14:textId="11FCC573" w:rsidR="00620EAA" w:rsidRDefault="00620EAA" w:rsidP="00620EA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Epochs: 200</w:t>
      </w:r>
    </w:p>
    <w:p w14:paraId="12F4D063" w14:textId="5C9C99AD" w:rsidR="00620EAA" w:rsidRDefault="00FB6221" w:rsidP="00620EAA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AD94639" wp14:editId="2BA25FBB">
            <wp:simplePos x="0" y="0"/>
            <wp:positionH relativeFrom="column">
              <wp:posOffset>-681318</wp:posOffset>
            </wp:positionH>
            <wp:positionV relativeFrom="paragraph">
              <wp:posOffset>290867</wp:posOffset>
            </wp:positionV>
            <wp:extent cx="3469005" cy="2294890"/>
            <wp:effectExtent l="0" t="0" r="17145" b="10160"/>
            <wp:wrapNone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949A952-CE1B-45C2-9E59-3CD924EB9B7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EAA" w:rsidRPr="00620EAA">
        <w:rPr>
          <w:b/>
          <w:bCs/>
          <w:lang w:val="en-US"/>
        </w:rPr>
        <w:t>Training progress:</w:t>
      </w:r>
    </w:p>
    <w:p w14:paraId="7FD82477" w14:textId="7B98C32B" w:rsidR="00FB6221" w:rsidRDefault="00FB6221" w:rsidP="00620EAA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7A0AF9E" wp14:editId="230F5923">
            <wp:simplePos x="0" y="0"/>
            <wp:positionH relativeFrom="column">
              <wp:posOffset>2850776</wp:posOffset>
            </wp:positionH>
            <wp:positionV relativeFrom="paragraph">
              <wp:posOffset>5117</wp:posOffset>
            </wp:positionV>
            <wp:extent cx="3473450" cy="2303930"/>
            <wp:effectExtent l="0" t="0" r="12700" b="1270"/>
            <wp:wrapNone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FD1B9986-0D11-4ADD-850C-678ADEA86EC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28E53A" w14:textId="6728B501" w:rsidR="00FB6221" w:rsidRDefault="00FB6221" w:rsidP="00620EAA">
      <w:pPr>
        <w:rPr>
          <w:b/>
          <w:bCs/>
          <w:lang w:val="en-US"/>
        </w:rPr>
      </w:pPr>
    </w:p>
    <w:p w14:paraId="2135799A" w14:textId="7804CA9C" w:rsidR="00FB6221" w:rsidRDefault="00FB6221" w:rsidP="00620EAA">
      <w:pPr>
        <w:rPr>
          <w:b/>
          <w:bCs/>
          <w:lang w:val="en-US"/>
        </w:rPr>
      </w:pPr>
    </w:p>
    <w:p w14:paraId="2D632E30" w14:textId="484EB0DC" w:rsidR="00FB6221" w:rsidRDefault="00FB6221" w:rsidP="00620EAA">
      <w:pPr>
        <w:rPr>
          <w:b/>
          <w:bCs/>
          <w:lang w:val="en-US"/>
        </w:rPr>
      </w:pPr>
    </w:p>
    <w:p w14:paraId="0DE3C775" w14:textId="42638A60" w:rsidR="00FB6221" w:rsidRDefault="00FB6221" w:rsidP="00620EAA">
      <w:pPr>
        <w:rPr>
          <w:b/>
          <w:bCs/>
          <w:lang w:val="en-US"/>
        </w:rPr>
      </w:pPr>
    </w:p>
    <w:p w14:paraId="001915AD" w14:textId="77777777" w:rsidR="00FB6221" w:rsidRDefault="00FB6221" w:rsidP="00620EAA">
      <w:pPr>
        <w:rPr>
          <w:b/>
          <w:bCs/>
          <w:lang w:val="en-US"/>
        </w:rPr>
      </w:pPr>
    </w:p>
    <w:p w14:paraId="188EB5B3" w14:textId="0D916D6E" w:rsidR="00FB6221" w:rsidRDefault="00FB6221" w:rsidP="00620EAA">
      <w:pPr>
        <w:rPr>
          <w:b/>
          <w:bCs/>
          <w:lang w:val="en-US"/>
        </w:rPr>
      </w:pPr>
    </w:p>
    <w:p w14:paraId="08ECA4EC" w14:textId="19F3BCF3" w:rsidR="00FB6221" w:rsidRDefault="00FB6221" w:rsidP="00620EAA">
      <w:pPr>
        <w:rPr>
          <w:b/>
          <w:bCs/>
          <w:lang w:val="en-US"/>
        </w:rPr>
      </w:pPr>
    </w:p>
    <w:p w14:paraId="30877F13" w14:textId="292F89FF" w:rsidR="00FB6221" w:rsidRDefault="00FB6221" w:rsidP="00620EAA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A46C863" wp14:editId="6A89AAE5">
            <wp:simplePos x="0" y="0"/>
            <wp:positionH relativeFrom="margin">
              <wp:posOffset>2864225</wp:posOffset>
            </wp:positionH>
            <wp:positionV relativeFrom="paragraph">
              <wp:posOffset>145339</wp:posOffset>
            </wp:positionV>
            <wp:extent cx="3406588" cy="2325931"/>
            <wp:effectExtent l="0" t="0" r="3810" b="17780"/>
            <wp:wrapNone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63E451A-CAC4-47B9-A9E8-E7FCF611FD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93550B7" wp14:editId="168E1208">
            <wp:simplePos x="0" y="0"/>
            <wp:positionH relativeFrom="column">
              <wp:posOffset>-681319</wp:posOffset>
            </wp:positionH>
            <wp:positionV relativeFrom="paragraph">
              <wp:posOffset>136376</wp:posOffset>
            </wp:positionV>
            <wp:extent cx="3487271" cy="2334895"/>
            <wp:effectExtent l="0" t="0" r="18415" b="8255"/>
            <wp:wrapNone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2F8FBA8-2BE6-4D27-93D1-77CBA68D0D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3AEE06" w14:textId="23E9C734" w:rsidR="00FB6221" w:rsidRDefault="00FB6221" w:rsidP="00620EAA">
      <w:pPr>
        <w:rPr>
          <w:b/>
          <w:bCs/>
          <w:lang w:val="en-US"/>
        </w:rPr>
      </w:pPr>
    </w:p>
    <w:p w14:paraId="231434AA" w14:textId="59351C52" w:rsidR="00FB6221" w:rsidRDefault="00FB6221" w:rsidP="00620EAA">
      <w:pPr>
        <w:rPr>
          <w:b/>
          <w:bCs/>
          <w:lang w:val="en-US"/>
        </w:rPr>
      </w:pPr>
    </w:p>
    <w:p w14:paraId="658C6954" w14:textId="56B198CD" w:rsidR="00FB6221" w:rsidRDefault="00FB6221" w:rsidP="00620EAA">
      <w:pPr>
        <w:rPr>
          <w:b/>
          <w:bCs/>
          <w:lang w:val="en-US"/>
        </w:rPr>
      </w:pPr>
    </w:p>
    <w:p w14:paraId="763FCFC7" w14:textId="0913074C" w:rsidR="00FB6221" w:rsidRDefault="00FB6221" w:rsidP="00620EAA">
      <w:pPr>
        <w:rPr>
          <w:b/>
          <w:bCs/>
          <w:lang w:val="en-US"/>
        </w:rPr>
      </w:pPr>
    </w:p>
    <w:p w14:paraId="3A0BA7C8" w14:textId="6C306DD5" w:rsidR="00FB6221" w:rsidRDefault="00FB6221" w:rsidP="00620EAA">
      <w:pPr>
        <w:rPr>
          <w:b/>
          <w:bCs/>
          <w:lang w:val="en-US"/>
        </w:rPr>
      </w:pPr>
    </w:p>
    <w:p w14:paraId="18F27DD7" w14:textId="29D26584" w:rsidR="00FB6221" w:rsidRDefault="00FB6221" w:rsidP="00620EAA">
      <w:pPr>
        <w:rPr>
          <w:b/>
          <w:bCs/>
          <w:lang w:val="en-US"/>
        </w:rPr>
      </w:pPr>
    </w:p>
    <w:p w14:paraId="078D4C94" w14:textId="52BF7227" w:rsidR="00FB6221" w:rsidRDefault="00FB6221" w:rsidP="00620EAA">
      <w:pPr>
        <w:rPr>
          <w:b/>
          <w:bCs/>
          <w:lang w:val="en-US"/>
        </w:rPr>
      </w:pPr>
    </w:p>
    <w:p w14:paraId="158B1857" w14:textId="6EAE7AF4" w:rsidR="00FB6221" w:rsidRDefault="00FB6221" w:rsidP="00620EAA">
      <w:pPr>
        <w:rPr>
          <w:b/>
          <w:bCs/>
          <w:lang w:val="en-US"/>
        </w:rPr>
      </w:pPr>
      <w:r>
        <w:rPr>
          <w:b/>
          <w:bCs/>
          <w:lang w:val="en-US"/>
        </w:rPr>
        <w:t>%</w:t>
      </w:r>
    </w:p>
    <w:p w14:paraId="5A3BD5B9" w14:textId="77777777" w:rsidR="00620EAA" w:rsidRDefault="00620EAA" w:rsidP="00620EAA">
      <w:pPr>
        <w:rPr>
          <w:b/>
          <w:bCs/>
          <w:lang w:val="en-US"/>
        </w:rPr>
      </w:pPr>
    </w:p>
    <w:p w14:paraId="4482F399" w14:textId="0F618561" w:rsidR="00620EAA" w:rsidRPr="00FB6221" w:rsidRDefault="00620EAA" w:rsidP="00620EAA">
      <w:pPr>
        <w:rPr>
          <w:lang w:val="en-US"/>
        </w:rPr>
      </w:pPr>
      <w:r>
        <w:rPr>
          <w:b/>
          <w:bCs/>
          <w:lang w:val="en-US"/>
        </w:rPr>
        <w:t>Train accuracy:</w:t>
      </w:r>
      <w:r w:rsidR="00FB6221">
        <w:rPr>
          <w:b/>
          <w:bCs/>
          <w:lang w:val="en-US"/>
        </w:rPr>
        <w:t xml:space="preserve"> </w:t>
      </w:r>
      <w:r w:rsidR="00FB6221">
        <w:rPr>
          <w:lang w:val="en-US"/>
        </w:rPr>
        <w:t>88%</w:t>
      </w:r>
    </w:p>
    <w:p w14:paraId="6EC802CE" w14:textId="4B5D2185" w:rsidR="00620EAA" w:rsidRDefault="00620EAA" w:rsidP="00620EAA">
      <w:pPr>
        <w:rPr>
          <w:b/>
          <w:bCs/>
          <w:lang w:val="en-US"/>
        </w:rPr>
      </w:pPr>
      <w:r>
        <w:rPr>
          <w:b/>
          <w:bCs/>
          <w:lang w:val="en-US"/>
        </w:rPr>
        <w:t>Test accuracy:</w:t>
      </w:r>
      <w:r w:rsidR="00FB6221">
        <w:rPr>
          <w:b/>
          <w:bCs/>
          <w:lang w:val="en-US"/>
        </w:rPr>
        <w:t xml:space="preserve"> 85%</w:t>
      </w:r>
    </w:p>
    <w:p w14:paraId="0A208AF5" w14:textId="0C29CF17" w:rsidR="00620EAA" w:rsidRDefault="00620EAA" w:rsidP="00620EAA">
      <w:pPr>
        <w:rPr>
          <w:b/>
          <w:bCs/>
          <w:lang w:val="en-US"/>
        </w:rPr>
      </w:pPr>
      <w:r>
        <w:rPr>
          <w:b/>
          <w:bCs/>
          <w:lang w:val="en-US"/>
        </w:rPr>
        <w:t>Train loss</w:t>
      </w:r>
      <w:r w:rsidRPr="00FB6221">
        <w:rPr>
          <w:lang w:val="en-US"/>
        </w:rPr>
        <w:t>:</w:t>
      </w:r>
      <w:r w:rsidR="00FB6221" w:rsidRPr="00FB6221">
        <w:rPr>
          <w:lang w:val="en-US"/>
        </w:rPr>
        <w:t xml:space="preserve"> 0.32</w:t>
      </w:r>
    </w:p>
    <w:p w14:paraId="1D7F7EB2" w14:textId="08795BF6" w:rsidR="00620EAA" w:rsidRPr="00FB6221" w:rsidRDefault="00620EAA" w:rsidP="00620EAA">
      <w:pPr>
        <w:rPr>
          <w:rtl/>
          <w:lang w:val="en-US"/>
        </w:rPr>
      </w:pPr>
      <w:r>
        <w:rPr>
          <w:b/>
          <w:bCs/>
          <w:lang w:val="en-US"/>
        </w:rPr>
        <w:t>Test loss:</w:t>
      </w:r>
      <w:r w:rsidR="00FB6221">
        <w:rPr>
          <w:b/>
          <w:bCs/>
          <w:lang w:val="en-US"/>
        </w:rPr>
        <w:t xml:space="preserve"> </w:t>
      </w:r>
      <w:r w:rsidR="00FB6221" w:rsidRPr="00FB6221">
        <w:rPr>
          <w:lang w:val="en-US"/>
        </w:rPr>
        <w:t>0.43</w:t>
      </w:r>
    </w:p>
    <w:p w14:paraId="3F2C3427" w14:textId="77777777" w:rsidR="00C84CE0" w:rsidRDefault="00C84CE0" w:rsidP="00620EAA">
      <w:pPr>
        <w:rPr>
          <w:b/>
          <w:bCs/>
          <w:rtl/>
          <w:lang w:val="en-US"/>
        </w:rPr>
      </w:pPr>
    </w:p>
    <w:p w14:paraId="1DD98C92" w14:textId="77777777" w:rsidR="00C84CE0" w:rsidRDefault="00C84CE0" w:rsidP="00620EAA">
      <w:pPr>
        <w:rPr>
          <w:b/>
          <w:bCs/>
          <w:lang w:val="en-US"/>
        </w:rPr>
      </w:pPr>
    </w:p>
    <w:p w14:paraId="3DF26CB2" w14:textId="77777777" w:rsidR="00620EAA" w:rsidRDefault="00620EAA" w:rsidP="00620EAA">
      <w:pPr>
        <w:bidi/>
        <w:jc w:val="both"/>
        <w:rPr>
          <w:b/>
          <w:bCs/>
          <w:rtl/>
          <w:lang w:val="en-US"/>
        </w:rPr>
      </w:pPr>
      <w:r>
        <w:rPr>
          <w:rFonts w:hint="cs"/>
          <w:b/>
          <w:bCs/>
          <w:rtl/>
          <w:lang w:val="en-US"/>
        </w:rPr>
        <w:t>סיכום:</w:t>
      </w:r>
    </w:p>
    <w:p w14:paraId="1840B039" w14:textId="50318364" w:rsidR="00FD03A6" w:rsidRDefault="00620EAA" w:rsidP="00CE6EE4">
      <w:pPr>
        <w:bidi/>
        <w:jc w:val="both"/>
        <w:rPr>
          <w:lang w:val="en-US"/>
        </w:rPr>
      </w:pPr>
      <w:r>
        <w:rPr>
          <w:rFonts w:hint="cs"/>
          <w:rtl/>
          <w:lang w:val="en-US"/>
        </w:rPr>
        <w:t xml:space="preserve">מבנה הרשת מנסה לתפוס </w:t>
      </w:r>
      <w:r w:rsidR="00C84CE0">
        <w:rPr>
          <w:rFonts w:hint="cs"/>
          <w:rtl/>
          <w:lang w:val="en-US"/>
        </w:rPr>
        <w:t xml:space="preserve">בצורה המיטבית את אי </w:t>
      </w:r>
      <w:r w:rsidR="00FB6221">
        <w:rPr>
          <w:rFonts w:hint="cs"/>
          <w:rtl/>
          <w:lang w:val="en-US"/>
        </w:rPr>
        <w:t>ה</w:t>
      </w:r>
      <w:r w:rsidR="00C84CE0">
        <w:rPr>
          <w:rFonts w:hint="cs"/>
          <w:rtl/>
          <w:lang w:val="en-US"/>
        </w:rPr>
        <w:t xml:space="preserve">לינאריות של הנתונים בהתאם למספר הפרמטרים המקסימלי שהוגדר. ע"מ להשיג מטרה זאת, הוגדרו 3 צמדים של 2 שכבות </w:t>
      </w:r>
      <w:proofErr w:type="spellStart"/>
      <w:r w:rsidR="00C84CE0">
        <w:rPr>
          <w:rFonts w:hint="cs"/>
          <w:rtl/>
          <w:lang w:val="en-US"/>
        </w:rPr>
        <w:t>קונב</w:t>
      </w:r>
      <w:r w:rsidR="006952EA">
        <w:rPr>
          <w:rFonts w:hint="cs"/>
          <w:rtl/>
          <w:lang w:val="en-US"/>
        </w:rPr>
        <w:t>ו</w:t>
      </w:r>
      <w:r w:rsidR="00C84CE0">
        <w:rPr>
          <w:rFonts w:hint="cs"/>
          <w:rtl/>
          <w:lang w:val="en-US"/>
        </w:rPr>
        <w:t>ל</w:t>
      </w:r>
      <w:r w:rsidR="006952EA">
        <w:rPr>
          <w:rFonts w:hint="cs"/>
          <w:rtl/>
          <w:lang w:val="en-US"/>
        </w:rPr>
        <w:t>ו</w:t>
      </w:r>
      <w:r w:rsidR="00C84CE0">
        <w:rPr>
          <w:rFonts w:hint="cs"/>
          <w:rtl/>
          <w:lang w:val="en-US"/>
        </w:rPr>
        <w:t>צי</w:t>
      </w:r>
      <w:r w:rsidR="006952EA">
        <w:rPr>
          <w:rFonts w:hint="cs"/>
          <w:rtl/>
          <w:lang w:val="en-US"/>
        </w:rPr>
        <w:t>ה</w:t>
      </w:r>
      <w:proofErr w:type="spellEnd"/>
      <w:r w:rsidR="00C84CE0">
        <w:rPr>
          <w:rFonts w:hint="cs"/>
          <w:rtl/>
          <w:lang w:val="en-US"/>
        </w:rPr>
        <w:t xml:space="preserve">  ו-2 שכבות </w:t>
      </w:r>
      <w:r w:rsidR="00CE6EE4">
        <w:rPr>
          <w:lang w:val="en-US"/>
        </w:rPr>
        <w:t xml:space="preserve"> FC </w:t>
      </w:r>
      <w:r w:rsidR="00C84CE0">
        <w:rPr>
          <w:rFonts w:hint="cs"/>
          <w:rtl/>
          <w:lang w:val="en-US"/>
        </w:rPr>
        <w:t xml:space="preserve">בסוף </w:t>
      </w:r>
      <w:r w:rsidR="00CE6EE4">
        <w:rPr>
          <w:rFonts w:hint="cs"/>
          <w:rtl/>
          <w:lang w:val="en-US"/>
        </w:rPr>
        <w:t>הרשת.</w:t>
      </w:r>
    </w:p>
    <w:p w14:paraId="04B54018" w14:textId="77777777" w:rsidR="00FD03A6" w:rsidRDefault="00FD03A6" w:rsidP="00FD03A6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 xml:space="preserve">ע"מ לשמור על גודל </w:t>
      </w:r>
      <w:proofErr w:type="spellStart"/>
      <w:r>
        <w:rPr>
          <w:rFonts w:hint="cs"/>
          <w:rtl/>
          <w:lang w:val="en-US"/>
        </w:rPr>
        <w:t>מימדים</w:t>
      </w:r>
      <w:proofErr w:type="spellEnd"/>
      <w:r>
        <w:rPr>
          <w:rFonts w:hint="cs"/>
          <w:rtl/>
          <w:lang w:val="en-US"/>
        </w:rPr>
        <w:t xml:space="preserve"> סביר בקצה שכבות </w:t>
      </w:r>
      <w:proofErr w:type="spellStart"/>
      <w:r>
        <w:rPr>
          <w:rFonts w:hint="cs"/>
          <w:rtl/>
          <w:lang w:val="en-US"/>
        </w:rPr>
        <w:t>הקונבולציה</w:t>
      </w:r>
      <w:proofErr w:type="spellEnd"/>
      <w:r>
        <w:rPr>
          <w:rFonts w:hint="cs"/>
          <w:rtl/>
          <w:lang w:val="en-US"/>
        </w:rPr>
        <w:t>, כל שכבה הוגדרה כך שלא תוריד את ממדים התמונה (</w:t>
      </w:r>
      <w:r>
        <w:rPr>
          <w:lang w:val="en-US"/>
        </w:rPr>
        <w:t>kernel = 3, stride = 1, padding = 1</w:t>
      </w:r>
      <w:r>
        <w:rPr>
          <w:rFonts w:hint="cs"/>
          <w:rtl/>
          <w:lang w:val="en-US"/>
        </w:rPr>
        <w:t xml:space="preserve">) ורק לאחר כל צמד שכבות הוגדרה שכבת </w:t>
      </w:r>
      <w:r>
        <w:rPr>
          <w:lang w:val="en-US"/>
        </w:rPr>
        <w:t>max pooling</w:t>
      </w:r>
      <w:r>
        <w:rPr>
          <w:rFonts w:hint="cs"/>
          <w:rtl/>
          <w:lang w:val="en-US"/>
        </w:rPr>
        <w:t xml:space="preserve"> (</w:t>
      </w:r>
      <w:r>
        <w:rPr>
          <w:lang w:val="en-US"/>
        </w:rPr>
        <w:t>kernel = 1, stride = 2</w:t>
      </w:r>
      <w:r>
        <w:rPr>
          <w:rFonts w:hint="cs"/>
          <w:rtl/>
          <w:lang w:val="en-US"/>
        </w:rPr>
        <w:t>) אשר מורידה את ממדי התמונה בחצי. הרצף הנ"ל חזר על עצמו 3 פעמים ( מספר ערוצים שונה) במטרה להגיע בקצה השכבות לממד של 4</w:t>
      </w:r>
      <w:r>
        <w:rPr>
          <w:rFonts w:hint="cs"/>
          <w:lang w:val="en-US"/>
        </w:rPr>
        <w:t>X</w:t>
      </w:r>
      <w:r>
        <w:rPr>
          <w:rFonts w:hint="cs"/>
          <w:rtl/>
          <w:lang w:val="en-US"/>
        </w:rPr>
        <w:t>4.</w:t>
      </w:r>
    </w:p>
    <w:p w14:paraId="386893D7" w14:textId="77777777" w:rsidR="00CE6EE4" w:rsidRDefault="00CE6EE4" w:rsidP="00CE6EE4">
      <w:pPr>
        <w:bidi/>
        <w:jc w:val="both"/>
        <w:rPr>
          <w:rtl/>
          <w:lang w:val="en-US"/>
        </w:rPr>
      </w:pPr>
      <w:r>
        <w:rPr>
          <w:rFonts w:hint="cs"/>
          <w:rtl/>
          <w:lang w:val="en-US"/>
        </w:rPr>
        <w:t xml:space="preserve">מספר הערוצים בכל צמד שכבות </w:t>
      </w:r>
      <w:proofErr w:type="spellStart"/>
      <w:r>
        <w:rPr>
          <w:rFonts w:hint="cs"/>
          <w:rtl/>
          <w:lang w:val="en-US"/>
        </w:rPr>
        <w:t>קובנובלציה</w:t>
      </w:r>
      <w:proofErr w:type="spellEnd"/>
      <w:r>
        <w:rPr>
          <w:rFonts w:hint="cs"/>
          <w:rtl/>
          <w:lang w:val="en-US"/>
        </w:rPr>
        <w:t xml:space="preserve"> הוגדר במטרה לעלות בצורה הדרגתית את כמות הערוצים אבל לעמוד בתנאי לכמות הפרמטרים המותרת.</w:t>
      </w:r>
    </w:p>
    <w:p w14:paraId="1EFC5EA6" w14:textId="77777777" w:rsidR="00CE6EE4" w:rsidRPr="006952EA" w:rsidRDefault="00CE6EE4" w:rsidP="00CE6EE4">
      <w:pPr>
        <w:bidi/>
        <w:jc w:val="both"/>
        <w:rPr>
          <w:sz w:val="21"/>
          <w:szCs w:val="21"/>
          <w:shd w:val="clear" w:color="auto" w:fill="FFFFFF"/>
          <w:rtl/>
          <w:lang w:val="en-US"/>
        </w:rPr>
      </w:pPr>
      <w:r w:rsidRPr="006952EA">
        <w:rPr>
          <w:rFonts w:hint="cs"/>
          <w:rtl/>
          <w:lang w:val="en-US"/>
        </w:rPr>
        <w:t xml:space="preserve">ע"מ לעלות את אחוז הדיוק </w:t>
      </w:r>
      <w:r w:rsidR="00640100" w:rsidRPr="006952EA">
        <w:rPr>
          <w:rFonts w:hint="cs"/>
          <w:rtl/>
          <w:lang w:val="en-US"/>
        </w:rPr>
        <w:t xml:space="preserve">של המבחן, הוספנו </w:t>
      </w:r>
      <w:proofErr w:type="spellStart"/>
      <w:r w:rsidR="00640100" w:rsidRPr="006952EA">
        <w:rPr>
          <w:rFonts w:ascii="Assistant" w:hAnsi="Assistant" w:hint="cs"/>
          <w:sz w:val="21"/>
          <w:szCs w:val="21"/>
          <w:shd w:val="clear" w:color="auto" w:fill="FFFFFF"/>
          <w:rtl/>
        </w:rPr>
        <w:t>אוגמנטציה</w:t>
      </w:r>
      <w:proofErr w:type="spellEnd"/>
      <w:r w:rsidR="00640100" w:rsidRPr="006952EA">
        <w:rPr>
          <w:rFonts w:ascii="Assistant" w:hAnsi="Assistant" w:hint="cs"/>
          <w:sz w:val="21"/>
          <w:szCs w:val="21"/>
          <w:shd w:val="clear" w:color="auto" w:fill="FFFFFF"/>
          <w:rtl/>
        </w:rPr>
        <w:t xml:space="preserve"> לנתונים באמצעות </w:t>
      </w:r>
      <w:r w:rsidR="00640100" w:rsidRPr="006952EA">
        <w:rPr>
          <w:sz w:val="21"/>
          <w:szCs w:val="21"/>
          <w:shd w:val="clear" w:color="auto" w:fill="FFFFFF"/>
          <w:lang w:val="en-US"/>
        </w:rPr>
        <w:t>random crop</w:t>
      </w:r>
      <w:r w:rsidR="00640100" w:rsidRPr="006952EA">
        <w:rPr>
          <w:rFonts w:hint="cs"/>
          <w:sz w:val="21"/>
          <w:szCs w:val="21"/>
          <w:shd w:val="clear" w:color="auto" w:fill="FFFFFF"/>
          <w:rtl/>
          <w:lang w:val="en-US"/>
        </w:rPr>
        <w:t xml:space="preserve"> ו-</w:t>
      </w:r>
      <w:r w:rsidR="00640100" w:rsidRPr="006952EA">
        <w:rPr>
          <w:sz w:val="21"/>
          <w:szCs w:val="21"/>
          <w:shd w:val="clear" w:color="auto" w:fill="FFFFFF"/>
          <w:lang w:val="en-US"/>
        </w:rPr>
        <w:t>random horizontal flip</w:t>
      </w:r>
      <w:r w:rsidR="00640100" w:rsidRPr="006952EA">
        <w:rPr>
          <w:rFonts w:hint="cs"/>
          <w:sz w:val="21"/>
          <w:szCs w:val="21"/>
          <w:shd w:val="clear" w:color="auto" w:fill="FFFFFF"/>
          <w:rtl/>
          <w:lang w:val="en-US"/>
        </w:rPr>
        <w:t>.</w:t>
      </w:r>
    </w:p>
    <w:p w14:paraId="52C7BAFA" w14:textId="77777777" w:rsidR="006952EA" w:rsidRDefault="00640100" w:rsidP="00640100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 xml:space="preserve">ע"מ להשיג </w:t>
      </w:r>
      <w:r w:rsidR="006952EA">
        <w:rPr>
          <w:rFonts w:hint="cs"/>
          <w:rtl/>
          <w:lang w:val="en-US"/>
        </w:rPr>
        <w:t>לאזן את</w:t>
      </w:r>
      <w:r>
        <w:rPr>
          <w:rFonts w:hint="cs"/>
          <w:rtl/>
          <w:lang w:val="en-US"/>
        </w:rPr>
        <w:t xml:space="preserve"> </w:t>
      </w:r>
      <w:r w:rsidR="006952EA">
        <w:rPr>
          <w:lang w:val="en-US"/>
        </w:rPr>
        <w:t>bias/variance</w:t>
      </w:r>
      <w:r>
        <w:rPr>
          <w:rFonts w:hint="cs"/>
          <w:rtl/>
          <w:lang w:val="en-US"/>
        </w:rPr>
        <w:t xml:space="preserve"> של המודל, בחנו הוספה\הורדה של שכבות נרמול ו</w:t>
      </w:r>
      <w:r>
        <w:rPr>
          <w:lang w:val="en-US"/>
        </w:rPr>
        <w:t>drop out</w:t>
      </w:r>
      <w:r w:rsidR="006952EA">
        <w:rPr>
          <w:rFonts w:hint="cs"/>
          <w:rtl/>
          <w:lang w:val="en-US"/>
        </w:rPr>
        <w:t>. מבנה הרשת שנבחר הינו המבנה שבו קיבלנו את אחוז הדיוק בטסט הגבוה ביותר.</w:t>
      </w:r>
    </w:p>
    <w:p w14:paraId="535CFD42" w14:textId="77777777" w:rsidR="00640100" w:rsidRPr="00640100" w:rsidRDefault="00640100" w:rsidP="006952EA">
      <w:pPr>
        <w:bidi/>
        <w:rPr>
          <w:rtl/>
          <w:lang w:val="en-US"/>
        </w:rPr>
      </w:pPr>
      <w:r>
        <w:rPr>
          <w:rtl/>
          <w:lang w:val="en-US"/>
        </w:rPr>
        <w:br/>
      </w:r>
    </w:p>
    <w:p w14:paraId="316CB128" w14:textId="77777777" w:rsidR="00CE6EE4" w:rsidRDefault="00CE6EE4" w:rsidP="00CE6EE4">
      <w:pPr>
        <w:bidi/>
        <w:jc w:val="both"/>
        <w:rPr>
          <w:rtl/>
          <w:lang w:val="en-US"/>
        </w:rPr>
      </w:pPr>
    </w:p>
    <w:p w14:paraId="31D51FC0" w14:textId="77777777" w:rsidR="00C84CE0" w:rsidRDefault="00C84CE0" w:rsidP="00C84CE0">
      <w:pPr>
        <w:bidi/>
        <w:jc w:val="both"/>
        <w:rPr>
          <w:rtl/>
          <w:lang w:val="en-US"/>
        </w:rPr>
      </w:pPr>
      <w:r>
        <w:rPr>
          <w:rFonts w:hint="cs"/>
          <w:rtl/>
          <w:lang w:val="en-US"/>
        </w:rPr>
        <w:t xml:space="preserve"> </w:t>
      </w:r>
    </w:p>
    <w:p w14:paraId="582FE8E2" w14:textId="77777777" w:rsidR="00620EAA" w:rsidRPr="00620EAA" w:rsidRDefault="00620EAA" w:rsidP="00620EAA">
      <w:pPr>
        <w:rPr>
          <w:b/>
          <w:bCs/>
          <w:lang w:val="en-US"/>
        </w:rPr>
      </w:pPr>
    </w:p>
    <w:p w14:paraId="410601AA" w14:textId="77777777" w:rsidR="00620EAA" w:rsidRPr="00620EAA" w:rsidRDefault="00620EAA" w:rsidP="00620EAA">
      <w:pPr>
        <w:rPr>
          <w:lang w:val="en-US"/>
        </w:rPr>
      </w:pPr>
    </w:p>
    <w:p w14:paraId="1E7AAF40" w14:textId="77777777" w:rsidR="00620EAA" w:rsidRPr="00D26169" w:rsidRDefault="00620EAA" w:rsidP="00D26169">
      <w:pPr>
        <w:rPr>
          <w:lang w:val="en-US"/>
        </w:rPr>
      </w:pPr>
    </w:p>
    <w:p w14:paraId="56BDB7F8" w14:textId="77777777" w:rsidR="00D26169" w:rsidRPr="00D26169" w:rsidRDefault="00D26169" w:rsidP="00D26169">
      <w:pPr>
        <w:rPr>
          <w:lang w:val="en-US"/>
        </w:rPr>
      </w:pPr>
      <w:bookmarkStart w:id="0" w:name="_GoBack"/>
      <w:bookmarkEnd w:id="0"/>
    </w:p>
    <w:p w14:paraId="474792F0" w14:textId="77777777" w:rsidR="00D26169" w:rsidRPr="00D26169" w:rsidRDefault="00D26169" w:rsidP="00D26169">
      <w:pPr>
        <w:rPr>
          <w:lang w:val="en-US"/>
        </w:rPr>
      </w:pPr>
      <w:r>
        <w:rPr>
          <w:lang w:val="en-US"/>
        </w:rPr>
        <w:t xml:space="preserve">      </w:t>
      </w:r>
    </w:p>
    <w:p w14:paraId="1FDCE5F8" w14:textId="77777777" w:rsidR="00D26169" w:rsidRDefault="00D26169" w:rsidP="00D26169">
      <w:pPr>
        <w:rPr>
          <w:lang w:val="en-US"/>
        </w:rPr>
      </w:pPr>
    </w:p>
    <w:p w14:paraId="786F1A55" w14:textId="77777777" w:rsidR="00D26169" w:rsidRPr="00D26169" w:rsidRDefault="00D26169" w:rsidP="00D26169">
      <w:pPr>
        <w:rPr>
          <w:lang w:val="en-US"/>
        </w:rPr>
      </w:pPr>
    </w:p>
    <w:p w14:paraId="59521468" w14:textId="77777777" w:rsidR="00D26169" w:rsidRPr="00D26169" w:rsidRDefault="00D26169" w:rsidP="00D26169">
      <w:pPr>
        <w:rPr>
          <w:lang w:val="en-US"/>
        </w:rPr>
      </w:pPr>
    </w:p>
    <w:p w14:paraId="3CE5B86B" w14:textId="77777777" w:rsidR="00D26169" w:rsidRPr="00D26169" w:rsidRDefault="00D26169" w:rsidP="00D26169">
      <w:pPr>
        <w:rPr>
          <w:lang w:val="en-US"/>
        </w:rPr>
      </w:pPr>
    </w:p>
    <w:p w14:paraId="53E0A428" w14:textId="77777777" w:rsidR="002C38B7" w:rsidRDefault="002C38B7" w:rsidP="002C38B7">
      <w:pPr>
        <w:rPr>
          <w:lang w:val="en-US"/>
        </w:rPr>
      </w:pPr>
    </w:p>
    <w:p w14:paraId="6C0670B7" w14:textId="77777777" w:rsidR="002C38B7" w:rsidRDefault="002C38B7" w:rsidP="002C38B7">
      <w:pPr>
        <w:rPr>
          <w:lang w:val="en-US"/>
        </w:rPr>
      </w:pPr>
    </w:p>
    <w:p w14:paraId="4E1F02AF" w14:textId="77777777" w:rsidR="002C38B7" w:rsidRPr="002C38B7" w:rsidRDefault="002C38B7" w:rsidP="002C38B7">
      <w:pPr>
        <w:rPr>
          <w:lang w:val="en-US"/>
        </w:rPr>
      </w:pPr>
    </w:p>
    <w:p w14:paraId="16B6C420" w14:textId="77777777" w:rsidR="00B430F5" w:rsidRPr="00B430F5" w:rsidRDefault="00B430F5" w:rsidP="002C38B7">
      <w:pPr>
        <w:pStyle w:val="ListParagraph"/>
        <w:rPr>
          <w:lang w:val="en-US"/>
        </w:rPr>
      </w:pPr>
    </w:p>
    <w:p w14:paraId="7C8EBD36" w14:textId="77777777" w:rsidR="00B430F5" w:rsidRPr="00B430F5" w:rsidRDefault="00B430F5" w:rsidP="00B430F5">
      <w:pPr>
        <w:rPr>
          <w:lang w:val="en-US"/>
        </w:rPr>
      </w:pPr>
    </w:p>
    <w:p w14:paraId="0AFDCCA9" w14:textId="77777777" w:rsidR="00B430F5" w:rsidRPr="00B430F5" w:rsidRDefault="00B430F5" w:rsidP="00B430F5">
      <w:pPr>
        <w:rPr>
          <w:u w:val="single"/>
          <w:lang w:val="en-US"/>
        </w:rPr>
      </w:pPr>
    </w:p>
    <w:p w14:paraId="45A1359A" w14:textId="77777777" w:rsidR="00B430F5" w:rsidRPr="00B430F5" w:rsidRDefault="00B430F5">
      <w:pPr>
        <w:rPr>
          <w:lang w:val="en-US"/>
        </w:rPr>
      </w:pPr>
    </w:p>
    <w:sectPr w:rsidR="00B430F5" w:rsidRPr="00B430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ssistan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D3AC4"/>
    <w:multiLevelType w:val="hybridMultilevel"/>
    <w:tmpl w:val="50FE8A1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0E4831"/>
    <w:multiLevelType w:val="hybridMultilevel"/>
    <w:tmpl w:val="F7C2608E"/>
    <w:lvl w:ilvl="0" w:tplc="12721CB0">
      <w:start w:val="1"/>
      <w:numFmt w:val="bullet"/>
      <w:lvlText w:val=""/>
      <w:lvlJc w:val="left"/>
      <w:pPr>
        <w:ind w:left="66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2" w15:restartNumberingAfterBreak="0">
    <w:nsid w:val="315A7D9F"/>
    <w:multiLevelType w:val="hybridMultilevel"/>
    <w:tmpl w:val="50FE8A1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B71D9E"/>
    <w:multiLevelType w:val="hybridMultilevel"/>
    <w:tmpl w:val="50FE8A1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2D5CBB"/>
    <w:multiLevelType w:val="hybridMultilevel"/>
    <w:tmpl w:val="AECC5D50"/>
    <w:lvl w:ilvl="0" w:tplc="3246391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41585B"/>
    <w:multiLevelType w:val="hybridMultilevel"/>
    <w:tmpl w:val="D6701AD2"/>
    <w:lvl w:ilvl="0" w:tplc="AC0E0D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wNDCwNDcwNLU0NTNU0lEKTi0uzszPAykwqgUAWagF5CwAAAA="/>
  </w:docVars>
  <w:rsids>
    <w:rsidRoot w:val="00B430F5"/>
    <w:rsid w:val="002C38B7"/>
    <w:rsid w:val="00620EAA"/>
    <w:rsid w:val="00640100"/>
    <w:rsid w:val="006952EA"/>
    <w:rsid w:val="00B430F5"/>
    <w:rsid w:val="00C84CE0"/>
    <w:rsid w:val="00CE6EE4"/>
    <w:rsid w:val="00CF1923"/>
    <w:rsid w:val="00D26169"/>
    <w:rsid w:val="00DE7D24"/>
    <w:rsid w:val="00FB6221"/>
    <w:rsid w:val="00FD0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94AF6"/>
  <w15:chartTrackingRefBased/>
  <w15:docId w15:val="{1F3DED56-25C4-45A5-8602-05E2F4124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0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55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4.xml"/><Relationship Id="rId5" Type="http://schemas.openxmlformats.org/officeDocument/2006/relationships/styles" Target="styles.xml"/><Relationship Id="rId10" Type="http://schemas.openxmlformats.org/officeDocument/2006/relationships/chart" Target="charts/chart3.xml"/><Relationship Id="rId4" Type="http://schemas.openxmlformats.org/officeDocument/2006/relationships/numbering" Target="numbering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Itai\OneDrive%20-%20Technion\DL%20course\hw2\2019-12-29_22-18-29_progress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Itai\OneDrive%20-%20Technion\DL%20course\hw2\2019-12-29_22-18-29_progress.csv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Itai\OneDrive%20-%20Technion\DL%20course\hw2\2019-12-29_22-18-29_progress.csv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Itai\OneDrive%20-%20Technion\DL%20course\hw2\2019-12-29_22-18-29_progress.csv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Test</a:t>
            </a:r>
            <a:r>
              <a:rPr lang="en-US" sz="1200" baseline="0"/>
              <a:t> loss</a:t>
            </a:r>
            <a:endParaRPr lang="en-US" sz="1200"/>
          </a:p>
        </c:rich>
      </c:tx>
      <c:layout>
        <c:manualLayout>
          <c:xMode val="edge"/>
          <c:yMode val="edge"/>
          <c:x val="0.36434552666372849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IL"/>
        </a:p>
      </c:txPr>
    </c:title>
    <c:autoTitleDeleted val="0"/>
    <c:plotArea>
      <c:layout>
        <c:manualLayout>
          <c:layoutTarget val="inner"/>
          <c:xMode val="edge"/>
          <c:yMode val="edge"/>
          <c:x val="0.14567825896762904"/>
          <c:y val="9.7398589065255753E-2"/>
          <c:w val="0.81232174103237098"/>
          <c:h val="0.64068206751933787"/>
        </c:manualLayout>
      </c:layout>
      <c:scatterChart>
        <c:scatterStyle val="smoothMarker"/>
        <c:varyColors val="0"/>
        <c:ser>
          <c:idx val="0"/>
          <c:order val="0"/>
          <c:tx>
            <c:v>TEST LOSS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2019-12-29_22-18-29_progress'!$F$2:$F$1001</c:f>
              <c:numCache>
                <c:formatCode>General</c:formatCode>
                <c:ptCount val="100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  <c:pt idx="286">
                  <c:v>287</c:v>
                </c:pt>
                <c:pt idx="287">
                  <c:v>288</c:v>
                </c:pt>
                <c:pt idx="288">
                  <c:v>289</c:v>
                </c:pt>
                <c:pt idx="289">
                  <c:v>290</c:v>
                </c:pt>
                <c:pt idx="290">
                  <c:v>291</c:v>
                </c:pt>
                <c:pt idx="291">
                  <c:v>292</c:v>
                </c:pt>
                <c:pt idx="292">
                  <c:v>293</c:v>
                </c:pt>
                <c:pt idx="293">
                  <c:v>294</c:v>
                </c:pt>
                <c:pt idx="294">
                  <c:v>295</c:v>
                </c:pt>
                <c:pt idx="295">
                  <c:v>296</c:v>
                </c:pt>
                <c:pt idx="296">
                  <c:v>297</c:v>
                </c:pt>
                <c:pt idx="297">
                  <c:v>298</c:v>
                </c:pt>
                <c:pt idx="298">
                  <c:v>299</c:v>
                </c:pt>
                <c:pt idx="299">
                  <c:v>300</c:v>
                </c:pt>
                <c:pt idx="300">
                  <c:v>301</c:v>
                </c:pt>
                <c:pt idx="301">
                  <c:v>302</c:v>
                </c:pt>
                <c:pt idx="302">
                  <c:v>303</c:v>
                </c:pt>
                <c:pt idx="303">
                  <c:v>304</c:v>
                </c:pt>
                <c:pt idx="304">
                  <c:v>305</c:v>
                </c:pt>
                <c:pt idx="305">
                  <c:v>306</c:v>
                </c:pt>
                <c:pt idx="306">
                  <c:v>307</c:v>
                </c:pt>
                <c:pt idx="307">
                  <c:v>308</c:v>
                </c:pt>
                <c:pt idx="308">
                  <c:v>309</c:v>
                </c:pt>
                <c:pt idx="309">
                  <c:v>310</c:v>
                </c:pt>
                <c:pt idx="310">
                  <c:v>311</c:v>
                </c:pt>
                <c:pt idx="311">
                  <c:v>312</c:v>
                </c:pt>
                <c:pt idx="312">
                  <c:v>313</c:v>
                </c:pt>
                <c:pt idx="313">
                  <c:v>314</c:v>
                </c:pt>
                <c:pt idx="314">
                  <c:v>315</c:v>
                </c:pt>
                <c:pt idx="315">
                  <c:v>316</c:v>
                </c:pt>
                <c:pt idx="316">
                  <c:v>317</c:v>
                </c:pt>
                <c:pt idx="317">
                  <c:v>318</c:v>
                </c:pt>
                <c:pt idx="318">
                  <c:v>319</c:v>
                </c:pt>
                <c:pt idx="319">
                  <c:v>320</c:v>
                </c:pt>
                <c:pt idx="320">
                  <c:v>321</c:v>
                </c:pt>
                <c:pt idx="321">
                  <c:v>322</c:v>
                </c:pt>
                <c:pt idx="322">
                  <c:v>323</c:v>
                </c:pt>
                <c:pt idx="323">
                  <c:v>324</c:v>
                </c:pt>
                <c:pt idx="324">
                  <c:v>325</c:v>
                </c:pt>
                <c:pt idx="325">
                  <c:v>326</c:v>
                </c:pt>
                <c:pt idx="326">
                  <c:v>327</c:v>
                </c:pt>
                <c:pt idx="327">
                  <c:v>328</c:v>
                </c:pt>
                <c:pt idx="328">
                  <c:v>329</c:v>
                </c:pt>
                <c:pt idx="329">
                  <c:v>330</c:v>
                </c:pt>
                <c:pt idx="330">
                  <c:v>331</c:v>
                </c:pt>
                <c:pt idx="331">
                  <c:v>332</c:v>
                </c:pt>
                <c:pt idx="332">
                  <c:v>333</c:v>
                </c:pt>
                <c:pt idx="333">
                  <c:v>334</c:v>
                </c:pt>
                <c:pt idx="334">
                  <c:v>335</c:v>
                </c:pt>
                <c:pt idx="335">
                  <c:v>336</c:v>
                </c:pt>
                <c:pt idx="336">
                  <c:v>337</c:v>
                </c:pt>
                <c:pt idx="337">
                  <c:v>338</c:v>
                </c:pt>
                <c:pt idx="338">
                  <c:v>339</c:v>
                </c:pt>
                <c:pt idx="339">
                  <c:v>340</c:v>
                </c:pt>
                <c:pt idx="340">
                  <c:v>341</c:v>
                </c:pt>
                <c:pt idx="341">
                  <c:v>342</c:v>
                </c:pt>
                <c:pt idx="342">
                  <c:v>343</c:v>
                </c:pt>
                <c:pt idx="343">
                  <c:v>344</c:v>
                </c:pt>
                <c:pt idx="344">
                  <c:v>345</c:v>
                </c:pt>
                <c:pt idx="345">
                  <c:v>346</c:v>
                </c:pt>
                <c:pt idx="346">
                  <c:v>347</c:v>
                </c:pt>
                <c:pt idx="347">
                  <c:v>348</c:v>
                </c:pt>
                <c:pt idx="348">
                  <c:v>349</c:v>
                </c:pt>
                <c:pt idx="349">
                  <c:v>350</c:v>
                </c:pt>
                <c:pt idx="350">
                  <c:v>351</c:v>
                </c:pt>
                <c:pt idx="351">
                  <c:v>352</c:v>
                </c:pt>
                <c:pt idx="352">
                  <c:v>353</c:v>
                </c:pt>
                <c:pt idx="353">
                  <c:v>354</c:v>
                </c:pt>
                <c:pt idx="354">
                  <c:v>355</c:v>
                </c:pt>
                <c:pt idx="355">
                  <c:v>356</c:v>
                </c:pt>
                <c:pt idx="356">
                  <c:v>357</c:v>
                </c:pt>
                <c:pt idx="357">
                  <c:v>358</c:v>
                </c:pt>
                <c:pt idx="358">
                  <c:v>359</c:v>
                </c:pt>
                <c:pt idx="359">
                  <c:v>360</c:v>
                </c:pt>
                <c:pt idx="360">
                  <c:v>361</c:v>
                </c:pt>
                <c:pt idx="361">
                  <c:v>362</c:v>
                </c:pt>
                <c:pt idx="362">
                  <c:v>363</c:v>
                </c:pt>
                <c:pt idx="363">
                  <c:v>364</c:v>
                </c:pt>
                <c:pt idx="364">
                  <c:v>365</c:v>
                </c:pt>
                <c:pt idx="365">
                  <c:v>366</c:v>
                </c:pt>
                <c:pt idx="366">
                  <c:v>367</c:v>
                </c:pt>
                <c:pt idx="367">
                  <c:v>368</c:v>
                </c:pt>
                <c:pt idx="368">
                  <c:v>369</c:v>
                </c:pt>
                <c:pt idx="369">
                  <c:v>370</c:v>
                </c:pt>
                <c:pt idx="370">
                  <c:v>371</c:v>
                </c:pt>
                <c:pt idx="371">
                  <c:v>372</c:v>
                </c:pt>
                <c:pt idx="372">
                  <c:v>373</c:v>
                </c:pt>
                <c:pt idx="373">
                  <c:v>374</c:v>
                </c:pt>
                <c:pt idx="374">
                  <c:v>375</c:v>
                </c:pt>
                <c:pt idx="375">
                  <c:v>376</c:v>
                </c:pt>
                <c:pt idx="376">
                  <c:v>377</c:v>
                </c:pt>
                <c:pt idx="377">
                  <c:v>378</c:v>
                </c:pt>
                <c:pt idx="378">
                  <c:v>379</c:v>
                </c:pt>
                <c:pt idx="379">
                  <c:v>380</c:v>
                </c:pt>
                <c:pt idx="380">
                  <c:v>381</c:v>
                </c:pt>
                <c:pt idx="381">
                  <c:v>382</c:v>
                </c:pt>
                <c:pt idx="382">
                  <c:v>383</c:v>
                </c:pt>
                <c:pt idx="383">
                  <c:v>384</c:v>
                </c:pt>
                <c:pt idx="384">
                  <c:v>385</c:v>
                </c:pt>
                <c:pt idx="385">
                  <c:v>386</c:v>
                </c:pt>
                <c:pt idx="386">
                  <c:v>387</c:v>
                </c:pt>
                <c:pt idx="387">
                  <c:v>388</c:v>
                </c:pt>
                <c:pt idx="388">
                  <c:v>389</c:v>
                </c:pt>
                <c:pt idx="389">
                  <c:v>390</c:v>
                </c:pt>
                <c:pt idx="390">
                  <c:v>391</c:v>
                </c:pt>
                <c:pt idx="391">
                  <c:v>392</c:v>
                </c:pt>
                <c:pt idx="392">
                  <c:v>393</c:v>
                </c:pt>
                <c:pt idx="393">
                  <c:v>394</c:v>
                </c:pt>
                <c:pt idx="394">
                  <c:v>395</c:v>
                </c:pt>
                <c:pt idx="395">
                  <c:v>396</c:v>
                </c:pt>
                <c:pt idx="396">
                  <c:v>397</c:v>
                </c:pt>
                <c:pt idx="397">
                  <c:v>398</c:v>
                </c:pt>
                <c:pt idx="398">
                  <c:v>399</c:v>
                </c:pt>
                <c:pt idx="399">
                  <c:v>400</c:v>
                </c:pt>
                <c:pt idx="400">
                  <c:v>401</c:v>
                </c:pt>
                <c:pt idx="401">
                  <c:v>402</c:v>
                </c:pt>
                <c:pt idx="402">
                  <c:v>403</c:v>
                </c:pt>
                <c:pt idx="403">
                  <c:v>404</c:v>
                </c:pt>
                <c:pt idx="404">
                  <c:v>405</c:v>
                </c:pt>
                <c:pt idx="405">
                  <c:v>406</c:v>
                </c:pt>
                <c:pt idx="406">
                  <c:v>407</c:v>
                </c:pt>
                <c:pt idx="407">
                  <c:v>408</c:v>
                </c:pt>
                <c:pt idx="408">
                  <c:v>409</c:v>
                </c:pt>
                <c:pt idx="409">
                  <c:v>410</c:v>
                </c:pt>
                <c:pt idx="410">
                  <c:v>411</c:v>
                </c:pt>
                <c:pt idx="411">
                  <c:v>412</c:v>
                </c:pt>
                <c:pt idx="412">
                  <c:v>413</c:v>
                </c:pt>
                <c:pt idx="413">
                  <c:v>414</c:v>
                </c:pt>
                <c:pt idx="414">
                  <c:v>415</c:v>
                </c:pt>
                <c:pt idx="415">
                  <c:v>416</c:v>
                </c:pt>
                <c:pt idx="416">
                  <c:v>417</c:v>
                </c:pt>
                <c:pt idx="417">
                  <c:v>418</c:v>
                </c:pt>
                <c:pt idx="418">
                  <c:v>419</c:v>
                </c:pt>
                <c:pt idx="419">
                  <c:v>420</c:v>
                </c:pt>
                <c:pt idx="420">
                  <c:v>421</c:v>
                </c:pt>
                <c:pt idx="421">
                  <c:v>422</c:v>
                </c:pt>
                <c:pt idx="422">
                  <c:v>423</c:v>
                </c:pt>
                <c:pt idx="423">
                  <c:v>424</c:v>
                </c:pt>
                <c:pt idx="424">
                  <c:v>425</c:v>
                </c:pt>
                <c:pt idx="425">
                  <c:v>426</c:v>
                </c:pt>
                <c:pt idx="426">
                  <c:v>427</c:v>
                </c:pt>
                <c:pt idx="427">
                  <c:v>428</c:v>
                </c:pt>
                <c:pt idx="428">
                  <c:v>429</c:v>
                </c:pt>
                <c:pt idx="429">
                  <c:v>430</c:v>
                </c:pt>
                <c:pt idx="430">
                  <c:v>431</c:v>
                </c:pt>
                <c:pt idx="431">
                  <c:v>432</c:v>
                </c:pt>
                <c:pt idx="432">
                  <c:v>433</c:v>
                </c:pt>
                <c:pt idx="433">
                  <c:v>434</c:v>
                </c:pt>
                <c:pt idx="434">
                  <c:v>435</c:v>
                </c:pt>
                <c:pt idx="435">
                  <c:v>436</c:v>
                </c:pt>
                <c:pt idx="436">
                  <c:v>437</c:v>
                </c:pt>
                <c:pt idx="437">
                  <c:v>438</c:v>
                </c:pt>
                <c:pt idx="438">
                  <c:v>439</c:v>
                </c:pt>
                <c:pt idx="439">
                  <c:v>440</c:v>
                </c:pt>
                <c:pt idx="440">
                  <c:v>441</c:v>
                </c:pt>
                <c:pt idx="441">
                  <c:v>442</c:v>
                </c:pt>
                <c:pt idx="442">
                  <c:v>443</c:v>
                </c:pt>
                <c:pt idx="443">
                  <c:v>444</c:v>
                </c:pt>
                <c:pt idx="444">
                  <c:v>445</c:v>
                </c:pt>
                <c:pt idx="445">
                  <c:v>446</c:v>
                </c:pt>
                <c:pt idx="446">
                  <c:v>447</c:v>
                </c:pt>
                <c:pt idx="447">
                  <c:v>448</c:v>
                </c:pt>
                <c:pt idx="448">
                  <c:v>449</c:v>
                </c:pt>
                <c:pt idx="449">
                  <c:v>450</c:v>
                </c:pt>
                <c:pt idx="450">
                  <c:v>451</c:v>
                </c:pt>
                <c:pt idx="451">
                  <c:v>452</c:v>
                </c:pt>
                <c:pt idx="452">
                  <c:v>453</c:v>
                </c:pt>
                <c:pt idx="453">
                  <c:v>454</c:v>
                </c:pt>
                <c:pt idx="454">
                  <c:v>455</c:v>
                </c:pt>
                <c:pt idx="455">
                  <c:v>456</c:v>
                </c:pt>
                <c:pt idx="456">
                  <c:v>457</c:v>
                </c:pt>
                <c:pt idx="457">
                  <c:v>458</c:v>
                </c:pt>
                <c:pt idx="458">
                  <c:v>459</c:v>
                </c:pt>
                <c:pt idx="459">
                  <c:v>460</c:v>
                </c:pt>
                <c:pt idx="460">
                  <c:v>461</c:v>
                </c:pt>
                <c:pt idx="461">
                  <c:v>462</c:v>
                </c:pt>
                <c:pt idx="462">
                  <c:v>463</c:v>
                </c:pt>
                <c:pt idx="463">
                  <c:v>464</c:v>
                </c:pt>
                <c:pt idx="464">
                  <c:v>465</c:v>
                </c:pt>
                <c:pt idx="465">
                  <c:v>466</c:v>
                </c:pt>
                <c:pt idx="466">
                  <c:v>467</c:v>
                </c:pt>
                <c:pt idx="467">
                  <c:v>468</c:v>
                </c:pt>
                <c:pt idx="468">
                  <c:v>469</c:v>
                </c:pt>
                <c:pt idx="469">
                  <c:v>470</c:v>
                </c:pt>
                <c:pt idx="470">
                  <c:v>471</c:v>
                </c:pt>
                <c:pt idx="471">
                  <c:v>472</c:v>
                </c:pt>
                <c:pt idx="472">
                  <c:v>473</c:v>
                </c:pt>
                <c:pt idx="473">
                  <c:v>474</c:v>
                </c:pt>
                <c:pt idx="474">
                  <c:v>475</c:v>
                </c:pt>
                <c:pt idx="475">
                  <c:v>476</c:v>
                </c:pt>
                <c:pt idx="476">
                  <c:v>477</c:v>
                </c:pt>
                <c:pt idx="477">
                  <c:v>478</c:v>
                </c:pt>
                <c:pt idx="478">
                  <c:v>479</c:v>
                </c:pt>
                <c:pt idx="479">
                  <c:v>480</c:v>
                </c:pt>
                <c:pt idx="480">
                  <c:v>481</c:v>
                </c:pt>
                <c:pt idx="481">
                  <c:v>482</c:v>
                </c:pt>
                <c:pt idx="482">
                  <c:v>483</c:v>
                </c:pt>
                <c:pt idx="483">
                  <c:v>484</c:v>
                </c:pt>
                <c:pt idx="484">
                  <c:v>485</c:v>
                </c:pt>
                <c:pt idx="485">
                  <c:v>486</c:v>
                </c:pt>
                <c:pt idx="486">
                  <c:v>487</c:v>
                </c:pt>
                <c:pt idx="487">
                  <c:v>488</c:v>
                </c:pt>
                <c:pt idx="488">
                  <c:v>489</c:v>
                </c:pt>
                <c:pt idx="489">
                  <c:v>490</c:v>
                </c:pt>
                <c:pt idx="490">
                  <c:v>491</c:v>
                </c:pt>
                <c:pt idx="491">
                  <c:v>492</c:v>
                </c:pt>
                <c:pt idx="492">
                  <c:v>493</c:v>
                </c:pt>
                <c:pt idx="493">
                  <c:v>494</c:v>
                </c:pt>
                <c:pt idx="494">
                  <c:v>495</c:v>
                </c:pt>
                <c:pt idx="495">
                  <c:v>496</c:v>
                </c:pt>
                <c:pt idx="496">
                  <c:v>497</c:v>
                </c:pt>
                <c:pt idx="497">
                  <c:v>498</c:v>
                </c:pt>
                <c:pt idx="498">
                  <c:v>499</c:v>
                </c:pt>
                <c:pt idx="499">
                  <c:v>500</c:v>
                </c:pt>
                <c:pt idx="500">
                  <c:v>501</c:v>
                </c:pt>
                <c:pt idx="501">
                  <c:v>502</c:v>
                </c:pt>
                <c:pt idx="502">
                  <c:v>503</c:v>
                </c:pt>
                <c:pt idx="503">
                  <c:v>504</c:v>
                </c:pt>
                <c:pt idx="504">
                  <c:v>505</c:v>
                </c:pt>
                <c:pt idx="505">
                  <c:v>506</c:v>
                </c:pt>
                <c:pt idx="506">
                  <c:v>507</c:v>
                </c:pt>
                <c:pt idx="507">
                  <c:v>508</c:v>
                </c:pt>
                <c:pt idx="508">
                  <c:v>509</c:v>
                </c:pt>
                <c:pt idx="509">
                  <c:v>510</c:v>
                </c:pt>
                <c:pt idx="510">
                  <c:v>511</c:v>
                </c:pt>
                <c:pt idx="511">
                  <c:v>512</c:v>
                </c:pt>
                <c:pt idx="512">
                  <c:v>513</c:v>
                </c:pt>
                <c:pt idx="513">
                  <c:v>514</c:v>
                </c:pt>
                <c:pt idx="514">
                  <c:v>515</c:v>
                </c:pt>
                <c:pt idx="515">
                  <c:v>516</c:v>
                </c:pt>
                <c:pt idx="516">
                  <c:v>517</c:v>
                </c:pt>
                <c:pt idx="517">
                  <c:v>518</c:v>
                </c:pt>
                <c:pt idx="518">
                  <c:v>519</c:v>
                </c:pt>
                <c:pt idx="519">
                  <c:v>520</c:v>
                </c:pt>
                <c:pt idx="520">
                  <c:v>521</c:v>
                </c:pt>
                <c:pt idx="521">
                  <c:v>522</c:v>
                </c:pt>
                <c:pt idx="522">
                  <c:v>523</c:v>
                </c:pt>
                <c:pt idx="523">
                  <c:v>524</c:v>
                </c:pt>
                <c:pt idx="524">
                  <c:v>525</c:v>
                </c:pt>
                <c:pt idx="525">
                  <c:v>526</c:v>
                </c:pt>
                <c:pt idx="526">
                  <c:v>527</c:v>
                </c:pt>
                <c:pt idx="527">
                  <c:v>528</c:v>
                </c:pt>
                <c:pt idx="528">
                  <c:v>529</c:v>
                </c:pt>
                <c:pt idx="529">
                  <c:v>530</c:v>
                </c:pt>
                <c:pt idx="530">
                  <c:v>531</c:v>
                </c:pt>
                <c:pt idx="531">
                  <c:v>532</c:v>
                </c:pt>
                <c:pt idx="532">
                  <c:v>533</c:v>
                </c:pt>
                <c:pt idx="533">
                  <c:v>534</c:v>
                </c:pt>
                <c:pt idx="534">
                  <c:v>535</c:v>
                </c:pt>
                <c:pt idx="535">
                  <c:v>536</c:v>
                </c:pt>
                <c:pt idx="536">
                  <c:v>537</c:v>
                </c:pt>
                <c:pt idx="537">
                  <c:v>538</c:v>
                </c:pt>
                <c:pt idx="538">
                  <c:v>539</c:v>
                </c:pt>
                <c:pt idx="539">
                  <c:v>540</c:v>
                </c:pt>
                <c:pt idx="540">
                  <c:v>541</c:v>
                </c:pt>
                <c:pt idx="541">
                  <c:v>542</c:v>
                </c:pt>
                <c:pt idx="542">
                  <c:v>543</c:v>
                </c:pt>
                <c:pt idx="543">
                  <c:v>544</c:v>
                </c:pt>
                <c:pt idx="544">
                  <c:v>545</c:v>
                </c:pt>
                <c:pt idx="545">
                  <c:v>546</c:v>
                </c:pt>
                <c:pt idx="546">
                  <c:v>547</c:v>
                </c:pt>
                <c:pt idx="547">
                  <c:v>548</c:v>
                </c:pt>
                <c:pt idx="548">
                  <c:v>549</c:v>
                </c:pt>
                <c:pt idx="549">
                  <c:v>550</c:v>
                </c:pt>
                <c:pt idx="550">
                  <c:v>551</c:v>
                </c:pt>
                <c:pt idx="551">
                  <c:v>552</c:v>
                </c:pt>
                <c:pt idx="552">
                  <c:v>553</c:v>
                </c:pt>
                <c:pt idx="553">
                  <c:v>554</c:v>
                </c:pt>
                <c:pt idx="554">
                  <c:v>555</c:v>
                </c:pt>
                <c:pt idx="555">
                  <c:v>556</c:v>
                </c:pt>
                <c:pt idx="556">
                  <c:v>557</c:v>
                </c:pt>
                <c:pt idx="557">
                  <c:v>558</c:v>
                </c:pt>
                <c:pt idx="558">
                  <c:v>559</c:v>
                </c:pt>
                <c:pt idx="559">
                  <c:v>560</c:v>
                </c:pt>
                <c:pt idx="560">
                  <c:v>561</c:v>
                </c:pt>
                <c:pt idx="561">
                  <c:v>562</c:v>
                </c:pt>
                <c:pt idx="562">
                  <c:v>563</c:v>
                </c:pt>
                <c:pt idx="563">
                  <c:v>564</c:v>
                </c:pt>
                <c:pt idx="564">
                  <c:v>565</c:v>
                </c:pt>
                <c:pt idx="565">
                  <c:v>566</c:v>
                </c:pt>
                <c:pt idx="566">
                  <c:v>567</c:v>
                </c:pt>
                <c:pt idx="567">
                  <c:v>568</c:v>
                </c:pt>
                <c:pt idx="568">
                  <c:v>569</c:v>
                </c:pt>
                <c:pt idx="569">
                  <c:v>570</c:v>
                </c:pt>
                <c:pt idx="570">
                  <c:v>571</c:v>
                </c:pt>
                <c:pt idx="571">
                  <c:v>572</c:v>
                </c:pt>
                <c:pt idx="572">
                  <c:v>573</c:v>
                </c:pt>
                <c:pt idx="573">
                  <c:v>574</c:v>
                </c:pt>
                <c:pt idx="574">
                  <c:v>575</c:v>
                </c:pt>
                <c:pt idx="575">
                  <c:v>576</c:v>
                </c:pt>
                <c:pt idx="576">
                  <c:v>577</c:v>
                </c:pt>
                <c:pt idx="577">
                  <c:v>578</c:v>
                </c:pt>
                <c:pt idx="578">
                  <c:v>579</c:v>
                </c:pt>
                <c:pt idx="579">
                  <c:v>580</c:v>
                </c:pt>
                <c:pt idx="580">
                  <c:v>581</c:v>
                </c:pt>
                <c:pt idx="581">
                  <c:v>582</c:v>
                </c:pt>
                <c:pt idx="582">
                  <c:v>583</c:v>
                </c:pt>
                <c:pt idx="583">
                  <c:v>584</c:v>
                </c:pt>
                <c:pt idx="584">
                  <c:v>585</c:v>
                </c:pt>
                <c:pt idx="585">
                  <c:v>586</c:v>
                </c:pt>
                <c:pt idx="586">
                  <c:v>587</c:v>
                </c:pt>
                <c:pt idx="587">
                  <c:v>588</c:v>
                </c:pt>
                <c:pt idx="588">
                  <c:v>589</c:v>
                </c:pt>
                <c:pt idx="589">
                  <c:v>590</c:v>
                </c:pt>
                <c:pt idx="590">
                  <c:v>591</c:v>
                </c:pt>
                <c:pt idx="591">
                  <c:v>592</c:v>
                </c:pt>
                <c:pt idx="592">
                  <c:v>593</c:v>
                </c:pt>
                <c:pt idx="593">
                  <c:v>594</c:v>
                </c:pt>
                <c:pt idx="594">
                  <c:v>595</c:v>
                </c:pt>
                <c:pt idx="595">
                  <c:v>596</c:v>
                </c:pt>
                <c:pt idx="596">
                  <c:v>597</c:v>
                </c:pt>
                <c:pt idx="597">
                  <c:v>598</c:v>
                </c:pt>
                <c:pt idx="598">
                  <c:v>599</c:v>
                </c:pt>
                <c:pt idx="599">
                  <c:v>600</c:v>
                </c:pt>
                <c:pt idx="600">
                  <c:v>601</c:v>
                </c:pt>
                <c:pt idx="601">
                  <c:v>602</c:v>
                </c:pt>
                <c:pt idx="602">
                  <c:v>603</c:v>
                </c:pt>
                <c:pt idx="603">
                  <c:v>604</c:v>
                </c:pt>
                <c:pt idx="604">
                  <c:v>605</c:v>
                </c:pt>
                <c:pt idx="605">
                  <c:v>606</c:v>
                </c:pt>
                <c:pt idx="606">
                  <c:v>607</c:v>
                </c:pt>
                <c:pt idx="607">
                  <c:v>608</c:v>
                </c:pt>
                <c:pt idx="608">
                  <c:v>609</c:v>
                </c:pt>
                <c:pt idx="609">
                  <c:v>610</c:v>
                </c:pt>
                <c:pt idx="610">
                  <c:v>611</c:v>
                </c:pt>
                <c:pt idx="611">
                  <c:v>612</c:v>
                </c:pt>
                <c:pt idx="612">
                  <c:v>613</c:v>
                </c:pt>
                <c:pt idx="613">
                  <c:v>614</c:v>
                </c:pt>
                <c:pt idx="614">
                  <c:v>615</c:v>
                </c:pt>
                <c:pt idx="615">
                  <c:v>616</c:v>
                </c:pt>
                <c:pt idx="616">
                  <c:v>617</c:v>
                </c:pt>
                <c:pt idx="617">
                  <c:v>618</c:v>
                </c:pt>
                <c:pt idx="618">
                  <c:v>619</c:v>
                </c:pt>
                <c:pt idx="619">
                  <c:v>620</c:v>
                </c:pt>
                <c:pt idx="620">
                  <c:v>621</c:v>
                </c:pt>
                <c:pt idx="621">
                  <c:v>622</c:v>
                </c:pt>
                <c:pt idx="622">
                  <c:v>623</c:v>
                </c:pt>
                <c:pt idx="623">
                  <c:v>624</c:v>
                </c:pt>
                <c:pt idx="624">
                  <c:v>625</c:v>
                </c:pt>
                <c:pt idx="625">
                  <c:v>626</c:v>
                </c:pt>
                <c:pt idx="626">
                  <c:v>627</c:v>
                </c:pt>
                <c:pt idx="627">
                  <c:v>628</c:v>
                </c:pt>
                <c:pt idx="628">
                  <c:v>629</c:v>
                </c:pt>
                <c:pt idx="629">
                  <c:v>630</c:v>
                </c:pt>
                <c:pt idx="630">
                  <c:v>631</c:v>
                </c:pt>
                <c:pt idx="631">
                  <c:v>632</c:v>
                </c:pt>
                <c:pt idx="632">
                  <c:v>633</c:v>
                </c:pt>
                <c:pt idx="633">
                  <c:v>634</c:v>
                </c:pt>
                <c:pt idx="634">
                  <c:v>635</c:v>
                </c:pt>
                <c:pt idx="635">
                  <c:v>636</c:v>
                </c:pt>
                <c:pt idx="636">
                  <c:v>637</c:v>
                </c:pt>
                <c:pt idx="637">
                  <c:v>638</c:v>
                </c:pt>
                <c:pt idx="638">
                  <c:v>639</c:v>
                </c:pt>
                <c:pt idx="639">
                  <c:v>640</c:v>
                </c:pt>
                <c:pt idx="640">
                  <c:v>641</c:v>
                </c:pt>
                <c:pt idx="641">
                  <c:v>642</c:v>
                </c:pt>
                <c:pt idx="642">
                  <c:v>643</c:v>
                </c:pt>
                <c:pt idx="643">
                  <c:v>644</c:v>
                </c:pt>
                <c:pt idx="644">
                  <c:v>645</c:v>
                </c:pt>
                <c:pt idx="645">
                  <c:v>646</c:v>
                </c:pt>
                <c:pt idx="646">
                  <c:v>647</c:v>
                </c:pt>
                <c:pt idx="647">
                  <c:v>648</c:v>
                </c:pt>
                <c:pt idx="648">
                  <c:v>649</c:v>
                </c:pt>
                <c:pt idx="649">
                  <c:v>650</c:v>
                </c:pt>
                <c:pt idx="650">
                  <c:v>651</c:v>
                </c:pt>
                <c:pt idx="651">
                  <c:v>652</c:v>
                </c:pt>
                <c:pt idx="652">
                  <c:v>653</c:v>
                </c:pt>
                <c:pt idx="653">
                  <c:v>654</c:v>
                </c:pt>
                <c:pt idx="654">
                  <c:v>655</c:v>
                </c:pt>
                <c:pt idx="655">
                  <c:v>656</c:v>
                </c:pt>
                <c:pt idx="656">
                  <c:v>657</c:v>
                </c:pt>
                <c:pt idx="657">
                  <c:v>658</c:v>
                </c:pt>
                <c:pt idx="658">
                  <c:v>659</c:v>
                </c:pt>
                <c:pt idx="659">
                  <c:v>660</c:v>
                </c:pt>
                <c:pt idx="660">
                  <c:v>661</c:v>
                </c:pt>
                <c:pt idx="661">
                  <c:v>662</c:v>
                </c:pt>
                <c:pt idx="662">
                  <c:v>663</c:v>
                </c:pt>
                <c:pt idx="663">
                  <c:v>664</c:v>
                </c:pt>
                <c:pt idx="664">
                  <c:v>665</c:v>
                </c:pt>
                <c:pt idx="665">
                  <c:v>666</c:v>
                </c:pt>
                <c:pt idx="666">
                  <c:v>667</c:v>
                </c:pt>
                <c:pt idx="667">
                  <c:v>668</c:v>
                </c:pt>
                <c:pt idx="668">
                  <c:v>669</c:v>
                </c:pt>
                <c:pt idx="669">
                  <c:v>670</c:v>
                </c:pt>
                <c:pt idx="670">
                  <c:v>671</c:v>
                </c:pt>
                <c:pt idx="671">
                  <c:v>672</c:v>
                </c:pt>
                <c:pt idx="672">
                  <c:v>673</c:v>
                </c:pt>
                <c:pt idx="673">
                  <c:v>674</c:v>
                </c:pt>
                <c:pt idx="674">
                  <c:v>675</c:v>
                </c:pt>
                <c:pt idx="675">
                  <c:v>676</c:v>
                </c:pt>
                <c:pt idx="676">
                  <c:v>677</c:v>
                </c:pt>
                <c:pt idx="677">
                  <c:v>678</c:v>
                </c:pt>
                <c:pt idx="678">
                  <c:v>679</c:v>
                </c:pt>
                <c:pt idx="679">
                  <c:v>680</c:v>
                </c:pt>
                <c:pt idx="680">
                  <c:v>681</c:v>
                </c:pt>
                <c:pt idx="681">
                  <c:v>682</c:v>
                </c:pt>
                <c:pt idx="682">
                  <c:v>683</c:v>
                </c:pt>
                <c:pt idx="683">
                  <c:v>684</c:v>
                </c:pt>
                <c:pt idx="684">
                  <c:v>685</c:v>
                </c:pt>
                <c:pt idx="685">
                  <c:v>686</c:v>
                </c:pt>
                <c:pt idx="686">
                  <c:v>687</c:v>
                </c:pt>
                <c:pt idx="687">
                  <c:v>688</c:v>
                </c:pt>
                <c:pt idx="688">
                  <c:v>689</c:v>
                </c:pt>
                <c:pt idx="689">
                  <c:v>690</c:v>
                </c:pt>
                <c:pt idx="690">
                  <c:v>691</c:v>
                </c:pt>
                <c:pt idx="691">
                  <c:v>692</c:v>
                </c:pt>
                <c:pt idx="692">
                  <c:v>693</c:v>
                </c:pt>
                <c:pt idx="693">
                  <c:v>694</c:v>
                </c:pt>
                <c:pt idx="694">
                  <c:v>695</c:v>
                </c:pt>
                <c:pt idx="695">
                  <c:v>696</c:v>
                </c:pt>
                <c:pt idx="696">
                  <c:v>697</c:v>
                </c:pt>
                <c:pt idx="697">
                  <c:v>698</c:v>
                </c:pt>
                <c:pt idx="698">
                  <c:v>699</c:v>
                </c:pt>
                <c:pt idx="699">
                  <c:v>700</c:v>
                </c:pt>
                <c:pt idx="700">
                  <c:v>701</c:v>
                </c:pt>
                <c:pt idx="701">
                  <c:v>702</c:v>
                </c:pt>
                <c:pt idx="702">
                  <c:v>703</c:v>
                </c:pt>
                <c:pt idx="703">
                  <c:v>704</c:v>
                </c:pt>
                <c:pt idx="704">
                  <c:v>705</c:v>
                </c:pt>
                <c:pt idx="705">
                  <c:v>706</c:v>
                </c:pt>
                <c:pt idx="706">
                  <c:v>707</c:v>
                </c:pt>
                <c:pt idx="707">
                  <c:v>708</c:v>
                </c:pt>
                <c:pt idx="708">
                  <c:v>709</c:v>
                </c:pt>
                <c:pt idx="709">
                  <c:v>710</c:v>
                </c:pt>
                <c:pt idx="710">
                  <c:v>711</c:v>
                </c:pt>
                <c:pt idx="711">
                  <c:v>712</c:v>
                </c:pt>
                <c:pt idx="712">
                  <c:v>713</c:v>
                </c:pt>
                <c:pt idx="713">
                  <c:v>714</c:v>
                </c:pt>
                <c:pt idx="714">
                  <c:v>715</c:v>
                </c:pt>
                <c:pt idx="715">
                  <c:v>716</c:v>
                </c:pt>
                <c:pt idx="716">
                  <c:v>717</c:v>
                </c:pt>
                <c:pt idx="717">
                  <c:v>718</c:v>
                </c:pt>
                <c:pt idx="718">
                  <c:v>719</c:v>
                </c:pt>
                <c:pt idx="719">
                  <c:v>720</c:v>
                </c:pt>
                <c:pt idx="720">
                  <c:v>721</c:v>
                </c:pt>
                <c:pt idx="721">
                  <c:v>722</c:v>
                </c:pt>
                <c:pt idx="722">
                  <c:v>723</c:v>
                </c:pt>
                <c:pt idx="723">
                  <c:v>724</c:v>
                </c:pt>
                <c:pt idx="724">
                  <c:v>725</c:v>
                </c:pt>
                <c:pt idx="725">
                  <c:v>726</c:v>
                </c:pt>
                <c:pt idx="726">
                  <c:v>727</c:v>
                </c:pt>
                <c:pt idx="727">
                  <c:v>728</c:v>
                </c:pt>
                <c:pt idx="728">
                  <c:v>729</c:v>
                </c:pt>
                <c:pt idx="729">
                  <c:v>730</c:v>
                </c:pt>
                <c:pt idx="730">
                  <c:v>731</c:v>
                </c:pt>
                <c:pt idx="731">
                  <c:v>732</c:v>
                </c:pt>
                <c:pt idx="732">
                  <c:v>733</c:v>
                </c:pt>
                <c:pt idx="733">
                  <c:v>734</c:v>
                </c:pt>
                <c:pt idx="734">
                  <c:v>735</c:v>
                </c:pt>
                <c:pt idx="735">
                  <c:v>736</c:v>
                </c:pt>
                <c:pt idx="736">
                  <c:v>737</c:v>
                </c:pt>
                <c:pt idx="737">
                  <c:v>738</c:v>
                </c:pt>
                <c:pt idx="738">
                  <c:v>739</c:v>
                </c:pt>
                <c:pt idx="739">
                  <c:v>740</c:v>
                </c:pt>
                <c:pt idx="740">
                  <c:v>741</c:v>
                </c:pt>
                <c:pt idx="741">
                  <c:v>742</c:v>
                </c:pt>
                <c:pt idx="742">
                  <c:v>743</c:v>
                </c:pt>
                <c:pt idx="743">
                  <c:v>744</c:v>
                </c:pt>
                <c:pt idx="744">
                  <c:v>745</c:v>
                </c:pt>
                <c:pt idx="745">
                  <c:v>746</c:v>
                </c:pt>
                <c:pt idx="746">
                  <c:v>747</c:v>
                </c:pt>
                <c:pt idx="747">
                  <c:v>748</c:v>
                </c:pt>
                <c:pt idx="748">
                  <c:v>749</c:v>
                </c:pt>
                <c:pt idx="749">
                  <c:v>750</c:v>
                </c:pt>
                <c:pt idx="750">
                  <c:v>751</c:v>
                </c:pt>
                <c:pt idx="751">
                  <c:v>752</c:v>
                </c:pt>
                <c:pt idx="752">
                  <c:v>753</c:v>
                </c:pt>
                <c:pt idx="753">
                  <c:v>754</c:v>
                </c:pt>
                <c:pt idx="754">
                  <c:v>755</c:v>
                </c:pt>
                <c:pt idx="755">
                  <c:v>756</c:v>
                </c:pt>
                <c:pt idx="756">
                  <c:v>757</c:v>
                </c:pt>
                <c:pt idx="757">
                  <c:v>758</c:v>
                </c:pt>
                <c:pt idx="758">
                  <c:v>759</c:v>
                </c:pt>
                <c:pt idx="759">
                  <c:v>760</c:v>
                </c:pt>
                <c:pt idx="760">
                  <c:v>761</c:v>
                </c:pt>
                <c:pt idx="761">
                  <c:v>762</c:v>
                </c:pt>
                <c:pt idx="762">
                  <c:v>763</c:v>
                </c:pt>
                <c:pt idx="763">
                  <c:v>764</c:v>
                </c:pt>
                <c:pt idx="764">
                  <c:v>765</c:v>
                </c:pt>
                <c:pt idx="765">
                  <c:v>766</c:v>
                </c:pt>
                <c:pt idx="766">
                  <c:v>767</c:v>
                </c:pt>
                <c:pt idx="767">
                  <c:v>768</c:v>
                </c:pt>
                <c:pt idx="768">
                  <c:v>769</c:v>
                </c:pt>
                <c:pt idx="769">
                  <c:v>770</c:v>
                </c:pt>
                <c:pt idx="770">
                  <c:v>771</c:v>
                </c:pt>
                <c:pt idx="771">
                  <c:v>772</c:v>
                </c:pt>
                <c:pt idx="772">
                  <c:v>773</c:v>
                </c:pt>
                <c:pt idx="773">
                  <c:v>774</c:v>
                </c:pt>
                <c:pt idx="774">
                  <c:v>775</c:v>
                </c:pt>
                <c:pt idx="775">
                  <c:v>776</c:v>
                </c:pt>
                <c:pt idx="776">
                  <c:v>777</c:v>
                </c:pt>
                <c:pt idx="777">
                  <c:v>778</c:v>
                </c:pt>
                <c:pt idx="778">
                  <c:v>779</c:v>
                </c:pt>
                <c:pt idx="779">
                  <c:v>780</c:v>
                </c:pt>
                <c:pt idx="780">
                  <c:v>781</c:v>
                </c:pt>
                <c:pt idx="781">
                  <c:v>782</c:v>
                </c:pt>
                <c:pt idx="782">
                  <c:v>783</c:v>
                </c:pt>
                <c:pt idx="783">
                  <c:v>784</c:v>
                </c:pt>
                <c:pt idx="784">
                  <c:v>785</c:v>
                </c:pt>
                <c:pt idx="785">
                  <c:v>786</c:v>
                </c:pt>
                <c:pt idx="786">
                  <c:v>787</c:v>
                </c:pt>
                <c:pt idx="787">
                  <c:v>788</c:v>
                </c:pt>
                <c:pt idx="788">
                  <c:v>789</c:v>
                </c:pt>
                <c:pt idx="789">
                  <c:v>790</c:v>
                </c:pt>
                <c:pt idx="790">
                  <c:v>791</c:v>
                </c:pt>
                <c:pt idx="791">
                  <c:v>792</c:v>
                </c:pt>
                <c:pt idx="792">
                  <c:v>793</c:v>
                </c:pt>
                <c:pt idx="793">
                  <c:v>794</c:v>
                </c:pt>
                <c:pt idx="794">
                  <c:v>795</c:v>
                </c:pt>
                <c:pt idx="795">
                  <c:v>796</c:v>
                </c:pt>
                <c:pt idx="796">
                  <c:v>797</c:v>
                </c:pt>
                <c:pt idx="797">
                  <c:v>798</c:v>
                </c:pt>
                <c:pt idx="798">
                  <c:v>799</c:v>
                </c:pt>
                <c:pt idx="799">
                  <c:v>800</c:v>
                </c:pt>
                <c:pt idx="800">
                  <c:v>801</c:v>
                </c:pt>
                <c:pt idx="801">
                  <c:v>802</c:v>
                </c:pt>
                <c:pt idx="802">
                  <c:v>803</c:v>
                </c:pt>
                <c:pt idx="803">
                  <c:v>804</c:v>
                </c:pt>
                <c:pt idx="804">
                  <c:v>805</c:v>
                </c:pt>
                <c:pt idx="805">
                  <c:v>806</c:v>
                </c:pt>
                <c:pt idx="806">
                  <c:v>807</c:v>
                </c:pt>
                <c:pt idx="807">
                  <c:v>808</c:v>
                </c:pt>
                <c:pt idx="808">
                  <c:v>809</c:v>
                </c:pt>
                <c:pt idx="809">
                  <c:v>810</c:v>
                </c:pt>
                <c:pt idx="810">
                  <c:v>811</c:v>
                </c:pt>
                <c:pt idx="811">
                  <c:v>812</c:v>
                </c:pt>
                <c:pt idx="812">
                  <c:v>813</c:v>
                </c:pt>
                <c:pt idx="813">
                  <c:v>814</c:v>
                </c:pt>
                <c:pt idx="814">
                  <c:v>815</c:v>
                </c:pt>
                <c:pt idx="815">
                  <c:v>816</c:v>
                </c:pt>
                <c:pt idx="816">
                  <c:v>817</c:v>
                </c:pt>
                <c:pt idx="817">
                  <c:v>818</c:v>
                </c:pt>
                <c:pt idx="818">
                  <c:v>819</c:v>
                </c:pt>
                <c:pt idx="819">
                  <c:v>820</c:v>
                </c:pt>
                <c:pt idx="820">
                  <c:v>821</c:v>
                </c:pt>
                <c:pt idx="821">
                  <c:v>822</c:v>
                </c:pt>
                <c:pt idx="822">
                  <c:v>823</c:v>
                </c:pt>
                <c:pt idx="823">
                  <c:v>824</c:v>
                </c:pt>
                <c:pt idx="824">
                  <c:v>825</c:v>
                </c:pt>
                <c:pt idx="825">
                  <c:v>826</c:v>
                </c:pt>
                <c:pt idx="826">
                  <c:v>827</c:v>
                </c:pt>
                <c:pt idx="827">
                  <c:v>828</c:v>
                </c:pt>
                <c:pt idx="828">
                  <c:v>829</c:v>
                </c:pt>
                <c:pt idx="829">
                  <c:v>830</c:v>
                </c:pt>
                <c:pt idx="830">
                  <c:v>831</c:v>
                </c:pt>
                <c:pt idx="831">
                  <c:v>832</c:v>
                </c:pt>
                <c:pt idx="832">
                  <c:v>833</c:v>
                </c:pt>
                <c:pt idx="833">
                  <c:v>834</c:v>
                </c:pt>
                <c:pt idx="834">
                  <c:v>835</c:v>
                </c:pt>
                <c:pt idx="835">
                  <c:v>836</c:v>
                </c:pt>
                <c:pt idx="836">
                  <c:v>837</c:v>
                </c:pt>
                <c:pt idx="837">
                  <c:v>838</c:v>
                </c:pt>
                <c:pt idx="838">
                  <c:v>839</c:v>
                </c:pt>
                <c:pt idx="839">
                  <c:v>840</c:v>
                </c:pt>
                <c:pt idx="840">
                  <c:v>841</c:v>
                </c:pt>
                <c:pt idx="841">
                  <c:v>842</c:v>
                </c:pt>
                <c:pt idx="842">
                  <c:v>843</c:v>
                </c:pt>
                <c:pt idx="843">
                  <c:v>844</c:v>
                </c:pt>
                <c:pt idx="844">
                  <c:v>845</c:v>
                </c:pt>
                <c:pt idx="845">
                  <c:v>846</c:v>
                </c:pt>
                <c:pt idx="846">
                  <c:v>847</c:v>
                </c:pt>
                <c:pt idx="847">
                  <c:v>848</c:v>
                </c:pt>
                <c:pt idx="848">
                  <c:v>849</c:v>
                </c:pt>
                <c:pt idx="849">
                  <c:v>850</c:v>
                </c:pt>
                <c:pt idx="850">
                  <c:v>851</c:v>
                </c:pt>
                <c:pt idx="851">
                  <c:v>852</c:v>
                </c:pt>
                <c:pt idx="852">
                  <c:v>853</c:v>
                </c:pt>
                <c:pt idx="853">
                  <c:v>854</c:v>
                </c:pt>
                <c:pt idx="854">
                  <c:v>855</c:v>
                </c:pt>
                <c:pt idx="855">
                  <c:v>856</c:v>
                </c:pt>
                <c:pt idx="856">
                  <c:v>857</c:v>
                </c:pt>
                <c:pt idx="857">
                  <c:v>858</c:v>
                </c:pt>
                <c:pt idx="858">
                  <c:v>859</c:v>
                </c:pt>
                <c:pt idx="859">
                  <c:v>860</c:v>
                </c:pt>
                <c:pt idx="860">
                  <c:v>861</c:v>
                </c:pt>
                <c:pt idx="861">
                  <c:v>862</c:v>
                </c:pt>
                <c:pt idx="862">
                  <c:v>863</c:v>
                </c:pt>
                <c:pt idx="863">
                  <c:v>864</c:v>
                </c:pt>
                <c:pt idx="864">
                  <c:v>865</c:v>
                </c:pt>
                <c:pt idx="865">
                  <c:v>866</c:v>
                </c:pt>
                <c:pt idx="866">
                  <c:v>867</c:v>
                </c:pt>
                <c:pt idx="867">
                  <c:v>868</c:v>
                </c:pt>
                <c:pt idx="868">
                  <c:v>869</c:v>
                </c:pt>
                <c:pt idx="869">
                  <c:v>870</c:v>
                </c:pt>
                <c:pt idx="870">
                  <c:v>871</c:v>
                </c:pt>
                <c:pt idx="871">
                  <c:v>872</c:v>
                </c:pt>
                <c:pt idx="872">
                  <c:v>873</c:v>
                </c:pt>
                <c:pt idx="873">
                  <c:v>874</c:v>
                </c:pt>
                <c:pt idx="874">
                  <c:v>875</c:v>
                </c:pt>
                <c:pt idx="875">
                  <c:v>876</c:v>
                </c:pt>
                <c:pt idx="876">
                  <c:v>877</c:v>
                </c:pt>
                <c:pt idx="877">
                  <c:v>878</c:v>
                </c:pt>
                <c:pt idx="878">
                  <c:v>879</c:v>
                </c:pt>
                <c:pt idx="879">
                  <c:v>880</c:v>
                </c:pt>
                <c:pt idx="880">
                  <c:v>881</c:v>
                </c:pt>
                <c:pt idx="881">
                  <c:v>882</c:v>
                </c:pt>
                <c:pt idx="882">
                  <c:v>883</c:v>
                </c:pt>
                <c:pt idx="883">
                  <c:v>884</c:v>
                </c:pt>
                <c:pt idx="884">
                  <c:v>885</c:v>
                </c:pt>
                <c:pt idx="885">
                  <c:v>886</c:v>
                </c:pt>
                <c:pt idx="886">
                  <c:v>887</c:v>
                </c:pt>
                <c:pt idx="887">
                  <c:v>888</c:v>
                </c:pt>
                <c:pt idx="888">
                  <c:v>889</c:v>
                </c:pt>
                <c:pt idx="889">
                  <c:v>890</c:v>
                </c:pt>
                <c:pt idx="890">
                  <c:v>891</c:v>
                </c:pt>
                <c:pt idx="891">
                  <c:v>892</c:v>
                </c:pt>
                <c:pt idx="892">
                  <c:v>893</c:v>
                </c:pt>
                <c:pt idx="893">
                  <c:v>894</c:v>
                </c:pt>
                <c:pt idx="894">
                  <c:v>895</c:v>
                </c:pt>
                <c:pt idx="895">
                  <c:v>896</c:v>
                </c:pt>
                <c:pt idx="896">
                  <c:v>897</c:v>
                </c:pt>
                <c:pt idx="897">
                  <c:v>898</c:v>
                </c:pt>
                <c:pt idx="898">
                  <c:v>899</c:v>
                </c:pt>
                <c:pt idx="899">
                  <c:v>900</c:v>
                </c:pt>
                <c:pt idx="900">
                  <c:v>901</c:v>
                </c:pt>
                <c:pt idx="901">
                  <c:v>902</c:v>
                </c:pt>
                <c:pt idx="902">
                  <c:v>903</c:v>
                </c:pt>
                <c:pt idx="903">
                  <c:v>904</c:v>
                </c:pt>
                <c:pt idx="904">
                  <c:v>905</c:v>
                </c:pt>
                <c:pt idx="905">
                  <c:v>906</c:v>
                </c:pt>
                <c:pt idx="906">
                  <c:v>907</c:v>
                </c:pt>
                <c:pt idx="907">
                  <c:v>908</c:v>
                </c:pt>
                <c:pt idx="908">
                  <c:v>909</c:v>
                </c:pt>
                <c:pt idx="909">
                  <c:v>910</c:v>
                </c:pt>
                <c:pt idx="910">
                  <c:v>911</c:v>
                </c:pt>
                <c:pt idx="911">
                  <c:v>912</c:v>
                </c:pt>
                <c:pt idx="912">
                  <c:v>913</c:v>
                </c:pt>
                <c:pt idx="913">
                  <c:v>914</c:v>
                </c:pt>
                <c:pt idx="914">
                  <c:v>915</c:v>
                </c:pt>
                <c:pt idx="915">
                  <c:v>916</c:v>
                </c:pt>
                <c:pt idx="916">
                  <c:v>917</c:v>
                </c:pt>
                <c:pt idx="917">
                  <c:v>918</c:v>
                </c:pt>
                <c:pt idx="918">
                  <c:v>919</c:v>
                </c:pt>
                <c:pt idx="919">
                  <c:v>920</c:v>
                </c:pt>
                <c:pt idx="920">
                  <c:v>921</c:v>
                </c:pt>
                <c:pt idx="921">
                  <c:v>922</c:v>
                </c:pt>
                <c:pt idx="922">
                  <c:v>923</c:v>
                </c:pt>
                <c:pt idx="923">
                  <c:v>924</c:v>
                </c:pt>
                <c:pt idx="924">
                  <c:v>925</c:v>
                </c:pt>
                <c:pt idx="925">
                  <c:v>926</c:v>
                </c:pt>
                <c:pt idx="926">
                  <c:v>927</c:v>
                </c:pt>
                <c:pt idx="927">
                  <c:v>928</c:v>
                </c:pt>
                <c:pt idx="928">
                  <c:v>929</c:v>
                </c:pt>
                <c:pt idx="929">
                  <c:v>930</c:v>
                </c:pt>
                <c:pt idx="930">
                  <c:v>931</c:v>
                </c:pt>
                <c:pt idx="931">
                  <c:v>932</c:v>
                </c:pt>
                <c:pt idx="932">
                  <c:v>933</c:v>
                </c:pt>
                <c:pt idx="933">
                  <c:v>934</c:v>
                </c:pt>
                <c:pt idx="934">
                  <c:v>935</c:v>
                </c:pt>
                <c:pt idx="935">
                  <c:v>936</c:v>
                </c:pt>
                <c:pt idx="936">
                  <c:v>937</c:v>
                </c:pt>
                <c:pt idx="937">
                  <c:v>938</c:v>
                </c:pt>
                <c:pt idx="938">
                  <c:v>939</c:v>
                </c:pt>
                <c:pt idx="939">
                  <c:v>940</c:v>
                </c:pt>
                <c:pt idx="940">
                  <c:v>941</c:v>
                </c:pt>
                <c:pt idx="941">
                  <c:v>942</c:v>
                </c:pt>
                <c:pt idx="942">
                  <c:v>943</c:v>
                </c:pt>
                <c:pt idx="943">
                  <c:v>944</c:v>
                </c:pt>
                <c:pt idx="944">
                  <c:v>945</c:v>
                </c:pt>
                <c:pt idx="945">
                  <c:v>946</c:v>
                </c:pt>
                <c:pt idx="946">
                  <c:v>947</c:v>
                </c:pt>
                <c:pt idx="947">
                  <c:v>948</c:v>
                </c:pt>
                <c:pt idx="948">
                  <c:v>949</c:v>
                </c:pt>
                <c:pt idx="949">
                  <c:v>950</c:v>
                </c:pt>
                <c:pt idx="950">
                  <c:v>951</c:v>
                </c:pt>
                <c:pt idx="951">
                  <c:v>952</c:v>
                </c:pt>
                <c:pt idx="952">
                  <c:v>953</c:v>
                </c:pt>
                <c:pt idx="953">
                  <c:v>954</c:v>
                </c:pt>
                <c:pt idx="954">
                  <c:v>955</c:v>
                </c:pt>
                <c:pt idx="955">
                  <c:v>956</c:v>
                </c:pt>
                <c:pt idx="956">
                  <c:v>957</c:v>
                </c:pt>
                <c:pt idx="957">
                  <c:v>958</c:v>
                </c:pt>
                <c:pt idx="958">
                  <c:v>959</c:v>
                </c:pt>
                <c:pt idx="959">
                  <c:v>960</c:v>
                </c:pt>
                <c:pt idx="960">
                  <c:v>961</c:v>
                </c:pt>
                <c:pt idx="961">
                  <c:v>962</c:v>
                </c:pt>
                <c:pt idx="962">
                  <c:v>963</c:v>
                </c:pt>
                <c:pt idx="963">
                  <c:v>964</c:v>
                </c:pt>
                <c:pt idx="964">
                  <c:v>965</c:v>
                </c:pt>
                <c:pt idx="965">
                  <c:v>966</c:v>
                </c:pt>
                <c:pt idx="966">
                  <c:v>967</c:v>
                </c:pt>
                <c:pt idx="967">
                  <c:v>968</c:v>
                </c:pt>
                <c:pt idx="968">
                  <c:v>969</c:v>
                </c:pt>
                <c:pt idx="969">
                  <c:v>970</c:v>
                </c:pt>
                <c:pt idx="970">
                  <c:v>971</c:v>
                </c:pt>
                <c:pt idx="971">
                  <c:v>972</c:v>
                </c:pt>
                <c:pt idx="972">
                  <c:v>973</c:v>
                </c:pt>
                <c:pt idx="973">
                  <c:v>974</c:v>
                </c:pt>
                <c:pt idx="974">
                  <c:v>975</c:v>
                </c:pt>
                <c:pt idx="975">
                  <c:v>976</c:v>
                </c:pt>
                <c:pt idx="976">
                  <c:v>977</c:v>
                </c:pt>
                <c:pt idx="977">
                  <c:v>978</c:v>
                </c:pt>
                <c:pt idx="978">
                  <c:v>979</c:v>
                </c:pt>
                <c:pt idx="979">
                  <c:v>980</c:v>
                </c:pt>
                <c:pt idx="980">
                  <c:v>981</c:v>
                </c:pt>
                <c:pt idx="981">
                  <c:v>982</c:v>
                </c:pt>
                <c:pt idx="982">
                  <c:v>983</c:v>
                </c:pt>
                <c:pt idx="983">
                  <c:v>984</c:v>
                </c:pt>
                <c:pt idx="984">
                  <c:v>985</c:v>
                </c:pt>
                <c:pt idx="985">
                  <c:v>986</c:v>
                </c:pt>
                <c:pt idx="986">
                  <c:v>987</c:v>
                </c:pt>
                <c:pt idx="987">
                  <c:v>988</c:v>
                </c:pt>
                <c:pt idx="988">
                  <c:v>989</c:v>
                </c:pt>
                <c:pt idx="989">
                  <c:v>990</c:v>
                </c:pt>
                <c:pt idx="990">
                  <c:v>991</c:v>
                </c:pt>
                <c:pt idx="991">
                  <c:v>992</c:v>
                </c:pt>
                <c:pt idx="992">
                  <c:v>993</c:v>
                </c:pt>
                <c:pt idx="993">
                  <c:v>994</c:v>
                </c:pt>
                <c:pt idx="994">
                  <c:v>995</c:v>
                </c:pt>
                <c:pt idx="995">
                  <c:v>996</c:v>
                </c:pt>
                <c:pt idx="996">
                  <c:v>997</c:v>
                </c:pt>
                <c:pt idx="997">
                  <c:v>998</c:v>
                </c:pt>
                <c:pt idx="998">
                  <c:v>999</c:v>
                </c:pt>
                <c:pt idx="999">
                  <c:v>1000</c:v>
                </c:pt>
              </c:numCache>
            </c:numRef>
          </c:xVal>
          <c:yVal>
            <c:numRef>
              <c:f>'2019-12-29_22-18-29_progress'!$D$2:$D$1001</c:f>
              <c:numCache>
                <c:formatCode>General</c:formatCode>
                <c:ptCount val="1000"/>
                <c:pt idx="0">
                  <c:v>1.1910000000000001</c:v>
                </c:pt>
                <c:pt idx="1">
                  <c:v>1.0031000000000001</c:v>
                </c:pt>
                <c:pt idx="2">
                  <c:v>0.87829999999999997</c:v>
                </c:pt>
                <c:pt idx="3">
                  <c:v>0.80469999999999997</c:v>
                </c:pt>
                <c:pt idx="4">
                  <c:v>0.79169999999999996</c:v>
                </c:pt>
                <c:pt idx="5">
                  <c:v>0.93720000000000003</c:v>
                </c:pt>
                <c:pt idx="6">
                  <c:v>0.78</c:v>
                </c:pt>
                <c:pt idx="7">
                  <c:v>0.69069999999999998</c:v>
                </c:pt>
                <c:pt idx="8">
                  <c:v>0.65700000000000003</c:v>
                </c:pt>
                <c:pt idx="9">
                  <c:v>0.69950000000000001</c:v>
                </c:pt>
                <c:pt idx="10">
                  <c:v>0.67889999999999995</c:v>
                </c:pt>
                <c:pt idx="11">
                  <c:v>0.6522</c:v>
                </c:pt>
                <c:pt idx="12">
                  <c:v>0.71350000000000002</c:v>
                </c:pt>
                <c:pt idx="13">
                  <c:v>0.64429999999999998</c:v>
                </c:pt>
                <c:pt idx="14">
                  <c:v>0.6119</c:v>
                </c:pt>
                <c:pt idx="15">
                  <c:v>0.64329999999999998</c:v>
                </c:pt>
                <c:pt idx="16">
                  <c:v>0.62690000000000001</c:v>
                </c:pt>
                <c:pt idx="17">
                  <c:v>0.63109999999999999</c:v>
                </c:pt>
                <c:pt idx="18">
                  <c:v>0.62749999999999995</c:v>
                </c:pt>
                <c:pt idx="19">
                  <c:v>0.59560000000000002</c:v>
                </c:pt>
                <c:pt idx="20">
                  <c:v>0.61280000000000001</c:v>
                </c:pt>
                <c:pt idx="21">
                  <c:v>0.63749999999999996</c:v>
                </c:pt>
                <c:pt idx="22">
                  <c:v>0.57730000000000004</c:v>
                </c:pt>
                <c:pt idx="23">
                  <c:v>0.5756</c:v>
                </c:pt>
                <c:pt idx="24">
                  <c:v>0.65059999999999996</c:v>
                </c:pt>
                <c:pt idx="25">
                  <c:v>0.5595</c:v>
                </c:pt>
                <c:pt idx="26">
                  <c:v>0.59989999999999999</c:v>
                </c:pt>
                <c:pt idx="27">
                  <c:v>0.55210000000000004</c:v>
                </c:pt>
                <c:pt idx="28">
                  <c:v>0.56120000000000003</c:v>
                </c:pt>
                <c:pt idx="29">
                  <c:v>0.58250000000000002</c:v>
                </c:pt>
                <c:pt idx="30">
                  <c:v>0.5534</c:v>
                </c:pt>
                <c:pt idx="31">
                  <c:v>0.5716</c:v>
                </c:pt>
                <c:pt idx="32">
                  <c:v>0.53759999999999997</c:v>
                </c:pt>
                <c:pt idx="33">
                  <c:v>0.55030000000000001</c:v>
                </c:pt>
                <c:pt idx="34">
                  <c:v>0.54910000000000003</c:v>
                </c:pt>
                <c:pt idx="35">
                  <c:v>0.55730000000000002</c:v>
                </c:pt>
                <c:pt idx="36">
                  <c:v>0.55559999999999998</c:v>
                </c:pt>
                <c:pt idx="37">
                  <c:v>0.53520000000000001</c:v>
                </c:pt>
                <c:pt idx="38">
                  <c:v>0.5595</c:v>
                </c:pt>
                <c:pt idx="39">
                  <c:v>0.54590000000000005</c:v>
                </c:pt>
                <c:pt idx="40">
                  <c:v>0.53069999999999995</c:v>
                </c:pt>
                <c:pt idx="41">
                  <c:v>0.53749999999999998</c:v>
                </c:pt>
                <c:pt idx="42">
                  <c:v>0.53839999999999999</c:v>
                </c:pt>
                <c:pt idx="43">
                  <c:v>0.53210000000000002</c:v>
                </c:pt>
                <c:pt idx="44">
                  <c:v>0.52729999999999999</c:v>
                </c:pt>
                <c:pt idx="45">
                  <c:v>0.51770000000000005</c:v>
                </c:pt>
                <c:pt idx="46">
                  <c:v>0.51749999999999996</c:v>
                </c:pt>
                <c:pt idx="47">
                  <c:v>0.54969999999999997</c:v>
                </c:pt>
                <c:pt idx="48">
                  <c:v>0.52669999999999995</c:v>
                </c:pt>
                <c:pt idx="49">
                  <c:v>0.50819999999999999</c:v>
                </c:pt>
                <c:pt idx="50">
                  <c:v>0.5171</c:v>
                </c:pt>
                <c:pt idx="51">
                  <c:v>0.52010000000000001</c:v>
                </c:pt>
                <c:pt idx="52">
                  <c:v>0.50309999999999999</c:v>
                </c:pt>
                <c:pt idx="53">
                  <c:v>0.5282</c:v>
                </c:pt>
                <c:pt idx="54">
                  <c:v>0.51080000000000003</c:v>
                </c:pt>
                <c:pt idx="55">
                  <c:v>0.50039999999999996</c:v>
                </c:pt>
                <c:pt idx="56">
                  <c:v>0.53810000000000002</c:v>
                </c:pt>
                <c:pt idx="57">
                  <c:v>0.52790000000000004</c:v>
                </c:pt>
                <c:pt idx="58">
                  <c:v>0.51270000000000004</c:v>
                </c:pt>
                <c:pt idx="59">
                  <c:v>0.51549999999999996</c:v>
                </c:pt>
                <c:pt idx="60">
                  <c:v>0.51160000000000005</c:v>
                </c:pt>
                <c:pt idx="61">
                  <c:v>0.50919999999999999</c:v>
                </c:pt>
                <c:pt idx="62">
                  <c:v>0.52110000000000001</c:v>
                </c:pt>
                <c:pt idx="63">
                  <c:v>0.49690000000000001</c:v>
                </c:pt>
                <c:pt idx="64">
                  <c:v>0.50890000000000002</c:v>
                </c:pt>
                <c:pt idx="65">
                  <c:v>0.49940000000000001</c:v>
                </c:pt>
                <c:pt idx="66">
                  <c:v>0.50629999999999997</c:v>
                </c:pt>
                <c:pt idx="67">
                  <c:v>0.5081</c:v>
                </c:pt>
                <c:pt idx="68">
                  <c:v>0.51910000000000001</c:v>
                </c:pt>
                <c:pt idx="69">
                  <c:v>0.50460000000000005</c:v>
                </c:pt>
                <c:pt idx="70">
                  <c:v>0.50290000000000001</c:v>
                </c:pt>
                <c:pt idx="71">
                  <c:v>0.52680000000000005</c:v>
                </c:pt>
                <c:pt idx="72">
                  <c:v>0.4955</c:v>
                </c:pt>
                <c:pt idx="73">
                  <c:v>0.51639999999999997</c:v>
                </c:pt>
                <c:pt idx="74">
                  <c:v>0.49</c:v>
                </c:pt>
                <c:pt idx="75">
                  <c:v>0.49930000000000002</c:v>
                </c:pt>
                <c:pt idx="76">
                  <c:v>0.49530000000000002</c:v>
                </c:pt>
                <c:pt idx="77">
                  <c:v>0.5111</c:v>
                </c:pt>
                <c:pt idx="78">
                  <c:v>0.50819999999999999</c:v>
                </c:pt>
                <c:pt idx="79">
                  <c:v>0.51019999999999999</c:v>
                </c:pt>
                <c:pt idx="80">
                  <c:v>0.48480000000000001</c:v>
                </c:pt>
                <c:pt idx="81">
                  <c:v>0.5222</c:v>
                </c:pt>
                <c:pt idx="82">
                  <c:v>0.48770000000000002</c:v>
                </c:pt>
                <c:pt idx="83">
                  <c:v>0.4945</c:v>
                </c:pt>
                <c:pt idx="84">
                  <c:v>0.48580000000000001</c:v>
                </c:pt>
                <c:pt idx="85">
                  <c:v>0.4965</c:v>
                </c:pt>
                <c:pt idx="86">
                  <c:v>0.49170000000000003</c:v>
                </c:pt>
                <c:pt idx="87">
                  <c:v>0.48480000000000001</c:v>
                </c:pt>
                <c:pt idx="88">
                  <c:v>0.50019999999999998</c:v>
                </c:pt>
                <c:pt idx="89">
                  <c:v>0.4864</c:v>
                </c:pt>
                <c:pt idx="90">
                  <c:v>0.48259999999999997</c:v>
                </c:pt>
                <c:pt idx="91">
                  <c:v>0.48720000000000002</c:v>
                </c:pt>
                <c:pt idx="92">
                  <c:v>0.496</c:v>
                </c:pt>
                <c:pt idx="93">
                  <c:v>0.48470000000000002</c:v>
                </c:pt>
                <c:pt idx="94">
                  <c:v>0.49180000000000001</c:v>
                </c:pt>
                <c:pt idx="95">
                  <c:v>0.48320000000000002</c:v>
                </c:pt>
                <c:pt idx="96">
                  <c:v>0.47989999999999999</c:v>
                </c:pt>
                <c:pt idx="97">
                  <c:v>0.4869</c:v>
                </c:pt>
                <c:pt idx="98">
                  <c:v>0.47539999999999999</c:v>
                </c:pt>
                <c:pt idx="99">
                  <c:v>0.49030000000000001</c:v>
                </c:pt>
                <c:pt idx="100">
                  <c:v>0.4919</c:v>
                </c:pt>
                <c:pt idx="101">
                  <c:v>0.4803</c:v>
                </c:pt>
                <c:pt idx="102">
                  <c:v>0.48670000000000002</c:v>
                </c:pt>
                <c:pt idx="103">
                  <c:v>0.49690000000000001</c:v>
                </c:pt>
                <c:pt idx="104">
                  <c:v>0.48309999999999997</c:v>
                </c:pt>
                <c:pt idx="105">
                  <c:v>0.4834</c:v>
                </c:pt>
                <c:pt idx="106">
                  <c:v>0.49440000000000001</c:v>
                </c:pt>
                <c:pt idx="107">
                  <c:v>0.4995</c:v>
                </c:pt>
                <c:pt idx="108">
                  <c:v>0.50360000000000005</c:v>
                </c:pt>
                <c:pt idx="109">
                  <c:v>0.47770000000000001</c:v>
                </c:pt>
                <c:pt idx="110">
                  <c:v>0.4899</c:v>
                </c:pt>
                <c:pt idx="111">
                  <c:v>0.49909999999999999</c:v>
                </c:pt>
                <c:pt idx="112">
                  <c:v>0.46610000000000001</c:v>
                </c:pt>
                <c:pt idx="113">
                  <c:v>0.48110000000000003</c:v>
                </c:pt>
                <c:pt idx="114">
                  <c:v>0.48649999999999999</c:v>
                </c:pt>
                <c:pt idx="115">
                  <c:v>0.48209999999999997</c:v>
                </c:pt>
                <c:pt idx="116">
                  <c:v>0.47960000000000003</c:v>
                </c:pt>
                <c:pt idx="117">
                  <c:v>0.50060000000000004</c:v>
                </c:pt>
                <c:pt idx="118">
                  <c:v>0.49480000000000002</c:v>
                </c:pt>
                <c:pt idx="119">
                  <c:v>0.4803</c:v>
                </c:pt>
                <c:pt idx="120">
                  <c:v>0.47539999999999999</c:v>
                </c:pt>
                <c:pt idx="121">
                  <c:v>0.48110000000000003</c:v>
                </c:pt>
                <c:pt idx="122">
                  <c:v>0.47770000000000001</c:v>
                </c:pt>
                <c:pt idx="123">
                  <c:v>0.48480000000000001</c:v>
                </c:pt>
                <c:pt idx="124">
                  <c:v>0.4803</c:v>
                </c:pt>
                <c:pt idx="125">
                  <c:v>0.47710000000000002</c:v>
                </c:pt>
                <c:pt idx="126">
                  <c:v>0.48170000000000002</c:v>
                </c:pt>
                <c:pt idx="127">
                  <c:v>0.47520000000000001</c:v>
                </c:pt>
                <c:pt idx="128">
                  <c:v>0.48530000000000001</c:v>
                </c:pt>
                <c:pt idx="129">
                  <c:v>0.49769999999999998</c:v>
                </c:pt>
                <c:pt idx="130">
                  <c:v>0.4798</c:v>
                </c:pt>
                <c:pt idx="131">
                  <c:v>0.4829</c:v>
                </c:pt>
                <c:pt idx="132">
                  <c:v>0.48749999999999999</c:v>
                </c:pt>
                <c:pt idx="133">
                  <c:v>0.48570000000000002</c:v>
                </c:pt>
                <c:pt idx="134">
                  <c:v>0.47499999999999998</c:v>
                </c:pt>
                <c:pt idx="135">
                  <c:v>0.4793</c:v>
                </c:pt>
                <c:pt idx="136">
                  <c:v>0.48770000000000002</c:v>
                </c:pt>
                <c:pt idx="137">
                  <c:v>0.48039999999999999</c:v>
                </c:pt>
                <c:pt idx="138">
                  <c:v>0.47239999999999999</c:v>
                </c:pt>
                <c:pt idx="139">
                  <c:v>0.47270000000000001</c:v>
                </c:pt>
                <c:pt idx="140">
                  <c:v>0.47839999999999999</c:v>
                </c:pt>
                <c:pt idx="141">
                  <c:v>0.47599999999999998</c:v>
                </c:pt>
                <c:pt idx="142">
                  <c:v>0.4753</c:v>
                </c:pt>
                <c:pt idx="143">
                  <c:v>0.47399999999999998</c:v>
                </c:pt>
                <c:pt idx="144">
                  <c:v>0.46700000000000003</c:v>
                </c:pt>
                <c:pt idx="145">
                  <c:v>0.46889999999999998</c:v>
                </c:pt>
                <c:pt idx="146">
                  <c:v>0.47120000000000001</c:v>
                </c:pt>
                <c:pt idx="147">
                  <c:v>0.47849999999999998</c:v>
                </c:pt>
                <c:pt idx="148">
                  <c:v>0.47839999999999999</c:v>
                </c:pt>
                <c:pt idx="149">
                  <c:v>0.46029999999999999</c:v>
                </c:pt>
                <c:pt idx="150">
                  <c:v>0.4909</c:v>
                </c:pt>
                <c:pt idx="151">
                  <c:v>0.47489999999999999</c:v>
                </c:pt>
                <c:pt idx="152">
                  <c:v>0.47549999999999998</c:v>
                </c:pt>
                <c:pt idx="153">
                  <c:v>0.47110000000000002</c:v>
                </c:pt>
                <c:pt idx="154">
                  <c:v>0.46629999999999999</c:v>
                </c:pt>
                <c:pt idx="155">
                  <c:v>0.4758</c:v>
                </c:pt>
                <c:pt idx="156">
                  <c:v>0.47660000000000002</c:v>
                </c:pt>
                <c:pt idx="157">
                  <c:v>0.46489999999999998</c:v>
                </c:pt>
                <c:pt idx="158">
                  <c:v>0.46700000000000003</c:v>
                </c:pt>
                <c:pt idx="159">
                  <c:v>0.46689999999999998</c:v>
                </c:pt>
                <c:pt idx="160">
                  <c:v>0.46089999999999998</c:v>
                </c:pt>
                <c:pt idx="161">
                  <c:v>0.46610000000000001</c:v>
                </c:pt>
                <c:pt idx="162">
                  <c:v>0.46810000000000002</c:v>
                </c:pt>
                <c:pt idx="163">
                  <c:v>0.46939999999999998</c:v>
                </c:pt>
                <c:pt idx="164">
                  <c:v>0.46039999999999998</c:v>
                </c:pt>
                <c:pt idx="165">
                  <c:v>0.47099999999999997</c:v>
                </c:pt>
                <c:pt idx="166">
                  <c:v>0.46899999999999997</c:v>
                </c:pt>
                <c:pt idx="167">
                  <c:v>0.46960000000000002</c:v>
                </c:pt>
                <c:pt idx="168">
                  <c:v>0.46510000000000001</c:v>
                </c:pt>
                <c:pt idx="169">
                  <c:v>0.45419999999999999</c:v>
                </c:pt>
                <c:pt idx="170">
                  <c:v>0.46750000000000003</c:v>
                </c:pt>
                <c:pt idx="171">
                  <c:v>0.46729999999999999</c:v>
                </c:pt>
                <c:pt idx="172">
                  <c:v>0.48070000000000002</c:v>
                </c:pt>
                <c:pt idx="173">
                  <c:v>0.46210000000000001</c:v>
                </c:pt>
                <c:pt idx="174">
                  <c:v>0.4703</c:v>
                </c:pt>
                <c:pt idx="175">
                  <c:v>0.47599999999999998</c:v>
                </c:pt>
                <c:pt idx="176">
                  <c:v>0.46789999999999998</c:v>
                </c:pt>
                <c:pt idx="177">
                  <c:v>0.46379999999999999</c:v>
                </c:pt>
                <c:pt idx="178">
                  <c:v>0.46729999999999999</c:v>
                </c:pt>
                <c:pt idx="179">
                  <c:v>0.46600000000000003</c:v>
                </c:pt>
                <c:pt idx="180">
                  <c:v>0.47170000000000001</c:v>
                </c:pt>
                <c:pt idx="181">
                  <c:v>0.4718</c:v>
                </c:pt>
                <c:pt idx="182">
                  <c:v>0.4728</c:v>
                </c:pt>
                <c:pt idx="183">
                  <c:v>0.46600000000000003</c:v>
                </c:pt>
                <c:pt idx="184">
                  <c:v>0.46610000000000001</c:v>
                </c:pt>
                <c:pt idx="185">
                  <c:v>0.4844</c:v>
                </c:pt>
                <c:pt idx="186">
                  <c:v>0.4662</c:v>
                </c:pt>
                <c:pt idx="187">
                  <c:v>0.46899999999999997</c:v>
                </c:pt>
                <c:pt idx="188">
                  <c:v>0.47499999999999998</c:v>
                </c:pt>
                <c:pt idx="189">
                  <c:v>0.47049999999999997</c:v>
                </c:pt>
                <c:pt idx="190">
                  <c:v>0.46379999999999999</c:v>
                </c:pt>
                <c:pt idx="191">
                  <c:v>0.4622</c:v>
                </c:pt>
                <c:pt idx="192">
                  <c:v>0.47249999999999998</c:v>
                </c:pt>
                <c:pt idx="193">
                  <c:v>0.45750000000000002</c:v>
                </c:pt>
                <c:pt idx="194">
                  <c:v>0.45540000000000003</c:v>
                </c:pt>
                <c:pt idx="195">
                  <c:v>0.4748</c:v>
                </c:pt>
                <c:pt idx="196">
                  <c:v>0.47039999999999998</c:v>
                </c:pt>
                <c:pt idx="197">
                  <c:v>0.46589999999999998</c:v>
                </c:pt>
                <c:pt idx="198">
                  <c:v>0.46460000000000001</c:v>
                </c:pt>
                <c:pt idx="199">
                  <c:v>0.47539999999999999</c:v>
                </c:pt>
                <c:pt idx="200">
                  <c:v>0.46450000000000002</c:v>
                </c:pt>
                <c:pt idx="201">
                  <c:v>0.47270000000000001</c:v>
                </c:pt>
                <c:pt idx="202">
                  <c:v>0.46429999999999999</c:v>
                </c:pt>
                <c:pt idx="203">
                  <c:v>0.46920000000000001</c:v>
                </c:pt>
                <c:pt idx="204">
                  <c:v>0.46489999999999998</c:v>
                </c:pt>
                <c:pt idx="205">
                  <c:v>0.4698</c:v>
                </c:pt>
                <c:pt idx="206">
                  <c:v>0.46260000000000001</c:v>
                </c:pt>
                <c:pt idx="207">
                  <c:v>0.46889999999999998</c:v>
                </c:pt>
                <c:pt idx="208">
                  <c:v>0.46689999999999998</c:v>
                </c:pt>
                <c:pt idx="209">
                  <c:v>0.46860000000000002</c:v>
                </c:pt>
                <c:pt idx="210">
                  <c:v>0.47120000000000001</c:v>
                </c:pt>
                <c:pt idx="211">
                  <c:v>0.47860000000000003</c:v>
                </c:pt>
                <c:pt idx="212">
                  <c:v>0.48299999999999998</c:v>
                </c:pt>
                <c:pt idx="213">
                  <c:v>0.46300000000000002</c:v>
                </c:pt>
                <c:pt idx="214">
                  <c:v>0.48220000000000002</c:v>
                </c:pt>
                <c:pt idx="215">
                  <c:v>0.46600000000000003</c:v>
                </c:pt>
                <c:pt idx="216">
                  <c:v>0.46210000000000001</c:v>
                </c:pt>
                <c:pt idx="217">
                  <c:v>0.45929999999999999</c:v>
                </c:pt>
                <c:pt idx="218">
                  <c:v>0.47339999999999999</c:v>
                </c:pt>
                <c:pt idx="219">
                  <c:v>0.4536</c:v>
                </c:pt>
                <c:pt idx="220">
                  <c:v>0.46260000000000001</c:v>
                </c:pt>
                <c:pt idx="221">
                  <c:v>0.46879999999999999</c:v>
                </c:pt>
                <c:pt idx="222">
                  <c:v>0.4667</c:v>
                </c:pt>
                <c:pt idx="223">
                  <c:v>0.46639999999999998</c:v>
                </c:pt>
                <c:pt idx="224">
                  <c:v>0.4617</c:v>
                </c:pt>
                <c:pt idx="225">
                  <c:v>0.48220000000000002</c:v>
                </c:pt>
                <c:pt idx="226">
                  <c:v>0.46800000000000003</c:v>
                </c:pt>
                <c:pt idx="227">
                  <c:v>0.46860000000000002</c:v>
                </c:pt>
                <c:pt idx="228">
                  <c:v>0.47299999999999998</c:v>
                </c:pt>
                <c:pt idx="229">
                  <c:v>0.45829999999999999</c:v>
                </c:pt>
                <c:pt idx="230">
                  <c:v>0.4667</c:v>
                </c:pt>
                <c:pt idx="231">
                  <c:v>0.46850000000000003</c:v>
                </c:pt>
                <c:pt idx="232">
                  <c:v>0.46229999999999999</c:v>
                </c:pt>
                <c:pt idx="233">
                  <c:v>0.45839999999999997</c:v>
                </c:pt>
                <c:pt idx="234">
                  <c:v>0.46510000000000001</c:v>
                </c:pt>
                <c:pt idx="235">
                  <c:v>0.46489999999999998</c:v>
                </c:pt>
                <c:pt idx="236">
                  <c:v>0.4597</c:v>
                </c:pt>
                <c:pt idx="237">
                  <c:v>0.45739999999999997</c:v>
                </c:pt>
                <c:pt idx="238">
                  <c:v>0.47299999999999998</c:v>
                </c:pt>
                <c:pt idx="239">
                  <c:v>0.45689999999999997</c:v>
                </c:pt>
                <c:pt idx="240">
                  <c:v>0.45979999999999999</c:v>
                </c:pt>
                <c:pt idx="241">
                  <c:v>0.45929999999999999</c:v>
                </c:pt>
                <c:pt idx="242">
                  <c:v>0.46329999999999999</c:v>
                </c:pt>
                <c:pt idx="243">
                  <c:v>0.45889999999999997</c:v>
                </c:pt>
                <c:pt idx="244">
                  <c:v>0.45390000000000003</c:v>
                </c:pt>
                <c:pt idx="245">
                  <c:v>0.46710000000000002</c:v>
                </c:pt>
                <c:pt idx="246">
                  <c:v>0.46310000000000001</c:v>
                </c:pt>
                <c:pt idx="247">
                  <c:v>0.46529999999999999</c:v>
                </c:pt>
                <c:pt idx="248">
                  <c:v>0.4607</c:v>
                </c:pt>
                <c:pt idx="249">
                  <c:v>0.45550000000000002</c:v>
                </c:pt>
                <c:pt idx="250">
                  <c:v>0.45650000000000002</c:v>
                </c:pt>
                <c:pt idx="251">
                  <c:v>0.46289999999999998</c:v>
                </c:pt>
                <c:pt idx="252">
                  <c:v>0.45279999999999998</c:v>
                </c:pt>
                <c:pt idx="253">
                  <c:v>0.4602</c:v>
                </c:pt>
                <c:pt idx="254">
                  <c:v>0.45989999999999998</c:v>
                </c:pt>
                <c:pt idx="255">
                  <c:v>0.45650000000000002</c:v>
                </c:pt>
                <c:pt idx="256">
                  <c:v>0.4592</c:v>
                </c:pt>
                <c:pt idx="257">
                  <c:v>0.4647</c:v>
                </c:pt>
                <c:pt idx="258">
                  <c:v>0.4672</c:v>
                </c:pt>
                <c:pt idx="259">
                  <c:v>0.45779999999999998</c:v>
                </c:pt>
                <c:pt idx="260">
                  <c:v>0.45850000000000002</c:v>
                </c:pt>
                <c:pt idx="261">
                  <c:v>0.45279999999999998</c:v>
                </c:pt>
                <c:pt idx="262">
                  <c:v>0.46810000000000002</c:v>
                </c:pt>
                <c:pt idx="263">
                  <c:v>0.46439999999999998</c:v>
                </c:pt>
                <c:pt idx="264">
                  <c:v>0.45369999999999999</c:v>
                </c:pt>
                <c:pt idx="265">
                  <c:v>0.46279999999999999</c:v>
                </c:pt>
                <c:pt idx="266">
                  <c:v>0.47299999999999998</c:v>
                </c:pt>
                <c:pt idx="267">
                  <c:v>0.46029999999999999</c:v>
                </c:pt>
                <c:pt idx="268">
                  <c:v>0.45639999999999997</c:v>
                </c:pt>
                <c:pt idx="269">
                  <c:v>0.46660000000000001</c:v>
                </c:pt>
                <c:pt idx="270">
                  <c:v>0.46389999999999998</c:v>
                </c:pt>
                <c:pt idx="271">
                  <c:v>0.4627</c:v>
                </c:pt>
                <c:pt idx="272">
                  <c:v>0.46139999999999998</c:v>
                </c:pt>
                <c:pt idx="273">
                  <c:v>0.45929999999999999</c:v>
                </c:pt>
                <c:pt idx="274">
                  <c:v>0.4622</c:v>
                </c:pt>
                <c:pt idx="275">
                  <c:v>0.45939999999999998</c:v>
                </c:pt>
                <c:pt idx="276">
                  <c:v>0.46229999999999999</c:v>
                </c:pt>
                <c:pt idx="277">
                  <c:v>0.46</c:v>
                </c:pt>
                <c:pt idx="278">
                  <c:v>0.46289999999999998</c:v>
                </c:pt>
                <c:pt idx="279">
                  <c:v>0.45979999999999999</c:v>
                </c:pt>
                <c:pt idx="280">
                  <c:v>0.46939999999999998</c:v>
                </c:pt>
                <c:pt idx="281">
                  <c:v>0.46300000000000002</c:v>
                </c:pt>
                <c:pt idx="282">
                  <c:v>0.46489999999999998</c:v>
                </c:pt>
                <c:pt idx="283">
                  <c:v>0.45440000000000003</c:v>
                </c:pt>
                <c:pt idx="284">
                  <c:v>0.4526</c:v>
                </c:pt>
                <c:pt idx="285">
                  <c:v>0.4556</c:v>
                </c:pt>
                <c:pt idx="286">
                  <c:v>0.45779999999999998</c:v>
                </c:pt>
                <c:pt idx="287">
                  <c:v>0.45350000000000001</c:v>
                </c:pt>
                <c:pt idx="288">
                  <c:v>0.45910000000000001</c:v>
                </c:pt>
                <c:pt idx="289">
                  <c:v>0.46110000000000001</c:v>
                </c:pt>
                <c:pt idx="290">
                  <c:v>0.46439999999999998</c:v>
                </c:pt>
                <c:pt idx="291">
                  <c:v>0.4546</c:v>
                </c:pt>
                <c:pt idx="292">
                  <c:v>0.46210000000000001</c:v>
                </c:pt>
                <c:pt idx="293">
                  <c:v>0.45700000000000002</c:v>
                </c:pt>
                <c:pt idx="294">
                  <c:v>0.4612</c:v>
                </c:pt>
                <c:pt idx="295">
                  <c:v>0.45190000000000002</c:v>
                </c:pt>
                <c:pt idx="296">
                  <c:v>0.45390000000000003</c:v>
                </c:pt>
                <c:pt idx="297">
                  <c:v>0.44929999999999998</c:v>
                </c:pt>
                <c:pt idx="298">
                  <c:v>0.4602</c:v>
                </c:pt>
                <c:pt idx="299">
                  <c:v>0.45219999999999999</c:v>
                </c:pt>
                <c:pt idx="300">
                  <c:v>0.45219999999999999</c:v>
                </c:pt>
                <c:pt idx="301">
                  <c:v>0.45290000000000002</c:v>
                </c:pt>
                <c:pt idx="302">
                  <c:v>0.46050000000000002</c:v>
                </c:pt>
                <c:pt idx="303">
                  <c:v>0.45590000000000003</c:v>
                </c:pt>
                <c:pt idx="304">
                  <c:v>0.45660000000000001</c:v>
                </c:pt>
                <c:pt idx="305">
                  <c:v>0.45650000000000002</c:v>
                </c:pt>
                <c:pt idx="306">
                  <c:v>0.46100000000000002</c:v>
                </c:pt>
                <c:pt idx="307">
                  <c:v>0.4526</c:v>
                </c:pt>
                <c:pt idx="308">
                  <c:v>0.46129999999999999</c:v>
                </c:pt>
                <c:pt idx="309">
                  <c:v>0.45450000000000002</c:v>
                </c:pt>
                <c:pt idx="310">
                  <c:v>0.45329999999999998</c:v>
                </c:pt>
                <c:pt idx="311">
                  <c:v>0.45810000000000001</c:v>
                </c:pt>
                <c:pt idx="312">
                  <c:v>0.4526</c:v>
                </c:pt>
                <c:pt idx="313">
                  <c:v>0.45300000000000001</c:v>
                </c:pt>
                <c:pt idx="314">
                  <c:v>0.45760000000000001</c:v>
                </c:pt>
                <c:pt idx="315">
                  <c:v>0.46129999999999999</c:v>
                </c:pt>
                <c:pt idx="316">
                  <c:v>0.46110000000000001</c:v>
                </c:pt>
                <c:pt idx="317">
                  <c:v>0.45369999999999999</c:v>
                </c:pt>
                <c:pt idx="318">
                  <c:v>0.45540000000000003</c:v>
                </c:pt>
                <c:pt idx="319">
                  <c:v>0.46389999999999998</c:v>
                </c:pt>
                <c:pt idx="320">
                  <c:v>0.45689999999999997</c:v>
                </c:pt>
                <c:pt idx="321">
                  <c:v>0.4587</c:v>
                </c:pt>
                <c:pt idx="322">
                  <c:v>0.45650000000000002</c:v>
                </c:pt>
                <c:pt idx="323">
                  <c:v>0.45710000000000001</c:v>
                </c:pt>
                <c:pt idx="324">
                  <c:v>0.45700000000000002</c:v>
                </c:pt>
                <c:pt idx="325">
                  <c:v>0.45839999999999997</c:v>
                </c:pt>
                <c:pt idx="326">
                  <c:v>0.46560000000000001</c:v>
                </c:pt>
                <c:pt idx="327">
                  <c:v>0.45650000000000002</c:v>
                </c:pt>
                <c:pt idx="328">
                  <c:v>0.46060000000000001</c:v>
                </c:pt>
                <c:pt idx="329">
                  <c:v>0.45800000000000002</c:v>
                </c:pt>
                <c:pt idx="330">
                  <c:v>0.45700000000000002</c:v>
                </c:pt>
                <c:pt idx="331">
                  <c:v>0.4516</c:v>
                </c:pt>
                <c:pt idx="332">
                  <c:v>0.45760000000000001</c:v>
                </c:pt>
                <c:pt idx="333">
                  <c:v>0.4531</c:v>
                </c:pt>
                <c:pt idx="334">
                  <c:v>0.45700000000000002</c:v>
                </c:pt>
                <c:pt idx="335">
                  <c:v>0.45219999999999999</c:v>
                </c:pt>
                <c:pt idx="336">
                  <c:v>0.46179999999999999</c:v>
                </c:pt>
                <c:pt idx="337">
                  <c:v>0.45800000000000002</c:v>
                </c:pt>
                <c:pt idx="338">
                  <c:v>0.46010000000000001</c:v>
                </c:pt>
                <c:pt idx="339">
                  <c:v>0.46329999999999999</c:v>
                </c:pt>
                <c:pt idx="340">
                  <c:v>0.45490000000000003</c:v>
                </c:pt>
                <c:pt idx="341">
                  <c:v>0.45440000000000003</c:v>
                </c:pt>
                <c:pt idx="342">
                  <c:v>0.46339999999999998</c:v>
                </c:pt>
                <c:pt idx="343">
                  <c:v>0.45839999999999997</c:v>
                </c:pt>
                <c:pt idx="344">
                  <c:v>0.4592</c:v>
                </c:pt>
                <c:pt idx="345">
                  <c:v>0.45879999999999999</c:v>
                </c:pt>
                <c:pt idx="346">
                  <c:v>0.45700000000000002</c:v>
                </c:pt>
                <c:pt idx="347">
                  <c:v>0.45390000000000003</c:v>
                </c:pt>
                <c:pt idx="348">
                  <c:v>0.45739999999999997</c:v>
                </c:pt>
                <c:pt idx="349">
                  <c:v>0.45619999999999999</c:v>
                </c:pt>
                <c:pt idx="350">
                  <c:v>0.46310000000000001</c:v>
                </c:pt>
                <c:pt idx="351">
                  <c:v>0.45800000000000002</c:v>
                </c:pt>
                <c:pt idx="352">
                  <c:v>0.46460000000000001</c:v>
                </c:pt>
                <c:pt idx="353">
                  <c:v>0.46150000000000002</c:v>
                </c:pt>
                <c:pt idx="354">
                  <c:v>0.45650000000000002</c:v>
                </c:pt>
                <c:pt idx="355">
                  <c:v>0.46139999999999998</c:v>
                </c:pt>
                <c:pt idx="356">
                  <c:v>0.46250000000000002</c:v>
                </c:pt>
                <c:pt idx="357">
                  <c:v>0.45639999999999997</c:v>
                </c:pt>
                <c:pt idx="358">
                  <c:v>0.44590000000000002</c:v>
                </c:pt>
                <c:pt idx="359">
                  <c:v>0.45639999999999997</c:v>
                </c:pt>
                <c:pt idx="360">
                  <c:v>0.44979999999999998</c:v>
                </c:pt>
                <c:pt idx="361">
                  <c:v>0.45960000000000001</c:v>
                </c:pt>
                <c:pt idx="362">
                  <c:v>0.45639999999999997</c:v>
                </c:pt>
                <c:pt idx="363">
                  <c:v>0.45029999999999998</c:v>
                </c:pt>
                <c:pt idx="364">
                  <c:v>0.45600000000000002</c:v>
                </c:pt>
                <c:pt idx="365">
                  <c:v>0.45519999999999999</c:v>
                </c:pt>
                <c:pt idx="366">
                  <c:v>0.45829999999999999</c:v>
                </c:pt>
                <c:pt idx="367">
                  <c:v>0.4531</c:v>
                </c:pt>
                <c:pt idx="368">
                  <c:v>0.45689999999999997</c:v>
                </c:pt>
                <c:pt idx="369">
                  <c:v>0.46179999999999999</c:v>
                </c:pt>
                <c:pt idx="370">
                  <c:v>0.46850000000000003</c:v>
                </c:pt>
                <c:pt idx="371">
                  <c:v>0.4592</c:v>
                </c:pt>
                <c:pt idx="372">
                  <c:v>0.45529999999999998</c:v>
                </c:pt>
                <c:pt idx="373">
                  <c:v>0.45550000000000002</c:v>
                </c:pt>
                <c:pt idx="374">
                  <c:v>0.45829999999999999</c:v>
                </c:pt>
                <c:pt idx="375">
                  <c:v>0.4546</c:v>
                </c:pt>
                <c:pt idx="376">
                  <c:v>0.45329999999999998</c:v>
                </c:pt>
                <c:pt idx="377">
                  <c:v>0.45569999999999999</c:v>
                </c:pt>
                <c:pt idx="378">
                  <c:v>0.4597</c:v>
                </c:pt>
                <c:pt idx="379">
                  <c:v>0.45319999999999999</c:v>
                </c:pt>
                <c:pt idx="380">
                  <c:v>0.45240000000000002</c:v>
                </c:pt>
                <c:pt idx="381">
                  <c:v>0.45540000000000003</c:v>
                </c:pt>
                <c:pt idx="382">
                  <c:v>0.45760000000000001</c:v>
                </c:pt>
                <c:pt idx="383">
                  <c:v>0.45129999999999998</c:v>
                </c:pt>
                <c:pt idx="384">
                  <c:v>0.45379999999999998</c:v>
                </c:pt>
                <c:pt idx="385">
                  <c:v>0.4597</c:v>
                </c:pt>
                <c:pt idx="386">
                  <c:v>0.45619999999999999</c:v>
                </c:pt>
                <c:pt idx="387">
                  <c:v>0.4531</c:v>
                </c:pt>
                <c:pt idx="388">
                  <c:v>0.45250000000000001</c:v>
                </c:pt>
                <c:pt idx="389">
                  <c:v>0.46239999999999998</c:v>
                </c:pt>
                <c:pt idx="390">
                  <c:v>0.45450000000000002</c:v>
                </c:pt>
                <c:pt idx="391">
                  <c:v>0.45240000000000002</c:v>
                </c:pt>
                <c:pt idx="392">
                  <c:v>0.4536</c:v>
                </c:pt>
                <c:pt idx="393">
                  <c:v>0.44800000000000001</c:v>
                </c:pt>
                <c:pt idx="394">
                  <c:v>0.4501</c:v>
                </c:pt>
                <c:pt idx="395">
                  <c:v>0.4531</c:v>
                </c:pt>
                <c:pt idx="396">
                  <c:v>0.44969999999999999</c:v>
                </c:pt>
                <c:pt idx="397">
                  <c:v>0.45240000000000002</c:v>
                </c:pt>
                <c:pt idx="398">
                  <c:v>0.4556</c:v>
                </c:pt>
                <c:pt idx="399">
                  <c:v>0.45679999999999998</c:v>
                </c:pt>
                <c:pt idx="400">
                  <c:v>0.46</c:v>
                </c:pt>
                <c:pt idx="401">
                  <c:v>0.45469999999999999</c:v>
                </c:pt>
                <c:pt idx="402">
                  <c:v>0.45250000000000001</c:v>
                </c:pt>
                <c:pt idx="403">
                  <c:v>0.45179999999999998</c:v>
                </c:pt>
                <c:pt idx="404">
                  <c:v>0.45050000000000001</c:v>
                </c:pt>
                <c:pt idx="405">
                  <c:v>0.4511</c:v>
                </c:pt>
                <c:pt idx="406">
                  <c:v>0.45650000000000002</c:v>
                </c:pt>
                <c:pt idx="407">
                  <c:v>0.45939999999999998</c:v>
                </c:pt>
                <c:pt idx="408">
                  <c:v>0.45269999999999999</c:v>
                </c:pt>
                <c:pt idx="409">
                  <c:v>0.45329999999999998</c:v>
                </c:pt>
                <c:pt idx="410">
                  <c:v>0.45369999999999999</c:v>
                </c:pt>
                <c:pt idx="411">
                  <c:v>0.46229999999999999</c:v>
                </c:pt>
                <c:pt idx="412">
                  <c:v>0.4572</c:v>
                </c:pt>
                <c:pt idx="413">
                  <c:v>0.4536</c:v>
                </c:pt>
                <c:pt idx="414">
                  <c:v>0.4551</c:v>
                </c:pt>
                <c:pt idx="415">
                  <c:v>0.45029999999999998</c:v>
                </c:pt>
                <c:pt idx="416">
                  <c:v>0.45739999999999997</c:v>
                </c:pt>
                <c:pt idx="417">
                  <c:v>0.45119999999999999</c:v>
                </c:pt>
                <c:pt idx="418">
                  <c:v>0.45400000000000001</c:v>
                </c:pt>
                <c:pt idx="419">
                  <c:v>0.45429999999999998</c:v>
                </c:pt>
                <c:pt idx="420">
                  <c:v>0.4541</c:v>
                </c:pt>
                <c:pt idx="421">
                  <c:v>0.45069999999999999</c:v>
                </c:pt>
                <c:pt idx="422">
                  <c:v>0.45290000000000002</c:v>
                </c:pt>
                <c:pt idx="423">
                  <c:v>0.45450000000000002</c:v>
                </c:pt>
                <c:pt idx="424">
                  <c:v>0.45119999999999999</c:v>
                </c:pt>
                <c:pt idx="425">
                  <c:v>0.45319999999999999</c:v>
                </c:pt>
                <c:pt idx="426">
                  <c:v>0.45290000000000002</c:v>
                </c:pt>
                <c:pt idx="427">
                  <c:v>0.4546</c:v>
                </c:pt>
                <c:pt idx="428">
                  <c:v>0.45779999999999998</c:v>
                </c:pt>
                <c:pt idx="429">
                  <c:v>0.45850000000000002</c:v>
                </c:pt>
                <c:pt idx="430">
                  <c:v>0.45340000000000003</c:v>
                </c:pt>
                <c:pt idx="431">
                  <c:v>0.46429999999999999</c:v>
                </c:pt>
                <c:pt idx="432">
                  <c:v>0.45750000000000002</c:v>
                </c:pt>
                <c:pt idx="433">
                  <c:v>0.45490000000000003</c:v>
                </c:pt>
                <c:pt idx="434">
                  <c:v>0.46010000000000001</c:v>
                </c:pt>
                <c:pt idx="435">
                  <c:v>0.4531</c:v>
                </c:pt>
                <c:pt idx="436">
                  <c:v>0.45689999999999997</c:v>
                </c:pt>
                <c:pt idx="437">
                  <c:v>0.46010000000000001</c:v>
                </c:pt>
                <c:pt idx="438">
                  <c:v>0.4526</c:v>
                </c:pt>
                <c:pt idx="439">
                  <c:v>0.45200000000000001</c:v>
                </c:pt>
                <c:pt idx="440">
                  <c:v>0.45340000000000003</c:v>
                </c:pt>
                <c:pt idx="441">
                  <c:v>0.45479999999999998</c:v>
                </c:pt>
                <c:pt idx="442">
                  <c:v>0.45040000000000002</c:v>
                </c:pt>
                <c:pt idx="443">
                  <c:v>0.4506</c:v>
                </c:pt>
                <c:pt idx="444">
                  <c:v>0.45419999999999999</c:v>
                </c:pt>
                <c:pt idx="445">
                  <c:v>0.46239999999999998</c:v>
                </c:pt>
                <c:pt idx="446">
                  <c:v>0.45090000000000002</c:v>
                </c:pt>
                <c:pt idx="447">
                  <c:v>0.44779999999999998</c:v>
                </c:pt>
                <c:pt idx="448">
                  <c:v>0.44950000000000001</c:v>
                </c:pt>
                <c:pt idx="449">
                  <c:v>0.45219999999999999</c:v>
                </c:pt>
                <c:pt idx="450">
                  <c:v>0.45469999999999999</c:v>
                </c:pt>
                <c:pt idx="451">
                  <c:v>0.45290000000000002</c:v>
                </c:pt>
                <c:pt idx="452">
                  <c:v>0.45190000000000002</c:v>
                </c:pt>
                <c:pt idx="453">
                  <c:v>0.4486</c:v>
                </c:pt>
                <c:pt idx="454">
                  <c:v>0.44879999999999998</c:v>
                </c:pt>
                <c:pt idx="455">
                  <c:v>0.45779999999999998</c:v>
                </c:pt>
                <c:pt idx="456">
                  <c:v>0.45569999999999999</c:v>
                </c:pt>
                <c:pt idx="457">
                  <c:v>0.45219999999999999</c:v>
                </c:pt>
                <c:pt idx="458">
                  <c:v>0.45789999999999997</c:v>
                </c:pt>
                <c:pt idx="459">
                  <c:v>0.46350000000000002</c:v>
                </c:pt>
                <c:pt idx="460">
                  <c:v>0.44700000000000001</c:v>
                </c:pt>
                <c:pt idx="461">
                  <c:v>0.45350000000000001</c:v>
                </c:pt>
                <c:pt idx="462">
                  <c:v>0.45429999999999998</c:v>
                </c:pt>
                <c:pt idx="463">
                  <c:v>0.45419999999999999</c:v>
                </c:pt>
                <c:pt idx="464">
                  <c:v>0.45069999999999999</c:v>
                </c:pt>
                <c:pt idx="465">
                  <c:v>0.4471</c:v>
                </c:pt>
                <c:pt idx="466">
                  <c:v>0.45169999999999999</c:v>
                </c:pt>
                <c:pt idx="467">
                  <c:v>0.4516</c:v>
                </c:pt>
                <c:pt idx="468">
                  <c:v>0.4456</c:v>
                </c:pt>
                <c:pt idx="469">
                  <c:v>0.45019999999999999</c:v>
                </c:pt>
                <c:pt idx="470">
                  <c:v>0.45950000000000002</c:v>
                </c:pt>
                <c:pt idx="471">
                  <c:v>0.4506</c:v>
                </c:pt>
                <c:pt idx="472">
                  <c:v>0.45319999999999999</c:v>
                </c:pt>
                <c:pt idx="473">
                  <c:v>0.45689999999999997</c:v>
                </c:pt>
                <c:pt idx="474">
                  <c:v>0.4526</c:v>
                </c:pt>
                <c:pt idx="475">
                  <c:v>0.45079999999999998</c:v>
                </c:pt>
                <c:pt idx="476">
                  <c:v>0.44919999999999999</c:v>
                </c:pt>
                <c:pt idx="477">
                  <c:v>0.44819999999999999</c:v>
                </c:pt>
                <c:pt idx="478">
                  <c:v>0.45119999999999999</c:v>
                </c:pt>
                <c:pt idx="479">
                  <c:v>0.44569999999999999</c:v>
                </c:pt>
                <c:pt idx="480">
                  <c:v>0.45779999999999998</c:v>
                </c:pt>
                <c:pt idx="481">
                  <c:v>0.4551</c:v>
                </c:pt>
                <c:pt idx="482">
                  <c:v>0.45500000000000002</c:v>
                </c:pt>
                <c:pt idx="483">
                  <c:v>0.4491</c:v>
                </c:pt>
                <c:pt idx="484">
                  <c:v>0.45340000000000003</c:v>
                </c:pt>
                <c:pt idx="485">
                  <c:v>0.44840000000000002</c:v>
                </c:pt>
                <c:pt idx="486">
                  <c:v>0.44740000000000002</c:v>
                </c:pt>
                <c:pt idx="487">
                  <c:v>0.45040000000000002</c:v>
                </c:pt>
                <c:pt idx="488">
                  <c:v>0.4541</c:v>
                </c:pt>
                <c:pt idx="489">
                  <c:v>0.45540000000000003</c:v>
                </c:pt>
                <c:pt idx="490">
                  <c:v>0.45079999999999998</c:v>
                </c:pt>
                <c:pt idx="491">
                  <c:v>0.45050000000000001</c:v>
                </c:pt>
                <c:pt idx="492">
                  <c:v>0.45440000000000003</c:v>
                </c:pt>
                <c:pt idx="493">
                  <c:v>0.44829999999999998</c:v>
                </c:pt>
                <c:pt idx="494">
                  <c:v>0.44979999999999998</c:v>
                </c:pt>
                <c:pt idx="495">
                  <c:v>0.4526</c:v>
                </c:pt>
                <c:pt idx="496">
                  <c:v>0.4501</c:v>
                </c:pt>
                <c:pt idx="497">
                  <c:v>0.45390000000000003</c:v>
                </c:pt>
                <c:pt idx="498">
                  <c:v>0.44409999999999999</c:v>
                </c:pt>
                <c:pt idx="499">
                  <c:v>0.44900000000000001</c:v>
                </c:pt>
                <c:pt idx="500">
                  <c:v>0.44619999999999999</c:v>
                </c:pt>
                <c:pt idx="501">
                  <c:v>0.45140000000000002</c:v>
                </c:pt>
                <c:pt idx="502">
                  <c:v>0.44840000000000002</c:v>
                </c:pt>
                <c:pt idx="503">
                  <c:v>0.4521</c:v>
                </c:pt>
                <c:pt idx="504">
                  <c:v>0.44840000000000002</c:v>
                </c:pt>
                <c:pt idx="505">
                  <c:v>0.45419999999999999</c:v>
                </c:pt>
                <c:pt idx="506">
                  <c:v>0.45219999999999999</c:v>
                </c:pt>
                <c:pt idx="507">
                  <c:v>0.4516</c:v>
                </c:pt>
                <c:pt idx="508">
                  <c:v>0.44829999999999998</c:v>
                </c:pt>
                <c:pt idx="509">
                  <c:v>0.45269999999999999</c:v>
                </c:pt>
                <c:pt idx="510">
                  <c:v>0.4526</c:v>
                </c:pt>
                <c:pt idx="511">
                  <c:v>0.44840000000000002</c:v>
                </c:pt>
                <c:pt idx="512">
                  <c:v>0.45800000000000002</c:v>
                </c:pt>
                <c:pt idx="513">
                  <c:v>0.44750000000000001</c:v>
                </c:pt>
                <c:pt idx="514">
                  <c:v>0.44719999999999999</c:v>
                </c:pt>
                <c:pt idx="515">
                  <c:v>0.441</c:v>
                </c:pt>
                <c:pt idx="516">
                  <c:v>0.44700000000000001</c:v>
                </c:pt>
                <c:pt idx="517">
                  <c:v>0.45169999999999999</c:v>
                </c:pt>
                <c:pt idx="518">
                  <c:v>0.44540000000000002</c:v>
                </c:pt>
                <c:pt idx="519">
                  <c:v>0.4531</c:v>
                </c:pt>
                <c:pt idx="520">
                  <c:v>0.45319999999999999</c:v>
                </c:pt>
                <c:pt idx="521">
                  <c:v>0.44929999999999998</c:v>
                </c:pt>
                <c:pt idx="522">
                  <c:v>0.44540000000000002</c:v>
                </c:pt>
                <c:pt idx="523">
                  <c:v>0.45290000000000002</c:v>
                </c:pt>
                <c:pt idx="524">
                  <c:v>0.4506</c:v>
                </c:pt>
                <c:pt idx="525">
                  <c:v>0.44940000000000002</c:v>
                </c:pt>
                <c:pt idx="526">
                  <c:v>0.4456</c:v>
                </c:pt>
                <c:pt idx="527">
                  <c:v>0.45429999999999998</c:v>
                </c:pt>
                <c:pt idx="528">
                  <c:v>0.45329999999999998</c:v>
                </c:pt>
                <c:pt idx="529">
                  <c:v>0.44700000000000001</c:v>
                </c:pt>
                <c:pt idx="530">
                  <c:v>0.44690000000000002</c:v>
                </c:pt>
                <c:pt idx="531">
                  <c:v>0.4451</c:v>
                </c:pt>
                <c:pt idx="532">
                  <c:v>0.44359999999999999</c:v>
                </c:pt>
                <c:pt idx="533">
                  <c:v>0.44940000000000002</c:v>
                </c:pt>
                <c:pt idx="534">
                  <c:v>0.44800000000000001</c:v>
                </c:pt>
                <c:pt idx="535">
                  <c:v>0.45150000000000001</c:v>
                </c:pt>
                <c:pt idx="536">
                  <c:v>0.45019999999999999</c:v>
                </c:pt>
                <c:pt idx="537">
                  <c:v>0.4506</c:v>
                </c:pt>
                <c:pt idx="538">
                  <c:v>0.44619999999999999</c:v>
                </c:pt>
                <c:pt idx="539">
                  <c:v>0.4516</c:v>
                </c:pt>
                <c:pt idx="540">
                  <c:v>0.44829999999999998</c:v>
                </c:pt>
                <c:pt idx="541">
                  <c:v>0.44540000000000002</c:v>
                </c:pt>
                <c:pt idx="542">
                  <c:v>0.45079999999999998</c:v>
                </c:pt>
                <c:pt idx="543">
                  <c:v>0.4456</c:v>
                </c:pt>
                <c:pt idx="544">
                  <c:v>0.44950000000000001</c:v>
                </c:pt>
                <c:pt idx="545">
                  <c:v>0.44690000000000002</c:v>
                </c:pt>
                <c:pt idx="546">
                  <c:v>0.45419999999999999</c:v>
                </c:pt>
                <c:pt idx="547">
                  <c:v>0.45219999999999999</c:v>
                </c:pt>
                <c:pt idx="548">
                  <c:v>0.45300000000000001</c:v>
                </c:pt>
                <c:pt idx="549">
                  <c:v>0.45229999999999998</c:v>
                </c:pt>
                <c:pt idx="550">
                  <c:v>0.4501</c:v>
                </c:pt>
                <c:pt idx="551">
                  <c:v>0.44640000000000002</c:v>
                </c:pt>
                <c:pt idx="552">
                  <c:v>0.45129999999999998</c:v>
                </c:pt>
                <c:pt idx="553">
                  <c:v>0.44919999999999999</c:v>
                </c:pt>
                <c:pt idx="554">
                  <c:v>0.44800000000000001</c:v>
                </c:pt>
                <c:pt idx="555">
                  <c:v>0.4491</c:v>
                </c:pt>
                <c:pt idx="556">
                  <c:v>0.44779999999999998</c:v>
                </c:pt>
                <c:pt idx="557">
                  <c:v>0.44929999999999998</c:v>
                </c:pt>
                <c:pt idx="558">
                  <c:v>0.45469999999999999</c:v>
                </c:pt>
                <c:pt idx="559">
                  <c:v>0.44829999999999998</c:v>
                </c:pt>
                <c:pt idx="560">
                  <c:v>0.4466</c:v>
                </c:pt>
                <c:pt idx="561">
                  <c:v>0.44890000000000002</c:v>
                </c:pt>
                <c:pt idx="562">
                  <c:v>0.44919999999999999</c:v>
                </c:pt>
                <c:pt idx="563">
                  <c:v>0.4446</c:v>
                </c:pt>
                <c:pt idx="564">
                  <c:v>0.44990000000000002</c:v>
                </c:pt>
                <c:pt idx="565">
                  <c:v>0.45050000000000001</c:v>
                </c:pt>
                <c:pt idx="566">
                  <c:v>0.44729999999999998</c:v>
                </c:pt>
                <c:pt idx="567">
                  <c:v>0.45429999999999998</c:v>
                </c:pt>
                <c:pt idx="568">
                  <c:v>0.4516</c:v>
                </c:pt>
                <c:pt idx="569">
                  <c:v>0.44340000000000002</c:v>
                </c:pt>
                <c:pt idx="570">
                  <c:v>0.44750000000000001</c:v>
                </c:pt>
                <c:pt idx="571">
                  <c:v>0.44690000000000002</c:v>
                </c:pt>
                <c:pt idx="572">
                  <c:v>0.45119999999999999</c:v>
                </c:pt>
                <c:pt idx="573">
                  <c:v>0.44719999999999999</c:v>
                </c:pt>
                <c:pt idx="574">
                  <c:v>0.4526</c:v>
                </c:pt>
                <c:pt idx="575">
                  <c:v>0.44979999999999998</c:v>
                </c:pt>
                <c:pt idx="576">
                  <c:v>0.45079999999999998</c:v>
                </c:pt>
                <c:pt idx="577">
                  <c:v>0.4471</c:v>
                </c:pt>
                <c:pt idx="578">
                  <c:v>0.44579999999999997</c:v>
                </c:pt>
                <c:pt idx="579">
                  <c:v>0.4446</c:v>
                </c:pt>
                <c:pt idx="580">
                  <c:v>0.45129999999999998</c:v>
                </c:pt>
                <c:pt idx="581">
                  <c:v>0.45300000000000001</c:v>
                </c:pt>
                <c:pt idx="582">
                  <c:v>0.45200000000000001</c:v>
                </c:pt>
                <c:pt idx="583">
                  <c:v>0.44769999999999999</c:v>
                </c:pt>
                <c:pt idx="584">
                  <c:v>0.45169999999999999</c:v>
                </c:pt>
                <c:pt idx="585">
                  <c:v>0.45400000000000001</c:v>
                </c:pt>
                <c:pt idx="586">
                  <c:v>0.45179999999999998</c:v>
                </c:pt>
                <c:pt idx="587">
                  <c:v>0.4551</c:v>
                </c:pt>
                <c:pt idx="588">
                  <c:v>0.4501</c:v>
                </c:pt>
                <c:pt idx="589">
                  <c:v>0.45069999999999999</c:v>
                </c:pt>
                <c:pt idx="590">
                  <c:v>0.44950000000000001</c:v>
                </c:pt>
                <c:pt idx="591">
                  <c:v>0.44540000000000002</c:v>
                </c:pt>
                <c:pt idx="592">
                  <c:v>0.45429999999999998</c:v>
                </c:pt>
                <c:pt idx="593">
                  <c:v>0.4481</c:v>
                </c:pt>
                <c:pt idx="594">
                  <c:v>0.45400000000000001</c:v>
                </c:pt>
                <c:pt idx="595">
                  <c:v>0.44540000000000002</c:v>
                </c:pt>
                <c:pt idx="596">
                  <c:v>0.45219999999999999</c:v>
                </c:pt>
                <c:pt idx="597">
                  <c:v>0.45419999999999999</c:v>
                </c:pt>
                <c:pt idx="598">
                  <c:v>0.4476</c:v>
                </c:pt>
                <c:pt idx="599">
                  <c:v>0.45140000000000002</c:v>
                </c:pt>
                <c:pt idx="600">
                  <c:v>0.44290000000000002</c:v>
                </c:pt>
                <c:pt idx="601">
                  <c:v>0.44990000000000002</c:v>
                </c:pt>
                <c:pt idx="602">
                  <c:v>0.44900000000000001</c:v>
                </c:pt>
                <c:pt idx="603">
                  <c:v>0.44790000000000002</c:v>
                </c:pt>
                <c:pt idx="604">
                  <c:v>0.44950000000000001</c:v>
                </c:pt>
                <c:pt idx="605">
                  <c:v>0.44750000000000001</c:v>
                </c:pt>
                <c:pt idx="606">
                  <c:v>0.44629999999999997</c:v>
                </c:pt>
                <c:pt idx="607">
                  <c:v>0.45219999999999999</c:v>
                </c:pt>
                <c:pt idx="608">
                  <c:v>0.44669999999999999</c:v>
                </c:pt>
                <c:pt idx="609">
                  <c:v>0.4496</c:v>
                </c:pt>
                <c:pt idx="610">
                  <c:v>0.44829999999999998</c:v>
                </c:pt>
                <c:pt idx="611">
                  <c:v>0.45490000000000003</c:v>
                </c:pt>
                <c:pt idx="612">
                  <c:v>0.45079999999999998</c:v>
                </c:pt>
                <c:pt idx="613">
                  <c:v>0.45269999999999999</c:v>
                </c:pt>
                <c:pt idx="614">
                  <c:v>0.45119999999999999</c:v>
                </c:pt>
                <c:pt idx="615">
                  <c:v>0.44829999999999998</c:v>
                </c:pt>
                <c:pt idx="616">
                  <c:v>0.4531</c:v>
                </c:pt>
                <c:pt idx="617">
                  <c:v>0.4516</c:v>
                </c:pt>
                <c:pt idx="618">
                  <c:v>0.44869999999999999</c:v>
                </c:pt>
                <c:pt idx="619">
                  <c:v>0.45179999999999998</c:v>
                </c:pt>
                <c:pt idx="620">
                  <c:v>0.45600000000000002</c:v>
                </c:pt>
                <c:pt idx="621">
                  <c:v>0.44750000000000001</c:v>
                </c:pt>
                <c:pt idx="622">
                  <c:v>0.4501</c:v>
                </c:pt>
                <c:pt idx="623">
                  <c:v>0.44869999999999999</c:v>
                </c:pt>
                <c:pt idx="624">
                  <c:v>0.45279999999999998</c:v>
                </c:pt>
                <c:pt idx="625">
                  <c:v>0.4496</c:v>
                </c:pt>
                <c:pt idx="626">
                  <c:v>0.44779999999999998</c:v>
                </c:pt>
                <c:pt idx="627">
                  <c:v>0.4511</c:v>
                </c:pt>
                <c:pt idx="628">
                  <c:v>0.45379999999999998</c:v>
                </c:pt>
                <c:pt idx="629">
                  <c:v>0.4511</c:v>
                </c:pt>
                <c:pt idx="630">
                  <c:v>0.4526</c:v>
                </c:pt>
                <c:pt idx="631">
                  <c:v>0.45129999999999998</c:v>
                </c:pt>
                <c:pt idx="632">
                  <c:v>0.45129999999999998</c:v>
                </c:pt>
                <c:pt idx="633">
                  <c:v>0.44819999999999999</c:v>
                </c:pt>
                <c:pt idx="634">
                  <c:v>0.44969999999999999</c:v>
                </c:pt>
                <c:pt idx="635">
                  <c:v>0.45219999999999999</c:v>
                </c:pt>
                <c:pt idx="636">
                  <c:v>0.44840000000000002</c:v>
                </c:pt>
                <c:pt idx="637">
                  <c:v>0.44679999999999997</c:v>
                </c:pt>
                <c:pt idx="638">
                  <c:v>0.44950000000000001</c:v>
                </c:pt>
                <c:pt idx="639">
                  <c:v>0.45019999999999999</c:v>
                </c:pt>
                <c:pt idx="640">
                  <c:v>0.44840000000000002</c:v>
                </c:pt>
                <c:pt idx="641">
                  <c:v>0.45240000000000002</c:v>
                </c:pt>
                <c:pt idx="642">
                  <c:v>0.44469999999999998</c:v>
                </c:pt>
                <c:pt idx="643">
                  <c:v>0.44669999999999999</c:v>
                </c:pt>
                <c:pt idx="644">
                  <c:v>0.45069999999999999</c:v>
                </c:pt>
                <c:pt idx="645">
                  <c:v>0.44340000000000002</c:v>
                </c:pt>
                <c:pt idx="646">
                  <c:v>0.45150000000000001</c:v>
                </c:pt>
                <c:pt idx="647">
                  <c:v>0.4521</c:v>
                </c:pt>
                <c:pt idx="648">
                  <c:v>0.44900000000000001</c:v>
                </c:pt>
                <c:pt idx="649">
                  <c:v>0.45019999999999999</c:v>
                </c:pt>
                <c:pt idx="650">
                  <c:v>0.44579999999999997</c:v>
                </c:pt>
                <c:pt idx="651">
                  <c:v>0.44679999999999997</c:v>
                </c:pt>
                <c:pt idx="652">
                  <c:v>0.45129999999999998</c:v>
                </c:pt>
                <c:pt idx="653">
                  <c:v>0.44690000000000002</c:v>
                </c:pt>
                <c:pt idx="654">
                  <c:v>0.44700000000000001</c:v>
                </c:pt>
                <c:pt idx="655">
                  <c:v>0.44900000000000001</c:v>
                </c:pt>
                <c:pt idx="656">
                  <c:v>0.4496</c:v>
                </c:pt>
                <c:pt idx="657">
                  <c:v>0.45119999999999999</c:v>
                </c:pt>
                <c:pt idx="658">
                  <c:v>0.44490000000000002</c:v>
                </c:pt>
                <c:pt idx="659">
                  <c:v>0.44900000000000001</c:v>
                </c:pt>
                <c:pt idx="660">
                  <c:v>0.45569999999999999</c:v>
                </c:pt>
                <c:pt idx="661">
                  <c:v>0.44790000000000002</c:v>
                </c:pt>
                <c:pt idx="662">
                  <c:v>0.44519999999999998</c:v>
                </c:pt>
                <c:pt idx="663">
                  <c:v>0.45040000000000002</c:v>
                </c:pt>
                <c:pt idx="664">
                  <c:v>0.45069999999999999</c:v>
                </c:pt>
                <c:pt idx="665">
                  <c:v>0.45069999999999999</c:v>
                </c:pt>
                <c:pt idx="666">
                  <c:v>0.45079999999999998</c:v>
                </c:pt>
                <c:pt idx="667">
                  <c:v>0.44750000000000001</c:v>
                </c:pt>
                <c:pt idx="668">
                  <c:v>0.44629999999999997</c:v>
                </c:pt>
                <c:pt idx="669">
                  <c:v>0.44690000000000002</c:v>
                </c:pt>
                <c:pt idx="670">
                  <c:v>0.4471</c:v>
                </c:pt>
                <c:pt idx="671">
                  <c:v>0.44700000000000001</c:v>
                </c:pt>
                <c:pt idx="672">
                  <c:v>0.44729999999999998</c:v>
                </c:pt>
                <c:pt idx="673">
                  <c:v>0.44829999999999998</c:v>
                </c:pt>
                <c:pt idx="674">
                  <c:v>0.44269999999999998</c:v>
                </c:pt>
                <c:pt idx="675">
                  <c:v>0.45019999999999999</c:v>
                </c:pt>
                <c:pt idx="676">
                  <c:v>0.4491</c:v>
                </c:pt>
                <c:pt idx="677">
                  <c:v>0.44800000000000001</c:v>
                </c:pt>
                <c:pt idx="678">
                  <c:v>0.44569999999999999</c:v>
                </c:pt>
                <c:pt idx="679">
                  <c:v>0.4481</c:v>
                </c:pt>
                <c:pt idx="680">
                  <c:v>0.4481</c:v>
                </c:pt>
                <c:pt idx="681">
                  <c:v>0.45140000000000002</c:v>
                </c:pt>
                <c:pt idx="682">
                  <c:v>0.4476</c:v>
                </c:pt>
                <c:pt idx="683">
                  <c:v>0.4466</c:v>
                </c:pt>
                <c:pt idx="684">
                  <c:v>0.44440000000000002</c:v>
                </c:pt>
                <c:pt idx="685">
                  <c:v>0.44579999999999997</c:v>
                </c:pt>
                <c:pt idx="686">
                  <c:v>0.4481</c:v>
                </c:pt>
                <c:pt idx="687">
                  <c:v>0.44350000000000001</c:v>
                </c:pt>
                <c:pt idx="688">
                  <c:v>0.45229999999999998</c:v>
                </c:pt>
                <c:pt idx="689">
                  <c:v>0.44740000000000002</c:v>
                </c:pt>
                <c:pt idx="690">
                  <c:v>0.44579999999999997</c:v>
                </c:pt>
                <c:pt idx="691">
                  <c:v>0.45190000000000002</c:v>
                </c:pt>
                <c:pt idx="692">
                  <c:v>0.4496</c:v>
                </c:pt>
                <c:pt idx="693">
                  <c:v>0.4481</c:v>
                </c:pt>
                <c:pt idx="694">
                  <c:v>0.45019999999999999</c:v>
                </c:pt>
                <c:pt idx="695">
                  <c:v>0.44800000000000001</c:v>
                </c:pt>
                <c:pt idx="696">
                  <c:v>0.4506</c:v>
                </c:pt>
                <c:pt idx="697">
                  <c:v>0.45269999999999999</c:v>
                </c:pt>
                <c:pt idx="698">
                  <c:v>0.45879999999999999</c:v>
                </c:pt>
                <c:pt idx="699">
                  <c:v>0.45350000000000001</c:v>
                </c:pt>
                <c:pt idx="700">
                  <c:v>0.45390000000000003</c:v>
                </c:pt>
                <c:pt idx="701">
                  <c:v>0.44800000000000001</c:v>
                </c:pt>
                <c:pt idx="702">
                  <c:v>0.44529999999999997</c:v>
                </c:pt>
                <c:pt idx="703">
                  <c:v>0.4466</c:v>
                </c:pt>
                <c:pt idx="704">
                  <c:v>0.44969999999999999</c:v>
                </c:pt>
                <c:pt idx="705">
                  <c:v>0.45300000000000001</c:v>
                </c:pt>
                <c:pt idx="706">
                  <c:v>0.45290000000000002</c:v>
                </c:pt>
                <c:pt idx="707">
                  <c:v>0.44990000000000002</c:v>
                </c:pt>
                <c:pt idx="708">
                  <c:v>0.44850000000000001</c:v>
                </c:pt>
                <c:pt idx="709">
                  <c:v>0.45079999999999998</c:v>
                </c:pt>
                <c:pt idx="710">
                  <c:v>0.44579999999999997</c:v>
                </c:pt>
                <c:pt idx="711">
                  <c:v>0.4516</c:v>
                </c:pt>
                <c:pt idx="712">
                  <c:v>0.44890000000000002</c:v>
                </c:pt>
                <c:pt idx="713">
                  <c:v>0.44850000000000001</c:v>
                </c:pt>
                <c:pt idx="714">
                  <c:v>0.4471</c:v>
                </c:pt>
                <c:pt idx="715">
                  <c:v>0.44729999999999998</c:v>
                </c:pt>
                <c:pt idx="716">
                  <c:v>0.4501</c:v>
                </c:pt>
                <c:pt idx="717">
                  <c:v>0.44750000000000001</c:v>
                </c:pt>
                <c:pt idx="718">
                  <c:v>0.4496</c:v>
                </c:pt>
                <c:pt idx="719">
                  <c:v>0.4501</c:v>
                </c:pt>
                <c:pt idx="720">
                  <c:v>0.44869999999999999</c:v>
                </c:pt>
                <c:pt idx="721">
                  <c:v>0.45569999999999999</c:v>
                </c:pt>
                <c:pt idx="722">
                  <c:v>0.44900000000000001</c:v>
                </c:pt>
                <c:pt idx="723">
                  <c:v>0.4471</c:v>
                </c:pt>
                <c:pt idx="724">
                  <c:v>0.44750000000000001</c:v>
                </c:pt>
                <c:pt idx="725">
                  <c:v>0.45090000000000002</c:v>
                </c:pt>
                <c:pt idx="726">
                  <c:v>0.4481</c:v>
                </c:pt>
                <c:pt idx="727">
                  <c:v>0.4476</c:v>
                </c:pt>
                <c:pt idx="728">
                  <c:v>0.4496</c:v>
                </c:pt>
                <c:pt idx="729">
                  <c:v>0.44790000000000002</c:v>
                </c:pt>
                <c:pt idx="730">
                  <c:v>0.45069999999999999</c:v>
                </c:pt>
                <c:pt idx="731">
                  <c:v>0.44940000000000002</c:v>
                </c:pt>
                <c:pt idx="732">
                  <c:v>0.4471</c:v>
                </c:pt>
                <c:pt idx="733">
                  <c:v>0.4466</c:v>
                </c:pt>
                <c:pt idx="734">
                  <c:v>0.44890000000000002</c:v>
                </c:pt>
                <c:pt idx="735">
                  <c:v>0.44340000000000002</c:v>
                </c:pt>
                <c:pt idx="736">
                  <c:v>0.45069999999999999</c:v>
                </c:pt>
                <c:pt idx="737">
                  <c:v>0.44940000000000002</c:v>
                </c:pt>
                <c:pt idx="738">
                  <c:v>0.4511</c:v>
                </c:pt>
                <c:pt idx="739">
                  <c:v>0.44690000000000002</c:v>
                </c:pt>
                <c:pt idx="740">
                  <c:v>0.44879999999999998</c:v>
                </c:pt>
                <c:pt idx="741">
                  <c:v>0.45479999999999998</c:v>
                </c:pt>
                <c:pt idx="742">
                  <c:v>0.4516</c:v>
                </c:pt>
                <c:pt idx="743">
                  <c:v>0.44929999999999998</c:v>
                </c:pt>
                <c:pt idx="744">
                  <c:v>0.44400000000000001</c:v>
                </c:pt>
                <c:pt idx="745">
                  <c:v>0.44590000000000002</c:v>
                </c:pt>
                <c:pt idx="746">
                  <c:v>0.44990000000000002</c:v>
                </c:pt>
                <c:pt idx="747">
                  <c:v>0.44579999999999997</c:v>
                </c:pt>
                <c:pt idx="748">
                  <c:v>0.44679999999999997</c:v>
                </c:pt>
                <c:pt idx="749">
                  <c:v>0.44969999999999999</c:v>
                </c:pt>
                <c:pt idx="750">
                  <c:v>0.4456</c:v>
                </c:pt>
                <c:pt idx="751">
                  <c:v>0.45190000000000002</c:v>
                </c:pt>
                <c:pt idx="752">
                  <c:v>0.44469999999999998</c:v>
                </c:pt>
                <c:pt idx="753">
                  <c:v>0.44679999999999997</c:v>
                </c:pt>
                <c:pt idx="754">
                  <c:v>0.4466</c:v>
                </c:pt>
                <c:pt idx="755">
                  <c:v>0.44369999999999998</c:v>
                </c:pt>
                <c:pt idx="756">
                  <c:v>0.45090000000000002</c:v>
                </c:pt>
                <c:pt idx="757">
                  <c:v>0.44950000000000001</c:v>
                </c:pt>
                <c:pt idx="758">
                  <c:v>0.44950000000000001</c:v>
                </c:pt>
                <c:pt idx="759">
                  <c:v>0.44900000000000001</c:v>
                </c:pt>
                <c:pt idx="760">
                  <c:v>0.4425</c:v>
                </c:pt>
                <c:pt idx="761">
                  <c:v>0.45179999999999998</c:v>
                </c:pt>
                <c:pt idx="762">
                  <c:v>0.44690000000000002</c:v>
                </c:pt>
                <c:pt idx="763">
                  <c:v>0.45029999999999998</c:v>
                </c:pt>
                <c:pt idx="764">
                  <c:v>0.4466</c:v>
                </c:pt>
                <c:pt idx="765">
                  <c:v>0.44719999999999999</c:v>
                </c:pt>
                <c:pt idx="766">
                  <c:v>0.44840000000000002</c:v>
                </c:pt>
                <c:pt idx="767">
                  <c:v>0.44890000000000002</c:v>
                </c:pt>
                <c:pt idx="768">
                  <c:v>0.4496</c:v>
                </c:pt>
                <c:pt idx="769">
                  <c:v>0.44769999999999999</c:v>
                </c:pt>
                <c:pt idx="770">
                  <c:v>0.44900000000000001</c:v>
                </c:pt>
                <c:pt idx="771">
                  <c:v>0.44979999999999998</c:v>
                </c:pt>
                <c:pt idx="772">
                  <c:v>0.44740000000000002</c:v>
                </c:pt>
                <c:pt idx="773">
                  <c:v>0.4506</c:v>
                </c:pt>
                <c:pt idx="774">
                  <c:v>0.44469999999999998</c:v>
                </c:pt>
                <c:pt idx="775">
                  <c:v>0.44900000000000001</c:v>
                </c:pt>
                <c:pt idx="776">
                  <c:v>0.44979999999999998</c:v>
                </c:pt>
                <c:pt idx="777">
                  <c:v>0.44390000000000002</c:v>
                </c:pt>
                <c:pt idx="778">
                  <c:v>0.44769999999999999</c:v>
                </c:pt>
                <c:pt idx="779">
                  <c:v>0.44419999999999998</c:v>
                </c:pt>
                <c:pt idx="780">
                  <c:v>0.44390000000000002</c:v>
                </c:pt>
                <c:pt idx="781">
                  <c:v>0.44469999999999998</c:v>
                </c:pt>
                <c:pt idx="782">
                  <c:v>0.44650000000000001</c:v>
                </c:pt>
                <c:pt idx="783">
                  <c:v>0.44919999999999999</c:v>
                </c:pt>
                <c:pt idx="784">
                  <c:v>0.44729999999999998</c:v>
                </c:pt>
                <c:pt idx="785">
                  <c:v>0.45400000000000001</c:v>
                </c:pt>
                <c:pt idx="786">
                  <c:v>0.44719999999999999</c:v>
                </c:pt>
                <c:pt idx="787">
                  <c:v>0.44740000000000002</c:v>
                </c:pt>
                <c:pt idx="788">
                  <c:v>0.45229999999999998</c:v>
                </c:pt>
                <c:pt idx="789">
                  <c:v>0.44619999999999999</c:v>
                </c:pt>
                <c:pt idx="790">
                  <c:v>0.45169999999999999</c:v>
                </c:pt>
                <c:pt idx="791">
                  <c:v>0.44650000000000001</c:v>
                </c:pt>
                <c:pt idx="792">
                  <c:v>0.44629999999999997</c:v>
                </c:pt>
                <c:pt idx="793">
                  <c:v>0.45069999999999999</c:v>
                </c:pt>
                <c:pt idx="794">
                  <c:v>0.44969999999999999</c:v>
                </c:pt>
                <c:pt idx="795">
                  <c:v>0.44779999999999998</c:v>
                </c:pt>
                <c:pt idx="796">
                  <c:v>0.44940000000000002</c:v>
                </c:pt>
                <c:pt idx="797">
                  <c:v>0.44419999999999998</c:v>
                </c:pt>
                <c:pt idx="798">
                  <c:v>0.44790000000000002</c:v>
                </c:pt>
                <c:pt idx="799">
                  <c:v>0.44650000000000001</c:v>
                </c:pt>
                <c:pt idx="800">
                  <c:v>0.44790000000000002</c:v>
                </c:pt>
                <c:pt idx="801">
                  <c:v>0.4526</c:v>
                </c:pt>
                <c:pt idx="802">
                  <c:v>0.44519999999999998</c:v>
                </c:pt>
                <c:pt idx="803">
                  <c:v>0.44690000000000002</c:v>
                </c:pt>
                <c:pt idx="804">
                  <c:v>0.44869999999999999</c:v>
                </c:pt>
                <c:pt idx="805">
                  <c:v>0.4471</c:v>
                </c:pt>
                <c:pt idx="806">
                  <c:v>0.44679999999999997</c:v>
                </c:pt>
                <c:pt idx="807">
                  <c:v>0.44900000000000001</c:v>
                </c:pt>
                <c:pt idx="808">
                  <c:v>0.45479999999999998</c:v>
                </c:pt>
                <c:pt idx="809">
                  <c:v>0.44540000000000002</c:v>
                </c:pt>
                <c:pt idx="810">
                  <c:v>0.44890000000000002</c:v>
                </c:pt>
                <c:pt idx="811">
                  <c:v>0.44690000000000002</c:v>
                </c:pt>
                <c:pt idx="812">
                  <c:v>0.44669999999999999</c:v>
                </c:pt>
                <c:pt idx="813">
                  <c:v>0.44800000000000001</c:v>
                </c:pt>
                <c:pt idx="814">
                  <c:v>0.44740000000000002</c:v>
                </c:pt>
                <c:pt idx="815">
                  <c:v>0.44330000000000003</c:v>
                </c:pt>
                <c:pt idx="816">
                  <c:v>0.44669999999999999</c:v>
                </c:pt>
                <c:pt idx="817">
                  <c:v>0.44940000000000002</c:v>
                </c:pt>
                <c:pt idx="818">
                  <c:v>0.44409999999999999</c:v>
                </c:pt>
                <c:pt idx="819">
                  <c:v>0.44600000000000001</c:v>
                </c:pt>
                <c:pt idx="820">
                  <c:v>0.45269999999999999</c:v>
                </c:pt>
                <c:pt idx="821">
                  <c:v>0.44540000000000002</c:v>
                </c:pt>
                <c:pt idx="822">
                  <c:v>0.44619999999999999</c:v>
                </c:pt>
                <c:pt idx="823">
                  <c:v>0.44350000000000001</c:v>
                </c:pt>
                <c:pt idx="824">
                  <c:v>0.4501</c:v>
                </c:pt>
                <c:pt idx="825">
                  <c:v>0.44729999999999998</c:v>
                </c:pt>
                <c:pt idx="826">
                  <c:v>0.44879999999999998</c:v>
                </c:pt>
                <c:pt idx="827">
                  <c:v>0.45090000000000002</c:v>
                </c:pt>
                <c:pt idx="828">
                  <c:v>0.44800000000000001</c:v>
                </c:pt>
                <c:pt idx="829">
                  <c:v>0.44929999999999998</c:v>
                </c:pt>
                <c:pt idx="830">
                  <c:v>0.4491</c:v>
                </c:pt>
                <c:pt idx="831">
                  <c:v>0.44500000000000001</c:v>
                </c:pt>
                <c:pt idx="832">
                  <c:v>0.44979999999999998</c:v>
                </c:pt>
                <c:pt idx="833">
                  <c:v>0.44750000000000001</c:v>
                </c:pt>
                <c:pt idx="834">
                  <c:v>0.45860000000000001</c:v>
                </c:pt>
                <c:pt idx="835">
                  <c:v>0.44750000000000001</c:v>
                </c:pt>
                <c:pt idx="836">
                  <c:v>0.44719999999999999</c:v>
                </c:pt>
                <c:pt idx="837">
                  <c:v>0.44869999999999999</c:v>
                </c:pt>
                <c:pt idx="838">
                  <c:v>0.4501</c:v>
                </c:pt>
                <c:pt idx="839">
                  <c:v>0.44629999999999997</c:v>
                </c:pt>
                <c:pt idx="840">
                  <c:v>0.4451</c:v>
                </c:pt>
                <c:pt idx="841">
                  <c:v>0.44869999999999999</c:v>
                </c:pt>
                <c:pt idx="842">
                  <c:v>0.4496</c:v>
                </c:pt>
                <c:pt idx="843">
                  <c:v>0.44590000000000002</c:v>
                </c:pt>
                <c:pt idx="844">
                  <c:v>0.4476</c:v>
                </c:pt>
                <c:pt idx="845">
                  <c:v>0.44629999999999997</c:v>
                </c:pt>
                <c:pt idx="846">
                  <c:v>0.4476</c:v>
                </c:pt>
                <c:pt idx="847">
                  <c:v>0.4496</c:v>
                </c:pt>
                <c:pt idx="848">
                  <c:v>0.45079999999999998</c:v>
                </c:pt>
                <c:pt idx="849">
                  <c:v>0.44869999999999999</c:v>
                </c:pt>
                <c:pt idx="850">
                  <c:v>0.44819999999999999</c:v>
                </c:pt>
                <c:pt idx="851">
                  <c:v>0.44569999999999999</c:v>
                </c:pt>
                <c:pt idx="852">
                  <c:v>0.44840000000000002</c:v>
                </c:pt>
                <c:pt idx="853">
                  <c:v>0.44440000000000002</c:v>
                </c:pt>
                <c:pt idx="854">
                  <c:v>0.44719999999999999</c:v>
                </c:pt>
                <c:pt idx="855">
                  <c:v>0.4521</c:v>
                </c:pt>
                <c:pt idx="856">
                  <c:v>0.44590000000000002</c:v>
                </c:pt>
                <c:pt idx="857">
                  <c:v>0.44900000000000001</c:v>
                </c:pt>
                <c:pt idx="858">
                  <c:v>0.44840000000000002</c:v>
                </c:pt>
                <c:pt idx="859">
                  <c:v>0.44919999999999999</c:v>
                </c:pt>
                <c:pt idx="860">
                  <c:v>0.44800000000000001</c:v>
                </c:pt>
                <c:pt idx="861">
                  <c:v>0.44829999999999998</c:v>
                </c:pt>
                <c:pt idx="862">
                  <c:v>0.4481</c:v>
                </c:pt>
                <c:pt idx="863">
                  <c:v>0.44640000000000002</c:v>
                </c:pt>
                <c:pt idx="864">
                  <c:v>0.4506</c:v>
                </c:pt>
                <c:pt idx="865">
                  <c:v>0.44690000000000002</c:v>
                </c:pt>
                <c:pt idx="866">
                  <c:v>0.44619999999999999</c:v>
                </c:pt>
                <c:pt idx="867">
                  <c:v>0.4461</c:v>
                </c:pt>
                <c:pt idx="868">
                  <c:v>0.45129999999999998</c:v>
                </c:pt>
                <c:pt idx="869">
                  <c:v>0.4491</c:v>
                </c:pt>
                <c:pt idx="870">
                  <c:v>0.44550000000000001</c:v>
                </c:pt>
                <c:pt idx="871">
                  <c:v>0.44550000000000001</c:v>
                </c:pt>
                <c:pt idx="872">
                  <c:v>0.44450000000000001</c:v>
                </c:pt>
                <c:pt idx="873">
                  <c:v>0.44750000000000001</c:v>
                </c:pt>
                <c:pt idx="874">
                  <c:v>0.4476</c:v>
                </c:pt>
                <c:pt idx="875">
                  <c:v>0.44650000000000001</c:v>
                </c:pt>
                <c:pt idx="876">
                  <c:v>0.44719999999999999</c:v>
                </c:pt>
                <c:pt idx="877">
                  <c:v>0.44900000000000001</c:v>
                </c:pt>
                <c:pt idx="878">
                  <c:v>0.44790000000000002</c:v>
                </c:pt>
                <c:pt idx="879">
                  <c:v>0.44869999999999999</c:v>
                </c:pt>
                <c:pt idx="880">
                  <c:v>0.44879999999999998</c:v>
                </c:pt>
                <c:pt idx="881">
                  <c:v>0.44769999999999999</c:v>
                </c:pt>
                <c:pt idx="882">
                  <c:v>0.44230000000000003</c:v>
                </c:pt>
                <c:pt idx="883">
                  <c:v>0.44519999999999998</c:v>
                </c:pt>
                <c:pt idx="884">
                  <c:v>0.44740000000000002</c:v>
                </c:pt>
                <c:pt idx="885">
                  <c:v>0.44640000000000002</c:v>
                </c:pt>
                <c:pt idx="886">
                  <c:v>0.4461</c:v>
                </c:pt>
                <c:pt idx="887">
                  <c:v>0.44669999999999999</c:v>
                </c:pt>
                <c:pt idx="888">
                  <c:v>0.4481</c:v>
                </c:pt>
                <c:pt idx="889">
                  <c:v>0.44569999999999999</c:v>
                </c:pt>
                <c:pt idx="890">
                  <c:v>0.44850000000000001</c:v>
                </c:pt>
                <c:pt idx="891">
                  <c:v>0.44919999999999999</c:v>
                </c:pt>
                <c:pt idx="892">
                  <c:v>0.44140000000000001</c:v>
                </c:pt>
                <c:pt idx="893">
                  <c:v>0.44340000000000002</c:v>
                </c:pt>
                <c:pt idx="894">
                  <c:v>0.44379999999999997</c:v>
                </c:pt>
                <c:pt idx="895">
                  <c:v>0.44690000000000002</c:v>
                </c:pt>
                <c:pt idx="896">
                  <c:v>0.4476</c:v>
                </c:pt>
                <c:pt idx="897">
                  <c:v>0.44569999999999999</c:v>
                </c:pt>
                <c:pt idx="898">
                  <c:v>0.44390000000000002</c:v>
                </c:pt>
                <c:pt idx="899">
                  <c:v>0.44500000000000001</c:v>
                </c:pt>
                <c:pt idx="900">
                  <c:v>0.44719999999999999</c:v>
                </c:pt>
                <c:pt idx="901">
                  <c:v>0.44729999999999998</c:v>
                </c:pt>
                <c:pt idx="902">
                  <c:v>0.44269999999999998</c:v>
                </c:pt>
                <c:pt idx="903">
                  <c:v>0.44790000000000002</c:v>
                </c:pt>
                <c:pt idx="904">
                  <c:v>0.44679999999999997</c:v>
                </c:pt>
                <c:pt idx="905">
                  <c:v>0.4496</c:v>
                </c:pt>
                <c:pt idx="906">
                  <c:v>0.44469999999999998</c:v>
                </c:pt>
                <c:pt idx="907">
                  <c:v>0.44729999999999998</c:v>
                </c:pt>
                <c:pt idx="908">
                  <c:v>0.44529999999999997</c:v>
                </c:pt>
                <c:pt idx="909">
                  <c:v>0.44429999999999997</c:v>
                </c:pt>
                <c:pt idx="910">
                  <c:v>0.44950000000000001</c:v>
                </c:pt>
                <c:pt idx="911">
                  <c:v>0.44629999999999997</c:v>
                </c:pt>
                <c:pt idx="912">
                  <c:v>0.4471</c:v>
                </c:pt>
                <c:pt idx="913">
                  <c:v>0.4451</c:v>
                </c:pt>
                <c:pt idx="914">
                  <c:v>0.44950000000000001</c:v>
                </c:pt>
                <c:pt idx="915">
                  <c:v>0.44819999999999999</c:v>
                </c:pt>
                <c:pt idx="916">
                  <c:v>0.44740000000000002</c:v>
                </c:pt>
                <c:pt idx="917">
                  <c:v>0.44940000000000002</c:v>
                </c:pt>
                <c:pt idx="918">
                  <c:v>0.4451</c:v>
                </c:pt>
                <c:pt idx="919">
                  <c:v>0.44769999999999999</c:v>
                </c:pt>
                <c:pt idx="920">
                  <c:v>0.44769999999999999</c:v>
                </c:pt>
                <c:pt idx="921">
                  <c:v>0.4471</c:v>
                </c:pt>
                <c:pt idx="922">
                  <c:v>0.44650000000000001</c:v>
                </c:pt>
                <c:pt idx="923">
                  <c:v>0.44590000000000002</c:v>
                </c:pt>
                <c:pt idx="924">
                  <c:v>0.44490000000000002</c:v>
                </c:pt>
                <c:pt idx="925">
                  <c:v>0.44779999999999998</c:v>
                </c:pt>
                <c:pt idx="926">
                  <c:v>0.44450000000000001</c:v>
                </c:pt>
                <c:pt idx="927">
                  <c:v>0.44829999999999998</c:v>
                </c:pt>
                <c:pt idx="928">
                  <c:v>0.44550000000000001</c:v>
                </c:pt>
                <c:pt idx="929">
                  <c:v>0.44440000000000002</c:v>
                </c:pt>
                <c:pt idx="930">
                  <c:v>0.4461</c:v>
                </c:pt>
                <c:pt idx="931">
                  <c:v>0.44629999999999997</c:v>
                </c:pt>
                <c:pt idx="932">
                  <c:v>0.4491</c:v>
                </c:pt>
                <c:pt idx="933">
                  <c:v>0.44529999999999997</c:v>
                </c:pt>
                <c:pt idx="934">
                  <c:v>0.44379999999999997</c:v>
                </c:pt>
                <c:pt idx="935">
                  <c:v>0.44429999999999997</c:v>
                </c:pt>
                <c:pt idx="936">
                  <c:v>0.442</c:v>
                </c:pt>
                <c:pt idx="937">
                  <c:v>0.442</c:v>
                </c:pt>
                <c:pt idx="938">
                  <c:v>0.44750000000000001</c:v>
                </c:pt>
                <c:pt idx="939">
                  <c:v>0.44390000000000002</c:v>
                </c:pt>
                <c:pt idx="940">
                  <c:v>0.44569999999999999</c:v>
                </c:pt>
                <c:pt idx="941">
                  <c:v>0.44719999999999999</c:v>
                </c:pt>
                <c:pt idx="942">
                  <c:v>0.44409999999999999</c:v>
                </c:pt>
                <c:pt idx="943">
                  <c:v>0.44350000000000001</c:v>
                </c:pt>
                <c:pt idx="944">
                  <c:v>0.44719999999999999</c:v>
                </c:pt>
                <c:pt idx="945">
                  <c:v>0.44850000000000001</c:v>
                </c:pt>
                <c:pt idx="946">
                  <c:v>0.44519999999999998</c:v>
                </c:pt>
                <c:pt idx="947">
                  <c:v>0.44550000000000001</c:v>
                </c:pt>
                <c:pt idx="948">
                  <c:v>0.44719999999999999</c:v>
                </c:pt>
                <c:pt idx="949">
                  <c:v>0.44590000000000002</c:v>
                </c:pt>
                <c:pt idx="950">
                  <c:v>0.44619999999999999</c:v>
                </c:pt>
                <c:pt idx="951">
                  <c:v>0.44700000000000001</c:v>
                </c:pt>
                <c:pt idx="952">
                  <c:v>0.4466</c:v>
                </c:pt>
                <c:pt idx="953">
                  <c:v>0.4486</c:v>
                </c:pt>
                <c:pt idx="954">
                  <c:v>0.4481</c:v>
                </c:pt>
                <c:pt idx="955">
                  <c:v>0.44350000000000001</c:v>
                </c:pt>
                <c:pt idx="956">
                  <c:v>0.44519999999999998</c:v>
                </c:pt>
                <c:pt idx="957">
                  <c:v>0.44940000000000002</c:v>
                </c:pt>
                <c:pt idx="958">
                  <c:v>0.44479999999999997</c:v>
                </c:pt>
                <c:pt idx="959">
                  <c:v>0.44629999999999997</c:v>
                </c:pt>
                <c:pt idx="960">
                  <c:v>0.44450000000000001</c:v>
                </c:pt>
                <c:pt idx="961">
                  <c:v>0.45119999999999999</c:v>
                </c:pt>
                <c:pt idx="962">
                  <c:v>0.44750000000000001</c:v>
                </c:pt>
                <c:pt idx="963">
                  <c:v>0.4476</c:v>
                </c:pt>
                <c:pt idx="964">
                  <c:v>0.44259999999999999</c:v>
                </c:pt>
                <c:pt idx="965">
                  <c:v>0.44450000000000001</c:v>
                </c:pt>
                <c:pt idx="966">
                  <c:v>0.4461</c:v>
                </c:pt>
                <c:pt idx="967">
                  <c:v>0.44669999999999999</c:v>
                </c:pt>
                <c:pt idx="968">
                  <c:v>0.44330000000000003</c:v>
                </c:pt>
                <c:pt idx="969">
                  <c:v>0.44550000000000001</c:v>
                </c:pt>
                <c:pt idx="970">
                  <c:v>0.4456</c:v>
                </c:pt>
                <c:pt idx="971">
                  <c:v>0.44890000000000002</c:v>
                </c:pt>
                <c:pt idx="972">
                  <c:v>0.44419999999999998</c:v>
                </c:pt>
                <c:pt idx="973">
                  <c:v>0.44169999999999998</c:v>
                </c:pt>
                <c:pt idx="974">
                  <c:v>0.44669999999999999</c:v>
                </c:pt>
                <c:pt idx="975">
                  <c:v>0.44059999999999999</c:v>
                </c:pt>
                <c:pt idx="976">
                  <c:v>0.44429999999999997</c:v>
                </c:pt>
                <c:pt idx="977">
                  <c:v>0.4425</c:v>
                </c:pt>
                <c:pt idx="978">
                  <c:v>0.44409999999999999</c:v>
                </c:pt>
                <c:pt idx="979">
                  <c:v>0.44619999999999999</c:v>
                </c:pt>
                <c:pt idx="980">
                  <c:v>0.44359999999999999</c:v>
                </c:pt>
                <c:pt idx="981">
                  <c:v>0.4491</c:v>
                </c:pt>
                <c:pt idx="982">
                  <c:v>0.44550000000000001</c:v>
                </c:pt>
                <c:pt idx="983">
                  <c:v>0.4385</c:v>
                </c:pt>
                <c:pt idx="984">
                  <c:v>0.44109999999999999</c:v>
                </c:pt>
                <c:pt idx="985">
                  <c:v>0.44440000000000002</c:v>
                </c:pt>
                <c:pt idx="986">
                  <c:v>0.44769999999999999</c:v>
                </c:pt>
                <c:pt idx="987">
                  <c:v>0.44640000000000002</c:v>
                </c:pt>
                <c:pt idx="988">
                  <c:v>0.44740000000000002</c:v>
                </c:pt>
                <c:pt idx="989">
                  <c:v>0.44419999999999998</c:v>
                </c:pt>
                <c:pt idx="990">
                  <c:v>0.44679999999999997</c:v>
                </c:pt>
                <c:pt idx="991">
                  <c:v>0.44440000000000002</c:v>
                </c:pt>
                <c:pt idx="992">
                  <c:v>0.44330000000000003</c:v>
                </c:pt>
                <c:pt idx="993">
                  <c:v>0.44290000000000002</c:v>
                </c:pt>
                <c:pt idx="994">
                  <c:v>0.44500000000000001</c:v>
                </c:pt>
                <c:pt idx="995">
                  <c:v>0.44500000000000001</c:v>
                </c:pt>
                <c:pt idx="996">
                  <c:v>0.44729999999999998</c:v>
                </c:pt>
                <c:pt idx="997">
                  <c:v>0.44869999999999999</c:v>
                </c:pt>
                <c:pt idx="998">
                  <c:v>0.44130000000000003</c:v>
                </c:pt>
                <c:pt idx="999">
                  <c:v>0.4442999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463-4420-BA32-D5E5C86AC4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04652496"/>
        <c:axId val="2098119584"/>
      </c:scatterChart>
      <c:valAx>
        <c:axId val="904652496"/>
        <c:scaling>
          <c:orientation val="minMax"/>
          <c:max val="10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I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L"/>
          </a:p>
        </c:txPr>
        <c:crossAx val="2098119584"/>
        <c:crosses val="autoZero"/>
        <c:crossBetween val="midCat"/>
      </c:valAx>
      <c:valAx>
        <c:axId val="2098119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LOS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I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L"/>
          </a:p>
        </c:txPr>
        <c:crossAx val="90465249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IL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rain Lo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IL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TRAIN LOSS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2019-12-29_22-18-29_progress'!$F$2:$F$1001</c:f>
              <c:numCache>
                <c:formatCode>General</c:formatCode>
                <c:ptCount val="100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  <c:pt idx="286">
                  <c:v>287</c:v>
                </c:pt>
                <c:pt idx="287">
                  <c:v>288</c:v>
                </c:pt>
                <c:pt idx="288">
                  <c:v>289</c:v>
                </c:pt>
                <c:pt idx="289">
                  <c:v>290</c:v>
                </c:pt>
                <c:pt idx="290">
                  <c:v>291</c:v>
                </c:pt>
                <c:pt idx="291">
                  <c:v>292</c:v>
                </c:pt>
                <c:pt idx="292">
                  <c:v>293</c:v>
                </c:pt>
                <c:pt idx="293">
                  <c:v>294</c:v>
                </c:pt>
                <c:pt idx="294">
                  <c:v>295</c:v>
                </c:pt>
                <c:pt idx="295">
                  <c:v>296</c:v>
                </c:pt>
                <c:pt idx="296">
                  <c:v>297</c:v>
                </c:pt>
                <c:pt idx="297">
                  <c:v>298</c:v>
                </c:pt>
                <c:pt idx="298">
                  <c:v>299</c:v>
                </c:pt>
                <c:pt idx="299">
                  <c:v>300</c:v>
                </c:pt>
                <c:pt idx="300">
                  <c:v>301</c:v>
                </c:pt>
                <c:pt idx="301">
                  <c:v>302</c:v>
                </c:pt>
                <c:pt idx="302">
                  <c:v>303</c:v>
                </c:pt>
                <c:pt idx="303">
                  <c:v>304</c:v>
                </c:pt>
                <c:pt idx="304">
                  <c:v>305</c:v>
                </c:pt>
                <c:pt idx="305">
                  <c:v>306</c:v>
                </c:pt>
                <c:pt idx="306">
                  <c:v>307</c:v>
                </c:pt>
                <c:pt idx="307">
                  <c:v>308</c:v>
                </c:pt>
                <c:pt idx="308">
                  <c:v>309</c:v>
                </c:pt>
                <c:pt idx="309">
                  <c:v>310</c:v>
                </c:pt>
                <c:pt idx="310">
                  <c:v>311</c:v>
                </c:pt>
                <c:pt idx="311">
                  <c:v>312</c:v>
                </c:pt>
                <c:pt idx="312">
                  <c:v>313</c:v>
                </c:pt>
                <c:pt idx="313">
                  <c:v>314</c:v>
                </c:pt>
                <c:pt idx="314">
                  <c:v>315</c:v>
                </c:pt>
                <c:pt idx="315">
                  <c:v>316</c:v>
                </c:pt>
                <c:pt idx="316">
                  <c:v>317</c:v>
                </c:pt>
                <c:pt idx="317">
                  <c:v>318</c:v>
                </c:pt>
                <c:pt idx="318">
                  <c:v>319</c:v>
                </c:pt>
                <c:pt idx="319">
                  <c:v>320</c:v>
                </c:pt>
                <c:pt idx="320">
                  <c:v>321</c:v>
                </c:pt>
                <c:pt idx="321">
                  <c:v>322</c:v>
                </c:pt>
                <c:pt idx="322">
                  <c:v>323</c:v>
                </c:pt>
                <c:pt idx="323">
                  <c:v>324</c:v>
                </c:pt>
                <c:pt idx="324">
                  <c:v>325</c:v>
                </c:pt>
                <c:pt idx="325">
                  <c:v>326</c:v>
                </c:pt>
                <c:pt idx="326">
                  <c:v>327</c:v>
                </c:pt>
                <c:pt idx="327">
                  <c:v>328</c:v>
                </c:pt>
                <c:pt idx="328">
                  <c:v>329</c:v>
                </c:pt>
                <c:pt idx="329">
                  <c:v>330</c:v>
                </c:pt>
                <c:pt idx="330">
                  <c:v>331</c:v>
                </c:pt>
                <c:pt idx="331">
                  <c:v>332</c:v>
                </c:pt>
                <c:pt idx="332">
                  <c:v>333</c:v>
                </c:pt>
                <c:pt idx="333">
                  <c:v>334</c:v>
                </c:pt>
                <c:pt idx="334">
                  <c:v>335</c:v>
                </c:pt>
                <c:pt idx="335">
                  <c:v>336</c:v>
                </c:pt>
                <c:pt idx="336">
                  <c:v>337</c:v>
                </c:pt>
                <c:pt idx="337">
                  <c:v>338</c:v>
                </c:pt>
                <c:pt idx="338">
                  <c:v>339</c:v>
                </c:pt>
                <c:pt idx="339">
                  <c:v>340</c:v>
                </c:pt>
                <c:pt idx="340">
                  <c:v>341</c:v>
                </c:pt>
                <c:pt idx="341">
                  <c:v>342</c:v>
                </c:pt>
                <c:pt idx="342">
                  <c:v>343</c:v>
                </c:pt>
                <c:pt idx="343">
                  <c:v>344</c:v>
                </c:pt>
                <c:pt idx="344">
                  <c:v>345</c:v>
                </c:pt>
                <c:pt idx="345">
                  <c:v>346</c:v>
                </c:pt>
                <c:pt idx="346">
                  <c:v>347</c:v>
                </c:pt>
                <c:pt idx="347">
                  <c:v>348</c:v>
                </c:pt>
                <c:pt idx="348">
                  <c:v>349</c:v>
                </c:pt>
                <c:pt idx="349">
                  <c:v>350</c:v>
                </c:pt>
                <c:pt idx="350">
                  <c:v>351</c:v>
                </c:pt>
                <c:pt idx="351">
                  <c:v>352</c:v>
                </c:pt>
                <c:pt idx="352">
                  <c:v>353</c:v>
                </c:pt>
                <c:pt idx="353">
                  <c:v>354</c:v>
                </c:pt>
                <c:pt idx="354">
                  <c:v>355</c:v>
                </c:pt>
                <c:pt idx="355">
                  <c:v>356</c:v>
                </c:pt>
                <c:pt idx="356">
                  <c:v>357</c:v>
                </c:pt>
                <c:pt idx="357">
                  <c:v>358</c:v>
                </c:pt>
                <c:pt idx="358">
                  <c:v>359</c:v>
                </c:pt>
                <c:pt idx="359">
                  <c:v>360</c:v>
                </c:pt>
                <c:pt idx="360">
                  <c:v>361</c:v>
                </c:pt>
                <c:pt idx="361">
                  <c:v>362</c:v>
                </c:pt>
                <c:pt idx="362">
                  <c:v>363</c:v>
                </c:pt>
                <c:pt idx="363">
                  <c:v>364</c:v>
                </c:pt>
                <c:pt idx="364">
                  <c:v>365</c:v>
                </c:pt>
                <c:pt idx="365">
                  <c:v>366</c:v>
                </c:pt>
                <c:pt idx="366">
                  <c:v>367</c:v>
                </c:pt>
                <c:pt idx="367">
                  <c:v>368</c:v>
                </c:pt>
                <c:pt idx="368">
                  <c:v>369</c:v>
                </c:pt>
                <c:pt idx="369">
                  <c:v>370</c:v>
                </c:pt>
                <c:pt idx="370">
                  <c:v>371</c:v>
                </c:pt>
                <c:pt idx="371">
                  <c:v>372</c:v>
                </c:pt>
                <c:pt idx="372">
                  <c:v>373</c:v>
                </c:pt>
                <c:pt idx="373">
                  <c:v>374</c:v>
                </c:pt>
                <c:pt idx="374">
                  <c:v>375</c:v>
                </c:pt>
                <c:pt idx="375">
                  <c:v>376</c:v>
                </c:pt>
                <c:pt idx="376">
                  <c:v>377</c:v>
                </c:pt>
                <c:pt idx="377">
                  <c:v>378</c:v>
                </c:pt>
                <c:pt idx="378">
                  <c:v>379</c:v>
                </c:pt>
                <c:pt idx="379">
                  <c:v>380</c:v>
                </c:pt>
                <c:pt idx="380">
                  <c:v>381</c:v>
                </c:pt>
                <c:pt idx="381">
                  <c:v>382</c:v>
                </c:pt>
                <c:pt idx="382">
                  <c:v>383</c:v>
                </c:pt>
                <c:pt idx="383">
                  <c:v>384</c:v>
                </c:pt>
                <c:pt idx="384">
                  <c:v>385</c:v>
                </c:pt>
                <c:pt idx="385">
                  <c:v>386</c:v>
                </c:pt>
                <c:pt idx="386">
                  <c:v>387</c:v>
                </c:pt>
                <c:pt idx="387">
                  <c:v>388</c:v>
                </c:pt>
                <c:pt idx="388">
                  <c:v>389</c:v>
                </c:pt>
                <c:pt idx="389">
                  <c:v>390</c:v>
                </c:pt>
                <c:pt idx="390">
                  <c:v>391</c:v>
                </c:pt>
                <c:pt idx="391">
                  <c:v>392</c:v>
                </c:pt>
                <c:pt idx="392">
                  <c:v>393</c:v>
                </c:pt>
                <c:pt idx="393">
                  <c:v>394</c:v>
                </c:pt>
                <c:pt idx="394">
                  <c:v>395</c:v>
                </c:pt>
                <c:pt idx="395">
                  <c:v>396</c:v>
                </c:pt>
                <c:pt idx="396">
                  <c:v>397</c:v>
                </c:pt>
                <c:pt idx="397">
                  <c:v>398</c:v>
                </c:pt>
                <c:pt idx="398">
                  <c:v>399</c:v>
                </c:pt>
                <c:pt idx="399">
                  <c:v>400</c:v>
                </c:pt>
                <c:pt idx="400">
                  <c:v>401</c:v>
                </c:pt>
                <c:pt idx="401">
                  <c:v>402</c:v>
                </c:pt>
                <c:pt idx="402">
                  <c:v>403</c:v>
                </c:pt>
                <c:pt idx="403">
                  <c:v>404</c:v>
                </c:pt>
                <c:pt idx="404">
                  <c:v>405</c:v>
                </c:pt>
                <c:pt idx="405">
                  <c:v>406</c:v>
                </c:pt>
                <c:pt idx="406">
                  <c:v>407</c:v>
                </c:pt>
                <c:pt idx="407">
                  <c:v>408</c:v>
                </c:pt>
                <c:pt idx="408">
                  <c:v>409</c:v>
                </c:pt>
                <c:pt idx="409">
                  <c:v>410</c:v>
                </c:pt>
                <c:pt idx="410">
                  <c:v>411</c:v>
                </c:pt>
                <c:pt idx="411">
                  <c:v>412</c:v>
                </c:pt>
                <c:pt idx="412">
                  <c:v>413</c:v>
                </c:pt>
                <c:pt idx="413">
                  <c:v>414</c:v>
                </c:pt>
                <c:pt idx="414">
                  <c:v>415</c:v>
                </c:pt>
                <c:pt idx="415">
                  <c:v>416</c:v>
                </c:pt>
                <c:pt idx="416">
                  <c:v>417</c:v>
                </c:pt>
                <c:pt idx="417">
                  <c:v>418</c:v>
                </c:pt>
                <c:pt idx="418">
                  <c:v>419</c:v>
                </c:pt>
                <c:pt idx="419">
                  <c:v>420</c:v>
                </c:pt>
                <c:pt idx="420">
                  <c:v>421</c:v>
                </c:pt>
                <c:pt idx="421">
                  <c:v>422</c:v>
                </c:pt>
                <c:pt idx="422">
                  <c:v>423</c:v>
                </c:pt>
                <c:pt idx="423">
                  <c:v>424</c:v>
                </c:pt>
                <c:pt idx="424">
                  <c:v>425</c:v>
                </c:pt>
                <c:pt idx="425">
                  <c:v>426</c:v>
                </c:pt>
                <c:pt idx="426">
                  <c:v>427</c:v>
                </c:pt>
                <c:pt idx="427">
                  <c:v>428</c:v>
                </c:pt>
                <c:pt idx="428">
                  <c:v>429</c:v>
                </c:pt>
                <c:pt idx="429">
                  <c:v>430</c:v>
                </c:pt>
                <c:pt idx="430">
                  <c:v>431</c:v>
                </c:pt>
                <c:pt idx="431">
                  <c:v>432</c:v>
                </c:pt>
                <c:pt idx="432">
                  <c:v>433</c:v>
                </c:pt>
                <c:pt idx="433">
                  <c:v>434</c:v>
                </c:pt>
                <c:pt idx="434">
                  <c:v>435</c:v>
                </c:pt>
                <c:pt idx="435">
                  <c:v>436</c:v>
                </c:pt>
                <c:pt idx="436">
                  <c:v>437</c:v>
                </c:pt>
                <c:pt idx="437">
                  <c:v>438</c:v>
                </c:pt>
                <c:pt idx="438">
                  <c:v>439</c:v>
                </c:pt>
                <c:pt idx="439">
                  <c:v>440</c:v>
                </c:pt>
                <c:pt idx="440">
                  <c:v>441</c:v>
                </c:pt>
                <c:pt idx="441">
                  <c:v>442</c:v>
                </c:pt>
                <c:pt idx="442">
                  <c:v>443</c:v>
                </c:pt>
                <c:pt idx="443">
                  <c:v>444</c:v>
                </c:pt>
                <c:pt idx="444">
                  <c:v>445</c:v>
                </c:pt>
                <c:pt idx="445">
                  <c:v>446</c:v>
                </c:pt>
                <c:pt idx="446">
                  <c:v>447</c:v>
                </c:pt>
                <c:pt idx="447">
                  <c:v>448</c:v>
                </c:pt>
                <c:pt idx="448">
                  <c:v>449</c:v>
                </c:pt>
                <c:pt idx="449">
                  <c:v>450</c:v>
                </c:pt>
                <c:pt idx="450">
                  <c:v>451</c:v>
                </c:pt>
                <c:pt idx="451">
                  <c:v>452</c:v>
                </c:pt>
                <c:pt idx="452">
                  <c:v>453</c:v>
                </c:pt>
                <c:pt idx="453">
                  <c:v>454</c:v>
                </c:pt>
                <c:pt idx="454">
                  <c:v>455</c:v>
                </c:pt>
                <c:pt idx="455">
                  <c:v>456</c:v>
                </c:pt>
                <c:pt idx="456">
                  <c:v>457</c:v>
                </c:pt>
                <c:pt idx="457">
                  <c:v>458</c:v>
                </c:pt>
                <c:pt idx="458">
                  <c:v>459</c:v>
                </c:pt>
                <c:pt idx="459">
                  <c:v>460</c:v>
                </c:pt>
                <c:pt idx="460">
                  <c:v>461</c:v>
                </c:pt>
                <c:pt idx="461">
                  <c:v>462</c:v>
                </c:pt>
                <c:pt idx="462">
                  <c:v>463</c:v>
                </c:pt>
                <c:pt idx="463">
                  <c:v>464</c:v>
                </c:pt>
                <c:pt idx="464">
                  <c:v>465</c:v>
                </c:pt>
                <c:pt idx="465">
                  <c:v>466</c:v>
                </c:pt>
                <c:pt idx="466">
                  <c:v>467</c:v>
                </c:pt>
                <c:pt idx="467">
                  <c:v>468</c:v>
                </c:pt>
                <c:pt idx="468">
                  <c:v>469</c:v>
                </c:pt>
                <c:pt idx="469">
                  <c:v>470</c:v>
                </c:pt>
                <c:pt idx="470">
                  <c:v>471</c:v>
                </c:pt>
                <c:pt idx="471">
                  <c:v>472</c:v>
                </c:pt>
                <c:pt idx="472">
                  <c:v>473</c:v>
                </c:pt>
                <c:pt idx="473">
                  <c:v>474</c:v>
                </c:pt>
                <c:pt idx="474">
                  <c:v>475</c:v>
                </c:pt>
                <c:pt idx="475">
                  <c:v>476</c:v>
                </c:pt>
                <c:pt idx="476">
                  <c:v>477</c:v>
                </c:pt>
                <c:pt idx="477">
                  <c:v>478</c:v>
                </c:pt>
                <c:pt idx="478">
                  <c:v>479</c:v>
                </c:pt>
                <c:pt idx="479">
                  <c:v>480</c:v>
                </c:pt>
                <c:pt idx="480">
                  <c:v>481</c:v>
                </c:pt>
                <c:pt idx="481">
                  <c:v>482</c:v>
                </c:pt>
                <c:pt idx="482">
                  <c:v>483</c:v>
                </c:pt>
                <c:pt idx="483">
                  <c:v>484</c:v>
                </c:pt>
                <c:pt idx="484">
                  <c:v>485</c:v>
                </c:pt>
                <c:pt idx="485">
                  <c:v>486</c:v>
                </c:pt>
                <c:pt idx="486">
                  <c:v>487</c:v>
                </c:pt>
                <c:pt idx="487">
                  <c:v>488</c:v>
                </c:pt>
                <c:pt idx="488">
                  <c:v>489</c:v>
                </c:pt>
                <c:pt idx="489">
                  <c:v>490</c:v>
                </c:pt>
                <c:pt idx="490">
                  <c:v>491</c:v>
                </c:pt>
                <c:pt idx="491">
                  <c:v>492</c:v>
                </c:pt>
                <c:pt idx="492">
                  <c:v>493</c:v>
                </c:pt>
                <c:pt idx="493">
                  <c:v>494</c:v>
                </c:pt>
                <c:pt idx="494">
                  <c:v>495</c:v>
                </c:pt>
                <c:pt idx="495">
                  <c:v>496</c:v>
                </c:pt>
                <c:pt idx="496">
                  <c:v>497</c:v>
                </c:pt>
                <c:pt idx="497">
                  <c:v>498</c:v>
                </c:pt>
                <c:pt idx="498">
                  <c:v>499</c:v>
                </c:pt>
                <c:pt idx="499">
                  <c:v>500</c:v>
                </c:pt>
                <c:pt idx="500">
                  <c:v>501</c:v>
                </c:pt>
                <c:pt idx="501">
                  <c:v>502</c:v>
                </c:pt>
                <c:pt idx="502">
                  <c:v>503</c:v>
                </c:pt>
                <c:pt idx="503">
                  <c:v>504</c:v>
                </c:pt>
                <c:pt idx="504">
                  <c:v>505</c:v>
                </c:pt>
                <c:pt idx="505">
                  <c:v>506</c:v>
                </c:pt>
                <c:pt idx="506">
                  <c:v>507</c:v>
                </c:pt>
                <c:pt idx="507">
                  <c:v>508</c:v>
                </c:pt>
                <c:pt idx="508">
                  <c:v>509</c:v>
                </c:pt>
                <c:pt idx="509">
                  <c:v>510</c:v>
                </c:pt>
                <c:pt idx="510">
                  <c:v>511</c:v>
                </c:pt>
                <c:pt idx="511">
                  <c:v>512</c:v>
                </c:pt>
                <c:pt idx="512">
                  <c:v>513</c:v>
                </c:pt>
                <c:pt idx="513">
                  <c:v>514</c:v>
                </c:pt>
                <c:pt idx="514">
                  <c:v>515</c:v>
                </c:pt>
                <c:pt idx="515">
                  <c:v>516</c:v>
                </c:pt>
                <c:pt idx="516">
                  <c:v>517</c:v>
                </c:pt>
                <c:pt idx="517">
                  <c:v>518</c:v>
                </c:pt>
                <c:pt idx="518">
                  <c:v>519</c:v>
                </c:pt>
                <c:pt idx="519">
                  <c:v>520</c:v>
                </c:pt>
                <c:pt idx="520">
                  <c:v>521</c:v>
                </c:pt>
                <c:pt idx="521">
                  <c:v>522</c:v>
                </c:pt>
                <c:pt idx="522">
                  <c:v>523</c:v>
                </c:pt>
                <c:pt idx="523">
                  <c:v>524</c:v>
                </c:pt>
                <c:pt idx="524">
                  <c:v>525</c:v>
                </c:pt>
                <c:pt idx="525">
                  <c:v>526</c:v>
                </c:pt>
                <c:pt idx="526">
                  <c:v>527</c:v>
                </c:pt>
                <c:pt idx="527">
                  <c:v>528</c:v>
                </c:pt>
                <c:pt idx="528">
                  <c:v>529</c:v>
                </c:pt>
                <c:pt idx="529">
                  <c:v>530</c:v>
                </c:pt>
                <c:pt idx="530">
                  <c:v>531</c:v>
                </c:pt>
                <c:pt idx="531">
                  <c:v>532</c:v>
                </c:pt>
                <c:pt idx="532">
                  <c:v>533</c:v>
                </c:pt>
                <c:pt idx="533">
                  <c:v>534</c:v>
                </c:pt>
                <c:pt idx="534">
                  <c:v>535</c:v>
                </c:pt>
                <c:pt idx="535">
                  <c:v>536</c:v>
                </c:pt>
                <c:pt idx="536">
                  <c:v>537</c:v>
                </c:pt>
                <c:pt idx="537">
                  <c:v>538</c:v>
                </c:pt>
                <c:pt idx="538">
                  <c:v>539</c:v>
                </c:pt>
                <c:pt idx="539">
                  <c:v>540</c:v>
                </c:pt>
                <c:pt idx="540">
                  <c:v>541</c:v>
                </c:pt>
                <c:pt idx="541">
                  <c:v>542</c:v>
                </c:pt>
                <c:pt idx="542">
                  <c:v>543</c:v>
                </c:pt>
                <c:pt idx="543">
                  <c:v>544</c:v>
                </c:pt>
                <c:pt idx="544">
                  <c:v>545</c:v>
                </c:pt>
                <c:pt idx="545">
                  <c:v>546</c:v>
                </c:pt>
                <c:pt idx="546">
                  <c:v>547</c:v>
                </c:pt>
                <c:pt idx="547">
                  <c:v>548</c:v>
                </c:pt>
                <c:pt idx="548">
                  <c:v>549</c:v>
                </c:pt>
                <c:pt idx="549">
                  <c:v>550</c:v>
                </c:pt>
                <c:pt idx="550">
                  <c:v>551</c:v>
                </c:pt>
                <c:pt idx="551">
                  <c:v>552</c:v>
                </c:pt>
                <c:pt idx="552">
                  <c:v>553</c:v>
                </c:pt>
                <c:pt idx="553">
                  <c:v>554</c:v>
                </c:pt>
                <c:pt idx="554">
                  <c:v>555</c:v>
                </c:pt>
                <c:pt idx="555">
                  <c:v>556</c:v>
                </c:pt>
                <c:pt idx="556">
                  <c:v>557</c:v>
                </c:pt>
                <c:pt idx="557">
                  <c:v>558</c:v>
                </c:pt>
                <c:pt idx="558">
                  <c:v>559</c:v>
                </c:pt>
                <c:pt idx="559">
                  <c:v>560</c:v>
                </c:pt>
                <c:pt idx="560">
                  <c:v>561</c:v>
                </c:pt>
                <c:pt idx="561">
                  <c:v>562</c:v>
                </c:pt>
                <c:pt idx="562">
                  <c:v>563</c:v>
                </c:pt>
                <c:pt idx="563">
                  <c:v>564</c:v>
                </c:pt>
                <c:pt idx="564">
                  <c:v>565</c:v>
                </c:pt>
                <c:pt idx="565">
                  <c:v>566</c:v>
                </c:pt>
                <c:pt idx="566">
                  <c:v>567</c:v>
                </c:pt>
                <c:pt idx="567">
                  <c:v>568</c:v>
                </c:pt>
                <c:pt idx="568">
                  <c:v>569</c:v>
                </c:pt>
                <c:pt idx="569">
                  <c:v>570</c:v>
                </c:pt>
                <c:pt idx="570">
                  <c:v>571</c:v>
                </c:pt>
                <c:pt idx="571">
                  <c:v>572</c:v>
                </c:pt>
                <c:pt idx="572">
                  <c:v>573</c:v>
                </c:pt>
                <c:pt idx="573">
                  <c:v>574</c:v>
                </c:pt>
                <c:pt idx="574">
                  <c:v>575</c:v>
                </c:pt>
                <c:pt idx="575">
                  <c:v>576</c:v>
                </c:pt>
                <c:pt idx="576">
                  <c:v>577</c:v>
                </c:pt>
                <c:pt idx="577">
                  <c:v>578</c:v>
                </c:pt>
                <c:pt idx="578">
                  <c:v>579</c:v>
                </c:pt>
                <c:pt idx="579">
                  <c:v>580</c:v>
                </c:pt>
                <c:pt idx="580">
                  <c:v>581</c:v>
                </c:pt>
                <c:pt idx="581">
                  <c:v>582</c:v>
                </c:pt>
                <c:pt idx="582">
                  <c:v>583</c:v>
                </c:pt>
                <c:pt idx="583">
                  <c:v>584</c:v>
                </c:pt>
                <c:pt idx="584">
                  <c:v>585</c:v>
                </c:pt>
                <c:pt idx="585">
                  <c:v>586</c:v>
                </c:pt>
                <c:pt idx="586">
                  <c:v>587</c:v>
                </c:pt>
                <c:pt idx="587">
                  <c:v>588</c:v>
                </c:pt>
                <c:pt idx="588">
                  <c:v>589</c:v>
                </c:pt>
                <c:pt idx="589">
                  <c:v>590</c:v>
                </c:pt>
                <c:pt idx="590">
                  <c:v>591</c:v>
                </c:pt>
                <c:pt idx="591">
                  <c:v>592</c:v>
                </c:pt>
                <c:pt idx="592">
                  <c:v>593</c:v>
                </c:pt>
                <c:pt idx="593">
                  <c:v>594</c:v>
                </c:pt>
                <c:pt idx="594">
                  <c:v>595</c:v>
                </c:pt>
                <c:pt idx="595">
                  <c:v>596</c:v>
                </c:pt>
                <c:pt idx="596">
                  <c:v>597</c:v>
                </c:pt>
                <c:pt idx="597">
                  <c:v>598</c:v>
                </c:pt>
                <c:pt idx="598">
                  <c:v>599</c:v>
                </c:pt>
                <c:pt idx="599">
                  <c:v>600</c:v>
                </c:pt>
                <c:pt idx="600">
                  <c:v>601</c:v>
                </c:pt>
                <c:pt idx="601">
                  <c:v>602</c:v>
                </c:pt>
                <c:pt idx="602">
                  <c:v>603</c:v>
                </c:pt>
                <c:pt idx="603">
                  <c:v>604</c:v>
                </c:pt>
                <c:pt idx="604">
                  <c:v>605</c:v>
                </c:pt>
                <c:pt idx="605">
                  <c:v>606</c:v>
                </c:pt>
                <c:pt idx="606">
                  <c:v>607</c:v>
                </c:pt>
                <c:pt idx="607">
                  <c:v>608</c:v>
                </c:pt>
                <c:pt idx="608">
                  <c:v>609</c:v>
                </c:pt>
                <c:pt idx="609">
                  <c:v>610</c:v>
                </c:pt>
                <c:pt idx="610">
                  <c:v>611</c:v>
                </c:pt>
                <c:pt idx="611">
                  <c:v>612</c:v>
                </c:pt>
                <c:pt idx="612">
                  <c:v>613</c:v>
                </c:pt>
                <c:pt idx="613">
                  <c:v>614</c:v>
                </c:pt>
                <c:pt idx="614">
                  <c:v>615</c:v>
                </c:pt>
                <c:pt idx="615">
                  <c:v>616</c:v>
                </c:pt>
                <c:pt idx="616">
                  <c:v>617</c:v>
                </c:pt>
                <c:pt idx="617">
                  <c:v>618</c:v>
                </c:pt>
                <c:pt idx="618">
                  <c:v>619</c:v>
                </c:pt>
                <c:pt idx="619">
                  <c:v>620</c:v>
                </c:pt>
                <c:pt idx="620">
                  <c:v>621</c:v>
                </c:pt>
                <c:pt idx="621">
                  <c:v>622</c:v>
                </c:pt>
                <c:pt idx="622">
                  <c:v>623</c:v>
                </c:pt>
                <c:pt idx="623">
                  <c:v>624</c:v>
                </c:pt>
                <c:pt idx="624">
                  <c:v>625</c:v>
                </c:pt>
                <c:pt idx="625">
                  <c:v>626</c:v>
                </c:pt>
                <c:pt idx="626">
                  <c:v>627</c:v>
                </c:pt>
                <c:pt idx="627">
                  <c:v>628</c:v>
                </c:pt>
                <c:pt idx="628">
                  <c:v>629</c:v>
                </c:pt>
                <c:pt idx="629">
                  <c:v>630</c:v>
                </c:pt>
                <c:pt idx="630">
                  <c:v>631</c:v>
                </c:pt>
                <c:pt idx="631">
                  <c:v>632</c:v>
                </c:pt>
                <c:pt idx="632">
                  <c:v>633</c:v>
                </c:pt>
                <c:pt idx="633">
                  <c:v>634</c:v>
                </c:pt>
                <c:pt idx="634">
                  <c:v>635</c:v>
                </c:pt>
                <c:pt idx="635">
                  <c:v>636</c:v>
                </c:pt>
                <c:pt idx="636">
                  <c:v>637</c:v>
                </c:pt>
                <c:pt idx="637">
                  <c:v>638</c:v>
                </c:pt>
                <c:pt idx="638">
                  <c:v>639</c:v>
                </c:pt>
                <c:pt idx="639">
                  <c:v>640</c:v>
                </c:pt>
                <c:pt idx="640">
                  <c:v>641</c:v>
                </c:pt>
                <c:pt idx="641">
                  <c:v>642</c:v>
                </c:pt>
                <c:pt idx="642">
                  <c:v>643</c:v>
                </c:pt>
                <c:pt idx="643">
                  <c:v>644</c:v>
                </c:pt>
                <c:pt idx="644">
                  <c:v>645</c:v>
                </c:pt>
                <c:pt idx="645">
                  <c:v>646</c:v>
                </c:pt>
                <c:pt idx="646">
                  <c:v>647</c:v>
                </c:pt>
                <c:pt idx="647">
                  <c:v>648</c:v>
                </c:pt>
                <c:pt idx="648">
                  <c:v>649</c:v>
                </c:pt>
                <c:pt idx="649">
                  <c:v>650</c:v>
                </c:pt>
                <c:pt idx="650">
                  <c:v>651</c:v>
                </c:pt>
                <c:pt idx="651">
                  <c:v>652</c:v>
                </c:pt>
                <c:pt idx="652">
                  <c:v>653</c:v>
                </c:pt>
                <c:pt idx="653">
                  <c:v>654</c:v>
                </c:pt>
                <c:pt idx="654">
                  <c:v>655</c:v>
                </c:pt>
                <c:pt idx="655">
                  <c:v>656</c:v>
                </c:pt>
                <c:pt idx="656">
                  <c:v>657</c:v>
                </c:pt>
                <c:pt idx="657">
                  <c:v>658</c:v>
                </c:pt>
                <c:pt idx="658">
                  <c:v>659</c:v>
                </c:pt>
                <c:pt idx="659">
                  <c:v>660</c:v>
                </c:pt>
                <c:pt idx="660">
                  <c:v>661</c:v>
                </c:pt>
                <c:pt idx="661">
                  <c:v>662</c:v>
                </c:pt>
                <c:pt idx="662">
                  <c:v>663</c:v>
                </c:pt>
                <c:pt idx="663">
                  <c:v>664</c:v>
                </c:pt>
                <c:pt idx="664">
                  <c:v>665</c:v>
                </c:pt>
                <c:pt idx="665">
                  <c:v>666</c:v>
                </c:pt>
                <c:pt idx="666">
                  <c:v>667</c:v>
                </c:pt>
                <c:pt idx="667">
                  <c:v>668</c:v>
                </c:pt>
                <c:pt idx="668">
                  <c:v>669</c:v>
                </c:pt>
                <c:pt idx="669">
                  <c:v>670</c:v>
                </c:pt>
                <c:pt idx="670">
                  <c:v>671</c:v>
                </c:pt>
                <c:pt idx="671">
                  <c:v>672</c:v>
                </c:pt>
                <c:pt idx="672">
                  <c:v>673</c:v>
                </c:pt>
                <c:pt idx="673">
                  <c:v>674</c:v>
                </c:pt>
                <c:pt idx="674">
                  <c:v>675</c:v>
                </c:pt>
                <c:pt idx="675">
                  <c:v>676</c:v>
                </c:pt>
                <c:pt idx="676">
                  <c:v>677</c:v>
                </c:pt>
                <c:pt idx="677">
                  <c:v>678</c:v>
                </c:pt>
                <c:pt idx="678">
                  <c:v>679</c:v>
                </c:pt>
                <c:pt idx="679">
                  <c:v>680</c:v>
                </c:pt>
                <c:pt idx="680">
                  <c:v>681</c:v>
                </c:pt>
                <c:pt idx="681">
                  <c:v>682</c:v>
                </c:pt>
                <c:pt idx="682">
                  <c:v>683</c:v>
                </c:pt>
                <c:pt idx="683">
                  <c:v>684</c:v>
                </c:pt>
                <c:pt idx="684">
                  <c:v>685</c:v>
                </c:pt>
                <c:pt idx="685">
                  <c:v>686</c:v>
                </c:pt>
                <c:pt idx="686">
                  <c:v>687</c:v>
                </c:pt>
                <c:pt idx="687">
                  <c:v>688</c:v>
                </c:pt>
                <c:pt idx="688">
                  <c:v>689</c:v>
                </c:pt>
                <c:pt idx="689">
                  <c:v>690</c:v>
                </c:pt>
                <c:pt idx="690">
                  <c:v>691</c:v>
                </c:pt>
                <c:pt idx="691">
                  <c:v>692</c:v>
                </c:pt>
                <c:pt idx="692">
                  <c:v>693</c:v>
                </c:pt>
                <c:pt idx="693">
                  <c:v>694</c:v>
                </c:pt>
                <c:pt idx="694">
                  <c:v>695</c:v>
                </c:pt>
                <c:pt idx="695">
                  <c:v>696</c:v>
                </c:pt>
                <c:pt idx="696">
                  <c:v>697</c:v>
                </c:pt>
                <c:pt idx="697">
                  <c:v>698</c:v>
                </c:pt>
                <c:pt idx="698">
                  <c:v>699</c:v>
                </c:pt>
                <c:pt idx="699">
                  <c:v>700</c:v>
                </c:pt>
                <c:pt idx="700">
                  <c:v>701</c:v>
                </c:pt>
                <c:pt idx="701">
                  <c:v>702</c:v>
                </c:pt>
                <c:pt idx="702">
                  <c:v>703</c:v>
                </c:pt>
                <c:pt idx="703">
                  <c:v>704</c:v>
                </c:pt>
                <c:pt idx="704">
                  <c:v>705</c:v>
                </c:pt>
                <c:pt idx="705">
                  <c:v>706</c:v>
                </c:pt>
                <c:pt idx="706">
                  <c:v>707</c:v>
                </c:pt>
                <c:pt idx="707">
                  <c:v>708</c:v>
                </c:pt>
                <c:pt idx="708">
                  <c:v>709</c:v>
                </c:pt>
                <c:pt idx="709">
                  <c:v>710</c:v>
                </c:pt>
                <c:pt idx="710">
                  <c:v>711</c:v>
                </c:pt>
                <c:pt idx="711">
                  <c:v>712</c:v>
                </c:pt>
                <c:pt idx="712">
                  <c:v>713</c:v>
                </c:pt>
                <c:pt idx="713">
                  <c:v>714</c:v>
                </c:pt>
                <c:pt idx="714">
                  <c:v>715</c:v>
                </c:pt>
                <c:pt idx="715">
                  <c:v>716</c:v>
                </c:pt>
                <c:pt idx="716">
                  <c:v>717</c:v>
                </c:pt>
                <c:pt idx="717">
                  <c:v>718</c:v>
                </c:pt>
                <c:pt idx="718">
                  <c:v>719</c:v>
                </c:pt>
                <c:pt idx="719">
                  <c:v>720</c:v>
                </c:pt>
                <c:pt idx="720">
                  <c:v>721</c:v>
                </c:pt>
                <c:pt idx="721">
                  <c:v>722</c:v>
                </c:pt>
                <c:pt idx="722">
                  <c:v>723</c:v>
                </c:pt>
                <c:pt idx="723">
                  <c:v>724</c:v>
                </c:pt>
                <c:pt idx="724">
                  <c:v>725</c:v>
                </c:pt>
                <c:pt idx="725">
                  <c:v>726</c:v>
                </c:pt>
                <c:pt idx="726">
                  <c:v>727</c:v>
                </c:pt>
                <c:pt idx="727">
                  <c:v>728</c:v>
                </c:pt>
                <c:pt idx="728">
                  <c:v>729</c:v>
                </c:pt>
                <c:pt idx="729">
                  <c:v>730</c:v>
                </c:pt>
                <c:pt idx="730">
                  <c:v>731</c:v>
                </c:pt>
                <c:pt idx="731">
                  <c:v>732</c:v>
                </c:pt>
                <c:pt idx="732">
                  <c:v>733</c:v>
                </c:pt>
                <c:pt idx="733">
                  <c:v>734</c:v>
                </c:pt>
                <c:pt idx="734">
                  <c:v>735</c:v>
                </c:pt>
                <c:pt idx="735">
                  <c:v>736</c:v>
                </c:pt>
                <c:pt idx="736">
                  <c:v>737</c:v>
                </c:pt>
                <c:pt idx="737">
                  <c:v>738</c:v>
                </c:pt>
                <c:pt idx="738">
                  <c:v>739</c:v>
                </c:pt>
                <c:pt idx="739">
                  <c:v>740</c:v>
                </c:pt>
                <c:pt idx="740">
                  <c:v>741</c:v>
                </c:pt>
                <c:pt idx="741">
                  <c:v>742</c:v>
                </c:pt>
                <c:pt idx="742">
                  <c:v>743</c:v>
                </c:pt>
                <c:pt idx="743">
                  <c:v>744</c:v>
                </c:pt>
                <c:pt idx="744">
                  <c:v>745</c:v>
                </c:pt>
                <c:pt idx="745">
                  <c:v>746</c:v>
                </c:pt>
                <c:pt idx="746">
                  <c:v>747</c:v>
                </c:pt>
                <c:pt idx="747">
                  <c:v>748</c:v>
                </c:pt>
                <c:pt idx="748">
                  <c:v>749</c:v>
                </c:pt>
                <c:pt idx="749">
                  <c:v>750</c:v>
                </c:pt>
                <c:pt idx="750">
                  <c:v>751</c:v>
                </c:pt>
                <c:pt idx="751">
                  <c:v>752</c:v>
                </c:pt>
                <c:pt idx="752">
                  <c:v>753</c:v>
                </c:pt>
                <c:pt idx="753">
                  <c:v>754</c:v>
                </c:pt>
                <c:pt idx="754">
                  <c:v>755</c:v>
                </c:pt>
                <c:pt idx="755">
                  <c:v>756</c:v>
                </c:pt>
                <c:pt idx="756">
                  <c:v>757</c:v>
                </c:pt>
                <c:pt idx="757">
                  <c:v>758</c:v>
                </c:pt>
                <c:pt idx="758">
                  <c:v>759</c:v>
                </c:pt>
                <c:pt idx="759">
                  <c:v>760</c:v>
                </c:pt>
                <c:pt idx="760">
                  <c:v>761</c:v>
                </c:pt>
                <c:pt idx="761">
                  <c:v>762</c:v>
                </c:pt>
                <c:pt idx="762">
                  <c:v>763</c:v>
                </c:pt>
                <c:pt idx="763">
                  <c:v>764</c:v>
                </c:pt>
                <c:pt idx="764">
                  <c:v>765</c:v>
                </c:pt>
                <c:pt idx="765">
                  <c:v>766</c:v>
                </c:pt>
                <c:pt idx="766">
                  <c:v>767</c:v>
                </c:pt>
                <c:pt idx="767">
                  <c:v>768</c:v>
                </c:pt>
                <c:pt idx="768">
                  <c:v>769</c:v>
                </c:pt>
                <c:pt idx="769">
                  <c:v>770</c:v>
                </c:pt>
                <c:pt idx="770">
                  <c:v>771</c:v>
                </c:pt>
                <c:pt idx="771">
                  <c:v>772</c:v>
                </c:pt>
                <c:pt idx="772">
                  <c:v>773</c:v>
                </c:pt>
                <c:pt idx="773">
                  <c:v>774</c:v>
                </c:pt>
                <c:pt idx="774">
                  <c:v>775</c:v>
                </c:pt>
                <c:pt idx="775">
                  <c:v>776</c:v>
                </c:pt>
                <c:pt idx="776">
                  <c:v>777</c:v>
                </c:pt>
                <c:pt idx="777">
                  <c:v>778</c:v>
                </c:pt>
                <c:pt idx="778">
                  <c:v>779</c:v>
                </c:pt>
                <c:pt idx="779">
                  <c:v>780</c:v>
                </c:pt>
                <c:pt idx="780">
                  <c:v>781</c:v>
                </c:pt>
                <c:pt idx="781">
                  <c:v>782</c:v>
                </c:pt>
                <c:pt idx="782">
                  <c:v>783</c:v>
                </c:pt>
                <c:pt idx="783">
                  <c:v>784</c:v>
                </c:pt>
                <c:pt idx="784">
                  <c:v>785</c:v>
                </c:pt>
                <c:pt idx="785">
                  <c:v>786</c:v>
                </c:pt>
                <c:pt idx="786">
                  <c:v>787</c:v>
                </c:pt>
                <c:pt idx="787">
                  <c:v>788</c:v>
                </c:pt>
                <c:pt idx="788">
                  <c:v>789</c:v>
                </c:pt>
                <c:pt idx="789">
                  <c:v>790</c:v>
                </c:pt>
                <c:pt idx="790">
                  <c:v>791</c:v>
                </c:pt>
                <c:pt idx="791">
                  <c:v>792</c:v>
                </c:pt>
                <c:pt idx="792">
                  <c:v>793</c:v>
                </c:pt>
                <c:pt idx="793">
                  <c:v>794</c:v>
                </c:pt>
                <c:pt idx="794">
                  <c:v>795</c:v>
                </c:pt>
                <c:pt idx="795">
                  <c:v>796</c:v>
                </c:pt>
                <c:pt idx="796">
                  <c:v>797</c:v>
                </c:pt>
                <c:pt idx="797">
                  <c:v>798</c:v>
                </c:pt>
                <c:pt idx="798">
                  <c:v>799</c:v>
                </c:pt>
                <c:pt idx="799">
                  <c:v>800</c:v>
                </c:pt>
                <c:pt idx="800">
                  <c:v>801</c:v>
                </c:pt>
                <c:pt idx="801">
                  <c:v>802</c:v>
                </c:pt>
                <c:pt idx="802">
                  <c:v>803</c:v>
                </c:pt>
                <c:pt idx="803">
                  <c:v>804</c:v>
                </c:pt>
                <c:pt idx="804">
                  <c:v>805</c:v>
                </c:pt>
                <c:pt idx="805">
                  <c:v>806</c:v>
                </c:pt>
                <c:pt idx="806">
                  <c:v>807</c:v>
                </c:pt>
                <c:pt idx="807">
                  <c:v>808</c:v>
                </c:pt>
                <c:pt idx="808">
                  <c:v>809</c:v>
                </c:pt>
                <c:pt idx="809">
                  <c:v>810</c:v>
                </c:pt>
                <c:pt idx="810">
                  <c:v>811</c:v>
                </c:pt>
                <c:pt idx="811">
                  <c:v>812</c:v>
                </c:pt>
                <c:pt idx="812">
                  <c:v>813</c:v>
                </c:pt>
                <c:pt idx="813">
                  <c:v>814</c:v>
                </c:pt>
                <c:pt idx="814">
                  <c:v>815</c:v>
                </c:pt>
                <c:pt idx="815">
                  <c:v>816</c:v>
                </c:pt>
                <c:pt idx="816">
                  <c:v>817</c:v>
                </c:pt>
                <c:pt idx="817">
                  <c:v>818</c:v>
                </c:pt>
                <c:pt idx="818">
                  <c:v>819</c:v>
                </c:pt>
                <c:pt idx="819">
                  <c:v>820</c:v>
                </c:pt>
                <c:pt idx="820">
                  <c:v>821</c:v>
                </c:pt>
                <c:pt idx="821">
                  <c:v>822</c:v>
                </c:pt>
                <c:pt idx="822">
                  <c:v>823</c:v>
                </c:pt>
                <c:pt idx="823">
                  <c:v>824</c:v>
                </c:pt>
                <c:pt idx="824">
                  <c:v>825</c:v>
                </c:pt>
                <c:pt idx="825">
                  <c:v>826</c:v>
                </c:pt>
                <c:pt idx="826">
                  <c:v>827</c:v>
                </c:pt>
                <c:pt idx="827">
                  <c:v>828</c:v>
                </c:pt>
                <c:pt idx="828">
                  <c:v>829</c:v>
                </c:pt>
                <c:pt idx="829">
                  <c:v>830</c:v>
                </c:pt>
                <c:pt idx="830">
                  <c:v>831</c:v>
                </c:pt>
                <c:pt idx="831">
                  <c:v>832</c:v>
                </c:pt>
                <c:pt idx="832">
                  <c:v>833</c:v>
                </c:pt>
                <c:pt idx="833">
                  <c:v>834</c:v>
                </c:pt>
                <c:pt idx="834">
                  <c:v>835</c:v>
                </c:pt>
                <c:pt idx="835">
                  <c:v>836</c:v>
                </c:pt>
                <c:pt idx="836">
                  <c:v>837</c:v>
                </c:pt>
                <c:pt idx="837">
                  <c:v>838</c:v>
                </c:pt>
                <c:pt idx="838">
                  <c:v>839</c:v>
                </c:pt>
                <c:pt idx="839">
                  <c:v>840</c:v>
                </c:pt>
                <c:pt idx="840">
                  <c:v>841</c:v>
                </c:pt>
                <c:pt idx="841">
                  <c:v>842</c:v>
                </c:pt>
                <c:pt idx="842">
                  <c:v>843</c:v>
                </c:pt>
                <c:pt idx="843">
                  <c:v>844</c:v>
                </c:pt>
                <c:pt idx="844">
                  <c:v>845</c:v>
                </c:pt>
                <c:pt idx="845">
                  <c:v>846</c:v>
                </c:pt>
                <c:pt idx="846">
                  <c:v>847</c:v>
                </c:pt>
                <c:pt idx="847">
                  <c:v>848</c:v>
                </c:pt>
                <c:pt idx="848">
                  <c:v>849</c:v>
                </c:pt>
                <c:pt idx="849">
                  <c:v>850</c:v>
                </c:pt>
                <c:pt idx="850">
                  <c:v>851</c:v>
                </c:pt>
                <c:pt idx="851">
                  <c:v>852</c:v>
                </c:pt>
                <c:pt idx="852">
                  <c:v>853</c:v>
                </c:pt>
                <c:pt idx="853">
                  <c:v>854</c:v>
                </c:pt>
                <c:pt idx="854">
                  <c:v>855</c:v>
                </c:pt>
                <c:pt idx="855">
                  <c:v>856</c:v>
                </c:pt>
                <c:pt idx="856">
                  <c:v>857</c:v>
                </c:pt>
                <c:pt idx="857">
                  <c:v>858</c:v>
                </c:pt>
                <c:pt idx="858">
                  <c:v>859</c:v>
                </c:pt>
                <c:pt idx="859">
                  <c:v>860</c:v>
                </c:pt>
                <c:pt idx="860">
                  <c:v>861</c:v>
                </c:pt>
                <c:pt idx="861">
                  <c:v>862</c:v>
                </c:pt>
                <c:pt idx="862">
                  <c:v>863</c:v>
                </c:pt>
                <c:pt idx="863">
                  <c:v>864</c:v>
                </c:pt>
                <c:pt idx="864">
                  <c:v>865</c:v>
                </c:pt>
                <c:pt idx="865">
                  <c:v>866</c:v>
                </c:pt>
                <c:pt idx="866">
                  <c:v>867</c:v>
                </c:pt>
                <c:pt idx="867">
                  <c:v>868</c:v>
                </c:pt>
                <c:pt idx="868">
                  <c:v>869</c:v>
                </c:pt>
                <c:pt idx="869">
                  <c:v>870</c:v>
                </c:pt>
                <c:pt idx="870">
                  <c:v>871</c:v>
                </c:pt>
                <c:pt idx="871">
                  <c:v>872</c:v>
                </c:pt>
                <c:pt idx="872">
                  <c:v>873</c:v>
                </c:pt>
                <c:pt idx="873">
                  <c:v>874</c:v>
                </c:pt>
                <c:pt idx="874">
                  <c:v>875</c:v>
                </c:pt>
                <c:pt idx="875">
                  <c:v>876</c:v>
                </c:pt>
                <c:pt idx="876">
                  <c:v>877</c:v>
                </c:pt>
                <c:pt idx="877">
                  <c:v>878</c:v>
                </c:pt>
                <c:pt idx="878">
                  <c:v>879</c:v>
                </c:pt>
                <c:pt idx="879">
                  <c:v>880</c:v>
                </c:pt>
                <c:pt idx="880">
                  <c:v>881</c:v>
                </c:pt>
                <c:pt idx="881">
                  <c:v>882</c:v>
                </c:pt>
                <c:pt idx="882">
                  <c:v>883</c:v>
                </c:pt>
                <c:pt idx="883">
                  <c:v>884</c:v>
                </c:pt>
                <c:pt idx="884">
                  <c:v>885</c:v>
                </c:pt>
                <c:pt idx="885">
                  <c:v>886</c:v>
                </c:pt>
                <c:pt idx="886">
                  <c:v>887</c:v>
                </c:pt>
                <c:pt idx="887">
                  <c:v>888</c:v>
                </c:pt>
                <c:pt idx="888">
                  <c:v>889</c:v>
                </c:pt>
                <c:pt idx="889">
                  <c:v>890</c:v>
                </c:pt>
                <c:pt idx="890">
                  <c:v>891</c:v>
                </c:pt>
                <c:pt idx="891">
                  <c:v>892</c:v>
                </c:pt>
                <c:pt idx="892">
                  <c:v>893</c:v>
                </c:pt>
                <c:pt idx="893">
                  <c:v>894</c:v>
                </c:pt>
                <c:pt idx="894">
                  <c:v>895</c:v>
                </c:pt>
                <c:pt idx="895">
                  <c:v>896</c:v>
                </c:pt>
                <c:pt idx="896">
                  <c:v>897</c:v>
                </c:pt>
                <c:pt idx="897">
                  <c:v>898</c:v>
                </c:pt>
                <c:pt idx="898">
                  <c:v>899</c:v>
                </c:pt>
                <c:pt idx="899">
                  <c:v>900</c:v>
                </c:pt>
                <c:pt idx="900">
                  <c:v>901</c:v>
                </c:pt>
                <c:pt idx="901">
                  <c:v>902</c:v>
                </c:pt>
                <c:pt idx="902">
                  <c:v>903</c:v>
                </c:pt>
                <c:pt idx="903">
                  <c:v>904</c:v>
                </c:pt>
                <c:pt idx="904">
                  <c:v>905</c:v>
                </c:pt>
                <c:pt idx="905">
                  <c:v>906</c:v>
                </c:pt>
                <c:pt idx="906">
                  <c:v>907</c:v>
                </c:pt>
                <c:pt idx="907">
                  <c:v>908</c:v>
                </c:pt>
                <c:pt idx="908">
                  <c:v>909</c:v>
                </c:pt>
                <c:pt idx="909">
                  <c:v>910</c:v>
                </c:pt>
                <c:pt idx="910">
                  <c:v>911</c:v>
                </c:pt>
                <c:pt idx="911">
                  <c:v>912</c:v>
                </c:pt>
                <c:pt idx="912">
                  <c:v>913</c:v>
                </c:pt>
                <c:pt idx="913">
                  <c:v>914</c:v>
                </c:pt>
                <c:pt idx="914">
                  <c:v>915</c:v>
                </c:pt>
                <c:pt idx="915">
                  <c:v>916</c:v>
                </c:pt>
                <c:pt idx="916">
                  <c:v>917</c:v>
                </c:pt>
                <c:pt idx="917">
                  <c:v>918</c:v>
                </c:pt>
                <c:pt idx="918">
                  <c:v>919</c:v>
                </c:pt>
                <c:pt idx="919">
                  <c:v>920</c:v>
                </c:pt>
                <c:pt idx="920">
                  <c:v>921</c:v>
                </c:pt>
                <c:pt idx="921">
                  <c:v>922</c:v>
                </c:pt>
                <c:pt idx="922">
                  <c:v>923</c:v>
                </c:pt>
                <c:pt idx="923">
                  <c:v>924</c:v>
                </c:pt>
                <c:pt idx="924">
                  <c:v>925</c:v>
                </c:pt>
                <c:pt idx="925">
                  <c:v>926</c:v>
                </c:pt>
                <c:pt idx="926">
                  <c:v>927</c:v>
                </c:pt>
                <c:pt idx="927">
                  <c:v>928</c:v>
                </c:pt>
                <c:pt idx="928">
                  <c:v>929</c:v>
                </c:pt>
                <c:pt idx="929">
                  <c:v>930</c:v>
                </c:pt>
                <c:pt idx="930">
                  <c:v>931</c:v>
                </c:pt>
                <c:pt idx="931">
                  <c:v>932</c:v>
                </c:pt>
                <c:pt idx="932">
                  <c:v>933</c:v>
                </c:pt>
                <c:pt idx="933">
                  <c:v>934</c:v>
                </c:pt>
                <c:pt idx="934">
                  <c:v>935</c:v>
                </c:pt>
                <c:pt idx="935">
                  <c:v>936</c:v>
                </c:pt>
                <c:pt idx="936">
                  <c:v>937</c:v>
                </c:pt>
                <c:pt idx="937">
                  <c:v>938</c:v>
                </c:pt>
                <c:pt idx="938">
                  <c:v>939</c:v>
                </c:pt>
                <c:pt idx="939">
                  <c:v>940</c:v>
                </c:pt>
                <c:pt idx="940">
                  <c:v>941</c:v>
                </c:pt>
                <c:pt idx="941">
                  <c:v>942</c:v>
                </c:pt>
                <c:pt idx="942">
                  <c:v>943</c:v>
                </c:pt>
                <c:pt idx="943">
                  <c:v>944</c:v>
                </c:pt>
                <c:pt idx="944">
                  <c:v>945</c:v>
                </c:pt>
                <c:pt idx="945">
                  <c:v>946</c:v>
                </c:pt>
                <c:pt idx="946">
                  <c:v>947</c:v>
                </c:pt>
                <c:pt idx="947">
                  <c:v>948</c:v>
                </c:pt>
                <c:pt idx="948">
                  <c:v>949</c:v>
                </c:pt>
                <c:pt idx="949">
                  <c:v>950</c:v>
                </c:pt>
                <c:pt idx="950">
                  <c:v>951</c:v>
                </c:pt>
                <c:pt idx="951">
                  <c:v>952</c:v>
                </c:pt>
                <c:pt idx="952">
                  <c:v>953</c:v>
                </c:pt>
                <c:pt idx="953">
                  <c:v>954</c:v>
                </c:pt>
                <c:pt idx="954">
                  <c:v>955</c:v>
                </c:pt>
                <c:pt idx="955">
                  <c:v>956</c:v>
                </c:pt>
                <c:pt idx="956">
                  <c:v>957</c:v>
                </c:pt>
                <c:pt idx="957">
                  <c:v>958</c:v>
                </c:pt>
                <c:pt idx="958">
                  <c:v>959</c:v>
                </c:pt>
                <c:pt idx="959">
                  <c:v>960</c:v>
                </c:pt>
                <c:pt idx="960">
                  <c:v>961</c:v>
                </c:pt>
                <c:pt idx="961">
                  <c:v>962</c:v>
                </c:pt>
                <c:pt idx="962">
                  <c:v>963</c:v>
                </c:pt>
                <c:pt idx="963">
                  <c:v>964</c:v>
                </c:pt>
                <c:pt idx="964">
                  <c:v>965</c:v>
                </c:pt>
                <c:pt idx="965">
                  <c:v>966</c:v>
                </c:pt>
                <c:pt idx="966">
                  <c:v>967</c:v>
                </c:pt>
                <c:pt idx="967">
                  <c:v>968</c:v>
                </c:pt>
                <c:pt idx="968">
                  <c:v>969</c:v>
                </c:pt>
                <c:pt idx="969">
                  <c:v>970</c:v>
                </c:pt>
                <c:pt idx="970">
                  <c:v>971</c:v>
                </c:pt>
                <c:pt idx="971">
                  <c:v>972</c:v>
                </c:pt>
                <c:pt idx="972">
                  <c:v>973</c:v>
                </c:pt>
                <c:pt idx="973">
                  <c:v>974</c:v>
                </c:pt>
                <c:pt idx="974">
                  <c:v>975</c:v>
                </c:pt>
                <c:pt idx="975">
                  <c:v>976</c:v>
                </c:pt>
                <c:pt idx="976">
                  <c:v>977</c:v>
                </c:pt>
                <c:pt idx="977">
                  <c:v>978</c:v>
                </c:pt>
                <c:pt idx="978">
                  <c:v>979</c:v>
                </c:pt>
                <c:pt idx="979">
                  <c:v>980</c:v>
                </c:pt>
                <c:pt idx="980">
                  <c:v>981</c:v>
                </c:pt>
                <c:pt idx="981">
                  <c:v>982</c:v>
                </c:pt>
                <c:pt idx="982">
                  <c:v>983</c:v>
                </c:pt>
                <c:pt idx="983">
                  <c:v>984</c:v>
                </c:pt>
                <c:pt idx="984">
                  <c:v>985</c:v>
                </c:pt>
                <c:pt idx="985">
                  <c:v>986</c:v>
                </c:pt>
                <c:pt idx="986">
                  <c:v>987</c:v>
                </c:pt>
                <c:pt idx="987">
                  <c:v>988</c:v>
                </c:pt>
                <c:pt idx="988">
                  <c:v>989</c:v>
                </c:pt>
                <c:pt idx="989">
                  <c:v>990</c:v>
                </c:pt>
                <c:pt idx="990">
                  <c:v>991</c:v>
                </c:pt>
                <c:pt idx="991">
                  <c:v>992</c:v>
                </c:pt>
                <c:pt idx="992">
                  <c:v>993</c:v>
                </c:pt>
                <c:pt idx="993">
                  <c:v>994</c:v>
                </c:pt>
                <c:pt idx="994">
                  <c:v>995</c:v>
                </c:pt>
                <c:pt idx="995">
                  <c:v>996</c:v>
                </c:pt>
                <c:pt idx="996">
                  <c:v>997</c:v>
                </c:pt>
                <c:pt idx="997">
                  <c:v>998</c:v>
                </c:pt>
                <c:pt idx="998">
                  <c:v>999</c:v>
                </c:pt>
                <c:pt idx="999">
                  <c:v>1000</c:v>
                </c:pt>
              </c:numCache>
            </c:numRef>
          </c:xVal>
          <c:yVal>
            <c:numRef>
              <c:f>'2019-12-29_22-18-29_progress'!$B$2:$B$1001</c:f>
              <c:numCache>
                <c:formatCode>General</c:formatCode>
                <c:ptCount val="1000"/>
                <c:pt idx="0">
                  <c:v>1.4750000000000001</c:v>
                </c:pt>
                <c:pt idx="1">
                  <c:v>1.1023000000000001</c:v>
                </c:pt>
                <c:pt idx="2">
                  <c:v>0.97840000000000005</c:v>
                </c:pt>
                <c:pt idx="3">
                  <c:v>0.90429999999999999</c:v>
                </c:pt>
                <c:pt idx="4">
                  <c:v>0.84660000000000002</c:v>
                </c:pt>
                <c:pt idx="5">
                  <c:v>0.81100000000000005</c:v>
                </c:pt>
                <c:pt idx="6">
                  <c:v>0.78480000000000005</c:v>
                </c:pt>
                <c:pt idx="7">
                  <c:v>0.76170000000000004</c:v>
                </c:pt>
                <c:pt idx="8">
                  <c:v>0.7349</c:v>
                </c:pt>
                <c:pt idx="9">
                  <c:v>0.72350000000000003</c:v>
                </c:pt>
                <c:pt idx="10">
                  <c:v>0.70599999999999996</c:v>
                </c:pt>
                <c:pt idx="11">
                  <c:v>0.69169999999999998</c:v>
                </c:pt>
                <c:pt idx="12">
                  <c:v>0.6825</c:v>
                </c:pt>
                <c:pt idx="13">
                  <c:v>0.67120000000000002</c:v>
                </c:pt>
                <c:pt idx="14">
                  <c:v>0.66759999999999997</c:v>
                </c:pt>
                <c:pt idx="15">
                  <c:v>0.65380000000000005</c:v>
                </c:pt>
                <c:pt idx="16">
                  <c:v>0.64370000000000005</c:v>
                </c:pt>
                <c:pt idx="17">
                  <c:v>0.6401</c:v>
                </c:pt>
                <c:pt idx="18">
                  <c:v>0.62849999999999995</c:v>
                </c:pt>
                <c:pt idx="19">
                  <c:v>0.62019999999999997</c:v>
                </c:pt>
                <c:pt idx="20">
                  <c:v>0.60909999999999997</c:v>
                </c:pt>
                <c:pt idx="21">
                  <c:v>0.60829999999999995</c:v>
                </c:pt>
                <c:pt idx="22">
                  <c:v>0.59909999999999997</c:v>
                </c:pt>
                <c:pt idx="23">
                  <c:v>0.59809999999999997</c:v>
                </c:pt>
                <c:pt idx="24">
                  <c:v>0.59389999999999998</c:v>
                </c:pt>
                <c:pt idx="25">
                  <c:v>0.58630000000000004</c:v>
                </c:pt>
                <c:pt idx="26">
                  <c:v>0.58209999999999995</c:v>
                </c:pt>
                <c:pt idx="27">
                  <c:v>0.58009999999999995</c:v>
                </c:pt>
                <c:pt idx="28">
                  <c:v>0.57669999999999999</c:v>
                </c:pt>
                <c:pt idx="29">
                  <c:v>0.57250000000000001</c:v>
                </c:pt>
                <c:pt idx="30">
                  <c:v>0.5675</c:v>
                </c:pt>
                <c:pt idx="31">
                  <c:v>0.56520000000000004</c:v>
                </c:pt>
                <c:pt idx="32">
                  <c:v>0.56599999999999995</c:v>
                </c:pt>
                <c:pt idx="33">
                  <c:v>0.55720000000000003</c:v>
                </c:pt>
                <c:pt idx="34">
                  <c:v>0.5474</c:v>
                </c:pt>
                <c:pt idx="35">
                  <c:v>0.54890000000000005</c:v>
                </c:pt>
                <c:pt idx="36">
                  <c:v>0.54949999999999999</c:v>
                </c:pt>
                <c:pt idx="37">
                  <c:v>0.54339999999999999</c:v>
                </c:pt>
                <c:pt idx="38">
                  <c:v>0.54479999999999995</c:v>
                </c:pt>
                <c:pt idx="39">
                  <c:v>0.54349999999999998</c:v>
                </c:pt>
                <c:pt idx="40">
                  <c:v>0.53210000000000002</c:v>
                </c:pt>
                <c:pt idx="41">
                  <c:v>0.53129999999999999</c:v>
                </c:pt>
                <c:pt idx="42">
                  <c:v>0.53</c:v>
                </c:pt>
                <c:pt idx="43">
                  <c:v>0.52810000000000001</c:v>
                </c:pt>
                <c:pt idx="44">
                  <c:v>0.52490000000000003</c:v>
                </c:pt>
                <c:pt idx="45">
                  <c:v>0.52429999999999999</c:v>
                </c:pt>
                <c:pt idx="46">
                  <c:v>0.51910000000000001</c:v>
                </c:pt>
                <c:pt idx="47">
                  <c:v>0.51529999999999998</c:v>
                </c:pt>
                <c:pt idx="48">
                  <c:v>0.51639999999999997</c:v>
                </c:pt>
                <c:pt idx="49">
                  <c:v>0.51549999999999996</c:v>
                </c:pt>
                <c:pt idx="50">
                  <c:v>0.51080000000000003</c:v>
                </c:pt>
                <c:pt idx="51">
                  <c:v>0.51470000000000005</c:v>
                </c:pt>
                <c:pt idx="52">
                  <c:v>0.50800000000000001</c:v>
                </c:pt>
                <c:pt idx="53">
                  <c:v>0.50770000000000004</c:v>
                </c:pt>
                <c:pt idx="54">
                  <c:v>0.5081</c:v>
                </c:pt>
                <c:pt idx="55">
                  <c:v>0.50039999999999996</c:v>
                </c:pt>
                <c:pt idx="56">
                  <c:v>0.50090000000000001</c:v>
                </c:pt>
                <c:pt idx="57">
                  <c:v>0.50229999999999997</c:v>
                </c:pt>
                <c:pt idx="58">
                  <c:v>0.50380000000000003</c:v>
                </c:pt>
                <c:pt idx="59">
                  <c:v>0.49819999999999998</c:v>
                </c:pt>
                <c:pt idx="60">
                  <c:v>0.49790000000000001</c:v>
                </c:pt>
                <c:pt idx="61">
                  <c:v>0.49519999999999997</c:v>
                </c:pt>
                <c:pt idx="62">
                  <c:v>0.49409999999999998</c:v>
                </c:pt>
                <c:pt idx="63">
                  <c:v>0.49590000000000001</c:v>
                </c:pt>
                <c:pt idx="64">
                  <c:v>0.49370000000000003</c:v>
                </c:pt>
                <c:pt idx="65">
                  <c:v>0.48780000000000001</c:v>
                </c:pt>
                <c:pt idx="66">
                  <c:v>0.4919</c:v>
                </c:pt>
                <c:pt idx="67">
                  <c:v>0.4909</c:v>
                </c:pt>
                <c:pt idx="68">
                  <c:v>0.48849999999999999</c:v>
                </c:pt>
                <c:pt idx="69">
                  <c:v>0.49159999999999998</c:v>
                </c:pt>
                <c:pt idx="70">
                  <c:v>0.48670000000000002</c:v>
                </c:pt>
                <c:pt idx="71">
                  <c:v>0.48480000000000001</c:v>
                </c:pt>
                <c:pt idx="72">
                  <c:v>0.48580000000000001</c:v>
                </c:pt>
                <c:pt idx="73">
                  <c:v>0.48570000000000002</c:v>
                </c:pt>
                <c:pt idx="74">
                  <c:v>0.48220000000000002</c:v>
                </c:pt>
                <c:pt idx="75">
                  <c:v>0.48110000000000003</c:v>
                </c:pt>
                <c:pt idx="76">
                  <c:v>0.48230000000000001</c:v>
                </c:pt>
                <c:pt idx="77">
                  <c:v>0.47910000000000003</c:v>
                </c:pt>
                <c:pt idx="78">
                  <c:v>0.48110000000000003</c:v>
                </c:pt>
                <c:pt idx="79">
                  <c:v>0.4793</c:v>
                </c:pt>
                <c:pt idx="80">
                  <c:v>0.47260000000000002</c:v>
                </c:pt>
                <c:pt idx="81">
                  <c:v>0.47370000000000001</c:v>
                </c:pt>
                <c:pt idx="82">
                  <c:v>0.4743</c:v>
                </c:pt>
                <c:pt idx="83">
                  <c:v>0.47049999999999997</c:v>
                </c:pt>
                <c:pt idx="84">
                  <c:v>0.46739999999999998</c:v>
                </c:pt>
                <c:pt idx="85">
                  <c:v>0.46879999999999999</c:v>
                </c:pt>
                <c:pt idx="86">
                  <c:v>0.4708</c:v>
                </c:pt>
                <c:pt idx="87">
                  <c:v>0.46610000000000001</c:v>
                </c:pt>
                <c:pt idx="88">
                  <c:v>0.46800000000000003</c:v>
                </c:pt>
                <c:pt idx="89">
                  <c:v>0.46489999999999998</c:v>
                </c:pt>
                <c:pt idx="90">
                  <c:v>0.46560000000000001</c:v>
                </c:pt>
                <c:pt idx="91">
                  <c:v>0.4622</c:v>
                </c:pt>
                <c:pt idx="92">
                  <c:v>0.46360000000000001</c:v>
                </c:pt>
                <c:pt idx="93">
                  <c:v>0.46379999999999999</c:v>
                </c:pt>
                <c:pt idx="94">
                  <c:v>0.4607</c:v>
                </c:pt>
                <c:pt idx="95">
                  <c:v>0.45950000000000002</c:v>
                </c:pt>
                <c:pt idx="96">
                  <c:v>0.45500000000000002</c:v>
                </c:pt>
                <c:pt idx="97">
                  <c:v>0.45739999999999997</c:v>
                </c:pt>
                <c:pt idx="98">
                  <c:v>0.4597</c:v>
                </c:pt>
                <c:pt idx="99">
                  <c:v>0.46239999999999998</c:v>
                </c:pt>
                <c:pt idx="100">
                  <c:v>0.45679999999999998</c:v>
                </c:pt>
                <c:pt idx="101">
                  <c:v>0.45540000000000003</c:v>
                </c:pt>
                <c:pt idx="102">
                  <c:v>0.4546</c:v>
                </c:pt>
                <c:pt idx="103">
                  <c:v>0.45419999999999999</c:v>
                </c:pt>
                <c:pt idx="104">
                  <c:v>0.4536</c:v>
                </c:pt>
                <c:pt idx="105">
                  <c:v>0.45369999999999999</c:v>
                </c:pt>
                <c:pt idx="106">
                  <c:v>0.4551</c:v>
                </c:pt>
                <c:pt idx="107">
                  <c:v>0.4541</c:v>
                </c:pt>
                <c:pt idx="108">
                  <c:v>0.4511</c:v>
                </c:pt>
                <c:pt idx="109">
                  <c:v>0.45569999999999999</c:v>
                </c:pt>
                <c:pt idx="110">
                  <c:v>0.45290000000000002</c:v>
                </c:pt>
                <c:pt idx="111">
                  <c:v>0.45379999999999998</c:v>
                </c:pt>
                <c:pt idx="112">
                  <c:v>0.44629999999999997</c:v>
                </c:pt>
                <c:pt idx="113">
                  <c:v>0.4451</c:v>
                </c:pt>
                <c:pt idx="114">
                  <c:v>0.44879999999999998</c:v>
                </c:pt>
                <c:pt idx="115">
                  <c:v>0.44940000000000002</c:v>
                </c:pt>
                <c:pt idx="116">
                  <c:v>0.44729999999999998</c:v>
                </c:pt>
                <c:pt idx="117">
                  <c:v>0.4506</c:v>
                </c:pt>
                <c:pt idx="118">
                  <c:v>0.44540000000000002</c:v>
                </c:pt>
                <c:pt idx="119">
                  <c:v>0.44690000000000002</c:v>
                </c:pt>
                <c:pt idx="120">
                  <c:v>0.44829999999999998</c:v>
                </c:pt>
                <c:pt idx="121">
                  <c:v>0.43959999999999999</c:v>
                </c:pt>
                <c:pt idx="122">
                  <c:v>0.43969999999999998</c:v>
                </c:pt>
                <c:pt idx="123">
                  <c:v>0.44259999999999999</c:v>
                </c:pt>
                <c:pt idx="124">
                  <c:v>0.44180000000000003</c:v>
                </c:pt>
                <c:pt idx="125">
                  <c:v>0.43959999999999999</c:v>
                </c:pt>
                <c:pt idx="126">
                  <c:v>0.43890000000000001</c:v>
                </c:pt>
                <c:pt idx="127">
                  <c:v>0.44130000000000003</c:v>
                </c:pt>
                <c:pt idx="128">
                  <c:v>0.43969999999999998</c:v>
                </c:pt>
                <c:pt idx="129">
                  <c:v>0.43719999999999998</c:v>
                </c:pt>
                <c:pt idx="130">
                  <c:v>0.43659999999999999</c:v>
                </c:pt>
                <c:pt idx="131">
                  <c:v>0.44350000000000001</c:v>
                </c:pt>
                <c:pt idx="132">
                  <c:v>0.43969999999999998</c:v>
                </c:pt>
                <c:pt idx="133">
                  <c:v>0.44369999999999998</c:v>
                </c:pt>
                <c:pt idx="134">
                  <c:v>0.43149999999999999</c:v>
                </c:pt>
                <c:pt idx="135">
                  <c:v>0.4365</c:v>
                </c:pt>
                <c:pt idx="136">
                  <c:v>0.43359999999999999</c:v>
                </c:pt>
                <c:pt idx="137">
                  <c:v>0.43540000000000001</c:v>
                </c:pt>
                <c:pt idx="138">
                  <c:v>0.43359999999999999</c:v>
                </c:pt>
                <c:pt idx="139">
                  <c:v>0.435</c:v>
                </c:pt>
                <c:pt idx="140">
                  <c:v>0.433</c:v>
                </c:pt>
                <c:pt idx="141">
                  <c:v>0.43430000000000002</c:v>
                </c:pt>
                <c:pt idx="142">
                  <c:v>0.43309999999999998</c:v>
                </c:pt>
                <c:pt idx="143">
                  <c:v>0.4335</c:v>
                </c:pt>
                <c:pt idx="144">
                  <c:v>0.43149999999999999</c:v>
                </c:pt>
                <c:pt idx="145">
                  <c:v>0.43319999999999997</c:v>
                </c:pt>
                <c:pt idx="146">
                  <c:v>0.43070000000000003</c:v>
                </c:pt>
                <c:pt idx="147">
                  <c:v>0.433</c:v>
                </c:pt>
                <c:pt idx="148">
                  <c:v>0.43070000000000003</c:v>
                </c:pt>
                <c:pt idx="149">
                  <c:v>0.43070000000000003</c:v>
                </c:pt>
                <c:pt idx="150">
                  <c:v>0.43049999999999999</c:v>
                </c:pt>
                <c:pt idx="151">
                  <c:v>0.42970000000000003</c:v>
                </c:pt>
                <c:pt idx="152">
                  <c:v>0.4284</c:v>
                </c:pt>
                <c:pt idx="153">
                  <c:v>0.42849999999999999</c:v>
                </c:pt>
                <c:pt idx="154">
                  <c:v>0.42480000000000001</c:v>
                </c:pt>
                <c:pt idx="155">
                  <c:v>0.42870000000000003</c:v>
                </c:pt>
                <c:pt idx="156">
                  <c:v>0.42859999999999998</c:v>
                </c:pt>
                <c:pt idx="157">
                  <c:v>0.42630000000000001</c:v>
                </c:pt>
                <c:pt idx="158">
                  <c:v>0.43240000000000001</c:v>
                </c:pt>
                <c:pt idx="159">
                  <c:v>0.4289</c:v>
                </c:pt>
                <c:pt idx="160">
                  <c:v>0.42330000000000001</c:v>
                </c:pt>
                <c:pt idx="161">
                  <c:v>0.42720000000000002</c:v>
                </c:pt>
                <c:pt idx="162">
                  <c:v>0.42509999999999998</c:v>
                </c:pt>
                <c:pt idx="163">
                  <c:v>0.42309999999999998</c:v>
                </c:pt>
                <c:pt idx="164">
                  <c:v>0.4214</c:v>
                </c:pt>
                <c:pt idx="165">
                  <c:v>0.4199</c:v>
                </c:pt>
                <c:pt idx="166">
                  <c:v>0.4214</c:v>
                </c:pt>
                <c:pt idx="167">
                  <c:v>0.41820000000000002</c:v>
                </c:pt>
                <c:pt idx="168">
                  <c:v>0.42470000000000002</c:v>
                </c:pt>
                <c:pt idx="169">
                  <c:v>0.41820000000000002</c:v>
                </c:pt>
                <c:pt idx="170">
                  <c:v>0.42280000000000001</c:v>
                </c:pt>
                <c:pt idx="171">
                  <c:v>0.41810000000000003</c:v>
                </c:pt>
                <c:pt idx="172">
                  <c:v>0.42259999999999998</c:v>
                </c:pt>
                <c:pt idx="173">
                  <c:v>0.41770000000000002</c:v>
                </c:pt>
                <c:pt idx="174">
                  <c:v>0.41449999999999998</c:v>
                </c:pt>
                <c:pt idx="175">
                  <c:v>0.41749999999999998</c:v>
                </c:pt>
                <c:pt idx="176">
                  <c:v>0.41789999999999999</c:v>
                </c:pt>
                <c:pt idx="177">
                  <c:v>0.4148</c:v>
                </c:pt>
                <c:pt idx="178">
                  <c:v>0.41710000000000003</c:v>
                </c:pt>
                <c:pt idx="179">
                  <c:v>0.41599999999999998</c:v>
                </c:pt>
                <c:pt idx="180">
                  <c:v>0.41510000000000002</c:v>
                </c:pt>
                <c:pt idx="181">
                  <c:v>0.41299999999999998</c:v>
                </c:pt>
                <c:pt idx="182">
                  <c:v>0.41589999999999999</c:v>
                </c:pt>
                <c:pt idx="183">
                  <c:v>0.41610000000000003</c:v>
                </c:pt>
                <c:pt idx="184">
                  <c:v>0.41980000000000001</c:v>
                </c:pt>
                <c:pt idx="185">
                  <c:v>0.41399999999999998</c:v>
                </c:pt>
                <c:pt idx="186">
                  <c:v>0.41489999999999999</c:v>
                </c:pt>
                <c:pt idx="187">
                  <c:v>0.4163</c:v>
                </c:pt>
                <c:pt idx="188">
                  <c:v>0.41299999999999998</c:v>
                </c:pt>
                <c:pt idx="189">
                  <c:v>0.41399999999999998</c:v>
                </c:pt>
                <c:pt idx="190">
                  <c:v>0.41399999999999998</c:v>
                </c:pt>
                <c:pt idx="191">
                  <c:v>0.41570000000000001</c:v>
                </c:pt>
                <c:pt idx="192">
                  <c:v>0.41520000000000001</c:v>
                </c:pt>
                <c:pt idx="193">
                  <c:v>0.41420000000000001</c:v>
                </c:pt>
                <c:pt idx="194">
                  <c:v>0.41710000000000003</c:v>
                </c:pt>
                <c:pt idx="195">
                  <c:v>0.4133</c:v>
                </c:pt>
                <c:pt idx="196">
                  <c:v>0.41389999999999999</c:v>
                </c:pt>
                <c:pt idx="197">
                  <c:v>0.41599999999999998</c:v>
                </c:pt>
                <c:pt idx="198">
                  <c:v>0.40970000000000001</c:v>
                </c:pt>
                <c:pt idx="199">
                  <c:v>0.41389999999999999</c:v>
                </c:pt>
                <c:pt idx="200">
                  <c:v>0.4123</c:v>
                </c:pt>
                <c:pt idx="201">
                  <c:v>0.41760000000000003</c:v>
                </c:pt>
                <c:pt idx="202">
                  <c:v>0.40949999999999998</c:v>
                </c:pt>
                <c:pt idx="203">
                  <c:v>0.40589999999999998</c:v>
                </c:pt>
                <c:pt idx="204">
                  <c:v>0.40799999999999997</c:v>
                </c:pt>
                <c:pt idx="205">
                  <c:v>0.40910000000000002</c:v>
                </c:pt>
                <c:pt idx="206">
                  <c:v>0.41089999999999999</c:v>
                </c:pt>
                <c:pt idx="207">
                  <c:v>0.40799999999999997</c:v>
                </c:pt>
                <c:pt idx="208">
                  <c:v>0.4078</c:v>
                </c:pt>
                <c:pt idx="209">
                  <c:v>0.4098</c:v>
                </c:pt>
                <c:pt idx="210">
                  <c:v>0.4073</c:v>
                </c:pt>
                <c:pt idx="211">
                  <c:v>0.40429999999999999</c:v>
                </c:pt>
                <c:pt idx="212">
                  <c:v>0.4073</c:v>
                </c:pt>
                <c:pt idx="213">
                  <c:v>0.4037</c:v>
                </c:pt>
                <c:pt idx="214">
                  <c:v>0.40739999999999998</c:v>
                </c:pt>
                <c:pt idx="215">
                  <c:v>0.41110000000000002</c:v>
                </c:pt>
                <c:pt idx="216">
                  <c:v>0.40589999999999998</c:v>
                </c:pt>
                <c:pt idx="217">
                  <c:v>0.40629999999999999</c:v>
                </c:pt>
                <c:pt idx="218">
                  <c:v>0.40749999999999997</c:v>
                </c:pt>
                <c:pt idx="219">
                  <c:v>0.4052</c:v>
                </c:pt>
                <c:pt idx="220">
                  <c:v>0.40589999999999998</c:v>
                </c:pt>
                <c:pt idx="221">
                  <c:v>0.40670000000000001</c:v>
                </c:pt>
                <c:pt idx="222">
                  <c:v>0.40339999999999998</c:v>
                </c:pt>
                <c:pt idx="223">
                  <c:v>0.40649999999999997</c:v>
                </c:pt>
                <c:pt idx="224">
                  <c:v>0.40849999999999997</c:v>
                </c:pt>
                <c:pt idx="225">
                  <c:v>0.4037</c:v>
                </c:pt>
                <c:pt idx="226">
                  <c:v>0.40539999999999998</c:v>
                </c:pt>
                <c:pt idx="227">
                  <c:v>0.40539999999999998</c:v>
                </c:pt>
                <c:pt idx="228">
                  <c:v>0.40539999999999998</c:v>
                </c:pt>
                <c:pt idx="229">
                  <c:v>0.40079999999999999</c:v>
                </c:pt>
                <c:pt idx="230">
                  <c:v>0.40849999999999997</c:v>
                </c:pt>
                <c:pt idx="231">
                  <c:v>0.40029999999999999</c:v>
                </c:pt>
                <c:pt idx="232">
                  <c:v>0.40589999999999998</c:v>
                </c:pt>
                <c:pt idx="233">
                  <c:v>0.40189999999999998</c:v>
                </c:pt>
                <c:pt idx="234">
                  <c:v>0.40160000000000001</c:v>
                </c:pt>
                <c:pt idx="235">
                  <c:v>0.40539999999999998</c:v>
                </c:pt>
                <c:pt idx="236">
                  <c:v>0.40300000000000002</c:v>
                </c:pt>
                <c:pt idx="237">
                  <c:v>0.40560000000000002</c:v>
                </c:pt>
                <c:pt idx="238">
                  <c:v>0.40239999999999998</c:v>
                </c:pt>
                <c:pt idx="239">
                  <c:v>0.40410000000000001</c:v>
                </c:pt>
                <c:pt idx="240">
                  <c:v>0.4017</c:v>
                </c:pt>
                <c:pt idx="241">
                  <c:v>0.40139999999999998</c:v>
                </c:pt>
                <c:pt idx="242">
                  <c:v>0.40229999999999999</c:v>
                </c:pt>
                <c:pt idx="243">
                  <c:v>0.39650000000000002</c:v>
                </c:pt>
                <c:pt idx="244">
                  <c:v>0.40379999999999999</c:v>
                </c:pt>
                <c:pt idx="245">
                  <c:v>0.3947</c:v>
                </c:pt>
                <c:pt idx="246">
                  <c:v>0.39629999999999999</c:v>
                </c:pt>
                <c:pt idx="247">
                  <c:v>0.39939999999999998</c:v>
                </c:pt>
                <c:pt idx="248">
                  <c:v>0.40010000000000001</c:v>
                </c:pt>
                <c:pt idx="249">
                  <c:v>0.39579999999999999</c:v>
                </c:pt>
                <c:pt idx="250">
                  <c:v>0.39419999999999999</c:v>
                </c:pt>
                <c:pt idx="251">
                  <c:v>0.39760000000000001</c:v>
                </c:pt>
                <c:pt idx="252">
                  <c:v>0.39500000000000002</c:v>
                </c:pt>
                <c:pt idx="253">
                  <c:v>0.39510000000000001</c:v>
                </c:pt>
                <c:pt idx="254">
                  <c:v>0.39939999999999998</c:v>
                </c:pt>
                <c:pt idx="255">
                  <c:v>0.39700000000000002</c:v>
                </c:pt>
                <c:pt idx="256">
                  <c:v>0.3952</c:v>
                </c:pt>
                <c:pt idx="257">
                  <c:v>0.39579999999999999</c:v>
                </c:pt>
                <c:pt idx="258">
                  <c:v>0.39989999999999998</c:v>
                </c:pt>
                <c:pt idx="259">
                  <c:v>0.3977</c:v>
                </c:pt>
                <c:pt idx="260">
                  <c:v>0.39750000000000002</c:v>
                </c:pt>
                <c:pt idx="261">
                  <c:v>0.39839999999999998</c:v>
                </c:pt>
                <c:pt idx="262">
                  <c:v>0.39879999999999999</c:v>
                </c:pt>
                <c:pt idx="263">
                  <c:v>0.40139999999999998</c:v>
                </c:pt>
                <c:pt idx="264">
                  <c:v>0.39529999999999998</c:v>
                </c:pt>
                <c:pt idx="265">
                  <c:v>0.38969999999999999</c:v>
                </c:pt>
                <c:pt idx="266">
                  <c:v>0.39479999999999998</c:v>
                </c:pt>
                <c:pt idx="267">
                  <c:v>0.39660000000000001</c:v>
                </c:pt>
                <c:pt idx="268">
                  <c:v>0.39560000000000001</c:v>
                </c:pt>
                <c:pt idx="269">
                  <c:v>0.39219999999999999</c:v>
                </c:pt>
                <c:pt idx="270">
                  <c:v>0.39660000000000001</c:v>
                </c:pt>
                <c:pt idx="271">
                  <c:v>0.39550000000000002</c:v>
                </c:pt>
                <c:pt idx="272">
                  <c:v>0.39460000000000001</c:v>
                </c:pt>
                <c:pt idx="273">
                  <c:v>0.39989999999999998</c:v>
                </c:pt>
                <c:pt idx="274">
                  <c:v>0.39240000000000003</c:v>
                </c:pt>
                <c:pt idx="275">
                  <c:v>0.3921</c:v>
                </c:pt>
                <c:pt idx="276">
                  <c:v>0.39269999999999999</c:v>
                </c:pt>
                <c:pt idx="277">
                  <c:v>0.39250000000000002</c:v>
                </c:pt>
                <c:pt idx="278">
                  <c:v>0.39169999999999999</c:v>
                </c:pt>
                <c:pt idx="279">
                  <c:v>0.39800000000000002</c:v>
                </c:pt>
                <c:pt idx="280">
                  <c:v>0.38919999999999999</c:v>
                </c:pt>
                <c:pt idx="281">
                  <c:v>0.39589999999999997</c:v>
                </c:pt>
                <c:pt idx="282">
                  <c:v>0.39500000000000002</c:v>
                </c:pt>
                <c:pt idx="283">
                  <c:v>0.3906</c:v>
                </c:pt>
                <c:pt idx="284">
                  <c:v>0.39179999999999998</c:v>
                </c:pt>
                <c:pt idx="285">
                  <c:v>0.39290000000000003</c:v>
                </c:pt>
                <c:pt idx="286">
                  <c:v>0.39129999999999998</c:v>
                </c:pt>
                <c:pt idx="287">
                  <c:v>0.38969999999999999</c:v>
                </c:pt>
                <c:pt idx="288">
                  <c:v>0.39219999999999999</c:v>
                </c:pt>
                <c:pt idx="289">
                  <c:v>0.3896</c:v>
                </c:pt>
                <c:pt idx="290">
                  <c:v>0.39079999999999998</c:v>
                </c:pt>
                <c:pt idx="291">
                  <c:v>0.38929999999999998</c:v>
                </c:pt>
                <c:pt idx="292">
                  <c:v>0.38890000000000002</c:v>
                </c:pt>
                <c:pt idx="293">
                  <c:v>0.38829999999999998</c:v>
                </c:pt>
                <c:pt idx="294">
                  <c:v>0.39</c:v>
                </c:pt>
                <c:pt idx="295">
                  <c:v>0.39389999999999997</c:v>
                </c:pt>
                <c:pt idx="296">
                  <c:v>0.3921</c:v>
                </c:pt>
                <c:pt idx="297">
                  <c:v>0.39090000000000003</c:v>
                </c:pt>
                <c:pt idx="298">
                  <c:v>0.38790000000000002</c:v>
                </c:pt>
                <c:pt idx="299">
                  <c:v>0.38679999999999998</c:v>
                </c:pt>
                <c:pt idx="300">
                  <c:v>0.38450000000000001</c:v>
                </c:pt>
                <c:pt idx="301">
                  <c:v>0.3896</c:v>
                </c:pt>
                <c:pt idx="302">
                  <c:v>0.38890000000000002</c:v>
                </c:pt>
                <c:pt idx="303">
                  <c:v>0.3891</c:v>
                </c:pt>
                <c:pt idx="304">
                  <c:v>0.38729999999999998</c:v>
                </c:pt>
                <c:pt idx="305">
                  <c:v>0.3896</c:v>
                </c:pt>
                <c:pt idx="306">
                  <c:v>0.38740000000000002</c:v>
                </c:pt>
                <c:pt idx="307">
                  <c:v>0.3876</c:v>
                </c:pt>
                <c:pt idx="308">
                  <c:v>0.3871</c:v>
                </c:pt>
                <c:pt idx="309">
                  <c:v>0.38940000000000002</c:v>
                </c:pt>
                <c:pt idx="310">
                  <c:v>0.38579999999999998</c:v>
                </c:pt>
                <c:pt idx="311">
                  <c:v>0.38479999999999998</c:v>
                </c:pt>
                <c:pt idx="312">
                  <c:v>0.38340000000000002</c:v>
                </c:pt>
                <c:pt idx="313">
                  <c:v>0.38650000000000001</c:v>
                </c:pt>
                <c:pt idx="314">
                  <c:v>0.3891</c:v>
                </c:pt>
                <c:pt idx="315">
                  <c:v>0.39190000000000003</c:v>
                </c:pt>
                <c:pt idx="316">
                  <c:v>0.38779999999999998</c:v>
                </c:pt>
                <c:pt idx="317">
                  <c:v>0.39079999999999998</c:v>
                </c:pt>
                <c:pt idx="318">
                  <c:v>0.38740000000000002</c:v>
                </c:pt>
                <c:pt idx="319">
                  <c:v>0.38340000000000002</c:v>
                </c:pt>
                <c:pt idx="320">
                  <c:v>0.38069999999999998</c:v>
                </c:pt>
                <c:pt idx="321">
                  <c:v>0.38390000000000002</c:v>
                </c:pt>
                <c:pt idx="322">
                  <c:v>0.38129999999999997</c:v>
                </c:pt>
                <c:pt idx="323">
                  <c:v>0.38100000000000001</c:v>
                </c:pt>
                <c:pt idx="324">
                  <c:v>0.3861</c:v>
                </c:pt>
                <c:pt idx="325">
                  <c:v>0.38419999999999999</c:v>
                </c:pt>
                <c:pt idx="326">
                  <c:v>0.38080000000000003</c:v>
                </c:pt>
                <c:pt idx="327">
                  <c:v>0.38219999999999998</c:v>
                </c:pt>
                <c:pt idx="328">
                  <c:v>0.38190000000000002</c:v>
                </c:pt>
                <c:pt idx="329">
                  <c:v>0.38269999999999998</c:v>
                </c:pt>
                <c:pt idx="330">
                  <c:v>0.38650000000000001</c:v>
                </c:pt>
                <c:pt idx="331">
                  <c:v>0.38419999999999999</c:v>
                </c:pt>
                <c:pt idx="332">
                  <c:v>0.38319999999999999</c:v>
                </c:pt>
                <c:pt idx="333">
                  <c:v>0.38569999999999999</c:v>
                </c:pt>
                <c:pt idx="334">
                  <c:v>0.38219999999999998</c:v>
                </c:pt>
                <c:pt idx="335">
                  <c:v>0.38300000000000001</c:v>
                </c:pt>
                <c:pt idx="336">
                  <c:v>0.38279999999999997</c:v>
                </c:pt>
                <c:pt idx="337">
                  <c:v>0.38540000000000002</c:v>
                </c:pt>
                <c:pt idx="338">
                  <c:v>0.38219999999999998</c:v>
                </c:pt>
                <c:pt idx="339">
                  <c:v>0.3821</c:v>
                </c:pt>
                <c:pt idx="340">
                  <c:v>0.38190000000000002</c:v>
                </c:pt>
                <c:pt idx="341">
                  <c:v>0.38300000000000001</c:v>
                </c:pt>
                <c:pt idx="342">
                  <c:v>0.38350000000000001</c:v>
                </c:pt>
                <c:pt idx="343">
                  <c:v>0.38119999999999998</c:v>
                </c:pt>
                <c:pt idx="344">
                  <c:v>0.37990000000000002</c:v>
                </c:pt>
                <c:pt idx="345">
                  <c:v>0.37890000000000001</c:v>
                </c:pt>
                <c:pt idx="346">
                  <c:v>0.38419999999999999</c:v>
                </c:pt>
                <c:pt idx="347">
                  <c:v>0.37919999999999998</c:v>
                </c:pt>
                <c:pt idx="348">
                  <c:v>0.38040000000000002</c:v>
                </c:pt>
                <c:pt idx="349">
                  <c:v>0.37980000000000003</c:v>
                </c:pt>
                <c:pt idx="350">
                  <c:v>0.37659999999999999</c:v>
                </c:pt>
                <c:pt idx="351">
                  <c:v>0.38769999999999999</c:v>
                </c:pt>
                <c:pt idx="352">
                  <c:v>0.38219999999999998</c:v>
                </c:pt>
                <c:pt idx="353">
                  <c:v>0.38479999999999998</c:v>
                </c:pt>
                <c:pt idx="354">
                  <c:v>0.37930000000000003</c:v>
                </c:pt>
                <c:pt idx="355">
                  <c:v>0.38150000000000001</c:v>
                </c:pt>
                <c:pt idx="356">
                  <c:v>0.38159999999999999</c:v>
                </c:pt>
                <c:pt idx="357">
                  <c:v>0.38390000000000002</c:v>
                </c:pt>
                <c:pt idx="358">
                  <c:v>0.37880000000000003</c:v>
                </c:pt>
                <c:pt idx="359">
                  <c:v>0.379</c:v>
                </c:pt>
                <c:pt idx="360">
                  <c:v>0.37990000000000002</c:v>
                </c:pt>
                <c:pt idx="361">
                  <c:v>0.37959999999999999</c:v>
                </c:pt>
                <c:pt idx="362">
                  <c:v>0.37790000000000001</c:v>
                </c:pt>
                <c:pt idx="363">
                  <c:v>0.375</c:v>
                </c:pt>
                <c:pt idx="364">
                  <c:v>0.37940000000000002</c:v>
                </c:pt>
                <c:pt idx="365">
                  <c:v>0.378</c:v>
                </c:pt>
                <c:pt idx="366">
                  <c:v>0.3765</c:v>
                </c:pt>
                <c:pt idx="367">
                  <c:v>0.38009999999999999</c:v>
                </c:pt>
                <c:pt idx="368">
                  <c:v>0.37690000000000001</c:v>
                </c:pt>
                <c:pt idx="369">
                  <c:v>0.37509999999999999</c:v>
                </c:pt>
                <c:pt idx="370">
                  <c:v>0.38119999999999998</c:v>
                </c:pt>
                <c:pt idx="371">
                  <c:v>0.37959999999999999</c:v>
                </c:pt>
                <c:pt idx="372">
                  <c:v>0.37769999999999998</c:v>
                </c:pt>
                <c:pt idx="373">
                  <c:v>0.378</c:v>
                </c:pt>
                <c:pt idx="374">
                  <c:v>0.37619999999999998</c:v>
                </c:pt>
                <c:pt idx="375">
                  <c:v>0.37559999999999999</c:v>
                </c:pt>
                <c:pt idx="376">
                  <c:v>0.37190000000000001</c:v>
                </c:pt>
                <c:pt idx="377">
                  <c:v>0.37340000000000001</c:v>
                </c:pt>
                <c:pt idx="378">
                  <c:v>0.37380000000000002</c:v>
                </c:pt>
                <c:pt idx="379">
                  <c:v>0.38129999999999997</c:v>
                </c:pt>
                <c:pt idx="380">
                  <c:v>0.37380000000000002</c:v>
                </c:pt>
                <c:pt idx="381">
                  <c:v>0.37519999999999998</c:v>
                </c:pt>
                <c:pt idx="382">
                  <c:v>0.37269999999999998</c:v>
                </c:pt>
                <c:pt idx="383">
                  <c:v>0.37740000000000001</c:v>
                </c:pt>
                <c:pt idx="384">
                  <c:v>0.37709999999999999</c:v>
                </c:pt>
                <c:pt idx="385">
                  <c:v>0.37590000000000001</c:v>
                </c:pt>
                <c:pt idx="386">
                  <c:v>0.37859999999999999</c:v>
                </c:pt>
                <c:pt idx="387">
                  <c:v>0.38</c:v>
                </c:pt>
                <c:pt idx="388">
                  <c:v>0.37269999999999998</c:v>
                </c:pt>
                <c:pt idx="389">
                  <c:v>0.37980000000000003</c:v>
                </c:pt>
                <c:pt idx="390">
                  <c:v>0.37319999999999998</c:v>
                </c:pt>
                <c:pt idx="391">
                  <c:v>0.3725</c:v>
                </c:pt>
                <c:pt idx="392">
                  <c:v>0.37740000000000001</c:v>
                </c:pt>
                <c:pt idx="393">
                  <c:v>0.37580000000000002</c:v>
                </c:pt>
                <c:pt idx="394">
                  <c:v>0.37569999999999998</c:v>
                </c:pt>
                <c:pt idx="395">
                  <c:v>0.37440000000000001</c:v>
                </c:pt>
                <c:pt idx="396">
                  <c:v>0.37490000000000001</c:v>
                </c:pt>
                <c:pt idx="397">
                  <c:v>0.37790000000000001</c:v>
                </c:pt>
                <c:pt idx="398">
                  <c:v>0.3725</c:v>
                </c:pt>
                <c:pt idx="399">
                  <c:v>0.373</c:v>
                </c:pt>
                <c:pt idx="400">
                  <c:v>0.37430000000000002</c:v>
                </c:pt>
                <c:pt idx="401">
                  <c:v>0.37480000000000002</c:v>
                </c:pt>
                <c:pt idx="402">
                  <c:v>0.37119999999999997</c:v>
                </c:pt>
                <c:pt idx="403">
                  <c:v>0.37130000000000002</c:v>
                </c:pt>
                <c:pt idx="404">
                  <c:v>0.37119999999999997</c:v>
                </c:pt>
                <c:pt idx="405">
                  <c:v>0.37069999999999997</c:v>
                </c:pt>
                <c:pt idx="406">
                  <c:v>0.37540000000000001</c:v>
                </c:pt>
                <c:pt idx="407">
                  <c:v>0.37059999999999998</c:v>
                </c:pt>
                <c:pt idx="408">
                  <c:v>0.37230000000000002</c:v>
                </c:pt>
                <c:pt idx="409">
                  <c:v>0.37369999999999998</c:v>
                </c:pt>
                <c:pt idx="410">
                  <c:v>0.37659999999999999</c:v>
                </c:pt>
                <c:pt idx="411">
                  <c:v>0.37090000000000001</c:v>
                </c:pt>
                <c:pt idx="412">
                  <c:v>0.37519999999999998</c:v>
                </c:pt>
                <c:pt idx="413">
                  <c:v>0.37130000000000002</c:v>
                </c:pt>
                <c:pt idx="414">
                  <c:v>0.37309999999999999</c:v>
                </c:pt>
                <c:pt idx="415">
                  <c:v>0.37140000000000001</c:v>
                </c:pt>
                <c:pt idx="416">
                  <c:v>0.376</c:v>
                </c:pt>
                <c:pt idx="417">
                  <c:v>0.37340000000000001</c:v>
                </c:pt>
                <c:pt idx="418">
                  <c:v>0.36969999999999997</c:v>
                </c:pt>
                <c:pt idx="419">
                  <c:v>0.37080000000000002</c:v>
                </c:pt>
                <c:pt idx="420">
                  <c:v>0.371</c:v>
                </c:pt>
                <c:pt idx="421">
                  <c:v>0.37280000000000002</c:v>
                </c:pt>
                <c:pt idx="422">
                  <c:v>0.37440000000000001</c:v>
                </c:pt>
                <c:pt idx="423">
                  <c:v>0.36930000000000002</c:v>
                </c:pt>
                <c:pt idx="424">
                  <c:v>0.37330000000000002</c:v>
                </c:pt>
                <c:pt idx="425">
                  <c:v>0.37059999999999998</c:v>
                </c:pt>
                <c:pt idx="426">
                  <c:v>0.37340000000000001</c:v>
                </c:pt>
                <c:pt idx="427">
                  <c:v>0.37009999999999998</c:v>
                </c:pt>
                <c:pt idx="428">
                  <c:v>0.36620000000000003</c:v>
                </c:pt>
                <c:pt idx="429">
                  <c:v>0.3715</c:v>
                </c:pt>
                <c:pt idx="430">
                  <c:v>0.37669999999999998</c:v>
                </c:pt>
                <c:pt idx="431">
                  <c:v>0.3705</c:v>
                </c:pt>
                <c:pt idx="432">
                  <c:v>0.37069999999999997</c:v>
                </c:pt>
                <c:pt idx="433">
                  <c:v>0.37219999999999998</c:v>
                </c:pt>
                <c:pt idx="434">
                  <c:v>0.36699999999999999</c:v>
                </c:pt>
                <c:pt idx="435">
                  <c:v>0.37530000000000002</c:v>
                </c:pt>
                <c:pt idx="436">
                  <c:v>0.37140000000000001</c:v>
                </c:pt>
                <c:pt idx="437">
                  <c:v>0.37409999999999999</c:v>
                </c:pt>
                <c:pt idx="438">
                  <c:v>0.37469999999999998</c:v>
                </c:pt>
                <c:pt idx="439">
                  <c:v>0.37280000000000002</c:v>
                </c:pt>
                <c:pt idx="440">
                  <c:v>0.36780000000000002</c:v>
                </c:pt>
                <c:pt idx="441">
                  <c:v>0.36620000000000003</c:v>
                </c:pt>
                <c:pt idx="442">
                  <c:v>0.3664</c:v>
                </c:pt>
                <c:pt idx="443">
                  <c:v>0.36730000000000002</c:v>
                </c:pt>
                <c:pt idx="444">
                  <c:v>0.37030000000000002</c:v>
                </c:pt>
                <c:pt idx="445">
                  <c:v>0.37290000000000001</c:v>
                </c:pt>
                <c:pt idx="446">
                  <c:v>0.37269999999999998</c:v>
                </c:pt>
                <c:pt idx="447">
                  <c:v>0.37430000000000002</c:v>
                </c:pt>
                <c:pt idx="448">
                  <c:v>0.372</c:v>
                </c:pt>
                <c:pt idx="449">
                  <c:v>0.36930000000000002</c:v>
                </c:pt>
                <c:pt idx="450">
                  <c:v>0.36919999999999997</c:v>
                </c:pt>
                <c:pt idx="451">
                  <c:v>0.36799999999999999</c:v>
                </c:pt>
                <c:pt idx="452">
                  <c:v>0.36730000000000002</c:v>
                </c:pt>
                <c:pt idx="453">
                  <c:v>0.37080000000000002</c:v>
                </c:pt>
                <c:pt idx="454">
                  <c:v>0.37109999999999999</c:v>
                </c:pt>
                <c:pt idx="455">
                  <c:v>0.36659999999999998</c:v>
                </c:pt>
                <c:pt idx="456">
                  <c:v>0.36599999999999999</c:v>
                </c:pt>
                <c:pt idx="457">
                  <c:v>0.36659999999999998</c:v>
                </c:pt>
                <c:pt idx="458">
                  <c:v>0.3664</c:v>
                </c:pt>
                <c:pt idx="459">
                  <c:v>0.36899999999999999</c:v>
                </c:pt>
                <c:pt idx="460">
                  <c:v>0.36730000000000002</c:v>
                </c:pt>
                <c:pt idx="461">
                  <c:v>0.37280000000000002</c:v>
                </c:pt>
                <c:pt idx="462">
                  <c:v>0.36299999999999999</c:v>
                </c:pt>
                <c:pt idx="463">
                  <c:v>0.36720000000000003</c:v>
                </c:pt>
                <c:pt idx="464">
                  <c:v>0.36849999999999999</c:v>
                </c:pt>
                <c:pt idx="465">
                  <c:v>0.36299999999999999</c:v>
                </c:pt>
                <c:pt idx="466">
                  <c:v>0.37319999999999998</c:v>
                </c:pt>
                <c:pt idx="467">
                  <c:v>0.36830000000000002</c:v>
                </c:pt>
                <c:pt idx="468">
                  <c:v>0.36520000000000002</c:v>
                </c:pt>
                <c:pt idx="469">
                  <c:v>0.36649999999999999</c:v>
                </c:pt>
                <c:pt idx="470">
                  <c:v>0.3659</c:v>
                </c:pt>
                <c:pt idx="471">
                  <c:v>0.36320000000000002</c:v>
                </c:pt>
                <c:pt idx="472">
                  <c:v>0.36509999999999998</c:v>
                </c:pt>
                <c:pt idx="473">
                  <c:v>0.37169999999999997</c:v>
                </c:pt>
                <c:pt idx="474">
                  <c:v>0.36620000000000003</c:v>
                </c:pt>
                <c:pt idx="475">
                  <c:v>0.371</c:v>
                </c:pt>
                <c:pt idx="476">
                  <c:v>0.36620000000000003</c:v>
                </c:pt>
                <c:pt idx="477">
                  <c:v>0.36609999999999998</c:v>
                </c:pt>
                <c:pt idx="478">
                  <c:v>0.3664</c:v>
                </c:pt>
                <c:pt idx="479">
                  <c:v>0.36259999999999998</c:v>
                </c:pt>
                <c:pt idx="480">
                  <c:v>0.36499999999999999</c:v>
                </c:pt>
                <c:pt idx="481">
                  <c:v>0.36480000000000001</c:v>
                </c:pt>
                <c:pt idx="482">
                  <c:v>0.36609999999999998</c:v>
                </c:pt>
                <c:pt idx="483">
                  <c:v>0.36720000000000003</c:v>
                </c:pt>
                <c:pt idx="484">
                  <c:v>0.36870000000000003</c:v>
                </c:pt>
                <c:pt idx="485">
                  <c:v>0.3624</c:v>
                </c:pt>
                <c:pt idx="486">
                  <c:v>0.36380000000000001</c:v>
                </c:pt>
                <c:pt idx="487">
                  <c:v>0.36680000000000001</c:v>
                </c:pt>
                <c:pt idx="488">
                  <c:v>0.36459999999999998</c:v>
                </c:pt>
                <c:pt idx="489">
                  <c:v>0.36359999999999998</c:v>
                </c:pt>
                <c:pt idx="490">
                  <c:v>0.3659</c:v>
                </c:pt>
                <c:pt idx="491">
                  <c:v>0.36449999999999999</c:v>
                </c:pt>
                <c:pt idx="492">
                  <c:v>0.37</c:v>
                </c:pt>
                <c:pt idx="493">
                  <c:v>0.36159999999999998</c:v>
                </c:pt>
                <c:pt idx="494">
                  <c:v>0.36530000000000001</c:v>
                </c:pt>
                <c:pt idx="495">
                  <c:v>0.3659</c:v>
                </c:pt>
                <c:pt idx="496">
                  <c:v>0.3664</c:v>
                </c:pt>
                <c:pt idx="497">
                  <c:v>0.36570000000000003</c:v>
                </c:pt>
                <c:pt idx="498">
                  <c:v>0.36449999999999999</c:v>
                </c:pt>
                <c:pt idx="499">
                  <c:v>0.3644</c:v>
                </c:pt>
                <c:pt idx="500">
                  <c:v>0.36699999999999999</c:v>
                </c:pt>
                <c:pt idx="501">
                  <c:v>0.36699999999999999</c:v>
                </c:pt>
                <c:pt idx="502">
                  <c:v>0.3619</c:v>
                </c:pt>
                <c:pt idx="503">
                  <c:v>0.36420000000000002</c:v>
                </c:pt>
                <c:pt idx="504">
                  <c:v>0.36620000000000003</c:v>
                </c:pt>
                <c:pt idx="505">
                  <c:v>0.36570000000000003</c:v>
                </c:pt>
                <c:pt idx="506">
                  <c:v>0.36659999999999998</c:v>
                </c:pt>
                <c:pt idx="507">
                  <c:v>0.3654</c:v>
                </c:pt>
                <c:pt idx="508">
                  <c:v>0.36649999999999999</c:v>
                </c:pt>
                <c:pt idx="509">
                  <c:v>0.36759999999999998</c:v>
                </c:pt>
                <c:pt idx="510">
                  <c:v>0.36780000000000002</c:v>
                </c:pt>
                <c:pt idx="511">
                  <c:v>0.3634</c:v>
                </c:pt>
                <c:pt idx="512">
                  <c:v>0.36399999999999999</c:v>
                </c:pt>
                <c:pt idx="513">
                  <c:v>0.36549999999999999</c:v>
                </c:pt>
                <c:pt idx="514">
                  <c:v>0.36409999999999998</c:v>
                </c:pt>
                <c:pt idx="515">
                  <c:v>0.36730000000000002</c:v>
                </c:pt>
                <c:pt idx="516">
                  <c:v>0.3634</c:v>
                </c:pt>
                <c:pt idx="517">
                  <c:v>0.36409999999999998</c:v>
                </c:pt>
                <c:pt idx="518">
                  <c:v>0.36580000000000001</c:v>
                </c:pt>
                <c:pt idx="519">
                  <c:v>0.36370000000000002</c:v>
                </c:pt>
                <c:pt idx="520">
                  <c:v>0.36070000000000002</c:v>
                </c:pt>
                <c:pt idx="521">
                  <c:v>0.36430000000000001</c:v>
                </c:pt>
                <c:pt idx="522">
                  <c:v>0.3619</c:v>
                </c:pt>
                <c:pt idx="523">
                  <c:v>0.36309999999999998</c:v>
                </c:pt>
                <c:pt idx="524">
                  <c:v>0.36630000000000001</c:v>
                </c:pt>
                <c:pt idx="525">
                  <c:v>0.3634</c:v>
                </c:pt>
                <c:pt idx="526">
                  <c:v>0.35830000000000001</c:v>
                </c:pt>
                <c:pt idx="527">
                  <c:v>0.35880000000000001</c:v>
                </c:pt>
                <c:pt idx="528">
                  <c:v>0.36199999999999999</c:v>
                </c:pt>
                <c:pt idx="529">
                  <c:v>0.36809999999999998</c:v>
                </c:pt>
                <c:pt idx="530">
                  <c:v>0.3599</c:v>
                </c:pt>
                <c:pt idx="531">
                  <c:v>0.36420000000000002</c:v>
                </c:pt>
                <c:pt idx="532">
                  <c:v>0.36349999999999999</c:v>
                </c:pt>
                <c:pt idx="533">
                  <c:v>0.36020000000000002</c:v>
                </c:pt>
                <c:pt idx="534">
                  <c:v>0.3629</c:v>
                </c:pt>
                <c:pt idx="535">
                  <c:v>0.35699999999999998</c:v>
                </c:pt>
                <c:pt idx="536">
                  <c:v>0.35859999999999997</c:v>
                </c:pt>
                <c:pt idx="537">
                  <c:v>0.36359999999999998</c:v>
                </c:pt>
                <c:pt idx="538">
                  <c:v>0.36149999999999999</c:v>
                </c:pt>
                <c:pt idx="539">
                  <c:v>0.3629</c:v>
                </c:pt>
                <c:pt idx="540">
                  <c:v>0.3589</c:v>
                </c:pt>
                <c:pt idx="541">
                  <c:v>0.3634</c:v>
                </c:pt>
                <c:pt idx="542">
                  <c:v>0.36320000000000002</c:v>
                </c:pt>
                <c:pt idx="543">
                  <c:v>0.3589</c:v>
                </c:pt>
                <c:pt idx="544">
                  <c:v>0.36180000000000001</c:v>
                </c:pt>
                <c:pt idx="545">
                  <c:v>0.36009999999999998</c:v>
                </c:pt>
                <c:pt idx="546">
                  <c:v>0.3579</c:v>
                </c:pt>
                <c:pt idx="547">
                  <c:v>0.36109999999999998</c:v>
                </c:pt>
                <c:pt idx="548">
                  <c:v>0.36130000000000001</c:v>
                </c:pt>
                <c:pt idx="549">
                  <c:v>0.3609</c:v>
                </c:pt>
                <c:pt idx="550">
                  <c:v>0.36199999999999999</c:v>
                </c:pt>
                <c:pt idx="551">
                  <c:v>0.3644</c:v>
                </c:pt>
                <c:pt idx="552">
                  <c:v>0.35730000000000001</c:v>
                </c:pt>
                <c:pt idx="553">
                  <c:v>0.36359999999999998</c:v>
                </c:pt>
                <c:pt idx="554">
                  <c:v>0.36580000000000001</c:v>
                </c:pt>
                <c:pt idx="555">
                  <c:v>0.36009999999999998</c:v>
                </c:pt>
                <c:pt idx="556">
                  <c:v>0.3609</c:v>
                </c:pt>
                <c:pt idx="557">
                  <c:v>0.36330000000000001</c:v>
                </c:pt>
                <c:pt idx="558">
                  <c:v>0.35930000000000001</c:v>
                </c:pt>
                <c:pt idx="559">
                  <c:v>0.35959999999999998</c:v>
                </c:pt>
                <c:pt idx="560">
                  <c:v>0.35949999999999999</c:v>
                </c:pt>
                <c:pt idx="561">
                  <c:v>0.3604</c:v>
                </c:pt>
                <c:pt idx="562">
                  <c:v>0.35909999999999997</c:v>
                </c:pt>
                <c:pt idx="563">
                  <c:v>0.36120000000000002</c:v>
                </c:pt>
                <c:pt idx="564">
                  <c:v>0.35420000000000001</c:v>
                </c:pt>
                <c:pt idx="565">
                  <c:v>0.35639999999999999</c:v>
                </c:pt>
                <c:pt idx="566">
                  <c:v>0.36220000000000002</c:v>
                </c:pt>
                <c:pt idx="567">
                  <c:v>0.35499999999999998</c:v>
                </c:pt>
                <c:pt idx="568">
                  <c:v>0.35680000000000001</c:v>
                </c:pt>
                <c:pt idx="569">
                  <c:v>0.3579</c:v>
                </c:pt>
                <c:pt idx="570">
                  <c:v>0.35620000000000002</c:v>
                </c:pt>
                <c:pt idx="571">
                  <c:v>0.36170000000000002</c:v>
                </c:pt>
                <c:pt idx="572">
                  <c:v>0.35570000000000002</c:v>
                </c:pt>
                <c:pt idx="573">
                  <c:v>0.35620000000000002</c:v>
                </c:pt>
                <c:pt idx="574">
                  <c:v>0.3599</c:v>
                </c:pt>
                <c:pt idx="575">
                  <c:v>0.35899999999999999</c:v>
                </c:pt>
                <c:pt idx="576">
                  <c:v>0.35820000000000002</c:v>
                </c:pt>
                <c:pt idx="577">
                  <c:v>0.3584</c:v>
                </c:pt>
                <c:pt idx="578">
                  <c:v>0.3579</c:v>
                </c:pt>
                <c:pt idx="579">
                  <c:v>0.36099999999999999</c:v>
                </c:pt>
                <c:pt idx="580">
                  <c:v>0.3594</c:v>
                </c:pt>
                <c:pt idx="581">
                  <c:v>0.35630000000000001</c:v>
                </c:pt>
                <c:pt idx="582">
                  <c:v>0.35809999999999997</c:v>
                </c:pt>
                <c:pt idx="583">
                  <c:v>0.3614</c:v>
                </c:pt>
                <c:pt idx="584">
                  <c:v>0.36030000000000001</c:v>
                </c:pt>
                <c:pt idx="585">
                  <c:v>0.36109999999999998</c:v>
                </c:pt>
                <c:pt idx="586">
                  <c:v>0.35949999999999999</c:v>
                </c:pt>
                <c:pt idx="587">
                  <c:v>0.35680000000000001</c:v>
                </c:pt>
                <c:pt idx="588">
                  <c:v>0.35720000000000002</c:v>
                </c:pt>
                <c:pt idx="589">
                  <c:v>0.36009999999999998</c:v>
                </c:pt>
                <c:pt idx="590">
                  <c:v>0.3619</c:v>
                </c:pt>
                <c:pt idx="591">
                  <c:v>0.3574</c:v>
                </c:pt>
                <c:pt idx="592">
                  <c:v>0.35820000000000002</c:v>
                </c:pt>
                <c:pt idx="593">
                  <c:v>0.35730000000000001</c:v>
                </c:pt>
                <c:pt idx="594">
                  <c:v>0.36059999999999998</c:v>
                </c:pt>
                <c:pt idx="595">
                  <c:v>0.35830000000000001</c:v>
                </c:pt>
                <c:pt idx="596">
                  <c:v>0.35799999999999998</c:v>
                </c:pt>
                <c:pt idx="597">
                  <c:v>0.35809999999999997</c:v>
                </c:pt>
                <c:pt idx="598">
                  <c:v>0.35820000000000002</c:v>
                </c:pt>
                <c:pt idx="599">
                  <c:v>0.35699999999999998</c:v>
                </c:pt>
                <c:pt idx="600">
                  <c:v>0.35649999999999998</c:v>
                </c:pt>
                <c:pt idx="601">
                  <c:v>0.35089999999999999</c:v>
                </c:pt>
                <c:pt idx="602">
                  <c:v>0.35949999999999999</c:v>
                </c:pt>
                <c:pt idx="603">
                  <c:v>0.35759999999999997</c:v>
                </c:pt>
                <c:pt idx="604">
                  <c:v>0.35639999999999999</c:v>
                </c:pt>
                <c:pt idx="605">
                  <c:v>0.35830000000000001</c:v>
                </c:pt>
                <c:pt idx="606">
                  <c:v>0.35449999999999998</c:v>
                </c:pt>
                <c:pt idx="607">
                  <c:v>0.35899999999999999</c:v>
                </c:pt>
                <c:pt idx="608">
                  <c:v>0.35539999999999999</c:v>
                </c:pt>
                <c:pt idx="609">
                  <c:v>0.35699999999999998</c:v>
                </c:pt>
                <c:pt idx="610">
                  <c:v>0.3533</c:v>
                </c:pt>
                <c:pt idx="611">
                  <c:v>0.35720000000000002</c:v>
                </c:pt>
                <c:pt idx="612">
                  <c:v>0.35670000000000002</c:v>
                </c:pt>
                <c:pt idx="613">
                  <c:v>0.3604</c:v>
                </c:pt>
                <c:pt idx="614">
                  <c:v>0.35659999999999997</c:v>
                </c:pt>
                <c:pt idx="615">
                  <c:v>0.35299999999999998</c:v>
                </c:pt>
                <c:pt idx="616">
                  <c:v>0.35220000000000001</c:v>
                </c:pt>
                <c:pt idx="617">
                  <c:v>0.36070000000000002</c:v>
                </c:pt>
                <c:pt idx="618">
                  <c:v>0.3569</c:v>
                </c:pt>
                <c:pt idx="619">
                  <c:v>0.3569</c:v>
                </c:pt>
                <c:pt idx="620">
                  <c:v>0.35749999999999998</c:v>
                </c:pt>
                <c:pt idx="621">
                  <c:v>0.35659999999999997</c:v>
                </c:pt>
                <c:pt idx="622">
                  <c:v>0.35699999999999998</c:v>
                </c:pt>
                <c:pt idx="623">
                  <c:v>0.35510000000000003</c:v>
                </c:pt>
                <c:pt idx="624">
                  <c:v>0.35439999999999999</c:v>
                </c:pt>
                <c:pt idx="625">
                  <c:v>0.34910000000000002</c:v>
                </c:pt>
                <c:pt idx="626">
                  <c:v>0.35680000000000001</c:v>
                </c:pt>
                <c:pt idx="627">
                  <c:v>0.35549999999999998</c:v>
                </c:pt>
                <c:pt idx="628">
                  <c:v>0.35720000000000002</c:v>
                </c:pt>
                <c:pt idx="629">
                  <c:v>0.35610000000000003</c:v>
                </c:pt>
                <c:pt idx="630">
                  <c:v>0.35970000000000002</c:v>
                </c:pt>
                <c:pt idx="631">
                  <c:v>0.3569</c:v>
                </c:pt>
                <c:pt idx="632">
                  <c:v>0.35620000000000002</c:v>
                </c:pt>
                <c:pt idx="633">
                  <c:v>0.35930000000000001</c:v>
                </c:pt>
                <c:pt idx="634">
                  <c:v>0.35460000000000003</c:v>
                </c:pt>
                <c:pt idx="635">
                  <c:v>0.35499999999999998</c:v>
                </c:pt>
                <c:pt idx="636">
                  <c:v>0.35759999999999997</c:v>
                </c:pt>
                <c:pt idx="637">
                  <c:v>0.3584</c:v>
                </c:pt>
                <c:pt idx="638">
                  <c:v>0.35639999999999999</c:v>
                </c:pt>
                <c:pt idx="639">
                  <c:v>0.35539999999999999</c:v>
                </c:pt>
                <c:pt idx="640">
                  <c:v>0.35670000000000002</c:v>
                </c:pt>
                <c:pt idx="641">
                  <c:v>0.35220000000000001</c:v>
                </c:pt>
                <c:pt idx="642">
                  <c:v>0.35199999999999998</c:v>
                </c:pt>
                <c:pt idx="643">
                  <c:v>0.35680000000000001</c:v>
                </c:pt>
                <c:pt idx="644">
                  <c:v>0.35580000000000001</c:v>
                </c:pt>
                <c:pt idx="645">
                  <c:v>0.35799999999999998</c:v>
                </c:pt>
                <c:pt idx="646">
                  <c:v>0.3599</c:v>
                </c:pt>
                <c:pt idx="647">
                  <c:v>0.35520000000000002</c:v>
                </c:pt>
                <c:pt idx="648">
                  <c:v>0.34949999999999998</c:v>
                </c:pt>
                <c:pt idx="649">
                  <c:v>0.35799999999999998</c:v>
                </c:pt>
                <c:pt idx="650">
                  <c:v>0.35389999999999999</c:v>
                </c:pt>
                <c:pt idx="651">
                  <c:v>0.35139999999999999</c:v>
                </c:pt>
                <c:pt idx="652">
                  <c:v>0.35620000000000002</c:v>
                </c:pt>
                <c:pt idx="653">
                  <c:v>0.35659999999999997</c:v>
                </c:pt>
                <c:pt idx="654">
                  <c:v>0.34939999999999999</c:v>
                </c:pt>
                <c:pt idx="655">
                  <c:v>0.3538</c:v>
                </c:pt>
                <c:pt idx="656">
                  <c:v>0.35470000000000002</c:v>
                </c:pt>
                <c:pt idx="657">
                  <c:v>0.3543</c:v>
                </c:pt>
                <c:pt idx="658">
                  <c:v>0.35439999999999999</c:v>
                </c:pt>
                <c:pt idx="659">
                  <c:v>0.35099999999999998</c:v>
                </c:pt>
                <c:pt idx="660">
                  <c:v>0.35470000000000002</c:v>
                </c:pt>
                <c:pt idx="661">
                  <c:v>0.3574</c:v>
                </c:pt>
                <c:pt idx="662">
                  <c:v>0.35270000000000001</c:v>
                </c:pt>
                <c:pt idx="663">
                  <c:v>0.35199999999999998</c:v>
                </c:pt>
                <c:pt idx="664">
                  <c:v>0.35630000000000001</c:v>
                </c:pt>
                <c:pt idx="665">
                  <c:v>0.35089999999999999</c:v>
                </c:pt>
                <c:pt idx="666">
                  <c:v>0.35110000000000002</c:v>
                </c:pt>
                <c:pt idx="667">
                  <c:v>0.35099999999999998</c:v>
                </c:pt>
                <c:pt idx="668">
                  <c:v>0.35489999999999999</c:v>
                </c:pt>
                <c:pt idx="669">
                  <c:v>0.35410000000000003</c:v>
                </c:pt>
                <c:pt idx="670">
                  <c:v>0.35370000000000001</c:v>
                </c:pt>
                <c:pt idx="671">
                  <c:v>0.35589999999999999</c:v>
                </c:pt>
                <c:pt idx="672">
                  <c:v>0.35320000000000001</c:v>
                </c:pt>
                <c:pt idx="673">
                  <c:v>0.35270000000000001</c:v>
                </c:pt>
                <c:pt idx="674">
                  <c:v>0.35759999999999997</c:v>
                </c:pt>
                <c:pt idx="675">
                  <c:v>0.35510000000000003</c:v>
                </c:pt>
                <c:pt idx="676">
                  <c:v>0.34899999999999998</c:v>
                </c:pt>
                <c:pt idx="677">
                  <c:v>0.3543</c:v>
                </c:pt>
                <c:pt idx="678">
                  <c:v>0.3553</c:v>
                </c:pt>
                <c:pt idx="679">
                  <c:v>0.3528</c:v>
                </c:pt>
                <c:pt idx="680">
                  <c:v>0.35210000000000002</c:v>
                </c:pt>
                <c:pt idx="681">
                  <c:v>0.35320000000000001</c:v>
                </c:pt>
                <c:pt idx="682">
                  <c:v>0.35449999999999998</c:v>
                </c:pt>
                <c:pt idx="683">
                  <c:v>0.35320000000000001</c:v>
                </c:pt>
                <c:pt idx="684">
                  <c:v>0.3508</c:v>
                </c:pt>
                <c:pt idx="685">
                  <c:v>0.35120000000000001</c:v>
                </c:pt>
                <c:pt idx="686">
                  <c:v>0.3503</c:v>
                </c:pt>
                <c:pt idx="687">
                  <c:v>0.35599999999999998</c:v>
                </c:pt>
                <c:pt idx="688">
                  <c:v>0.34899999999999998</c:v>
                </c:pt>
                <c:pt idx="689">
                  <c:v>0.35389999999999999</c:v>
                </c:pt>
                <c:pt idx="690">
                  <c:v>0.34899999999999998</c:v>
                </c:pt>
                <c:pt idx="691">
                  <c:v>0.35139999999999999</c:v>
                </c:pt>
                <c:pt idx="692">
                  <c:v>0.3528</c:v>
                </c:pt>
                <c:pt idx="693">
                  <c:v>0.35299999999999998</c:v>
                </c:pt>
                <c:pt idx="694">
                  <c:v>0.34699999999999998</c:v>
                </c:pt>
                <c:pt idx="695">
                  <c:v>0.34989999999999999</c:v>
                </c:pt>
                <c:pt idx="696">
                  <c:v>0.35420000000000001</c:v>
                </c:pt>
                <c:pt idx="697">
                  <c:v>0.34670000000000001</c:v>
                </c:pt>
                <c:pt idx="698">
                  <c:v>0.34970000000000001</c:v>
                </c:pt>
                <c:pt idx="699">
                  <c:v>0.3513</c:v>
                </c:pt>
                <c:pt idx="700">
                  <c:v>0.35470000000000002</c:v>
                </c:pt>
                <c:pt idx="701">
                  <c:v>0.35489999999999999</c:v>
                </c:pt>
                <c:pt idx="702">
                  <c:v>0.35460000000000003</c:v>
                </c:pt>
                <c:pt idx="703">
                  <c:v>0.35120000000000001</c:v>
                </c:pt>
                <c:pt idx="704">
                  <c:v>0.35160000000000002</c:v>
                </c:pt>
                <c:pt idx="705">
                  <c:v>0.35570000000000002</c:v>
                </c:pt>
                <c:pt idx="706">
                  <c:v>0.35549999999999998</c:v>
                </c:pt>
                <c:pt idx="707">
                  <c:v>0.35139999999999999</c:v>
                </c:pt>
                <c:pt idx="708">
                  <c:v>0.35239999999999999</c:v>
                </c:pt>
                <c:pt idx="709">
                  <c:v>0.35039999999999999</c:v>
                </c:pt>
                <c:pt idx="710">
                  <c:v>0.35470000000000002</c:v>
                </c:pt>
                <c:pt idx="711">
                  <c:v>0.3518</c:v>
                </c:pt>
                <c:pt idx="712">
                  <c:v>0.35010000000000002</c:v>
                </c:pt>
                <c:pt idx="713">
                  <c:v>0.35270000000000001</c:v>
                </c:pt>
                <c:pt idx="714">
                  <c:v>0.35089999999999999</c:v>
                </c:pt>
                <c:pt idx="715">
                  <c:v>0.35089999999999999</c:v>
                </c:pt>
                <c:pt idx="716">
                  <c:v>0.35260000000000002</c:v>
                </c:pt>
                <c:pt idx="717">
                  <c:v>0.34949999999999998</c:v>
                </c:pt>
                <c:pt idx="718">
                  <c:v>0.35149999999999998</c:v>
                </c:pt>
                <c:pt idx="719">
                  <c:v>0.3508</c:v>
                </c:pt>
                <c:pt idx="720">
                  <c:v>0.35320000000000001</c:v>
                </c:pt>
                <c:pt idx="721">
                  <c:v>0.35060000000000002</c:v>
                </c:pt>
                <c:pt idx="722">
                  <c:v>0.35110000000000002</c:v>
                </c:pt>
                <c:pt idx="723">
                  <c:v>0.35049999999999998</c:v>
                </c:pt>
                <c:pt idx="724">
                  <c:v>0.3543</c:v>
                </c:pt>
                <c:pt idx="725">
                  <c:v>0.3553</c:v>
                </c:pt>
                <c:pt idx="726">
                  <c:v>0.3498</c:v>
                </c:pt>
                <c:pt idx="727">
                  <c:v>0.34920000000000001</c:v>
                </c:pt>
                <c:pt idx="728">
                  <c:v>0.34670000000000001</c:v>
                </c:pt>
                <c:pt idx="729">
                  <c:v>0.35470000000000002</c:v>
                </c:pt>
                <c:pt idx="730">
                  <c:v>0.35299999999999998</c:v>
                </c:pt>
                <c:pt idx="731">
                  <c:v>0.34920000000000001</c:v>
                </c:pt>
                <c:pt idx="732">
                  <c:v>0.35070000000000001</c:v>
                </c:pt>
                <c:pt idx="733">
                  <c:v>0.34810000000000002</c:v>
                </c:pt>
                <c:pt idx="734">
                  <c:v>0.35120000000000001</c:v>
                </c:pt>
                <c:pt idx="735">
                  <c:v>0.34870000000000001</c:v>
                </c:pt>
                <c:pt idx="736">
                  <c:v>0.34150000000000003</c:v>
                </c:pt>
                <c:pt idx="737">
                  <c:v>0.35199999999999998</c:v>
                </c:pt>
                <c:pt idx="738">
                  <c:v>0.3498</c:v>
                </c:pt>
                <c:pt idx="739">
                  <c:v>0.35039999999999999</c:v>
                </c:pt>
                <c:pt idx="740">
                  <c:v>0.3503</c:v>
                </c:pt>
                <c:pt idx="741">
                  <c:v>0.34939999999999999</c:v>
                </c:pt>
                <c:pt idx="742">
                  <c:v>0.35160000000000002</c:v>
                </c:pt>
                <c:pt idx="743">
                  <c:v>0.35189999999999999</c:v>
                </c:pt>
                <c:pt idx="744">
                  <c:v>0.34860000000000002</c:v>
                </c:pt>
                <c:pt idx="745">
                  <c:v>0.35199999999999998</c:v>
                </c:pt>
                <c:pt idx="746">
                  <c:v>0.35189999999999999</c:v>
                </c:pt>
                <c:pt idx="747">
                  <c:v>0.35</c:v>
                </c:pt>
                <c:pt idx="748">
                  <c:v>0.3427</c:v>
                </c:pt>
                <c:pt idx="749">
                  <c:v>0.34839999999999999</c:v>
                </c:pt>
                <c:pt idx="750">
                  <c:v>0.34889999999999999</c:v>
                </c:pt>
                <c:pt idx="751">
                  <c:v>0.34949999999999998</c:v>
                </c:pt>
                <c:pt idx="752">
                  <c:v>0.34849999999999998</c:v>
                </c:pt>
                <c:pt idx="753">
                  <c:v>0.34960000000000002</c:v>
                </c:pt>
                <c:pt idx="754">
                  <c:v>0.34410000000000002</c:v>
                </c:pt>
                <c:pt idx="755">
                  <c:v>0.34860000000000002</c:v>
                </c:pt>
                <c:pt idx="756">
                  <c:v>0.35</c:v>
                </c:pt>
                <c:pt idx="757">
                  <c:v>0.34870000000000001</c:v>
                </c:pt>
                <c:pt idx="758">
                  <c:v>0.35289999999999999</c:v>
                </c:pt>
                <c:pt idx="759">
                  <c:v>0.3528</c:v>
                </c:pt>
                <c:pt idx="760">
                  <c:v>0.35199999999999998</c:v>
                </c:pt>
                <c:pt idx="761">
                  <c:v>0.3458</c:v>
                </c:pt>
                <c:pt idx="762">
                  <c:v>0.34570000000000001</c:v>
                </c:pt>
                <c:pt idx="763">
                  <c:v>0.34589999999999999</c:v>
                </c:pt>
                <c:pt idx="764">
                  <c:v>0.34799999999999998</c:v>
                </c:pt>
                <c:pt idx="765">
                  <c:v>0.34549999999999997</c:v>
                </c:pt>
                <c:pt idx="766">
                  <c:v>0.34189999999999998</c:v>
                </c:pt>
                <c:pt idx="767">
                  <c:v>0.34799999999999998</c:v>
                </c:pt>
                <c:pt idx="768">
                  <c:v>0.3493</c:v>
                </c:pt>
                <c:pt idx="769">
                  <c:v>0.34320000000000001</c:v>
                </c:pt>
                <c:pt idx="770">
                  <c:v>0.3518</c:v>
                </c:pt>
                <c:pt idx="771">
                  <c:v>0.34849999999999998</c:v>
                </c:pt>
                <c:pt idx="772">
                  <c:v>0.34760000000000002</c:v>
                </c:pt>
                <c:pt idx="773">
                  <c:v>0.3498</c:v>
                </c:pt>
                <c:pt idx="774">
                  <c:v>0.34860000000000002</c:v>
                </c:pt>
                <c:pt idx="775">
                  <c:v>0.35070000000000001</c:v>
                </c:pt>
                <c:pt idx="776">
                  <c:v>0.34420000000000001</c:v>
                </c:pt>
                <c:pt idx="777">
                  <c:v>0.3458</c:v>
                </c:pt>
                <c:pt idx="778">
                  <c:v>0.34960000000000002</c:v>
                </c:pt>
                <c:pt idx="779">
                  <c:v>0.34739999999999999</c:v>
                </c:pt>
                <c:pt idx="780">
                  <c:v>0.34910000000000002</c:v>
                </c:pt>
                <c:pt idx="781">
                  <c:v>0.35220000000000001</c:v>
                </c:pt>
                <c:pt idx="782">
                  <c:v>0.34949999999999998</c:v>
                </c:pt>
                <c:pt idx="783">
                  <c:v>0.34760000000000002</c:v>
                </c:pt>
                <c:pt idx="784">
                  <c:v>0.34820000000000001</c:v>
                </c:pt>
                <c:pt idx="785">
                  <c:v>0.34920000000000001</c:v>
                </c:pt>
                <c:pt idx="786">
                  <c:v>0.3478</c:v>
                </c:pt>
                <c:pt idx="787">
                  <c:v>0.35110000000000002</c:v>
                </c:pt>
                <c:pt idx="788">
                  <c:v>0.34589999999999999</c:v>
                </c:pt>
                <c:pt idx="789">
                  <c:v>0.34639999999999999</c:v>
                </c:pt>
                <c:pt idx="790">
                  <c:v>0.34739999999999999</c:v>
                </c:pt>
                <c:pt idx="791">
                  <c:v>0.35099999999999998</c:v>
                </c:pt>
                <c:pt idx="792">
                  <c:v>0.3548</c:v>
                </c:pt>
                <c:pt idx="793">
                  <c:v>0.35020000000000001</c:v>
                </c:pt>
                <c:pt idx="794">
                  <c:v>0.3488</c:v>
                </c:pt>
                <c:pt idx="795">
                  <c:v>0.34539999999999998</c:v>
                </c:pt>
                <c:pt idx="796">
                  <c:v>0.34820000000000001</c:v>
                </c:pt>
                <c:pt idx="797">
                  <c:v>0.34589999999999999</c:v>
                </c:pt>
                <c:pt idx="798">
                  <c:v>0.3503</c:v>
                </c:pt>
                <c:pt idx="799">
                  <c:v>0.34899999999999998</c:v>
                </c:pt>
                <c:pt idx="800">
                  <c:v>0.34720000000000001</c:v>
                </c:pt>
                <c:pt idx="801">
                  <c:v>0.35120000000000001</c:v>
                </c:pt>
                <c:pt idx="802">
                  <c:v>0.35220000000000001</c:v>
                </c:pt>
                <c:pt idx="803">
                  <c:v>0.34660000000000002</c:v>
                </c:pt>
                <c:pt idx="804">
                  <c:v>0.34849999999999998</c:v>
                </c:pt>
                <c:pt idx="805">
                  <c:v>0.3468</c:v>
                </c:pt>
                <c:pt idx="806">
                  <c:v>0.34860000000000002</c:v>
                </c:pt>
                <c:pt idx="807">
                  <c:v>0.34770000000000001</c:v>
                </c:pt>
                <c:pt idx="808">
                  <c:v>0.35170000000000001</c:v>
                </c:pt>
                <c:pt idx="809">
                  <c:v>0.34920000000000001</c:v>
                </c:pt>
                <c:pt idx="810">
                  <c:v>0.34379999999999999</c:v>
                </c:pt>
                <c:pt idx="811">
                  <c:v>0.34489999999999998</c:v>
                </c:pt>
                <c:pt idx="812">
                  <c:v>0.34660000000000002</c:v>
                </c:pt>
                <c:pt idx="813">
                  <c:v>0.34339999999999998</c:v>
                </c:pt>
                <c:pt idx="814">
                  <c:v>0.34949999999999998</c:v>
                </c:pt>
                <c:pt idx="815">
                  <c:v>0.3503</c:v>
                </c:pt>
                <c:pt idx="816">
                  <c:v>0.3468</c:v>
                </c:pt>
                <c:pt idx="817">
                  <c:v>0.35049999999999998</c:v>
                </c:pt>
                <c:pt idx="818">
                  <c:v>0.3463</c:v>
                </c:pt>
                <c:pt idx="819">
                  <c:v>0.34570000000000001</c:v>
                </c:pt>
                <c:pt idx="820">
                  <c:v>0.34260000000000002</c:v>
                </c:pt>
                <c:pt idx="821">
                  <c:v>0.34599999999999997</c:v>
                </c:pt>
                <c:pt idx="822">
                  <c:v>0.34300000000000003</c:v>
                </c:pt>
                <c:pt idx="823">
                  <c:v>0.35039999999999999</c:v>
                </c:pt>
                <c:pt idx="824">
                  <c:v>0.3463</c:v>
                </c:pt>
                <c:pt idx="825">
                  <c:v>0.34670000000000001</c:v>
                </c:pt>
                <c:pt idx="826">
                  <c:v>0.34489999999999998</c:v>
                </c:pt>
                <c:pt idx="827">
                  <c:v>0.34710000000000002</c:v>
                </c:pt>
                <c:pt idx="828">
                  <c:v>0.34789999999999999</c:v>
                </c:pt>
                <c:pt idx="829">
                  <c:v>0.34549999999999997</c:v>
                </c:pt>
                <c:pt idx="830">
                  <c:v>0.34560000000000002</c:v>
                </c:pt>
                <c:pt idx="831">
                  <c:v>0.34699999999999998</c:v>
                </c:pt>
                <c:pt idx="832">
                  <c:v>0.35</c:v>
                </c:pt>
                <c:pt idx="833">
                  <c:v>0.34849999999999998</c:v>
                </c:pt>
                <c:pt idx="834">
                  <c:v>0.34420000000000001</c:v>
                </c:pt>
                <c:pt idx="835">
                  <c:v>0.3488</c:v>
                </c:pt>
                <c:pt idx="836">
                  <c:v>0.34710000000000002</c:v>
                </c:pt>
                <c:pt idx="837">
                  <c:v>0.34949999999999998</c:v>
                </c:pt>
                <c:pt idx="838">
                  <c:v>0.34660000000000002</c:v>
                </c:pt>
                <c:pt idx="839">
                  <c:v>0.35310000000000002</c:v>
                </c:pt>
                <c:pt idx="840">
                  <c:v>0.34989999999999999</c:v>
                </c:pt>
                <c:pt idx="841">
                  <c:v>0.34720000000000001</c:v>
                </c:pt>
                <c:pt idx="842">
                  <c:v>0.3453</c:v>
                </c:pt>
                <c:pt idx="843">
                  <c:v>0.3493</c:v>
                </c:pt>
                <c:pt idx="844">
                  <c:v>0.3458</c:v>
                </c:pt>
                <c:pt idx="845">
                  <c:v>0.34260000000000002</c:v>
                </c:pt>
                <c:pt idx="846">
                  <c:v>0.3427</c:v>
                </c:pt>
                <c:pt idx="847">
                  <c:v>0.3488</c:v>
                </c:pt>
                <c:pt idx="848">
                  <c:v>0.34320000000000001</c:v>
                </c:pt>
                <c:pt idx="849">
                  <c:v>0.34410000000000002</c:v>
                </c:pt>
                <c:pt idx="850">
                  <c:v>0.35039999999999999</c:v>
                </c:pt>
                <c:pt idx="851">
                  <c:v>0.34649999999999997</c:v>
                </c:pt>
                <c:pt idx="852">
                  <c:v>0.3473</c:v>
                </c:pt>
                <c:pt idx="853">
                  <c:v>0.34889999999999999</c:v>
                </c:pt>
                <c:pt idx="854">
                  <c:v>0.34670000000000001</c:v>
                </c:pt>
                <c:pt idx="855">
                  <c:v>0.3427</c:v>
                </c:pt>
                <c:pt idx="856">
                  <c:v>0.3427</c:v>
                </c:pt>
                <c:pt idx="857">
                  <c:v>0.34739999999999999</c:v>
                </c:pt>
                <c:pt idx="858">
                  <c:v>0.34870000000000001</c:v>
                </c:pt>
                <c:pt idx="859">
                  <c:v>0.34329999999999999</c:v>
                </c:pt>
                <c:pt idx="860">
                  <c:v>0.3518</c:v>
                </c:pt>
                <c:pt idx="861">
                  <c:v>0.34870000000000001</c:v>
                </c:pt>
                <c:pt idx="862">
                  <c:v>0.3463</c:v>
                </c:pt>
                <c:pt idx="863">
                  <c:v>0.34889999999999999</c:v>
                </c:pt>
                <c:pt idx="864">
                  <c:v>0.34310000000000002</c:v>
                </c:pt>
                <c:pt idx="865">
                  <c:v>0.34610000000000002</c:v>
                </c:pt>
                <c:pt idx="866">
                  <c:v>0.3458</c:v>
                </c:pt>
                <c:pt idx="867">
                  <c:v>0.34949999999999998</c:v>
                </c:pt>
                <c:pt idx="868">
                  <c:v>0.34389999999999998</c:v>
                </c:pt>
                <c:pt idx="869">
                  <c:v>0.34770000000000001</c:v>
                </c:pt>
                <c:pt idx="870">
                  <c:v>0.34620000000000001</c:v>
                </c:pt>
                <c:pt idx="871">
                  <c:v>0.34539999999999998</c:v>
                </c:pt>
                <c:pt idx="872">
                  <c:v>0.35</c:v>
                </c:pt>
                <c:pt idx="873">
                  <c:v>0.34089999999999998</c:v>
                </c:pt>
                <c:pt idx="874">
                  <c:v>0.34739999999999999</c:v>
                </c:pt>
                <c:pt idx="875">
                  <c:v>0.34389999999999998</c:v>
                </c:pt>
                <c:pt idx="876">
                  <c:v>0.34899999999999998</c:v>
                </c:pt>
                <c:pt idx="877">
                  <c:v>0.34399999999999997</c:v>
                </c:pt>
                <c:pt idx="878">
                  <c:v>0.34420000000000001</c:v>
                </c:pt>
                <c:pt idx="879">
                  <c:v>0.34560000000000002</c:v>
                </c:pt>
                <c:pt idx="880">
                  <c:v>0.34670000000000001</c:v>
                </c:pt>
                <c:pt idx="881">
                  <c:v>0.34460000000000002</c:v>
                </c:pt>
                <c:pt idx="882">
                  <c:v>0.3453</c:v>
                </c:pt>
                <c:pt idx="883">
                  <c:v>0.34320000000000001</c:v>
                </c:pt>
                <c:pt idx="884">
                  <c:v>0.3448</c:v>
                </c:pt>
                <c:pt idx="885">
                  <c:v>0.34510000000000002</c:v>
                </c:pt>
                <c:pt idx="886">
                  <c:v>0.34460000000000002</c:v>
                </c:pt>
                <c:pt idx="887">
                  <c:v>0.35039999999999999</c:v>
                </c:pt>
                <c:pt idx="888">
                  <c:v>0.34860000000000002</c:v>
                </c:pt>
                <c:pt idx="889">
                  <c:v>0.3463</c:v>
                </c:pt>
                <c:pt idx="890">
                  <c:v>0.34439999999999998</c:v>
                </c:pt>
                <c:pt idx="891">
                  <c:v>0.34949999999999998</c:v>
                </c:pt>
                <c:pt idx="892">
                  <c:v>0.34570000000000001</c:v>
                </c:pt>
                <c:pt idx="893">
                  <c:v>0.34589999999999999</c:v>
                </c:pt>
                <c:pt idx="894">
                  <c:v>0.34179999999999999</c:v>
                </c:pt>
                <c:pt idx="895">
                  <c:v>0.34510000000000002</c:v>
                </c:pt>
                <c:pt idx="896">
                  <c:v>0.34279999999999999</c:v>
                </c:pt>
                <c:pt idx="897">
                  <c:v>0.34289999999999998</c:v>
                </c:pt>
                <c:pt idx="898">
                  <c:v>0.34399999999999997</c:v>
                </c:pt>
                <c:pt idx="899">
                  <c:v>0.34710000000000002</c:v>
                </c:pt>
                <c:pt idx="900">
                  <c:v>0.34860000000000002</c:v>
                </c:pt>
                <c:pt idx="901">
                  <c:v>0.34560000000000002</c:v>
                </c:pt>
                <c:pt idx="902">
                  <c:v>0.3483</c:v>
                </c:pt>
                <c:pt idx="903">
                  <c:v>0.34289999999999998</c:v>
                </c:pt>
                <c:pt idx="904">
                  <c:v>0.34789999999999999</c:v>
                </c:pt>
                <c:pt idx="905">
                  <c:v>0.34610000000000002</c:v>
                </c:pt>
                <c:pt idx="906">
                  <c:v>0.34210000000000002</c:v>
                </c:pt>
                <c:pt idx="907">
                  <c:v>0.34699999999999998</c:v>
                </c:pt>
                <c:pt idx="908">
                  <c:v>0.34499999999999997</c:v>
                </c:pt>
                <c:pt idx="909">
                  <c:v>0.34439999999999998</c:v>
                </c:pt>
                <c:pt idx="910">
                  <c:v>0.3503</c:v>
                </c:pt>
                <c:pt idx="911">
                  <c:v>0.34329999999999999</c:v>
                </c:pt>
                <c:pt idx="912">
                  <c:v>0.33860000000000001</c:v>
                </c:pt>
                <c:pt idx="913">
                  <c:v>0.34449999999999997</c:v>
                </c:pt>
                <c:pt idx="914">
                  <c:v>0.34460000000000002</c:v>
                </c:pt>
                <c:pt idx="915">
                  <c:v>0.34470000000000001</c:v>
                </c:pt>
                <c:pt idx="916">
                  <c:v>0.34810000000000002</c:v>
                </c:pt>
                <c:pt idx="917">
                  <c:v>0.34260000000000002</c:v>
                </c:pt>
                <c:pt idx="918">
                  <c:v>0.34429999999999999</c:v>
                </c:pt>
                <c:pt idx="919">
                  <c:v>0.3503</c:v>
                </c:pt>
                <c:pt idx="920">
                  <c:v>0.34649999999999997</c:v>
                </c:pt>
                <c:pt idx="921">
                  <c:v>0.3407</c:v>
                </c:pt>
                <c:pt idx="922">
                  <c:v>0.34520000000000001</c:v>
                </c:pt>
                <c:pt idx="923">
                  <c:v>0.34620000000000001</c:v>
                </c:pt>
                <c:pt idx="924">
                  <c:v>0.34379999999999999</c:v>
                </c:pt>
                <c:pt idx="925">
                  <c:v>0.34570000000000001</c:v>
                </c:pt>
                <c:pt idx="926">
                  <c:v>0.34610000000000002</c:v>
                </c:pt>
                <c:pt idx="927">
                  <c:v>0.3463</c:v>
                </c:pt>
                <c:pt idx="928">
                  <c:v>0.3417</c:v>
                </c:pt>
                <c:pt idx="929">
                  <c:v>0.34470000000000001</c:v>
                </c:pt>
                <c:pt idx="930">
                  <c:v>0.34329999999999999</c:v>
                </c:pt>
                <c:pt idx="931">
                  <c:v>0.34320000000000001</c:v>
                </c:pt>
                <c:pt idx="932">
                  <c:v>0.34250000000000003</c:v>
                </c:pt>
                <c:pt idx="933">
                  <c:v>0.34470000000000001</c:v>
                </c:pt>
                <c:pt idx="934">
                  <c:v>0.3372</c:v>
                </c:pt>
                <c:pt idx="935">
                  <c:v>0.34589999999999999</c:v>
                </c:pt>
                <c:pt idx="936">
                  <c:v>0.34499999999999997</c:v>
                </c:pt>
                <c:pt idx="937">
                  <c:v>0.34160000000000001</c:v>
                </c:pt>
                <c:pt idx="938">
                  <c:v>0.3422</c:v>
                </c:pt>
                <c:pt idx="939">
                  <c:v>0.34110000000000001</c:v>
                </c:pt>
                <c:pt idx="940">
                  <c:v>0.33979999999999999</c:v>
                </c:pt>
                <c:pt idx="941">
                  <c:v>0.3483</c:v>
                </c:pt>
                <c:pt idx="942">
                  <c:v>0.34370000000000001</c:v>
                </c:pt>
                <c:pt idx="943">
                  <c:v>0.34920000000000001</c:v>
                </c:pt>
                <c:pt idx="944">
                  <c:v>0.34510000000000002</c:v>
                </c:pt>
                <c:pt idx="945">
                  <c:v>0.34329999999999999</c:v>
                </c:pt>
                <c:pt idx="946">
                  <c:v>0.34410000000000002</c:v>
                </c:pt>
                <c:pt idx="947">
                  <c:v>0.3407</c:v>
                </c:pt>
                <c:pt idx="948">
                  <c:v>0.34599999999999997</c:v>
                </c:pt>
                <c:pt idx="949">
                  <c:v>0.34639999999999999</c:v>
                </c:pt>
                <c:pt idx="950">
                  <c:v>0.3412</c:v>
                </c:pt>
                <c:pt idx="951">
                  <c:v>0.34720000000000001</c:v>
                </c:pt>
                <c:pt idx="952">
                  <c:v>0.34310000000000002</c:v>
                </c:pt>
                <c:pt idx="953">
                  <c:v>0.34710000000000002</c:v>
                </c:pt>
                <c:pt idx="954">
                  <c:v>0.34589999999999999</c:v>
                </c:pt>
                <c:pt idx="955">
                  <c:v>0.34239999999999998</c:v>
                </c:pt>
                <c:pt idx="956">
                  <c:v>0.34470000000000001</c:v>
                </c:pt>
                <c:pt idx="957">
                  <c:v>0.34460000000000002</c:v>
                </c:pt>
                <c:pt idx="958">
                  <c:v>0.3422</c:v>
                </c:pt>
                <c:pt idx="959">
                  <c:v>0.34289999999999998</c:v>
                </c:pt>
                <c:pt idx="960">
                  <c:v>0.33979999999999999</c:v>
                </c:pt>
                <c:pt idx="961">
                  <c:v>0.3488</c:v>
                </c:pt>
                <c:pt idx="962">
                  <c:v>0.34370000000000001</c:v>
                </c:pt>
                <c:pt idx="963">
                  <c:v>0.3448</c:v>
                </c:pt>
                <c:pt idx="964">
                  <c:v>0.34129999999999999</c:v>
                </c:pt>
                <c:pt idx="965">
                  <c:v>0.34539999999999998</c:v>
                </c:pt>
                <c:pt idx="966">
                  <c:v>0.34089999999999998</c:v>
                </c:pt>
                <c:pt idx="967">
                  <c:v>0.34620000000000001</c:v>
                </c:pt>
                <c:pt idx="968">
                  <c:v>0.34499999999999997</c:v>
                </c:pt>
                <c:pt idx="969">
                  <c:v>0.34229999999999999</c:v>
                </c:pt>
                <c:pt idx="970">
                  <c:v>0.34399999999999997</c:v>
                </c:pt>
                <c:pt idx="971">
                  <c:v>0.34139999999999998</c:v>
                </c:pt>
                <c:pt idx="972">
                  <c:v>0.3427</c:v>
                </c:pt>
                <c:pt idx="973">
                  <c:v>0.34300000000000003</c:v>
                </c:pt>
                <c:pt idx="974">
                  <c:v>0.34639999999999999</c:v>
                </c:pt>
                <c:pt idx="975">
                  <c:v>0.34439999999999998</c:v>
                </c:pt>
                <c:pt idx="976">
                  <c:v>0.34279999999999999</c:v>
                </c:pt>
                <c:pt idx="977">
                  <c:v>0.34129999999999999</c:v>
                </c:pt>
                <c:pt idx="978">
                  <c:v>0.3412</c:v>
                </c:pt>
                <c:pt idx="979">
                  <c:v>0.34229999999999999</c:v>
                </c:pt>
                <c:pt idx="980">
                  <c:v>0.34229999999999999</c:v>
                </c:pt>
                <c:pt idx="981">
                  <c:v>0.33989999999999998</c:v>
                </c:pt>
                <c:pt idx="982">
                  <c:v>0.34289999999999998</c:v>
                </c:pt>
                <c:pt idx="983">
                  <c:v>0.34760000000000002</c:v>
                </c:pt>
                <c:pt idx="984">
                  <c:v>0.34029999999999999</c:v>
                </c:pt>
                <c:pt idx="985">
                  <c:v>0.3453</c:v>
                </c:pt>
                <c:pt idx="986">
                  <c:v>0.3458</c:v>
                </c:pt>
                <c:pt idx="987">
                  <c:v>0.34639999999999999</c:v>
                </c:pt>
                <c:pt idx="988">
                  <c:v>0.3407</c:v>
                </c:pt>
                <c:pt idx="989">
                  <c:v>0.34210000000000002</c:v>
                </c:pt>
                <c:pt idx="990">
                  <c:v>0.33729999999999999</c:v>
                </c:pt>
                <c:pt idx="991">
                  <c:v>0.33979999999999999</c:v>
                </c:pt>
                <c:pt idx="992">
                  <c:v>0.34449999999999997</c:v>
                </c:pt>
                <c:pt idx="993">
                  <c:v>0.34379999999999999</c:v>
                </c:pt>
                <c:pt idx="994">
                  <c:v>0.34110000000000001</c:v>
                </c:pt>
                <c:pt idx="995">
                  <c:v>0.33979999999999999</c:v>
                </c:pt>
                <c:pt idx="996">
                  <c:v>0.34050000000000002</c:v>
                </c:pt>
                <c:pt idx="997">
                  <c:v>0.34370000000000001</c:v>
                </c:pt>
                <c:pt idx="998">
                  <c:v>0.33989999999999998</c:v>
                </c:pt>
                <c:pt idx="999">
                  <c:v>0.34449999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629-4ACE-AECB-4ED929C658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96224672"/>
        <c:axId val="2104183344"/>
      </c:scatterChart>
      <c:valAx>
        <c:axId val="2096224672"/>
        <c:scaling>
          <c:orientation val="minMax"/>
          <c:max val="10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I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L"/>
          </a:p>
        </c:txPr>
        <c:crossAx val="2104183344"/>
        <c:crosses val="autoZero"/>
        <c:crossBetween val="midCat"/>
      </c:valAx>
      <c:valAx>
        <c:axId val="21041833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LOSS</a:t>
                </a:r>
              </a:p>
              <a:p>
                <a:pPr>
                  <a:defRPr/>
                </a:pP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I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L"/>
          </a:p>
        </c:txPr>
        <c:crossAx val="209622467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IL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Train Accurac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IL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Train Accuracy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2019-12-29_22-18-29_progress'!$F$2:$F$1001</c:f>
              <c:numCache>
                <c:formatCode>General</c:formatCode>
                <c:ptCount val="100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  <c:pt idx="286">
                  <c:v>287</c:v>
                </c:pt>
                <c:pt idx="287">
                  <c:v>288</c:v>
                </c:pt>
                <c:pt idx="288">
                  <c:v>289</c:v>
                </c:pt>
                <c:pt idx="289">
                  <c:v>290</c:v>
                </c:pt>
                <c:pt idx="290">
                  <c:v>291</c:v>
                </c:pt>
                <c:pt idx="291">
                  <c:v>292</c:v>
                </c:pt>
                <c:pt idx="292">
                  <c:v>293</c:v>
                </c:pt>
                <c:pt idx="293">
                  <c:v>294</c:v>
                </c:pt>
                <c:pt idx="294">
                  <c:v>295</c:v>
                </c:pt>
                <c:pt idx="295">
                  <c:v>296</c:v>
                </c:pt>
                <c:pt idx="296">
                  <c:v>297</c:v>
                </c:pt>
                <c:pt idx="297">
                  <c:v>298</c:v>
                </c:pt>
                <c:pt idx="298">
                  <c:v>299</c:v>
                </c:pt>
                <c:pt idx="299">
                  <c:v>300</c:v>
                </c:pt>
                <c:pt idx="300">
                  <c:v>301</c:v>
                </c:pt>
                <c:pt idx="301">
                  <c:v>302</c:v>
                </c:pt>
                <c:pt idx="302">
                  <c:v>303</c:v>
                </c:pt>
                <c:pt idx="303">
                  <c:v>304</c:v>
                </c:pt>
                <c:pt idx="304">
                  <c:v>305</c:v>
                </c:pt>
                <c:pt idx="305">
                  <c:v>306</c:v>
                </c:pt>
                <c:pt idx="306">
                  <c:v>307</c:v>
                </c:pt>
                <c:pt idx="307">
                  <c:v>308</c:v>
                </c:pt>
                <c:pt idx="308">
                  <c:v>309</c:v>
                </c:pt>
                <c:pt idx="309">
                  <c:v>310</c:v>
                </c:pt>
                <c:pt idx="310">
                  <c:v>311</c:v>
                </c:pt>
                <c:pt idx="311">
                  <c:v>312</c:v>
                </c:pt>
                <c:pt idx="312">
                  <c:v>313</c:v>
                </c:pt>
                <c:pt idx="313">
                  <c:v>314</c:v>
                </c:pt>
                <c:pt idx="314">
                  <c:v>315</c:v>
                </c:pt>
                <c:pt idx="315">
                  <c:v>316</c:v>
                </c:pt>
                <c:pt idx="316">
                  <c:v>317</c:v>
                </c:pt>
                <c:pt idx="317">
                  <c:v>318</c:v>
                </c:pt>
                <c:pt idx="318">
                  <c:v>319</c:v>
                </c:pt>
                <c:pt idx="319">
                  <c:v>320</c:v>
                </c:pt>
                <c:pt idx="320">
                  <c:v>321</c:v>
                </c:pt>
                <c:pt idx="321">
                  <c:v>322</c:v>
                </c:pt>
                <c:pt idx="322">
                  <c:v>323</c:v>
                </c:pt>
                <c:pt idx="323">
                  <c:v>324</c:v>
                </c:pt>
                <c:pt idx="324">
                  <c:v>325</c:v>
                </c:pt>
                <c:pt idx="325">
                  <c:v>326</c:v>
                </c:pt>
                <c:pt idx="326">
                  <c:v>327</c:v>
                </c:pt>
                <c:pt idx="327">
                  <c:v>328</c:v>
                </c:pt>
                <c:pt idx="328">
                  <c:v>329</c:v>
                </c:pt>
                <c:pt idx="329">
                  <c:v>330</c:v>
                </c:pt>
                <c:pt idx="330">
                  <c:v>331</c:v>
                </c:pt>
                <c:pt idx="331">
                  <c:v>332</c:v>
                </c:pt>
                <c:pt idx="332">
                  <c:v>333</c:v>
                </c:pt>
                <c:pt idx="333">
                  <c:v>334</c:v>
                </c:pt>
                <c:pt idx="334">
                  <c:v>335</c:v>
                </c:pt>
                <c:pt idx="335">
                  <c:v>336</c:v>
                </c:pt>
                <c:pt idx="336">
                  <c:v>337</c:v>
                </c:pt>
                <c:pt idx="337">
                  <c:v>338</c:v>
                </c:pt>
                <c:pt idx="338">
                  <c:v>339</c:v>
                </c:pt>
                <c:pt idx="339">
                  <c:v>340</c:v>
                </c:pt>
                <c:pt idx="340">
                  <c:v>341</c:v>
                </c:pt>
                <c:pt idx="341">
                  <c:v>342</c:v>
                </c:pt>
                <c:pt idx="342">
                  <c:v>343</c:v>
                </c:pt>
                <c:pt idx="343">
                  <c:v>344</c:v>
                </c:pt>
                <c:pt idx="344">
                  <c:v>345</c:v>
                </c:pt>
                <c:pt idx="345">
                  <c:v>346</c:v>
                </c:pt>
                <c:pt idx="346">
                  <c:v>347</c:v>
                </c:pt>
                <c:pt idx="347">
                  <c:v>348</c:v>
                </c:pt>
                <c:pt idx="348">
                  <c:v>349</c:v>
                </c:pt>
                <c:pt idx="349">
                  <c:v>350</c:v>
                </c:pt>
                <c:pt idx="350">
                  <c:v>351</c:v>
                </c:pt>
                <c:pt idx="351">
                  <c:v>352</c:v>
                </c:pt>
                <c:pt idx="352">
                  <c:v>353</c:v>
                </c:pt>
                <c:pt idx="353">
                  <c:v>354</c:v>
                </c:pt>
                <c:pt idx="354">
                  <c:v>355</c:v>
                </c:pt>
                <c:pt idx="355">
                  <c:v>356</c:v>
                </c:pt>
                <c:pt idx="356">
                  <c:v>357</c:v>
                </c:pt>
                <c:pt idx="357">
                  <c:v>358</c:v>
                </c:pt>
                <c:pt idx="358">
                  <c:v>359</c:v>
                </c:pt>
                <c:pt idx="359">
                  <c:v>360</c:v>
                </c:pt>
                <c:pt idx="360">
                  <c:v>361</c:v>
                </c:pt>
                <c:pt idx="361">
                  <c:v>362</c:v>
                </c:pt>
                <c:pt idx="362">
                  <c:v>363</c:v>
                </c:pt>
                <c:pt idx="363">
                  <c:v>364</c:v>
                </c:pt>
                <c:pt idx="364">
                  <c:v>365</c:v>
                </c:pt>
                <c:pt idx="365">
                  <c:v>366</c:v>
                </c:pt>
                <c:pt idx="366">
                  <c:v>367</c:v>
                </c:pt>
                <c:pt idx="367">
                  <c:v>368</c:v>
                </c:pt>
                <c:pt idx="368">
                  <c:v>369</c:v>
                </c:pt>
                <c:pt idx="369">
                  <c:v>370</c:v>
                </c:pt>
                <c:pt idx="370">
                  <c:v>371</c:v>
                </c:pt>
                <c:pt idx="371">
                  <c:v>372</c:v>
                </c:pt>
                <c:pt idx="372">
                  <c:v>373</c:v>
                </c:pt>
                <c:pt idx="373">
                  <c:v>374</c:v>
                </c:pt>
                <c:pt idx="374">
                  <c:v>375</c:v>
                </c:pt>
                <c:pt idx="375">
                  <c:v>376</c:v>
                </c:pt>
                <c:pt idx="376">
                  <c:v>377</c:v>
                </c:pt>
                <c:pt idx="377">
                  <c:v>378</c:v>
                </c:pt>
                <c:pt idx="378">
                  <c:v>379</c:v>
                </c:pt>
                <c:pt idx="379">
                  <c:v>380</c:v>
                </c:pt>
                <c:pt idx="380">
                  <c:v>381</c:v>
                </c:pt>
                <c:pt idx="381">
                  <c:v>382</c:v>
                </c:pt>
                <c:pt idx="382">
                  <c:v>383</c:v>
                </c:pt>
                <c:pt idx="383">
                  <c:v>384</c:v>
                </c:pt>
                <c:pt idx="384">
                  <c:v>385</c:v>
                </c:pt>
                <c:pt idx="385">
                  <c:v>386</c:v>
                </c:pt>
                <c:pt idx="386">
                  <c:v>387</c:v>
                </c:pt>
                <c:pt idx="387">
                  <c:v>388</c:v>
                </c:pt>
                <c:pt idx="388">
                  <c:v>389</c:v>
                </c:pt>
                <c:pt idx="389">
                  <c:v>390</c:v>
                </c:pt>
                <c:pt idx="390">
                  <c:v>391</c:v>
                </c:pt>
                <c:pt idx="391">
                  <c:v>392</c:v>
                </c:pt>
                <c:pt idx="392">
                  <c:v>393</c:v>
                </c:pt>
                <c:pt idx="393">
                  <c:v>394</c:v>
                </c:pt>
                <c:pt idx="394">
                  <c:v>395</c:v>
                </c:pt>
                <c:pt idx="395">
                  <c:v>396</c:v>
                </c:pt>
                <c:pt idx="396">
                  <c:v>397</c:v>
                </c:pt>
                <c:pt idx="397">
                  <c:v>398</c:v>
                </c:pt>
                <c:pt idx="398">
                  <c:v>399</c:v>
                </c:pt>
                <c:pt idx="399">
                  <c:v>400</c:v>
                </c:pt>
                <c:pt idx="400">
                  <c:v>401</c:v>
                </c:pt>
                <c:pt idx="401">
                  <c:v>402</c:v>
                </c:pt>
                <c:pt idx="402">
                  <c:v>403</c:v>
                </c:pt>
                <c:pt idx="403">
                  <c:v>404</c:v>
                </c:pt>
                <c:pt idx="404">
                  <c:v>405</c:v>
                </c:pt>
                <c:pt idx="405">
                  <c:v>406</c:v>
                </c:pt>
                <c:pt idx="406">
                  <c:v>407</c:v>
                </c:pt>
                <c:pt idx="407">
                  <c:v>408</c:v>
                </c:pt>
                <c:pt idx="408">
                  <c:v>409</c:v>
                </c:pt>
                <c:pt idx="409">
                  <c:v>410</c:v>
                </c:pt>
                <c:pt idx="410">
                  <c:v>411</c:v>
                </c:pt>
                <c:pt idx="411">
                  <c:v>412</c:v>
                </c:pt>
                <c:pt idx="412">
                  <c:v>413</c:v>
                </c:pt>
                <c:pt idx="413">
                  <c:v>414</c:v>
                </c:pt>
                <c:pt idx="414">
                  <c:v>415</c:v>
                </c:pt>
                <c:pt idx="415">
                  <c:v>416</c:v>
                </c:pt>
                <c:pt idx="416">
                  <c:v>417</c:v>
                </c:pt>
                <c:pt idx="417">
                  <c:v>418</c:v>
                </c:pt>
                <c:pt idx="418">
                  <c:v>419</c:v>
                </c:pt>
                <c:pt idx="419">
                  <c:v>420</c:v>
                </c:pt>
                <c:pt idx="420">
                  <c:v>421</c:v>
                </c:pt>
                <c:pt idx="421">
                  <c:v>422</c:v>
                </c:pt>
                <c:pt idx="422">
                  <c:v>423</c:v>
                </c:pt>
                <c:pt idx="423">
                  <c:v>424</c:v>
                </c:pt>
                <c:pt idx="424">
                  <c:v>425</c:v>
                </c:pt>
                <c:pt idx="425">
                  <c:v>426</c:v>
                </c:pt>
                <c:pt idx="426">
                  <c:v>427</c:v>
                </c:pt>
                <c:pt idx="427">
                  <c:v>428</c:v>
                </c:pt>
                <c:pt idx="428">
                  <c:v>429</c:v>
                </c:pt>
                <c:pt idx="429">
                  <c:v>430</c:v>
                </c:pt>
                <c:pt idx="430">
                  <c:v>431</c:v>
                </c:pt>
                <c:pt idx="431">
                  <c:v>432</c:v>
                </c:pt>
                <c:pt idx="432">
                  <c:v>433</c:v>
                </c:pt>
                <c:pt idx="433">
                  <c:v>434</c:v>
                </c:pt>
                <c:pt idx="434">
                  <c:v>435</c:v>
                </c:pt>
                <c:pt idx="435">
                  <c:v>436</c:v>
                </c:pt>
                <c:pt idx="436">
                  <c:v>437</c:v>
                </c:pt>
                <c:pt idx="437">
                  <c:v>438</c:v>
                </c:pt>
                <c:pt idx="438">
                  <c:v>439</c:v>
                </c:pt>
                <c:pt idx="439">
                  <c:v>440</c:v>
                </c:pt>
                <c:pt idx="440">
                  <c:v>441</c:v>
                </c:pt>
                <c:pt idx="441">
                  <c:v>442</c:v>
                </c:pt>
                <c:pt idx="442">
                  <c:v>443</c:v>
                </c:pt>
                <c:pt idx="443">
                  <c:v>444</c:v>
                </c:pt>
                <c:pt idx="444">
                  <c:v>445</c:v>
                </c:pt>
                <c:pt idx="445">
                  <c:v>446</c:v>
                </c:pt>
                <c:pt idx="446">
                  <c:v>447</c:v>
                </c:pt>
                <c:pt idx="447">
                  <c:v>448</c:v>
                </c:pt>
                <c:pt idx="448">
                  <c:v>449</c:v>
                </c:pt>
                <c:pt idx="449">
                  <c:v>450</c:v>
                </c:pt>
                <c:pt idx="450">
                  <c:v>451</c:v>
                </c:pt>
                <c:pt idx="451">
                  <c:v>452</c:v>
                </c:pt>
                <c:pt idx="452">
                  <c:v>453</c:v>
                </c:pt>
                <c:pt idx="453">
                  <c:v>454</c:v>
                </c:pt>
                <c:pt idx="454">
                  <c:v>455</c:v>
                </c:pt>
                <c:pt idx="455">
                  <c:v>456</c:v>
                </c:pt>
                <c:pt idx="456">
                  <c:v>457</c:v>
                </c:pt>
                <c:pt idx="457">
                  <c:v>458</c:v>
                </c:pt>
                <c:pt idx="458">
                  <c:v>459</c:v>
                </c:pt>
                <c:pt idx="459">
                  <c:v>460</c:v>
                </c:pt>
                <c:pt idx="460">
                  <c:v>461</c:v>
                </c:pt>
                <c:pt idx="461">
                  <c:v>462</c:v>
                </c:pt>
                <c:pt idx="462">
                  <c:v>463</c:v>
                </c:pt>
                <c:pt idx="463">
                  <c:v>464</c:v>
                </c:pt>
                <c:pt idx="464">
                  <c:v>465</c:v>
                </c:pt>
                <c:pt idx="465">
                  <c:v>466</c:v>
                </c:pt>
                <c:pt idx="466">
                  <c:v>467</c:v>
                </c:pt>
                <c:pt idx="467">
                  <c:v>468</c:v>
                </c:pt>
                <c:pt idx="468">
                  <c:v>469</c:v>
                </c:pt>
                <c:pt idx="469">
                  <c:v>470</c:v>
                </c:pt>
                <c:pt idx="470">
                  <c:v>471</c:v>
                </c:pt>
                <c:pt idx="471">
                  <c:v>472</c:v>
                </c:pt>
                <c:pt idx="472">
                  <c:v>473</c:v>
                </c:pt>
                <c:pt idx="473">
                  <c:v>474</c:v>
                </c:pt>
                <c:pt idx="474">
                  <c:v>475</c:v>
                </c:pt>
                <c:pt idx="475">
                  <c:v>476</c:v>
                </c:pt>
                <c:pt idx="476">
                  <c:v>477</c:v>
                </c:pt>
                <c:pt idx="477">
                  <c:v>478</c:v>
                </c:pt>
                <c:pt idx="478">
                  <c:v>479</c:v>
                </c:pt>
                <c:pt idx="479">
                  <c:v>480</c:v>
                </c:pt>
                <c:pt idx="480">
                  <c:v>481</c:v>
                </c:pt>
                <c:pt idx="481">
                  <c:v>482</c:v>
                </c:pt>
                <c:pt idx="482">
                  <c:v>483</c:v>
                </c:pt>
                <c:pt idx="483">
                  <c:v>484</c:v>
                </c:pt>
                <c:pt idx="484">
                  <c:v>485</c:v>
                </c:pt>
                <c:pt idx="485">
                  <c:v>486</c:v>
                </c:pt>
                <c:pt idx="486">
                  <c:v>487</c:v>
                </c:pt>
                <c:pt idx="487">
                  <c:v>488</c:v>
                </c:pt>
                <c:pt idx="488">
                  <c:v>489</c:v>
                </c:pt>
                <c:pt idx="489">
                  <c:v>490</c:v>
                </c:pt>
                <c:pt idx="490">
                  <c:v>491</c:v>
                </c:pt>
                <c:pt idx="491">
                  <c:v>492</c:v>
                </c:pt>
                <c:pt idx="492">
                  <c:v>493</c:v>
                </c:pt>
                <c:pt idx="493">
                  <c:v>494</c:v>
                </c:pt>
                <c:pt idx="494">
                  <c:v>495</c:v>
                </c:pt>
                <c:pt idx="495">
                  <c:v>496</c:v>
                </c:pt>
                <c:pt idx="496">
                  <c:v>497</c:v>
                </c:pt>
                <c:pt idx="497">
                  <c:v>498</c:v>
                </c:pt>
                <c:pt idx="498">
                  <c:v>499</c:v>
                </c:pt>
                <c:pt idx="499">
                  <c:v>500</c:v>
                </c:pt>
                <c:pt idx="500">
                  <c:v>501</c:v>
                </c:pt>
                <c:pt idx="501">
                  <c:v>502</c:v>
                </c:pt>
                <c:pt idx="502">
                  <c:v>503</c:v>
                </c:pt>
                <c:pt idx="503">
                  <c:v>504</c:v>
                </c:pt>
                <c:pt idx="504">
                  <c:v>505</c:v>
                </c:pt>
                <c:pt idx="505">
                  <c:v>506</c:v>
                </c:pt>
                <c:pt idx="506">
                  <c:v>507</c:v>
                </c:pt>
                <c:pt idx="507">
                  <c:v>508</c:v>
                </c:pt>
                <c:pt idx="508">
                  <c:v>509</c:v>
                </c:pt>
                <c:pt idx="509">
                  <c:v>510</c:v>
                </c:pt>
                <c:pt idx="510">
                  <c:v>511</c:v>
                </c:pt>
                <c:pt idx="511">
                  <c:v>512</c:v>
                </c:pt>
                <c:pt idx="512">
                  <c:v>513</c:v>
                </c:pt>
                <c:pt idx="513">
                  <c:v>514</c:v>
                </c:pt>
                <c:pt idx="514">
                  <c:v>515</c:v>
                </c:pt>
                <c:pt idx="515">
                  <c:v>516</c:v>
                </c:pt>
                <c:pt idx="516">
                  <c:v>517</c:v>
                </c:pt>
                <c:pt idx="517">
                  <c:v>518</c:v>
                </c:pt>
                <c:pt idx="518">
                  <c:v>519</c:v>
                </c:pt>
                <c:pt idx="519">
                  <c:v>520</c:v>
                </c:pt>
                <c:pt idx="520">
                  <c:v>521</c:v>
                </c:pt>
                <c:pt idx="521">
                  <c:v>522</c:v>
                </c:pt>
                <c:pt idx="522">
                  <c:v>523</c:v>
                </c:pt>
                <c:pt idx="523">
                  <c:v>524</c:v>
                </c:pt>
                <c:pt idx="524">
                  <c:v>525</c:v>
                </c:pt>
                <c:pt idx="525">
                  <c:v>526</c:v>
                </c:pt>
                <c:pt idx="526">
                  <c:v>527</c:v>
                </c:pt>
                <c:pt idx="527">
                  <c:v>528</c:v>
                </c:pt>
                <c:pt idx="528">
                  <c:v>529</c:v>
                </c:pt>
                <c:pt idx="529">
                  <c:v>530</c:v>
                </c:pt>
                <c:pt idx="530">
                  <c:v>531</c:v>
                </c:pt>
                <c:pt idx="531">
                  <c:v>532</c:v>
                </c:pt>
                <c:pt idx="532">
                  <c:v>533</c:v>
                </c:pt>
                <c:pt idx="533">
                  <c:v>534</c:v>
                </c:pt>
                <c:pt idx="534">
                  <c:v>535</c:v>
                </c:pt>
                <c:pt idx="535">
                  <c:v>536</c:v>
                </c:pt>
                <c:pt idx="536">
                  <c:v>537</c:v>
                </c:pt>
                <c:pt idx="537">
                  <c:v>538</c:v>
                </c:pt>
                <c:pt idx="538">
                  <c:v>539</c:v>
                </c:pt>
                <c:pt idx="539">
                  <c:v>540</c:v>
                </c:pt>
                <c:pt idx="540">
                  <c:v>541</c:v>
                </c:pt>
                <c:pt idx="541">
                  <c:v>542</c:v>
                </c:pt>
                <c:pt idx="542">
                  <c:v>543</c:v>
                </c:pt>
                <c:pt idx="543">
                  <c:v>544</c:v>
                </c:pt>
                <c:pt idx="544">
                  <c:v>545</c:v>
                </c:pt>
                <c:pt idx="545">
                  <c:v>546</c:v>
                </c:pt>
                <c:pt idx="546">
                  <c:v>547</c:v>
                </c:pt>
                <c:pt idx="547">
                  <c:v>548</c:v>
                </c:pt>
                <c:pt idx="548">
                  <c:v>549</c:v>
                </c:pt>
                <c:pt idx="549">
                  <c:v>550</c:v>
                </c:pt>
                <c:pt idx="550">
                  <c:v>551</c:v>
                </c:pt>
                <c:pt idx="551">
                  <c:v>552</c:v>
                </c:pt>
                <c:pt idx="552">
                  <c:v>553</c:v>
                </c:pt>
                <c:pt idx="553">
                  <c:v>554</c:v>
                </c:pt>
                <c:pt idx="554">
                  <c:v>555</c:v>
                </c:pt>
                <c:pt idx="555">
                  <c:v>556</c:v>
                </c:pt>
                <c:pt idx="556">
                  <c:v>557</c:v>
                </c:pt>
                <c:pt idx="557">
                  <c:v>558</c:v>
                </c:pt>
                <c:pt idx="558">
                  <c:v>559</c:v>
                </c:pt>
                <c:pt idx="559">
                  <c:v>560</c:v>
                </c:pt>
                <c:pt idx="560">
                  <c:v>561</c:v>
                </c:pt>
                <c:pt idx="561">
                  <c:v>562</c:v>
                </c:pt>
                <c:pt idx="562">
                  <c:v>563</c:v>
                </c:pt>
                <c:pt idx="563">
                  <c:v>564</c:v>
                </c:pt>
                <c:pt idx="564">
                  <c:v>565</c:v>
                </c:pt>
                <c:pt idx="565">
                  <c:v>566</c:v>
                </c:pt>
                <c:pt idx="566">
                  <c:v>567</c:v>
                </c:pt>
                <c:pt idx="567">
                  <c:v>568</c:v>
                </c:pt>
                <c:pt idx="568">
                  <c:v>569</c:v>
                </c:pt>
                <c:pt idx="569">
                  <c:v>570</c:v>
                </c:pt>
                <c:pt idx="570">
                  <c:v>571</c:v>
                </c:pt>
                <c:pt idx="571">
                  <c:v>572</c:v>
                </c:pt>
                <c:pt idx="572">
                  <c:v>573</c:v>
                </c:pt>
                <c:pt idx="573">
                  <c:v>574</c:v>
                </c:pt>
                <c:pt idx="574">
                  <c:v>575</c:v>
                </c:pt>
                <c:pt idx="575">
                  <c:v>576</c:v>
                </c:pt>
                <c:pt idx="576">
                  <c:v>577</c:v>
                </c:pt>
                <c:pt idx="577">
                  <c:v>578</c:v>
                </c:pt>
                <c:pt idx="578">
                  <c:v>579</c:v>
                </c:pt>
                <c:pt idx="579">
                  <c:v>580</c:v>
                </c:pt>
                <c:pt idx="580">
                  <c:v>581</c:v>
                </c:pt>
                <c:pt idx="581">
                  <c:v>582</c:v>
                </c:pt>
                <c:pt idx="582">
                  <c:v>583</c:v>
                </c:pt>
                <c:pt idx="583">
                  <c:v>584</c:v>
                </c:pt>
                <c:pt idx="584">
                  <c:v>585</c:v>
                </c:pt>
                <c:pt idx="585">
                  <c:v>586</c:v>
                </c:pt>
                <c:pt idx="586">
                  <c:v>587</c:v>
                </c:pt>
                <c:pt idx="587">
                  <c:v>588</c:v>
                </c:pt>
                <c:pt idx="588">
                  <c:v>589</c:v>
                </c:pt>
                <c:pt idx="589">
                  <c:v>590</c:v>
                </c:pt>
                <c:pt idx="590">
                  <c:v>591</c:v>
                </c:pt>
                <c:pt idx="591">
                  <c:v>592</c:v>
                </c:pt>
                <c:pt idx="592">
                  <c:v>593</c:v>
                </c:pt>
                <c:pt idx="593">
                  <c:v>594</c:v>
                </c:pt>
                <c:pt idx="594">
                  <c:v>595</c:v>
                </c:pt>
                <c:pt idx="595">
                  <c:v>596</c:v>
                </c:pt>
                <c:pt idx="596">
                  <c:v>597</c:v>
                </c:pt>
                <c:pt idx="597">
                  <c:v>598</c:v>
                </c:pt>
                <c:pt idx="598">
                  <c:v>599</c:v>
                </c:pt>
                <c:pt idx="599">
                  <c:v>600</c:v>
                </c:pt>
                <c:pt idx="600">
                  <c:v>601</c:v>
                </c:pt>
                <c:pt idx="601">
                  <c:v>602</c:v>
                </c:pt>
                <c:pt idx="602">
                  <c:v>603</c:v>
                </c:pt>
                <c:pt idx="603">
                  <c:v>604</c:v>
                </c:pt>
                <c:pt idx="604">
                  <c:v>605</c:v>
                </c:pt>
                <c:pt idx="605">
                  <c:v>606</c:v>
                </c:pt>
                <c:pt idx="606">
                  <c:v>607</c:v>
                </c:pt>
                <c:pt idx="607">
                  <c:v>608</c:v>
                </c:pt>
                <c:pt idx="608">
                  <c:v>609</c:v>
                </c:pt>
                <c:pt idx="609">
                  <c:v>610</c:v>
                </c:pt>
                <c:pt idx="610">
                  <c:v>611</c:v>
                </c:pt>
                <c:pt idx="611">
                  <c:v>612</c:v>
                </c:pt>
                <c:pt idx="612">
                  <c:v>613</c:v>
                </c:pt>
                <c:pt idx="613">
                  <c:v>614</c:v>
                </c:pt>
                <c:pt idx="614">
                  <c:v>615</c:v>
                </c:pt>
                <c:pt idx="615">
                  <c:v>616</c:v>
                </c:pt>
                <c:pt idx="616">
                  <c:v>617</c:v>
                </c:pt>
                <c:pt idx="617">
                  <c:v>618</c:v>
                </c:pt>
                <c:pt idx="618">
                  <c:v>619</c:v>
                </c:pt>
                <c:pt idx="619">
                  <c:v>620</c:v>
                </c:pt>
                <c:pt idx="620">
                  <c:v>621</c:v>
                </c:pt>
                <c:pt idx="621">
                  <c:v>622</c:v>
                </c:pt>
                <c:pt idx="622">
                  <c:v>623</c:v>
                </c:pt>
                <c:pt idx="623">
                  <c:v>624</c:v>
                </c:pt>
                <c:pt idx="624">
                  <c:v>625</c:v>
                </c:pt>
                <c:pt idx="625">
                  <c:v>626</c:v>
                </c:pt>
                <c:pt idx="626">
                  <c:v>627</c:v>
                </c:pt>
                <c:pt idx="627">
                  <c:v>628</c:v>
                </c:pt>
                <c:pt idx="628">
                  <c:v>629</c:v>
                </c:pt>
                <c:pt idx="629">
                  <c:v>630</c:v>
                </c:pt>
                <c:pt idx="630">
                  <c:v>631</c:v>
                </c:pt>
                <c:pt idx="631">
                  <c:v>632</c:v>
                </c:pt>
                <c:pt idx="632">
                  <c:v>633</c:v>
                </c:pt>
                <c:pt idx="633">
                  <c:v>634</c:v>
                </c:pt>
                <c:pt idx="634">
                  <c:v>635</c:v>
                </c:pt>
                <c:pt idx="635">
                  <c:v>636</c:v>
                </c:pt>
                <c:pt idx="636">
                  <c:v>637</c:v>
                </c:pt>
                <c:pt idx="637">
                  <c:v>638</c:v>
                </c:pt>
                <c:pt idx="638">
                  <c:v>639</c:v>
                </c:pt>
                <c:pt idx="639">
                  <c:v>640</c:v>
                </c:pt>
                <c:pt idx="640">
                  <c:v>641</c:v>
                </c:pt>
                <c:pt idx="641">
                  <c:v>642</c:v>
                </c:pt>
                <c:pt idx="642">
                  <c:v>643</c:v>
                </c:pt>
                <c:pt idx="643">
                  <c:v>644</c:v>
                </c:pt>
                <c:pt idx="644">
                  <c:v>645</c:v>
                </c:pt>
                <c:pt idx="645">
                  <c:v>646</c:v>
                </c:pt>
                <c:pt idx="646">
                  <c:v>647</c:v>
                </c:pt>
                <c:pt idx="647">
                  <c:v>648</c:v>
                </c:pt>
                <c:pt idx="648">
                  <c:v>649</c:v>
                </c:pt>
                <c:pt idx="649">
                  <c:v>650</c:v>
                </c:pt>
                <c:pt idx="650">
                  <c:v>651</c:v>
                </c:pt>
                <c:pt idx="651">
                  <c:v>652</c:v>
                </c:pt>
                <c:pt idx="652">
                  <c:v>653</c:v>
                </c:pt>
                <c:pt idx="653">
                  <c:v>654</c:v>
                </c:pt>
                <c:pt idx="654">
                  <c:v>655</c:v>
                </c:pt>
                <c:pt idx="655">
                  <c:v>656</c:v>
                </c:pt>
                <c:pt idx="656">
                  <c:v>657</c:v>
                </c:pt>
                <c:pt idx="657">
                  <c:v>658</c:v>
                </c:pt>
                <c:pt idx="658">
                  <c:v>659</c:v>
                </c:pt>
                <c:pt idx="659">
                  <c:v>660</c:v>
                </c:pt>
                <c:pt idx="660">
                  <c:v>661</c:v>
                </c:pt>
                <c:pt idx="661">
                  <c:v>662</c:v>
                </c:pt>
                <c:pt idx="662">
                  <c:v>663</c:v>
                </c:pt>
                <c:pt idx="663">
                  <c:v>664</c:v>
                </c:pt>
                <c:pt idx="664">
                  <c:v>665</c:v>
                </c:pt>
                <c:pt idx="665">
                  <c:v>666</c:v>
                </c:pt>
                <c:pt idx="666">
                  <c:v>667</c:v>
                </c:pt>
                <c:pt idx="667">
                  <c:v>668</c:v>
                </c:pt>
                <c:pt idx="668">
                  <c:v>669</c:v>
                </c:pt>
                <c:pt idx="669">
                  <c:v>670</c:v>
                </c:pt>
                <c:pt idx="670">
                  <c:v>671</c:v>
                </c:pt>
                <c:pt idx="671">
                  <c:v>672</c:v>
                </c:pt>
                <c:pt idx="672">
                  <c:v>673</c:v>
                </c:pt>
                <c:pt idx="673">
                  <c:v>674</c:v>
                </c:pt>
                <c:pt idx="674">
                  <c:v>675</c:v>
                </c:pt>
                <c:pt idx="675">
                  <c:v>676</c:v>
                </c:pt>
                <c:pt idx="676">
                  <c:v>677</c:v>
                </c:pt>
                <c:pt idx="677">
                  <c:v>678</c:v>
                </c:pt>
                <c:pt idx="678">
                  <c:v>679</c:v>
                </c:pt>
                <c:pt idx="679">
                  <c:v>680</c:v>
                </c:pt>
                <c:pt idx="680">
                  <c:v>681</c:v>
                </c:pt>
                <c:pt idx="681">
                  <c:v>682</c:v>
                </c:pt>
                <c:pt idx="682">
                  <c:v>683</c:v>
                </c:pt>
                <c:pt idx="683">
                  <c:v>684</c:v>
                </c:pt>
                <c:pt idx="684">
                  <c:v>685</c:v>
                </c:pt>
                <c:pt idx="685">
                  <c:v>686</c:v>
                </c:pt>
                <c:pt idx="686">
                  <c:v>687</c:v>
                </c:pt>
                <c:pt idx="687">
                  <c:v>688</c:v>
                </c:pt>
                <c:pt idx="688">
                  <c:v>689</c:v>
                </c:pt>
                <c:pt idx="689">
                  <c:v>690</c:v>
                </c:pt>
                <c:pt idx="690">
                  <c:v>691</c:v>
                </c:pt>
                <c:pt idx="691">
                  <c:v>692</c:v>
                </c:pt>
                <c:pt idx="692">
                  <c:v>693</c:v>
                </c:pt>
                <c:pt idx="693">
                  <c:v>694</c:v>
                </c:pt>
                <c:pt idx="694">
                  <c:v>695</c:v>
                </c:pt>
                <c:pt idx="695">
                  <c:v>696</c:v>
                </c:pt>
                <c:pt idx="696">
                  <c:v>697</c:v>
                </c:pt>
                <c:pt idx="697">
                  <c:v>698</c:v>
                </c:pt>
                <c:pt idx="698">
                  <c:v>699</c:v>
                </c:pt>
                <c:pt idx="699">
                  <c:v>700</c:v>
                </c:pt>
                <c:pt idx="700">
                  <c:v>701</c:v>
                </c:pt>
                <c:pt idx="701">
                  <c:v>702</c:v>
                </c:pt>
                <c:pt idx="702">
                  <c:v>703</c:v>
                </c:pt>
                <c:pt idx="703">
                  <c:v>704</c:v>
                </c:pt>
                <c:pt idx="704">
                  <c:v>705</c:v>
                </c:pt>
                <c:pt idx="705">
                  <c:v>706</c:v>
                </c:pt>
                <c:pt idx="706">
                  <c:v>707</c:v>
                </c:pt>
                <c:pt idx="707">
                  <c:v>708</c:v>
                </c:pt>
                <c:pt idx="708">
                  <c:v>709</c:v>
                </c:pt>
                <c:pt idx="709">
                  <c:v>710</c:v>
                </c:pt>
                <c:pt idx="710">
                  <c:v>711</c:v>
                </c:pt>
                <c:pt idx="711">
                  <c:v>712</c:v>
                </c:pt>
                <c:pt idx="712">
                  <c:v>713</c:v>
                </c:pt>
                <c:pt idx="713">
                  <c:v>714</c:v>
                </c:pt>
                <c:pt idx="714">
                  <c:v>715</c:v>
                </c:pt>
                <c:pt idx="715">
                  <c:v>716</c:v>
                </c:pt>
                <c:pt idx="716">
                  <c:v>717</c:v>
                </c:pt>
                <c:pt idx="717">
                  <c:v>718</c:v>
                </c:pt>
                <c:pt idx="718">
                  <c:v>719</c:v>
                </c:pt>
                <c:pt idx="719">
                  <c:v>720</c:v>
                </c:pt>
                <c:pt idx="720">
                  <c:v>721</c:v>
                </c:pt>
                <c:pt idx="721">
                  <c:v>722</c:v>
                </c:pt>
                <c:pt idx="722">
                  <c:v>723</c:v>
                </c:pt>
                <c:pt idx="723">
                  <c:v>724</c:v>
                </c:pt>
                <c:pt idx="724">
                  <c:v>725</c:v>
                </c:pt>
                <c:pt idx="725">
                  <c:v>726</c:v>
                </c:pt>
                <c:pt idx="726">
                  <c:v>727</c:v>
                </c:pt>
                <c:pt idx="727">
                  <c:v>728</c:v>
                </c:pt>
                <c:pt idx="728">
                  <c:v>729</c:v>
                </c:pt>
                <c:pt idx="729">
                  <c:v>730</c:v>
                </c:pt>
                <c:pt idx="730">
                  <c:v>731</c:v>
                </c:pt>
                <c:pt idx="731">
                  <c:v>732</c:v>
                </c:pt>
                <c:pt idx="732">
                  <c:v>733</c:v>
                </c:pt>
                <c:pt idx="733">
                  <c:v>734</c:v>
                </c:pt>
                <c:pt idx="734">
                  <c:v>735</c:v>
                </c:pt>
                <c:pt idx="735">
                  <c:v>736</c:v>
                </c:pt>
                <c:pt idx="736">
                  <c:v>737</c:v>
                </c:pt>
                <c:pt idx="737">
                  <c:v>738</c:v>
                </c:pt>
                <c:pt idx="738">
                  <c:v>739</c:v>
                </c:pt>
                <c:pt idx="739">
                  <c:v>740</c:v>
                </c:pt>
                <c:pt idx="740">
                  <c:v>741</c:v>
                </c:pt>
                <c:pt idx="741">
                  <c:v>742</c:v>
                </c:pt>
                <c:pt idx="742">
                  <c:v>743</c:v>
                </c:pt>
                <c:pt idx="743">
                  <c:v>744</c:v>
                </c:pt>
                <c:pt idx="744">
                  <c:v>745</c:v>
                </c:pt>
                <c:pt idx="745">
                  <c:v>746</c:v>
                </c:pt>
                <c:pt idx="746">
                  <c:v>747</c:v>
                </c:pt>
                <c:pt idx="747">
                  <c:v>748</c:v>
                </c:pt>
                <c:pt idx="748">
                  <c:v>749</c:v>
                </c:pt>
                <c:pt idx="749">
                  <c:v>750</c:v>
                </c:pt>
                <c:pt idx="750">
                  <c:v>751</c:v>
                </c:pt>
                <c:pt idx="751">
                  <c:v>752</c:v>
                </c:pt>
                <c:pt idx="752">
                  <c:v>753</c:v>
                </c:pt>
                <c:pt idx="753">
                  <c:v>754</c:v>
                </c:pt>
                <c:pt idx="754">
                  <c:v>755</c:v>
                </c:pt>
                <c:pt idx="755">
                  <c:v>756</c:v>
                </c:pt>
                <c:pt idx="756">
                  <c:v>757</c:v>
                </c:pt>
                <c:pt idx="757">
                  <c:v>758</c:v>
                </c:pt>
                <c:pt idx="758">
                  <c:v>759</c:v>
                </c:pt>
                <c:pt idx="759">
                  <c:v>760</c:v>
                </c:pt>
                <c:pt idx="760">
                  <c:v>761</c:v>
                </c:pt>
                <c:pt idx="761">
                  <c:v>762</c:v>
                </c:pt>
                <c:pt idx="762">
                  <c:v>763</c:v>
                </c:pt>
                <c:pt idx="763">
                  <c:v>764</c:v>
                </c:pt>
                <c:pt idx="764">
                  <c:v>765</c:v>
                </c:pt>
                <c:pt idx="765">
                  <c:v>766</c:v>
                </c:pt>
                <c:pt idx="766">
                  <c:v>767</c:v>
                </c:pt>
                <c:pt idx="767">
                  <c:v>768</c:v>
                </c:pt>
                <c:pt idx="768">
                  <c:v>769</c:v>
                </c:pt>
                <c:pt idx="769">
                  <c:v>770</c:v>
                </c:pt>
                <c:pt idx="770">
                  <c:v>771</c:v>
                </c:pt>
                <c:pt idx="771">
                  <c:v>772</c:v>
                </c:pt>
                <c:pt idx="772">
                  <c:v>773</c:v>
                </c:pt>
                <c:pt idx="773">
                  <c:v>774</c:v>
                </c:pt>
                <c:pt idx="774">
                  <c:v>775</c:v>
                </c:pt>
                <c:pt idx="775">
                  <c:v>776</c:v>
                </c:pt>
                <c:pt idx="776">
                  <c:v>777</c:v>
                </c:pt>
                <c:pt idx="777">
                  <c:v>778</c:v>
                </c:pt>
                <c:pt idx="778">
                  <c:v>779</c:v>
                </c:pt>
                <c:pt idx="779">
                  <c:v>780</c:v>
                </c:pt>
                <c:pt idx="780">
                  <c:v>781</c:v>
                </c:pt>
                <c:pt idx="781">
                  <c:v>782</c:v>
                </c:pt>
                <c:pt idx="782">
                  <c:v>783</c:v>
                </c:pt>
                <c:pt idx="783">
                  <c:v>784</c:v>
                </c:pt>
                <c:pt idx="784">
                  <c:v>785</c:v>
                </c:pt>
                <c:pt idx="785">
                  <c:v>786</c:v>
                </c:pt>
                <c:pt idx="786">
                  <c:v>787</c:v>
                </c:pt>
                <c:pt idx="787">
                  <c:v>788</c:v>
                </c:pt>
                <c:pt idx="788">
                  <c:v>789</c:v>
                </c:pt>
                <c:pt idx="789">
                  <c:v>790</c:v>
                </c:pt>
                <c:pt idx="790">
                  <c:v>791</c:v>
                </c:pt>
                <c:pt idx="791">
                  <c:v>792</c:v>
                </c:pt>
                <c:pt idx="792">
                  <c:v>793</c:v>
                </c:pt>
                <c:pt idx="793">
                  <c:v>794</c:v>
                </c:pt>
                <c:pt idx="794">
                  <c:v>795</c:v>
                </c:pt>
                <c:pt idx="795">
                  <c:v>796</c:v>
                </c:pt>
                <c:pt idx="796">
                  <c:v>797</c:v>
                </c:pt>
                <c:pt idx="797">
                  <c:v>798</c:v>
                </c:pt>
                <c:pt idx="798">
                  <c:v>799</c:v>
                </c:pt>
                <c:pt idx="799">
                  <c:v>800</c:v>
                </c:pt>
                <c:pt idx="800">
                  <c:v>801</c:v>
                </c:pt>
                <c:pt idx="801">
                  <c:v>802</c:v>
                </c:pt>
                <c:pt idx="802">
                  <c:v>803</c:v>
                </c:pt>
                <c:pt idx="803">
                  <c:v>804</c:v>
                </c:pt>
                <c:pt idx="804">
                  <c:v>805</c:v>
                </c:pt>
                <c:pt idx="805">
                  <c:v>806</c:v>
                </c:pt>
                <c:pt idx="806">
                  <c:v>807</c:v>
                </c:pt>
                <c:pt idx="807">
                  <c:v>808</c:v>
                </c:pt>
                <c:pt idx="808">
                  <c:v>809</c:v>
                </c:pt>
                <c:pt idx="809">
                  <c:v>810</c:v>
                </c:pt>
                <c:pt idx="810">
                  <c:v>811</c:v>
                </c:pt>
                <c:pt idx="811">
                  <c:v>812</c:v>
                </c:pt>
                <c:pt idx="812">
                  <c:v>813</c:v>
                </c:pt>
                <c:pt idx="813">
                  <c:v>814</c:v>
                </c:pt>
                <c:pt idx="814">
                  <c:v>815</c:v>
                </c:pt>
                <c:pt idx="815">
                  <c:v>816</c:v>
                </c:pt>
                <c:pt idx="816">
                  <c:v>817</c:v>
                </c:pt>
                <c:pt idx="817">
                  <c:v>818</c:v>
                </c:pt>
                <c:pt idx="818">
                  <c:v>819</c:v>
                </c:pt>
                <c:pt idx="819">
                  <c:v>820</c:v>
                </c:pt>
                <c:pt idx="820">
                  <c:v>821</c:v>
                </c:pt>
                <c:pt idx="821">
                  <c:v>822</c:v>
                </c:pt>
                <c:pt idx="822">
                  <c:v>823</c:v>
                </c:pt>
                <c:pt idx="823">
                  <c:v>824</c:v>
                </c:pt>
                <c:pt idx="824">
                  <c:v>825</c:v>
                </c:pt>
                <c:pt idx="825">
                  <c:v>826</c:v>
                </c:pt>
                <c:pt idx="826">
                  <c:v>827</c:v>
                </c:pt>
                <c:pt idx="827">
                  <c:v>828</c:v>
                </c:pt>
                <c:pt idx="828">
                  <c:v>829</c:v>
                </c:pt>
                <c:pt idx="829">
                  <c:v>830</c:v>
                </c:pt>
                <c:pt idx="830">
                  <c:v>831</c:v>
                </c:pt>
                <c:pt idx="831">
                  <c:v>832</c:v>
                </c:pt>
                <c:pt idx="832">
                  <c:v>833</c:v>
                </c:pt>
                <c:pt idx="833">
                  <c:v>834</c:v>
                </c:pt>
                <c:pt idx="834">
                  <c:v>835</c:v>
                </c:pt>
                <c:pt idx="835">
                  <c:v>836</c:v>
                </c:pt>
                <c:pt idx="836">
                  <c:v>837</c:v>
                </c:pt>
                <c:pt idx="837">
                  <c:v>838</c:v>
                </c:pt>
                <c:pt idx="838">
                  <c:v>839</c:v>
                </c:pt>
                <c:pt idx="839">
                  <c:v>840</c:v>
                </c:pt>
                <c:pt idx="840">
                  <c:v>841</c:v>
                </c:pt>
                <c:pt idx="841">
                  <c:v>842</c:v>
                </c:pt>
                <c:pt idx="842">
                  <c:v>843</c:v>
                </c:pt>
                <c:pt idx="843">
                  <c:v>844</c:v>
                </c:pt>
                <c:pt idx="844">
                  <c:v>845</c:v>
                </c:pt>
                <c:pt idx="845">
                  <c:v>846</c:v>
                </c:pt>
                <c:pt idx="846">
                  <c:v>847</c:v>
                </c:pt>
                <c:pt idx="847">
                  <c:v>848</c:v>
                </c:pt>
                <c:pt idx="848">
                  <c:v>849</c:v>
                </c:pt>
                <c:pt idx="849">
                  <c:v>850</c:v>
                </c:pt>
                <c:pt idx="850">
                  <c:v>851</c:v>
                </c:pt>
                <c:pt idx="851">
                  <c:v>852</c:v>
                </c:pt>
                <c:pt idx="852">
                  <c:v>853</c:v>
                </c:pt>
                <c:pt idx="853">
                  <c:v>854</c:v>
                </c:pt>
                <c:pt idx="854">
                  <c:v>855</c:v>
                </c:pt>
                <c:pt idx="855">
                  <c:v>856</c:v>
                </c:pt>
                <c:pt idx="856">
                  <c:v>857</c:v>
                </c:pt>
                <c:pt idx="857">
                  <c:v>858</c:v>
                </c:pt>
                <c:pt idx="858">
                  <c:v>859</c:v>
                </c:pt>
                <c:pt idx="859">
                  <c:v>860</c:v>
                </c:pt>
                <c:pt idx="860">
                  <c:v>861</c:v>
                </c:pt>
                <c:pt idx="861">
                  <c:v>862</c:v>
                </c:pt>
                <c:pt idx="862">
                  <c:v>863</c:v>
                </c:pt>
                <c:pt idx="863">
                  <c:v>864</c:v>
                </c:pt>
                <c:pt idx="864">
                  <c:v>865</c:v>
                </c:pt>
                <c:pt idx="865">
                  <c:v>866</c:v>
                </c:pt>
                <c:pt idx="866">
                  <c:v>867</c:v>
                </c:pt>
                <c:pt idx="867">
                  <c:v>868</c:v>
                </c:pt>
                <c:pt idx="868">
                  <c:v>869</c:v>
                </c:pt>
                <c:pt idx="869">
                  <c:v>870</c:v>
                </c:pt>
                <c:pt idx="870">
                  <c:v>871</c:v>
                </c:pt>
                <c:pt idx="871">
                  <c:v>872</c:v>
                </c:pt>
                <c:pt idx="872">
                  <c:v>873</c:v>
                </c:pt>
                <c:pt idx="873">
                  <c:v>874</c:v>
                </c:pt>
                <c:pt idx="874">
                  <c:v>875</c:v>
                </c:pt>
                <c:pt idx="875">
                  <c:v>876</c:v>
                </c:pt>
                <c:pt idx="876">
                  <c:v>877</c:v>
                </c:pt>
                <c:pt idx="877">
                  <c:v>878</c:v>
                </c:pt>
                <c:pt idx="878">
                  <c:v>879</c:v>
                </c:pt>
                <c:pt idx="879">
                  <c:v>880</c:v>
                </c:pt>
                <c:pt idx="880">
                  <c:v>881</c:v>
                </c:pt>
                <c:pt idx="881">
                  <c:v>882</c:v>
                </c:pt>
                <c:pt idx="882">
                  <c:v>883</c:v>
                </c:pt>
                <c:pt idx="883">
                  <c:v>884</c:v>
                </c:pt>
                <c:pt idx="884">
                  <c:v>885</c:v>
                </c:pt>
                <c:pt idx="885">
                  <c:v>886</c:v>
                </c:pt>
                <c:pt idx="886">
                  <c:v>887</c:v>
                </c:pt>
                <c:pt idx="887">
                  <c:v>888</c:v>
                </c:pt>
                <c:pt idx="888">
                  <c:v>889</c:v>
                </c:pt>
                <c:pt idx="889">
                  <c:v>890</c:v>
                </c:pt>
                <c:pt idx="890">
                  <c:v>891</c:v>
                </c:pt>
                <c:pt idx="891">
                  <c:v>892</c:v>
                </c:pt>
                <c:pt idx="892">
                  <c:v>893</c:v>
                </c:pt>
                <c:pt idx="893">
                  <c:v>894</c:v>
                </c:pt>
                <c:pt idx="894">
                  <c:v>895</c:v>
                </c:pt>
                <c:pt idx="895">
                  <c:v>896</c:v>
                </c:pt>
                <c:pt idx="896">
                  <c:v>897</c:v>
                </c:pt>
                <c:pt idx="897">
                  <c:v>898</c:v>
                </c:pt>
                <c:pt idx="898">
                  <c:v>899</c:v>
                </c:pt>
                <c:pt idx="899">
                  <c:v>900</c:v>
                </c:pt>
                <c:pt idx="900">
                  <c:v>901</c:v>
                </c:pt>
                <c:pt idx="901">
                  <c:v>902</c:v>
                </c:pt>
                <c:pt idx="902">
                  <c:v>903</c:v>
                </c:pt>
                <c:pt idx="903">
                  <c:v>904</c:v>
                </c:pt>
                <c:pt idx="904">
                  <c:v>905</c:v>
                </c:pt>
                <c:pt idx="905">
                  <c:v>906</c:v>
                </c:pt>
                <c:pt idx="906">
                  <c:v>907</c:v>
                </c:pt>
                <c:pt idx="907">
                  <c:v>908</c:v>
                </c:pt>
                <c:pt idx="908">
                  <c:v>909</c:v>
                </c:pt>
                <c:pt idx="909">
                  <c:v>910</c:v>
                </c:pt>
                <c:pt idx="910">
                  <c:v>911</c:v>
                </c:pt>
                <c:pt idx="911">
                  <c:v>912</c:v>
                </c:pt>
                <c:pt idx="912">
                  <c:v>913</c:v>
                </c:pt>
                <c:pt idx="913">
                  <c:v>914</c:v>
                </c:pt>
                <c:pt idx="914">
                  <c:v>915</c:v>
                </c:pt>
                <c:pt idx="915">
                  <c:v>916</c:v>
                </c:pt>
                <c:pt idx="916">
                  <c:v>917</c:v>
                </c:pt>
                <c:pt idx="917">
                  <c:v>918</c:v>
                </c:pt>
                <c:pt idx="918">
                  <c:v>919</c:v>
                </c:pt>
                <c:pt idx="919">
                  <c:v>920</c:v>
                </c:pt>
                <c:pt idx="920">
                  <c:v>921</c:v>
                </c:pt>
                <c:pt idx="921">
                  <c:v>922</c:v>
                </c:pt>
                <c:pt idx="922">
                  <c:v>923</c:v>
                </c:pt>
                <c:pt idx="923">
                  <c:v>924</c:v>
                </c:pt>
                <c:pt idx="924">
                  <c:v>925</c:v>
                </c:pt>
                <c:pt idx="925">
                  <c:v>926</c:v>
                </c:pt>
                <c:pt idx="926">
                  <c:v>927</c:v>
                </c:pt>
                <c:pt idx="927">
                  <c:v>928</c:v>
                </c:pt>
                <c:pt idx="928">
                  <c:v>929</c:v>
                </c:pt>
                <c:pt idx="929">
                  <c:v>930</c:v>
                </c:pt>
                <c:pt idx="930">
                  <c:v>931</c:v>
                </c:pt>
                <c:pt idx="931">
                  <c:v>932</c:v>
                </c:pt>
                <c:pt idx="932">
                  <c:v>933</c:v>
                </c:pt>
                <c:pt idx="933">
                  <c:v>934</c:v>
                </c:pt>
                <c:pt idx="934">
                  <c:v>935</c:v>
                </c:pt>
                <c:pt idx="935">
                  <c:v>936</c:v>
                </c:pt>
                <c:pt idx="936">
                  <c:v>937</c:v>
                </c:pt>
                <c:pt idx="937">
                  <c:v>938</c:v>
                </c:pt>
                <c:pt idx="938">
                  <c:v>939</c:v>
                </c:pt>
                <c:pt idx="939">
                  <c:v>940</c:v>
                </c:pt>
                <c:pt idx="940">
                  <c:v>941</c:v>
                </c:pt>
                <c:pt idx="941">
                  <c:v>942</c:v>
                </c:pt>
                <c:pt idx="942">
                  <c:v>943</c:v>
                </c:pt>
                <c:pt idx="943">
                  <c:v>944</c:v>
                </c:pt>
                <c:pt idx="944">
                  <c:v>945</c:v>
                </c:pt>
                <c:pt idx="945">
                  <c:v>946</c:v>
                </c:pt>
                <c:pt idx="946">
                  <c:v>947</c:v>
                </c:pt>
                <c:pt idx="947">
                  <c:v>948</c:v>
                </c:pt>
                <c:pt idx="948">
                  <c:v>949</c:v>
                </c:pt>
                <c:pt idx="949">
                  <c:v>950</c:v>
                </c:pt>
                <c:pt idx="950">
                  <c:v>951</c:v>
                </c:pt>
                <c:pt idx="951">
                  <c:v>952</c:v>
                </c:pt>
                <c:pt idx="952">
                  <c:v>953</c:v>
                </c:pt>
                <c:pt idx="953">
                  <c:v>954</c:v>
                </c:pt>
                <c:pt idx="954">
                  <c:v>955</c:v>
                </c:pt>
                <c:pt idx="955">
                  <c:v>956</c:v>
                </c:pt>
                <c:pt idx="956">
                  <c:v>957</c:v>
                </c:pt>
                <c:pt idx="957">
                  <c:v>958</c:v>
                </c:pt>
                <c:pt idx="958">
                  <c:v>959</c:v>
                </c:pt>
                <c:pt idx="959">
                  <c:v>960</c:v>
                </c:pt>
                <c:pt idx="960">
                  <c:v>961</c:v>
                </c:pt>
                <c:pt idx="961">
                  <c:v>962</c:v>
                </c:pt>
                <c:pt idx="962">
                  <c:v>963</c:v>
                </c:pt>
                <c:pt idx="963">
                  <c:v>964</c:v>
                </c:pt>
                <c:pt idx="964">
                  <c:v>965</c:v>
                </c:pt>
                <c:pt idx="965">
                  <c:v>966</c:v>
                </c:pt>
                <c:pt idx="966">
                  <c:v>967</c:v>
                </c:pt>
                <c:pt idx="967">
                  <c:v>968</c:v>
                </c:pt>
                <c:pt idx="968">
                  <c:v>969</c:v>
                </c:pt>
                <c:pt idx="969">
                  <c:v>970</c:v>
                </c:pt>
                <c:pt idx="970">
                  <c:v>971</c:v>
                </c:pt>
                <c:pt idx="971">
                  <c:v>972</c:v>
                </c:pt>
                <c:pt idx="972">
                  <c:v>973</c:v>
                </c:pt>
                <c:pt idx="973">
                  <c:v>974</c:v>
                </c:pt>
                <c:pt idx="974">
                  <c:v>975</c:v>
                </c:pt>
                <c:pt idx="975">
                  <c:v>976</c:v>
                </c:pt>
                <c:pt idx="976">
                  <c:v>977</c:v>
                </c:pt>
                <c:pt idx="977">
                  <c:v>978</c:v>
                </c:pt>
                <c:pt idx="978">
                  <c:v>979</c:v>
                </c:pt>
                <c:pt idx="979">
                  <c:v>980</c:v>
                </c:pt>
                <c:pt idx="980">
                  <c:v>981</c:v>
                </c:pt>
                <c:pt idx="981">
                  <c:v>982</c:v>
                </c:pt>
                <c:pt idx="982">
                  <c:v>983</c:v>
                </c:pt>
                <c:pt idx="983">
                  <c:v>984</c:v>
                </c:pt>
                <c:pt idx="984">
                  <c:v>985</c:v>
                </c:pt>
                <c:pt idx="985">
                  <c:v>986</c:v>
                </c:pt>
                <c:pt idx="986">
                  <c:v>987</c:v>
                </c:pt>
                <c:pt idx="987">
                  <c:v>988</c:v>
                </c:pt>
                <c:pt idx="988">
                  <c:v>989</c:v>
                </c:pt>
                <c:pt idx="989">
                  <c:v>990</c:v>
                </c:pt>
                <c:pt idx="990">
                  <c:v>991</c:v>
                </c:pt>
                <c:pt idx="991">
                  <c:v>992</c:v>
                </c:pt>
                <c:pt idx="992">
                  <c:v>993</c:v>
                </c:pt>
                <c:pt idx="993">
                  <c:v>994</c:v>
                </c:pt>
                <c:pt idx="994">
                  <c:v>995</c:v>
                </c:pt>
                <c:pt idx="995">
                  <c:v>996</c:v>
                </c:pt>
                <c:pt idx="996">
                  <c:v>997</c:v>
                </c:pt>
                <c:pt idx="997">
                  <c:v>998</c:v>
                </c:pt>
                <c:pt idx="998">
                  <c:v>999</c:v>
                </c:pt>
                <c:pt idx="999">
                  <c:v>1000</c:v>
                </c:pt>
              </c:numCache>
            </c:numRef>
          </c:xVal>
          <c:yVal>
            <c:numRef>
              <c:f>'2019-12-29_22-18-29_progress'!$I$2:$I$1001</c:f>
              <c:numCache>
                <c:formatCode>0%</c:formatCode>
                <c:ptCount val="1000"/>
                <c:pt idx="0">
                  <c:v>0.46660000000000001</c:v>
                </c:pt>
                <c:pt idx="1">
                  <c:v>0.60260000000000002</c:v>
                </c:pt>
                <c:pt idx="2">
                  <c:v>0.65159999999999996</c:v>
                </c:pt>
                <c:pt idx="3">
                  <c:v>0.67849999999999999</c:v>
                </c:pt>
                <c:pt idx="4">
                  <c:v>0.69979999999999998</c:v>
                </c:pt>
                <c:pt idx="5">
                  <c:v>0.71360000000000001</c:v>
                </c:pt>
                <c:pt idx="6">
                  <c:v>0.72409999999999997</c:v>
                </c:pt>
                <c:pt idx="7">
                  <c:v>0.73360000000000003</c:v>
                </c:pt>
                <c:pt idx="8">
                  <c:v>0.74029999999999996</c:v>
                </c:pt>
                <c:pt idx="9">
                  <c:v>0.74570000000000003</c:v>
                </c:pt>
                <c:pt idx="10">
                  <c:v>0.75009999999999999</c:v>
                </c:pt>
                <c:pt idx="11">
                  <c:v>0.75849999999999995</c:v>
                </c:pt>
                <c:pt idx="12">
                  <c:v>0.75990000000000002</c:v>
                </c:pt>
                <c:pt idx="13">
                  <c:v>0.76200000000000001</c:v>
                </c:pt>
                <c:pt idx="14">
                  <c:v>0.76590000000000003</c:v>
                </c:pt>
                <c:pt idx="15">
                  <c:v>0.77059999999999995</c:v>
                </c:pt>
                <c:pt idx="16">
                  <c:v>0.77349999999999997</c:v>
                </c:pt>
                <c:pt idx="17">
                  <c:v>0.77549999999999997</c:v>
                </c:pt>
                <c:pt idx="18">
                  <c:v>0.78129999999999999</c:v>
                </c:pt>
                <c:pt idx="19">
                  <c:v>0.78400000000000003</c:v>
                </c:pt>
                <c:pt idx="20">
                  <c:v>0.78700000000000003</c:v>
                </c:pt>
                <c:pt idx="21">
                  <c:v>0.78690000000000004</c:v>
                </c:pt>
                <c:pt idx="22">
                  <c:v>0.79020000000000001</c:v>
                </c:pt>
                <c:pt idx="23">
                  <c:v>0.79010000000000002</c:v>
                </c:pt>
                <c:pt idx="24">
                  <c:v>0.79269999999999996</c:v>
                </c:pt>
                <c:pt idx="25">
                  <c:v>0.79610000000000003</c:v>
                </c:pt>
                <c:pt idx="26">
                  <c:v>0.79730000000000001</c:v>
                </c:pt>
                <c:pt idx="27">
                  <c:v>0.7964</c:v>
                </c:pt>
                <c:pt idx="28">
                  <c:v>0.7994</c:v>
                </c:pt>
                <c:pt idx="29">
                  <c:v>0.8</c:v>
                </c:pt>
                <c:pt idx="30">
                  <c:v>0.80149999999999999</c:v>
                </c:pt>
                <c:pt idx="31">
                  <c:v>0.80059999999999998</c:v>
                </c:pt>
                <c:pt idx="32">
                  <c:v>0.80249999999999999</c:v>
                </c:pt>
                <c:pt idx="33">
                  <c:v>0.80559999999999998</c:v>
                </c:pt>
                <c:pt idx="34">
                  <c:v>0.80869999999999997</c:v>
                </c:pt>
                <c:pt idx="35">
                  <c:v>0.80959999999999999</c:v>
                </c:pt>
                <c:pt idx="36">
                  <c:v>0.80800000000000005</c:v>
                </c:pt>
                <c:pt idx="37">
                  <c:v>0.81089999999999995</c:v>
                </c:pt>
                <c:pt idx="38">
                  <c:v>0.80810000000000004</c:v>
                </c:pt>
                <c:pt idx="39">
                  <c:v>0.8095</c:v>
                </c:pt>
                <c:pt idx="40">
                  <c:v>0.81469999999999998</c:v>
                </c:pt>
                <c:pt idx="41">
                  <c:v>0.8145</c:v>
                </c:pt>
                <c:pt idx="42">
                  <c:v>0.81699999999999995</c:v>
                </c:pt>
                <c:pt idx="43">
                  <c:v>0.81779999999999997</c:v>
                </c:pt>
                <c:pt idx="44">
                  <c:v>0.81730000000000003</c:v>
                </c:pt>
                <c:pt idx="45">
                  <c:v>0.81730000000000003</c:v>
                </c:pt>
                <c:pt idx="46">
                  <c:v>0.8175</c:v>
                </c:pt>
                <c:pt idx="47">
                  <c:v>0.82099999999999995</c:v>
                </c:pt>
                <c:pt idx="48">
                  <c:v>0.81969999999999998</c:v>
                </c:pt>
                <c:pt idx="49">
                  <c:v>0.81940000000000002</c:v>
                </c:pt>
                <c:pt idx="50">
                  <c:v>0.82069999999999999</c:v>
                </c:pt>
                <c:pt idx="51">
                  <c:v>0.82030000000000003</c:v>
                </c:pt>
                <c:pt idx="52">
                  <c:v>0.82369999999999999</c:v>
                </c:pt>
                <c:pt idx="53">
                  <c:v>0.82320000000000004</c:v>
                </c:pt>
                <c:pt idx="54">
                  <c:v>0.8236</c:v>
                </c:pt>
                <c:pt idx="55">
                  <c:v>0.8256</c:v>
                </c:pt>
                <c:pt idx="56">
                  <c:v>0.82520000000000004</c:v>
                </c:pt>
                <c:pt idx="57">
                  <c:v>0.8256</c:v>
                </c:pt>
                <c:pt idx="58">
                  <c:v>0.82509999999999994</c:v>
                </c:pt>
                <c:pt idx="59">
                  <c:v>0.82550000000000001</c:v>
                </c:pt>
                <c:pt idx="60">
                  <c:v>0.82730000000000004</c:v>
                </c:pt>
                <c:pt idx="61">
                  <c:v>0.82720000000000005</c:v>
                </c:pt>
                <c:pt idx="62">
                  <c:v>0.8266</c:v>
                </c:pt>
                <c:pt idx="63">
                  <c:v>0.8266</c:v>
                </c:pt>
                <c:pt idx="64">
                  <c:v>0.82950000000000002</c:v>
                </c:pt>
                <c:pt idx="65">
                  <c:v>0.83020000000000005</c:v>
                </c:pt>
                <c:pt idx="66">
                  <c:v>0.82769999999999999</c:v>
                </c:pt>
                <c:pt idx="67">
                  <c:v>0.82869999999999999</c:v>
                </c:pt>
                <c:pt idx="68">
                  <c:v>0.83130000000000004</c:v>
                </c:pt>
                <c:pt idx="69">
                  <c:v>0.82750000000000001</c:v>
                </c:pt>
                <c:pt idx="70">
                  <c:v>0.83140000000000003</c:v>
                </c:pt>
                <c:pt idx="71">
                  <c:v>0.83130000000000004</c:v>
                </c:pt>
                <c:pt idx="72">
                  <c:v>0.83120000000000005</c:v>
                </c:pt>
                <c:pt idx="73">
                  <c:v>0.83120000000000005</c:v>
                </c:pt>
                <c:pt idx="74">
                  <c:v>0.83130000000000004</c:v>
                </c:pt>
                <c:pt idx="75">
                  <c:v>0.83109999999999995</c:v>
                </c:pt>
                <c:pt idx="76">
                  <c:v>0.83230000000000004</c:v>
                </c:pt>
                <c:pt idx="77">
                  <c:v>0.83440000000000003</c:v>
                </c:pt>
                <c:pt idx="78">
                  <c:v>0.83209999999999995</c:v>
                </c:pt>
                <c:pt idx="79">
                  <c:v>0.83309999999999995</c:v>
                </c:pt>
                <c:pt idx="80">
                  <c:v>0.83460000000000001</c:v>
                </c:pt>
                <c:pt idx="81">
                  <c:v>0.83530000000000004</c:v>
                </c:pt>
                <c:pt idx="82">
                  <c:v>0.83420000000000005</c:v>
                </c:pt>
                <c:pt idx="83">
                  <c:v>0.8367</c:v>
                </c:pt>
                <c:pt idx="84">
                  <c:v>0.83809999999999996</c:v>
                </c:pt>
                <c:pt idx="85">
                  <c:v>0.83750000000000002</c:v>
                </c:pt>
                <c:pt idx="86">
                  <c:v>0.83699999999999997</c:v>
                </c:pt>
                <c:pt idx="87">
                  <c:v>0.8377</c:v>
                </c:pt>
                <c:pt idx="88">
                  <c:v>0.8357</c:v>
                </c:pt>
                <c:pt idx="89">
                  <c:v>0.8387</c:v>
                </c:pt>
                <c:pt idx="90">
                  <c:v>0.83850000000000002</c:v>
                </c:pt>
                <c:pt idx="91">
                  <c:v>0.83809999999999996</c:v>
                </c:pt>
                <c:pt idx="92">
                  <c:v>0.83789999999999998</c:v>
                </c:pt>
                <c:pt idx="93">
                  <c:v>0.83709999999999996</c:v>
                </c:pt>
                <c:pt idx="94">
                  <c:v>0.83960000000000001</c:v>
                </c:pt>
                <c:pt idx="95">
                  <c:v>0.83989999999999998</c:v>
                </c:pt>
                <c:pt idx="96">
                  <c:v>0.84060000000000001</c:v>
                </c:pt>
                <c:pt idx="97">
                  <c:v>0.84160000000000001</c:v>
                </c:pt>
                <c:pt idx="98">
                  <c:v>0.84030000000000005</c:v>
                </c:pt>
                <c:pt idx="99">
                  <c:v>0.83760000000000001</c:v>
                </c:pt>
                <c:pt idx="100">
                  <c:v>0.83979999999999999</c:v>
                </c:pt>
                <c:pt idx="101">
                  <c:v>0.84099999999999997</c:v>
                </c:pt>
                <c:pt idx="102">
                  <c:v>0.84199999999999997</c:v>
                </c:pt>
                <c:pt idx="103">
                  <c:v>0.84109999999999996</c:v>
                </c:pt>
                <c:pt idx="104">
                  <c:v>0.84209999999999996</c:v>
                </c:pt>
                <c:pt idx="105">
                  <c:v>0.84209999999999996</c:v>
                </c:pt>
                <c:pt idx="106">
                  <c:v>0.83899999999999997</c:v>
                </c:pt>
                <c:pt idx="107">
                  <c:v>0.84030000000000005</c:v>
                </c:pt>
                <c:pt idx="108">
                  <c:v>0.84079999999999999</c:v>
                </c:pt>
                <c:pt idx="109">
                  <c:v>0.84209999999999996</c:v>
                </c:pt>
                <c:pt idx="110">
                  <c:v>0.84199999999999997</c:v>
                </c:pt>
                <c:pt idx="111">
                  <c:v>0.8427</c:v>
                </c:pt>
                <c:pt idx="112">
                  <c:v>0.84389999999999998</c:v>
                </c:pt>
                <c:pt idx="113">
                  <c:v>0.84460000000000002</c:v>
                </c:pt>
                <c:pt idx="114">
                  <c:v>0.84440000000000004</c:v>
                </c:pt>
                <c:pt idx="115">
                  <c:v>0.84189999999999998</c:v>
                </c:pt>
                <c:pt idx="116">
                  <c:v>0.84360000000000002</c:v>
                </c:pt>
                <c:pt idx="117">
                  <c:v>0.84140000000000004</c:v>
                </c:pt>
                <c:pt idx="118">
                  <c:v>0.84409999999999996</c:v>
                </c:pt>
                <c:pt idx="119">
                  <c:v>0.84519999999999995</c:v>
                </c:pt>
                <c:pt idx="120">
                  <c:v>0.84560000000000002</c:v>
                </c:pt>
                <c:pt idx="121">
                  <c:v>0.84509999999999996</c:v>
                </c:pt>
                <c:pt idx="122">
                  <c:v>0.84699999999999998</c:v>
                </c:pt>
                <c:pt idx="123">
                  <c:v>0.84450000000000003</c:v>
                </c:pt>
                <c:pt idx="124">
                  <c:v>0.84360000000000002</c:v>
                </c:pt>
                <c:pt idx="125">
                  <c:v>0.8468</c:v>
                </c:pt>
                <c:pt idx="126">
                  <c:v>0.84699999999999998</c:v>
                </c:pt>
                <c:pt idx="127">
                  <c:v>0.84399999999999997</c:v>
                </c:pt>
                <c:pt idx="128">
                  <c:v>0.84550000000000003</c:v>
                </c:pt>
                <c:pt idx="129">
                  <c:v>0.84770000000000001</c:v>
                </c:pt>
                <c:pt idx="130">
                  <c:v>0.8468</c:v>
                </c:pt>
                <c:pt idx="131">
                  <c:v>0.84360000000000002</c:v>
                </c:pt>
                <c:pt idx="132">
                  <c:v>0.84650000000000003</c:v>
                </c:pt>
                <c:pt idx="133">
                  <c:v>0.84379999999999999</c:v>
                </c:pt>
                <c:pt idx="134">
                  <c:v>0.84850000000000003</c:v>
                </c:pt>
                <c:pt idx="135">
                  <c:v>0.84830000000000005</c:v>
                </c:pt>
                <c:pt idx="136">
                  <c:v>0.84850000000000003</c:v>
                </c:pt>
                <c:pt idx="137">
                  <c:v>0.84709999999999996</c:v>
                </c:pt>
                <c:pt idx="138">
                  <c:v>0.84830000000000005</c:v>
                </c:pt>
                <c:pt idx="139">
                  <c:v>0.84850000000000003</c:v>
                </c:pt>
                <c:pt idx="140">
                  <c:v>0.84889999999999999</c:v>
                </c:pt>
                <c:pt idx="141">
                  <c:v>0.8478</c:v>
                </c:pt>
                <c:pt idx="142">
                  <c:v>0.84789999999999999</c:v>
                </c:pt>
                <c:pt idx="143">
                  <c:v>0.84809999999999997</c:v>
                </c:pt>
                <c:pt idx="144">
                  <c:v>0.84760000000000002</c:v>
                </c:pt>
                <c:pt idx="145">
                  <c:v>0.84650000000000003</c:v>
                </c:pt>
                <c:pt idx="146">
                  <c:v>0.84870000000000001</c:v>
                </c:pt>
                <c:pt idx="147">
                  <c:v>0.85040000000000004</c:v>
                </c:pt>
                <c:pt idx="148">
                  <c:v>0.84840000000000004</c:v>
                </c:pt>
                <c:pt idx="149">
                  <c:v>0.84919999999999995</c:v>
                </c:pt>
                <c:pt idx="150">
                  <c:v>0.85099999999999998</c:v>
                </c:pt>
                <c:pt idx="151">
                  <c:v>0.85029999999999994</c:v>
                </c:pt>
                <c:pt idx="152">
                  <c:v>0.85129999999999995</c:v>
                </c:pt>
                <c:pt idx="153">
                  <c:v>0.84930000000000005</c:v>
                </c:pt>
                <c:pt idx="154">
                  <c:v>0.85099999999999998</c:v>
                </c:pt>
                <c:pt idx="155">
                  <c:v>0.85040000000000004</c:v>
                </c:pt>
                <c:pt idx="156">
                  <c:v>0.84899999999999998</c:v>
                </c:pt>
                <c:pt idx="157">
                  <c:v>0.85119999999999996</c:v>
                </c:pt>
                <c:pt idx="158">
                  <c:v>0.84870000000000001</c:v>
                </c:pt>
                <c:pt idx="159">
                  <c:v>0.84930000000000005</c:v>
                </c:pt>
                <c:pt idx="160">
                  <c:v>0.85089999999999999</c:v>
                </c:pt>
                <c:pt idx="161">
                  <c:v>0.85140000000000005</c:v>
                </c:pt>
                <c:pt idx="162">
                  <c:v>0.85070000000000001</c:v>
                </c:pt>
                <c:pt idx="163">
                  <c:v>0.85209999999999997</c:v>
                </c:pt>
                <c:pt idx="164">
                  <c:v>0.85109999999999997</c:v>
                </c:pt>
                <c:pt idx="165">
                  <c:v>0.85260000000000002</c:v>
                </c:pt>
                <c:pt idx="166">
                  <c:v>0.85270000000000001</c:v>
                </c:pt>
                <c:pt idx="167">
                  <c:v>0.85399999999999998</c:v>
                </c:pt>
                <c:pt idx="168">
                  <c:v>0.85119999999999996</c:v>
                </c:pt>
                <c:pt idx="169">
                  <c:v>0.85319999999999996</c:v>
                </c:pt>
                <c:pt idx="170">
                  <c:v>0.85219999999999996</c:v>
                </c:pt>
                <c:pt idx="171">
                  <c:v>0.85509999999999997</c:v>
                </c:pt>
                <c:pt idx="172">
                  <c:v>0.85270000000000001</c:v>
                </c:pt>
                <c:pt idx="173">
                  <c:v>0.8548</c:v>
                </c:pt>
                <c:pt idx="174">
                  <c:v>0.8548</c:v>
                </c:pt>
                <c:pt idx="175">
                  <c:v>0.85540000000000005</c:v>
                </c:pt>
                <c:pt idx="176">
                  <c:v>0.85350000000000004</c:v>
                </c:pt>
                <c:pt idx="177">
                  <c:v>0.85599999999999998</c:v>
                </c:pt>
                <c:pt idx="178">
                  <c:v>0.85319999999999996</c:v>
                </c:pt>
                <c:pt idx="179">
                  <c:v>0.85550000000000004</c:v>
                </c:pt>
                <c:pt idx="180">
                  <c:v>0.85450000000000004</c:v>
                </c:pt>
                <c:pt idx="181">
                  <c:v>0.8548</c:v>
                </c:pt>
                <c:pt idx="182">
                  <c:v>0.85399999999999998</c:v>
                </c:pt>
                <c:pt idx="183">
                  <c:v>0.8528</c:v>
                </c:pt>
                <c:pt idx="184">
                  <c:v>0.85399999999999998</c:v>
                </c:pt>
                <c:pt idx="185">
                  <c:v>0.85499999999999998</c:v>
                </c:pt>
                <c:pt idx="186">
                  <c:v>0.85370000000000001</c:v>
                </c:pt>
                <c:pt idx="187">
                  <c:v>0.85429999999999995</c:v>
                </c:pt>
                <c:pt idx="188">
                  <c:v>0.85699999999999998</c:v>
                </c:pt>
                <c:pt idx="189">
                  <c:v>0.85540000000000005</c:v>
                </c:pt>
                <c:pt idx="190">
                  <c:v>0.85529999999999995</c:v>
                </c:pt>
                <c:pt idx="191">
                  <c:v>0.8548</c:v>
                </c:pt>
                <c:pt idx="192">
                  <c:v>0.85299999999999998</c:v>
                </c:pt>
                <c:pt idx="193">
                  <c:v>0.85450000000000004</c:v>
                </c:pt>
                <c:pt idx="194">
                  <c:v>0.85419999999999996</c:v>
                </c:pt>
                <c:pt idx="195">
                  <c:v>0.85540000000000005</c:v>
                </c:pt>
                <c:pt idx="196">
                  <c:v>0.85440000000000005</c:v>
                </c:pt>
                <c:pt idx="197">
                  <c:v>0.85409999999999997</c:v>
                </c:pt>
                <c:pt idx="198">
                  <c:v>0.85550000000000004</c:v>
                </c:pt>
                <c:pt idx="199">
                  <c:v>0.85440000000000005</c:v>
                </c:pt>
                <c:pt idx="200">
                  <c:v>0.85470000000000002</c:v>
                </c:pt>
                <c:pt idx="201">
                  <c:v>0.85270000000000001</c:v>
                </c:pt>
                <c:pt idx="202">
                  <c:v>0.85599999999999998</c:v>
                </c:pt>
                <c:pt idx="203">
                  <c:v>0.85729999999999995</c:v>
                </c:pt>
                <c:pt idx="204">
                  <c:v>0.8579</c:v>
                </c:pt>
                <c:pt idx="205">
                  <c:v>0.85580000000000001</c:v>
                </c:pt>
                <c:pt idx="206">
                  <c:v>0.85760000000000003</c:v>
                </c:pt>
                <c:pt idx="207">
                  <c:v>0.85709999999999997</c:v>
                </c:pt>
                <c:pt idx="208">
                  <c:v>0.85829999999999995</c:v>
                </c:pt>
                <c:pt idx="209">
                  <c:v>0.85589999999999999</c:v>
                </c:pt>
                <c:pt idx="210">
                  <c:v>0.85780000000000001</c:v>
                </c:pt>
                <c:pt idx="211">
                  <c:v>0.86080000000000001</c:v>
                </c:pt>
                <c:pt idx="212">
                  <c:v>0.85580000000000001</c:v>
                </c:pt>
                <c:pt idx="213">
                  <c:v>0.85719999999999996</c:v>
                </c:pt>
                <c:pt idx="214">
                  <c:v>0.85750000000000004</c:v>
                </c:pt>
                <c:pt idx="215">
                  <c:v>0.85540000000000005</c:v>
                </c:pt>
                <c:pt idx="216">
                  <c:v>0.85840000000000005</c:v>
                </c:pt>
                <c:pt idx="217">
                  <c:v>0.85870000000000002</c:v>
                </c:pt>
                <c:pt idx="218">
                  <c:v>0.8569</c:v>
                </c:pt>
                <c:pt idx="219">
                  <c:v>0.85670000000000002</c:v>
                </c:pt>
                <c:pt idx="220">
                  <c:v>0.85750000000000004</c:v>
                </c:pt>
                <c:pt idx="221">
                  <c:v>0.85719999999999996</c:v>
                </c:pt>
                <c:pt idx="222">
                  <c:v>0.85829999999999995</c:v>
                </c:pt>
                <c:pt idx="223">
                  <c:v>0.85860000000000003</c:v>
                </c:pt>
                <c:pt idx="224">
                  <c:v>0.85860000000000003</c:v>
                </c:pt>
                <c:pt idx="225">
                  <c:v>0.85599999999999998</c:v>
                </c:pt>
                <c:pt idx="226">
                  <c:v>0.85850000000000004</c:v>
                </c:pt>
                <c:pt idx="227">
                  <c:v>0.85860000000000003</c:v>
                </c:pt>
                <c:pt idx="228">
                  <c:v>0.85760000000000003</c:v>
                </c:pt>
                <c:pt idx="229">
                  <c:v>0.86099999999999999</c:v>
                </c:pt>
                <c:pt idx="230">
                  <c:v>0.85619999999999996</c:v>
                </c:pt>
                <c:pt idx="231">
                  <c:v>0.85929999999999995</c:v>
                </c:pt>
                <c:pt idx="232">
                  <c:v>0.85880000000000001</c:v>
                </c:pt>
                <c:pt idx="233">
                  <c:v>0.85850000000000004</c:v>
                </c:pt>
                <c:pt idx="234">
                  <c:v>0.86</c:v>
                </c:pt>
                <c:pt idx="235">
                  <c:v>0.85719999999999996</c:v>
                </c:pt>
                <c:pt idx="236">
                  <c:v>0.85909999999999997</c:v>
                </c:pt>
                <c:pt idx="237">
                  <c:v>0.85960000000000003</c:v>
                </c:pt>
                <c:pt idx="238">
                  <c:v>0.86019999999999996</c:v>
                </c:pt>
                <c:pt idx="239">
                  <c:v>0.85809999999999997</c:v>
                </c:pt>
                <c:pt idx="240">
                  <c:v>0.86050000000000004</c:v>
                </c:pt>
                <c:pt idx="241">
                  <c:v>0.85940000000000005</c:v>
                </c:pt>
                <c:pt idx="242">
                  <c:v>0.85929999999999995</c:v>
                </c:pt>
                <c:pt idx="243">
                  <c:v>0.86160000000000003</c:v>
                </c:pt>
                <c:pt idx="244">
                  <c:v>0.85850000000000004</c:v>
                </c:pt>
                <c:pt idx="245">
                  <c:v>0.86209999999999998</c:v>
                </c:pt>
                <c:pt idx="246">
                  <c:v>0.86050000000000004</c:v>
                </c:pt>
                <c:pt idx="247">
                  <c:v>0.8589</c:v>
                </c:pt>
                <c:pt idx="248">
                  <c:v>0.85940000000000005</c:v>
                </c:pt>
                <c:pt idx="249">
                  <c:v>0.86209999999999998</c:v>
                </c:pt>
                <c:pt idx="250">
                  <c:v>0.86119999999999997</c:v>
                </c:pt>
                <c:pt idx="251">
                  <c:v>0.86009999999999998</c:v>
                </c:pt>
                <c:pt idx="252">
                  <c:v>0.86099999999999999</c:v>
                </c:pt>
                <c:pt idx="253">
                  <c:v>0.86160000000000003</c:v>
                </c:pt>
                <c:pt idx="254">
                  <c:v>0.86</c:v>
                </c:pt>
                <c:pt idx="255">
                  <c:v>0.85970000000000002</c:v>
                </c:pt>
                <c:pt idx="256">
                  <c:v>0.86309999999999998</c:v>
                </c:pt>
                <c:pt idx="257">
                  <c:v>0.86040000000000005</c:v>
                </c:pt>
                <c:pt idx="258">
                  <c:v>0.85940000000000005</c:v>
                </c:pt>
                <c:pt idx="259">
                  <c:v>0.86129999999999995</c:v>
                </c:pt>
                <c:pt idx="260">
                  <c:v>0.86129999999999995</c:v>
                </c:pt>
                <c:pt idx="261">
                  <c:v>0.85899999999999999</c:v>
                </c:pt>
                <c:pt idx="262">
                  <c:v>0.86009999999999998</c:v>
                </c:pt>
                <c:pt idx="263">
                  <c:v>0.85970000000000002</c:v>
                </c:pt>
                <c:pt idx="264">
                  <c:v>0.86109999999999998</c:v>
                </c:pt>
                <c:pt idx="265">
                  <c:v>0.86299999999999999</c:v>
                </c:pt>
                <c:pt idx="266">
                  <c:v>0.86170000000000002</c:v>
                </c:pt>
                <c:pt idx="267">
                  <c:v>0.86209999999999998</c:v>
                </c:pt>
                <c:pt idx="268">
                  <c:v>0.86180000000000001</c:v>
                </c:pt>
                <c:pt idx="269">
                  <c:v>0.86270000000000002</c:v>
                </c:pt>
                <c:pt idx="270">
                  <c:v>0.86119999999999997</c:v>
                </c:pt>
                <c:pt idx="271">
                  <c:v>0.85980000000000001</c:v>
                </c:pt>
                <c:pt idx="272">
                  <c:v>0.86270000000000002</c:v>
                </c:pt>
                <c:pt idx="273">
                  <c:v>0.85829999999999995</c:v>
                </c:pt>
                <c:pt idx="274">
                  <c:v>0.86360000000000003</c:v>
                </c:pt>
                <c:pt idx="275">
                  <c:v>0.86150000000000004</c:v>
                </c:pt>
                <c:pt idx="276">
                  <c:v>0.86080000000000001</c:v>
                </c:pt>
                <c:pt idx="277">
                  <c:v>0.86250000000000004</c:v>
                </c:pt>
                <c:pt idx="278">
                  <c:v>0.86419999999999997</c:v>
                </c:pt>
                <c:pt idx="279">
                  <c:v>0.86060000000000003</c:v>
                </c:pt>
                <c:pt idx="280">
                  <c:v>0.86329999999999996</c:v>
                </c:pt>
                <c:pt idx="281">
                  <c:v>0.86160000000000003</c:v>
                </c:pt>
                <c:pt idx="282">
                  <c:v>0.86180000000000001</c:v>
                </c:pt>
                <c:pt idx="283">
                  <c:v>0.86280000000000001</c:v>
                </c:pt>
                <c:pt idx="284">
                  <c:v>0.8639</c:v>
                </c:pt>
                <c:pt idx="285">
                  <c:v>0.86160000000000003</c:v>
                </c:pt>
                <c:pt idx="286">
                  <c:v>0.86360000000000003</c:v>
                </c:pt>
                <c:pt idx="287">
                  <c:v>0.86299999999999999</c:v>
                </c:pt>
                <c:pt idx="288">
                  <c:v>0.86270000000000002</c:v>
                </c:pt>
                <c:pt idx="289">
                  <c:v>0.86250000000000004</c:v>
                </c:pt>
                <c:pt idx="290">
                  <c:v>0.86360000000000003</c:v>
                </c:pt>
                <c:pt idx="291">
                  <c:v>0.86399999999999999</c:v>
                </c:pt>
                <c:pt idx="292">
                  <c:v>0.86260000000000003</c:v>
                </c:pt>
                <c:pt idx="293">
                  <c:v>0.86339999999999995</c:v>
                </c:pt>
                <c:pt idx="294">
                  <c:v>0.86240000000000006</c:v>
                </c:pt>
                <c:pt idx="295">
                  <c:v>0.86219999999999997</c:v>
                </c:pt>
                <c:pt idx="296">
                  <c:v>0.8639</c:v>
                </c:pt>
                <c:pt idx="297">
                  <c:v>0.8619</c:v>
                </c:pt>
                <c:pt idx="298">
                  <c:v>0.86499999999999999</c:v>
                </c:pt>
                <c:pt idx="299">
                  <c:v>0.86499999999999999</c:v>
                </c:pt>
                <c:pt idx="300">
                  <c:v>0.86580000000000001</c:v>
                </c:pt>
                <c:pt idx="301">
                  <c:v>0.8639</c:v>
                </c:pt>
                <c:pt idx="302">
                  <c:v>0.86309999999999998</c:v>
                </c:pt>
                <c:pt idx="303">
                  <c:v>0.86270000000000002</c:v>
                </c:pt>
                <c:pt idx="304">
                  <c:v>0.86450000000000005</c:v>
                </c:pt>
                <c:pt idx="305">
                  <c:v>0.86309999999999998</c:v>
                </c:pt>
                <c:pt idx="306">
                  <c:v>0.86480000000000001</c:v>
                </c:pt>
                <c:pt idx="307">
                  <c:v>0.86280000000000001</c:v>
                </c:pt>
                <c:pt idx="308">
                  <c:v>0.86280000000000001</c:v>
                </c:pt>
                <c:pt idx="309">
                  <c:v>0.86329999999999996</c:v>
                </c:pt>
                <c:pt idx="310">
                  <c:v>0.86439999999999995</c:v>
                </c:pt>
                <c:pt idx="311">
                  <c:v>0.86550000000000005</c:v>
                </c:pt>
                <c:pt idx="312">
                  <c:v>0.86580000000000001</c:v>
                </c:pt>
                <c:pt idx="313">
                  <c:v>0.8629</c:v>
                </c:pt>
                <c:pt idx="314">
                  <c:v>0.86529999999999996</c:v>
                </c:pt>
                <c:pt idx="315">
                  <c:v>0.8619</c:v>
                </c:pt>
                <c:pt idx="316">
                  <c:v>0.8649</c:v>
                </c:pt>
                <c:pt idx="317">
                  <c:v>0.86119999999999997</c:v>
                </c:pt>
                <c:pt idx="318">
                  <c:v>0.86150000000000004</c:v>
                </c:pt>
                <c:pt idx="319">
                  <c:v>0.86460000000000004</c:v>
                </c:pt>
                <c:pt idx="320">
                  <c:v>0.86760000000000004</c:v>
                </c:pt>
                <c:pt idx="321">
                  <c:v>0.86550000000000005</c:v>
                </c:pt>
                <c:pt idx="322">
                  <c:v>0.86499999999999999</c:v>
                </c:pt>
                <c:pt idx="323">
                  <c:v>0.86499999999999999</c:v>
                </c:pt>
                <c:pt idx="324">
                  <c:v>0.86470000000000002</c:v>
                </c:pt>
                <c:pt idx="325">
                  <c:v>0.86629999999999996</c:v>
                </c:pt>
                <c:pt idx="326">
                  <c:v>0.86539999999999995</c:v>
                </c:pt>
                <c:pt idx="327">
                  <c:v>0.86539999999999995</c:v>
                </c:pt>
                <c:pt idx="328">
                  <c:v>0.86609999999999998</c:v>
                </c:pt>
                <c:pt idx="329">
                  <c:v>0.86580000000000001</c:v>
                </c:pt>
                <c:pt idx="330">
                  <c:v>0.8649</c:v>
                </c:pt>
                <c:pt idx="331">
                  <c:v>0.86550000000000005</c:v>
                </c:pt>
                <c:pt idx="332">
                  <c:v>0.86629999999999996</c:v>
                </c:pt>
                <c:pt idx="333">
                  <c:v>0.86380000000000001</c:v>
                </c:pt>
                <c:pt idx="334">
                  <c:v>0.86429999999999996</c:v>
                </c:pt>
                <c:pt idx="335">
                  <c:v>0.86450000000000005</c:v>
                </c:pt>
                <c:pt idx="336">
                  <c:v>0.86550000000000005</c:v>
                </c:pt>
                <c:pt idx="337">
                  <c:v>0.86419999999999997</c:v>
                </c:pt>
                <c:pt idx="338">
                  <c:v>0.86580000000000001</c:v>
                </c:pt>
                <c:pt idx="339">
                  <c:v>0.86629999999999996</c:v>
                </c:pt>
                <c:pt idx="340">
                  <c:v>0.8669</c:v>
                </c:pt>
                <c:pt idx="341">
                  <c:v>0.86560000000000004</c:v>
                </c:pt>
                <c:pt idx="342">
                  <c:v>0.86580000000000001</c:v>
                </c:pt>
                <c:pt idx="343">
                  <c:v>0.86570000000000003</c:v>
                </c:pt>
                <c:pt idx="344">
                  <c:v>0.86580000000000001</c:v>
                </c:pt>
                <c:pt idx="345">
                  <c:v>0.86670000000000003</c:v>
                </c:pt>
                <c:pt idx="346">
                  <c:v>0.86660000000000004</c:v>
                </c:pt>
                <c:pt idx="347">
                  <c:v>0.86719999999999997</c:v>
                </c:pt>
                <c:pt idx="348">
                  <c:v>0.86809999999999998</c:v>
                </c:pt>
                <c:pt idx="349">
                  <c:v>0.86460000000000004</c:v>
                </c:pt>
                <c:pt idx="350">
                  <c:v>0.86809999999999998</c:v>
                </c:pt>
                <c:pt idx="351">
                  <c:v>0.86409999999999998</c:v>
                </c:pt>
                <c:pt idx="352">
                  <c:v>0.8659</c:v>
                </c:pt>
                <c:pt idx="353">
                  <c:v>0.86460000000000004</c:v>
                </c:pt>
                <c:pt idx="354">
                  <c:v>0.86639999999999995</c:v>
                </c:pt>
                <c:pt idx="355">
                  <c:v>0.86509999999999998</c:v>
                </c:pt>
                <c:pt idx="356">
                  <c:v>0.86599999999999999</c:v>
                </c:pt>
                <c:pt idx="357">
                  <c:v>0.86460000000000004</c:v>
                </c:pt>
                <c:pt idx="358">
                  <c:v>0.8669</c:v>
                </c:pt>
                <c:pt idx="359">
                  <c:v>0.86599999999999999</c:v>
                </c:pt>
                <c:pt idx="360">
                  <c:v>0.86639999999999995</c:v>
                </c:pt>
                <c:pt idx="361">
                  <c:v>0.86509999999999998</c:v>
                </c:pt>
                <c:pt idx="362">
                  <c:v>0.86699999999999999</c:v>
                </c:pt>
                <c:pt idx="363">
                  <c:v>0.86890000000000001</c:v>
                </c:pt>
                <c:pt idx="364">
                  <c:v>0.8679</c:v>
                </c:pt>
                <c:pt idx="365">
                  <c:v>0.86560000000000004</c:v>
                </c:pt>
                <c:pt idx="366">
                  <c:v>0.86799999999999999</c:v>
                </c:pt>
                <c:pt idx="367">
                  <c:v>0.86609999999999998</c:v>
                </c:pt>
                <c:pt idx="368">
                  <c:v>0.86739999999999995</c:v>
                </c:pt>
                <c:pt idx="369">
                  <c:v>0.86860000000000004</c:v>
                </c:pt>
                <c:pt idx="370">
                  <c:v>0.86570000000000003</c:v>
                </c:pt>
                <c:pt idx="371">
                  <c:v>0.86660000000000004</c:v>
                </c:pt>
                <c:pt idx="372">
                  <c:v>0.86739999999999995</c:v>
                </c:pt>
                <c:pt idx="373">
                  <c:v>0.86509999999999998</c:v>
                </c:pt>
                <c:pt idx="374">
                  <c:v>0.86750000000000005</c:v>
                </c:pt>
                <c:pt idx="375">
                  <c:v>0.8669</c:v>
                </c:pt>
                <c:pt idx="376">
                  <c:v>0.86899999999999999</c:v>
                </c:pt>
                <c:pt idx="377">
                  <c:v>0.86850000000000005</c:v>
                </c:pt>
                <c:pt idx="378">
                  <c:v>0.86870000000000003</c:v>
                </c:pt>
                <c:pt idx="379">
                  <c:v>0.8649</c:v>
                </c:pt>
                <c:pt idx="380">
                  <c:v>0.86970000000000003</c:v>
                </c:pt>
                <c:pt idx="381">
                  <c:v>0.86719999999999997</c:v>
                </c:pt>
                <c:pt idx="382">
                  <c:v>0.86970000000000003</c:v>
                </c:pt>
                <c:pt idx="383">
                  <c:v>0.86739999999999995</c:v>
                </c:pt>
                <c:pt idx="384">
                  <c:v>0.86680000000000001</c:v>
                </c:pt>
                <c:pt idx="385">
                  <c:v>0.86819999999999997</c:v>
                </c:pt>
                <c:pt idx="386">
                  <c:v>0.86599999999999999</c:v>
                </c:pt>
                <c:pt idx="387">
                  <c:v>0.86509999999999998</c:v>
                </c:pt>
                <c:pt idx="388">
                  <c:v>0.87</c:v>
                </c:pt>
                <c:pt idx="389">
                  <c:v>0.86780000000000002</c:v>
                </c:pt>
                <c:pt idx="390">
                  <c:v>0.86750000000000005</c:v>
                </c:pt>
                <c:pt idx="391">
                  <c:v>0.86850000000000005</c:v>
                </c:pt>
                <c:pt idx="392">
                  <c:v>0.86809999999999998</c:v>
                </c:pt>
                <c:pt idx="393">
                  <c:v>0.86750000000000005</c:v>
                </c:pt>
                <c:pt idx="394">
                  <c:v>0.86780000000000002</c:v>
                </c:pt>
                <c:pt idx="395">
                  <c:v>0.86829999999999996</c:v>
                </c:pt>
                <c:pt idx="396">
                  <c:v>0.87</c:v>
                </c:pt>
                <c:pt idx="397">
                  <c:v>0.86729999999999996</c:v>
                </c:pt>
                <c:pt idx="398">
                  <c:v>0.86939999999999995</c:v>
                </c:pt>
                <c:pt idx="399">
                  <c:v>0.86799999999999999</c:v>
                </c:pt>
                <c:pt idx="400">
                  <c:v>0.86709999999999998</c:v>
                </c:pt>
                <c:pt idx="401">
                  <c:v>0.86870000000000003</c:v>
                </c:pt>
                <c:pt idx="402">
                  <c:v>0.87019999999999997</c:v>
                </c:pt>
                <c:pt idx="403">
                  <c:v>0.86950000000000005</c:v>
                </c:pt>
                <c:pt idx="404">
                  <c:v>0.86919999999999997</c:v>
                </c:pt>
                <c:pt idx="405">
                  <c:v>0.86950000000000005</c:v>
                </c:pt>
                <c:pt idx="406">
                  <c:v>0.86750000000000005</c:v>
                </c:pt>
                <c:pt idx="407">
                  <c:v>0.87009999999999998</c:v>
                </c:pt>
                <c:pt idx="408">
                  <c:v>0.86939999999999995</c:v>
                </c:pt>
                <c:pt idx="409">
                  <c:v>0.86950000000000005</c:v>
                </c:pt>
                <c:pt idx="410">
                  <c:v>0.86719999999999997</c:v>
                </c:pt>
                <c:pt idx="411">
                  <c:v>0.86919999999999997</c:v>
                </c:pt>
                <c:pt idx="412">
                  <c:v>0.8679</c:v>
                </c:pt>
                <c:pt idx="413">
                  <c:v>0.8679</c:v>
                </c:pt>
                <c:pt idx="414">
                  <c:v>0.86939999999999995</c:v>
                </c:pt>
                <c:pt idx="415">
                  <c:v>0.87090000000000001</c:v>
                </c:pt>
                <c:pt idx="416">
                  <c:v>0.86890000000000001</c:v>
                </c:pt>
                <c:pt idx="417">
                  <c:v>0.86870000000000003</c:v>
                </c:pt>
                <c:pt idx="418">
                  <c:v>0.87070000000000003</c:v>
                </c:pt>
                <c:pt idx="419">
                  <c:v>0.87050000000000005</c:v>
                </c:pt>
                <c:pt idx="420">
                  <c:v>0.86939999999999995</c:v>
                </c:pt>
                <c:pt idx="421">
                  <c:v>0.86770000000000003</c:v>
                </c:pt>
                <c:pt idx="422">
                  <c:v>0.86950000000000005</c:v>
                </c:pt>
                <c:pt idx="423">
                  <c:v>0.86909999999999998</c:v>
                </c:pt>
                <c:pt idx="424">
                  <c:v>0.87009999999999998</c:v>
                </c:pt>
                <c:pt idx="425">
                  <c:v>0.87050000000000005</c:v>
                </c:pt>
                <c:pt idx="426">
                  <c:v>0.86809999999999998</c:v>
                </c:pt>
                <c:pt idx="427">
                  <c:v>0.87050000000000005</c:v>
                </c:pt>
                <c:pt idx="428">
                  <c:v>0.87160000000000004</c:v>
                </c:pt>
                <c:pt idx="429">
                  <c:v>0.86960000000000004</c:v>
                </c:pt>
                <c:pt idx="430">
                  <c:v>0.86960000000000004</c:v>
                </c:pt>
                <c:pt idx="431">
                  <c:v>0.86950000000000005</c:v>
                </c:pt>
                <c:pt idx="432">
                  <c:v>0.86819999999999997</c:v>
                </c:pt>
                <c:pt idx="433">
                  <c:v>0.86870000000000003</c:v>
                </c:pt>
                <c:pt idx="434">
                  <c:v>0.86980000000000002</c:v>
                </c:pt>
                <c:pt idx="435">
                  <c:v>0.86929999999999996</c:v>
                </c:pt>
                <c:pt idx="436">
                  <c:v>0.86939999999999995</c:v>
                </c:pt>
                <c:pt idx="437">
                  <c:v>0.86880000000000002</c:v>
                </c:pt>
                <c:pt idx="438">
                  <c:v>0.86970000000000003</c:v>
                </c:pt>
                <c:pt idx="439">
                  <c:v>0.87029999999999996</c:v>
                </c:pt>
                <c:pt idx="440">
                  <c:v>0.87009999999999998</c:v>
                </c:pt>
                <c:pt idx="441">
                  <c:v>0.87180000000000002</c:v>
                </c:pt>
                <c:pt idx="442">
                  <c:v>0.86899999999999999</c:v>
                </c:pt>
                <c:pt idx="443">
                  <c:v>0.87150000000000005</c:v>
                </c:pt>
                <c:pt idx="444">
                  <c:v>0.86909999999999998</c:v>
                </c:pt>
                <c:pt idx="445">
                  <c:v>0.86929999999999996</c:v>
                </c:pt>
                <c:pt idx="446">
                  <c:v>0.8669</c:v>
                </c:pt>
                <c:pt idx="447">
                  <c:v>0.86850000000000005</c:v>
                </c:pt>
                <c:pt idx="448">
                  <c:v>0.86799999999999999</c:v>
                </c:pt>
                <c:pt idx="449">
                  <c:v>0.87019999999999997</c:v>
                </c:pt>
                <c:pt idx="450">
                  <c:v>0.87019999999999997</c:v>
                </c:pt>
                <c:pt idx="451">
                  <c:v>0.87</c:v>
                </c:pt>
                <c:pt idx="452">
                  <c:v>0.87239999999999995</c:v>
                </c:pt>
                <c:pt idx="453">
                  <c:v>0.86919999999999997</c:v>
                </c:pt>
                <c:pt idx="454">
                  <c:v>0.86899999999999999</c:v>
                </c:pt>
                <c:pt idx="455">
                  <c:v>0.87050000000000005</c:v>
                </c:pt>
                <c:pt idx="456">
                  <c:v>0.87029999999999996</c:v>
                </c:pt>
                <c:pt idx="457">
                  <c:v>0.87050000000000005</c:v>
                </c:pt>
                <c:pt idx="458">
                  <c:v>0.87119999999999997</c:v>
                </c:pt>
                <c:pt idx="459">
                  <c:v>0.86870000000000003</c:v>
                </c:pt>
                <c:pt idx="460">
                  <c:v>0.86990000000000001</c:v>
                </c:pt>
                <c:pt idx="461">
                  <c:v>0.86809999999999998</c:v>
                </c:pt>
                <c:pt idx="462">
                  <c:v>0.87170000000000003</c:v>
                </c:pt>
                <c:pt idx="463">
                  <c:v>0.87050000000000005</c:v>
                </c:pt>
                <c:pt idx="464">
                  <c:v>0.87150000000000005</c:v>
                </c:pt>
                <c:pt idx="465">
                  <c:v>0.87039999999999995</c:v>
                </c:pt>
                <c:pt idx="466">
                  <c:v>0.86919999999999997</c:v>
                </c:pt>
                <c:pt idx="467">
                  <c:v>0.86980000000000002</c:v>
                </c:pt>
                <c:pt idx="468">
                  <c:v>0.87190000000000001</c:v>
                </c:pt>
                <c:pt idx="469">
                  <c:v>0.86980000000000002</c:v>
                </c:pt>
                <c:pt idx="470">
                  <c:v>0.87109999999999999</c:v>
                </c:pt>
                <c:pt idx="471">
                  <c:v>0.87139999999999995</c:v>
                </c:pt>
                <c:pt idx="472">
                  <c:v>0.86970000000000003</c:v>
                </c:pt>
                <c:pt idx="473">
                  <c:v>0.86960000000000004</c:v>
                </c:pt>
                <c:pt idx="474">
                  <c:v>0.87019999999999997</c:v>
                </c:pt>
                <c:pt idx="475">
                  <c:v>0.86890000000000001</c:v>
                </c:pt>
                <c:pt idx="476">
                  <c:v>0.87029999999999996</c:v>
                </c:pt>
                <c:pt idx="477">
                  <c:v>0.87080000000000002</c:v>
                </c:pt>
                <c:pt idx="478">
                  <c:v>0.87170000000000003</c:v>
                </c:pt>
                <c:pt idx="479">
                  <c:v>0.87380000000000002</c:v>
                </c:pt>
                <c:pt idx="480">
                  <c:v>0.87170000000000003</c:v>
                </c:pt>
                <c:pt idx="481">
                  <c:v>0.87309999999999999</c:v>
                </c:pt>
                <c:pt idx="482">
                  <c:v>0.87090000000000001</c:v>
                </c:pt>
                <c:pt idx="483">
                  <c:v>0.86909999999999998</c:v>
                </c:pt>
                <c:pt idx="484">
                  <c:v>0.87009999999999998</c:v>
                </c:pt>
                <c:pt idx="485">
                  <c:v>0.87250000000000005</c:v>
                </c:pt>
                <c:pt idx="486">
                  <c:v>0.873</c:v>
                </c:pt>
                <c:pt idx="487">
                  <c:v>0.872</c:v>
                </c:pt>
                <c:pt idx="488">
                  <c:v>0.87170000000000003</c:v>
                </c:pt>
                <c:pt idx="489">
                  <c:v>0.87139999999999995</c:v>
                </c:pt>
                <c:pt idx="490">
                  <c:v>0.86970000000000003</c:v>
                </c:pt>
                <c:pt idx="491">
                  <c:v>0.87229999999999996</c:v>
                </c:pt>
                <c:pt idx="492">
                  <c:v>0.86899999999999999</c:v>
                </c:pt>
                <c:pt idx="493">
                  <c:v>0.87270000000000003</c:v>
                </c:pt>
                <c:pt idx="494">
                  <c:v>0.86939999999999995</c:v>
                </c:pt>
                <c:pt idx="495">
                  <c:v>0.87160000000000004</c:v>
                </c:pt>
                <c:pt idx="496">
                  <c:v>0.87050000000000005</c:v>
                </c:pt>
                <c:pt idx="497">
                  <c:v>0.87129999999999996</c:v>
                </c:pt>
                <c:pt idx="498">
                  <c:v>0.871</c:v>
                </c:pt>
                <c:pt idx="499">
                  <c:v>0.87129999999999996</c:v>
                </c:pt>
                <c:pt idx="500">
                  <c:v>0.87139999999999995</c:v>
                </c:pt>
                <c:pt idx="501">
                  <c:v>0.86919999999999997</c:v>
                </c:pt>
                <c:pt idx="502">
                  <c:v>0.87209999999999999</c:v>
                </c:pt>
                <c:pt idx="503">
                  <c:v>0.87119999999999997</c:v>
                </c:pt>
                <c:pt idx="504">
                  <c:v>0.87119999999999997</c:v>
                </c:pt>
                <c:pt idx="505">
                  <c:v>0.87019999999999997</c:v>
                </c:pt>
                <c:pt idx="506">
                  <c:v>0.87219999999999998</c:v>
                </c:pt>
                <c:pt idx="507">
                  <c:v>0.87109999999999999</c:v>
                </c:pt>
                <c:pt idx="508">
                  <c:v>0.87229999999999996</c:v>
                </c:pt>
                <c:pt idx="509">
                  <c:v>0.86980000000000002</c:v>
                </c:pt>
                <c:pt idx="510">
                  <c:v>0.87050000000000005</c:v>
                </c:pt>
                <c:pt idx="511">
                  <c:v>0.87170000000000003</c:v>
                </c:pt>
                <c:pt idx="512">
                  <c:v>0.87250000000000005</c:v>
                </c:pt>
                <c:pt idx="513">
                  <c:v>0.87150000000000005</c:v>
                </c:pt>
                <c:pt idx="514">
                  <c:v>0.87090000000000001</c:v>
                </c:pt>
                <c:pt idx="515">
                  <c:v>0.87029999999999996</c:v>
                </c:pt>
                <c:pt idx="516">
                  <c:v>0.87139999999999995</c:v>
                </c:pt>
                <c:pt idx="517">
                  <c:v>0.87250000000000005</c:v>
                </c:pt>
                <c:pt idx="518">
                  <c:v>0.87129999999999996</c:v>
                </c:pt>
                <c:pt idx="519">
                  <c:v>0.87050000000000005</c:v>
                </c:pt>
                <c:pt idx="520">
                  <c:v>0.87139999999999995</c:v>
                </c:pt>
                <c:pt idx="521">
                  <c:v>0.87190000000000001</c:v>
                </c:pt>
                <c:pt idx="522">
                  <c:v>0.87190000000000001</c:v>
                </c:pt>
                <c:pt idx="523">
                  <c:v>0.87229999999999996</c:v>
                </c:pt>
                <c:pt idx="524">
                  <c:v>0.87129999999999996</c:v>
                </c:pt>
                <c:pt idx="525">
                  <c:v>0.873</c:v>
                </c:pt>
                <c:pt idx="526">
                  <c:v>0.87350000000000005</c:v>
                </c:pt>
                <c:pt idx="527">
                  <c:v>0.87509999999999999</c:v>
                </c:pt>
                <c:pt idx="528">
                  <c:v>0.87150000000000005</c:v>
                </c:pt>
                <c:pt idx="529">
                  <c:v>0.87039999999999995</c:v>
                </c:pt>
                <c:pt idx="530">
                  <c:v>0.874</c:v>
                </c:pt>
                <c:pt idx="531">
                  <c:v>0.86950000000000005</c:v>
                </c:pt>
                <c:pt idx="532">
                  <c:v>0.87129999999999996</c:v>
                </c:pt>
                <c:pt idx="533">
                  <c:v>0.87329999999999997</c:v>
                </c:pt>
                <c:pt idx="534">
                  <c:v>0.87270000000000003</c:v>
                </c:pt>
                <c:pt idx="535">
                  <c:v>0.87460000000000004</c:v>
                </c:pt>
                <c:pt idx="536">
                  <c:v>0.87319999999999998</c:v>
                </c:pt>
                <c:pt idx="537">
                  <c:v>0.871</c:v>
                </c:pt>
                <c:pt idx="538">
                  <c:v>0.871</c:v>
                </c:pt>
                <c:pt idx="539">
                  <c:v>0.87260000000000004</c:v>
                </c:pt>
                <c:pt idx="540">
                  <c:v>0.87319999999999998</c:v>
                </c:pt>
                <c:pt idx="541">
                  <c:v>0.87239999999999995</c:v>
                </c:pt>
                <c:pt idx="542">
                  <c:v>0.87129999999999996</c:v>
                </c:pt>
                <c:pt idx="543">
                  <c:v>0.87419999999999998</c:v>
                </c:pt>
                <c:pt idx="544">
                  <c:v>0.87360000000000004</c:v>
                </c:pt>
                <c:pt idx="545">
                  <c:v>0.87219999999999998</c:v>
                </c:pt>
                <c:pt idx="546">
                  <c:v>0.87360000000000004</c:v>
                </c:pt>
                <c:pt idx="547">
                  <c:v>0.87380000000000002</c:v>
                </c:pt>
                <c:pt idx="548">
                  <c:v>0.87229999999999996</c:v>
                </c:pt>
                <c:pt idx="549">
                  <c:v>0.87250000000000005</c:v>
                </c:pt>
                <c:pt idx="550">
                  <c:v>0.87239999999999995</c:v>
                </c:pt>
                <c:pt idx="551">
                  <c:v>0.87180000000000002</c:v>
                </c:pt>
                <c:pt idx="552">
                  <c:v>0.87460000000000004</c:v>
                </c:pt>
                <c:pt idx="553">
                  <c:v>0.87139999999999995</c:v>
                </c:pt>
                <c:pt idx="554">
                  <c:v>0.87109999999999999</c:v>
                </c:pt>
                <c:pt idx="555">
                  <c:v>0.87360000000000004</c:v>
                </c:pt>
                <c:pt idx="556">
                  <c:v>0.87180000000000002</c:v>
                </c:pt>
                <c:pt idx="557">
                  <c:v>0.87080000000000002</c:v>
                </c:pt>
                <c:pt idx="558">
                  <c:v>0.87270000000000003</c:v>
                </c:pt>
                <c:pt idx="559">
                  <c:v>0.87280000000000002</c:v>
                </c:pt>
                <c:pt idx="560">
                  <c:v>0.872</c:v>
                </c:pt>
                <c:pt idx="561">
                  <c:v>0.87370000000000003</c:v>
                </c:pt>
                <c:pt idx="562">
                  <c:v>0.87460000000000004</c:v>
                </c:pt>
                <c:pt idx="563">
                  <c:v>0.87170000000000003</c:v>
                </c:pt>
                <c:pt idx="564">
                  <c:v>0.87480000000000002</c:v>
                </c:pt>
                <c:pt idx="565">
                  <c:v>0.87460000000000004</c:v>
                </c:pt>
                <c:pt idx="566">
                  <c:v>0.87150000000000005</c:v>
                </c:pt>
                <c:pt idx="567">
                  <c:v>0.87490000000000001</c:v>
                </c:pt>
                <c:pt idx="568">
                  <c:v>0.87370000000000003</c:v>
                </c:pt>
                <c:pt idx="569">
                  <c:v>0.87390000000000001</c:v>
                </c:pt>
                <c:pt idx="570">
                  <c:v>0.87380000000000002</c:v>
                </c:pt>
                <c:pt idx="571">
                  <c:v>0.87290000000000001</c:v>
                </c:pt>
                <c:pt idx="572">
                  <c:v>0.87260000000000004</c:v>
                </c:pt>
                <c:pt idx="573">
                  <c:v>0.87250000000000005</c:v>
                </c:pt>
                <c:pt idx="574">
                  <c:v>0.87270000000000003</c:v>
                </c:pt>
                <c:pt idx="575">
                  <c:v>0.87409999999999999</c:v>
                </c:pt>
                <c:pt idx="576">
                  <c:v>0.87360000000000004</c:v>
                </c:pt>
                <c:pt idx="577">
                  <c:v>0.87509999999999999</c:v>
                </c:pt>
                <c:pt idx="578">
                  <c:v>0.87480000000000002</c:v>
                </c:pt>
                <c:pt idx="579">
                  <c:v>0.87309999999999999</c:v>
                </c:pt>
                <c:pt idx="580">
                  <c:v>0.87339999999999995</c:v>
                </c:pt>
                <c:pt idx="581">
                  <c:v>0.87429999999999997</c:v>
                </c:pt>
                <c:pt idx="582">
                  <c:v>0.87439999999999996</c:v>
                </c:pt>
                <c:pt idx="583">
                  <c:v>0.87350000000000005</c:v>
                </c:pt>
                <c:pt idx="584">
                  <c:v>0.87319999999999998</c:v>
                </c:pt>
                <c:pt idx="585">
                  <c:v>0.87309999999999999</c:v>
                </c:pt>
                <c:pt idx="586">
                  <c:v>0.87370000000000003</c:v>
                </c:pt>
                <c:pt idx="587">
                  <c:v>0.87239999999999995</c:v>
                </c:pt>
                <c:pt idx="588">
                  <c:v>0.87239999999999995</c:v>
                </c:pt>
                <c:pt idx="589">
                  <c:v>0.87260000000000004</c:v>
                </c:pt>
                <c:pt idx="590">
                  <c:v>0.87239999999999995</c:v>
                </c:pt>
                <c:pt idx="591">
                  <c:v>0.87419999999999998</c:v>
                </c:pt>
                <c:pt idx="592">
                  <c:v>0.87490000000000001</c:v>
                </c:pt>
                <c:pt idx="593">
                  <c:v>0.87429999999999997</c:v>
                </c:pt>
                <c:pt idx="594">
                  <c:v>0.873</c:v>
                </c:pt>
                <c:pt idx="595">
                  <c:v>0.87470000000000003</c:v>
                </c:pt>
                <c:pt idx="596">
                  <c:v>0.875</c:v>
                </c:pt>
                <c:pt idx="597">
                  <c:v>0.872</c:v>
                </c:pt>
                <c:pt idx="598">
                  <c:v>0.87429999999999997</c:v>
                </c:pt>
                <c:pt idx="599">
                  <c:v>0.87460000000000004</c:v>
                </c:pt>
                <c:pt idx="600">
                  <c:v>0.87339999999999995</c:v>
                </c:pt>
                <c:pt idx="601">
                  <c:v>0.87719999999999998</c:v>
                </c:pt>
                <c:pt idx="602">
                  <c:v>0.87250000000000005</c:v>
                </c:pt>
                <c:pt idx="603">
                  <c:v>0.87409999999999999</c:v>
                </c:pt>
                <c:pt idx="604">
                  <c:v>0.875</c:v>
                </c:pt>
                <c:pt idx="605">
                  <c:v>0.87370000000000003</c:v>
                </c:pt>
                <c:pt idx="606">
                  <c:v>0.874</c:v>
                </c:pt>
                <c:pt idx="607">
                  <c:v>0.87170000000000003</c:v>
                </c:pt>
                <c:pt idx="608">
                  <c:v>0.87439999999999996</c:v>
                </c:pt>
                <c:pt idx="609">
                  <c:v>0.87419999999999998</c:v>
                </c:pt>
                <c:pt idx="610">
                  <c:v>0.87519999999999998</c:v>
                </c:pt>
                <c:pt idx="611">
                  <c:v>0.87380000000000002</c:v>
                </c:pt>
                <c:pt idx="612">
                  <c:v>0.87329999999999997</c:v>
                </c:pt>
                <c:pt idx="613">
                  <c:v>0.87339999999999995</c:v>
                </c:pt>
                <c:pt idx="614">
                  <c:v>0.875</c:v>
                </c:pt>
                <c:pt idx="615">
                  <c:v>0.875</c:v>
                </c:pt>
                <c:pt idx="616">
                  <c:v>0.87549999999999994</c:v>
                </c:pt>
                <c:pt idx="617">
                  <c:v>0.87219999999999998</c:v>
                </c:pt>
                <c:pt idx="618">
                  <c:v>0.87460000000000004</c:v>
                </c:pt>
                <c:pt idx="619">
                  <c:v>0.87450000000000006</c:v>
                </c:pt>
                <c:pt idx="620">
                  <c:v>0.87390000000000001</c:v>
                </c:pt>
                <c:pt idx="621">
                  <c:v>0.87390000000000001</c:v>
                </c:pt>
                <c:pt idx="622">
                  <c:v>0.87380000000000002</c:v>
                </c:pt>
                <c:pt idx="623">
                  <c:v>0.87590000000000001</c:v>
                </c:pt>
                <c:pt idx="624">
                  <c:v>0.87549999999999994</c:v>
                </c:pt>
                <c:pt idx="625">
                  <c:v>0.87739999999999996</c:v>
                </c:pt>
                <c:pt idx="626">
                  <c:v>0.87629999999999997</c:v>
                </c:pt>
                <c:pt idx="627">
                  <c:v>0.87429999999999997</c:v>
                </c:pt>
                <c:pt idx="628">
                  <c:v>0.87450000000000006</c:v>
                </c:pt>
                <c:pt idx="629">
                  <c:v>0.874</c:v>
                </c:pt>
                <c:pt idx="630">
                  <c:v>0.87250000000000005</c:v>
                </c:pt>
                <c:pt idx="631">
                  <c:v>0.87270000000000003</c:v>
                </c:pt>
                <c:pt idx="632">
                  <c:v>0.87450000000000006</c:v>
                </c:pt>
                <c:pt idx="633">
                  <c:v>0.873</c:v>
                </c:pt>
                <c:pt idx="634">
                  <c:v>0.87590000000000001</c:v>
                </c:pt>
                <c:pt idx="635">
                  <c:v>0.874</c:v>
                </c:pt>
                <c:pt idx="636">
                  <c:v>0.87509999999999999</c:v>
                </c:pt>
                <c:pt idx="637">
                  <c:v>0.87480000000000002</c:v>
                </c:pt>
                <c:pt idx="638">
                  <c:v>0.875</c:v>
                </c:pt>
                <c:pt idx="639">
                  <c:v>0.87380000000000002</c:v>
                </c:pt>
                <c:pt idx="640">
                  <c:v>0.87429999999999997</c:v>
                </c:pt>
                <c:pt idx="641">
                  <c:v>0.87570000000000003</c:v>
                </c:pt>
                <c:pt idx="642">
                  <c:v>0.87480000000000002</c:v>
                </c:pt>
                <c:pt idx="643">
                  <c:v>0.874</c:v>
                </c:pt>
                <c:pt idx="644">
                  <c:v>0.873</c:v>
                </c:pt>
                <c:pt idx="645">
                  <c:v>0.87490000000000001</c:v>
                </c:pt>
                <c:pt idx="646">
                  <c:v>0.873</c:v>
                </c:pt>
                <c:pt idx="647">
                  <c:v>0.87470000000000003</c:v>
                </c:pt>
                <c:pt idx="648">
                  <c:v>0.87509999999999999</c:v>
                </c:pt>
                <c:pt idx="649">
                  <c:v>0.87319999999999998</c:v>
                </c:pt>
                <c:pt idx="650">
                  <c:v>0.87450000000000006</c:v>
                </c:pt>
                <c:pt idx="651">
                  <c:v>0.87760000000000005</c:v>
                </c:pt>
                <c:pt idx="652">
                  <c:v>0.87439999999999996</c:v>
                </c:pt>
                <c:pt idx="653">
                  <c:v>0.87470000000000003</c:v>
                </c:pt>
                <c:pt idx="654">
                  <c:v>0.87649999999999995</c:v>
                </c:pt>
                <c:pt idx="655">
                  <c:v>0.87570000000000003</c:v>
                </c:pt>
                <c:pt idx="656">
                  <c:v>0.87419999999999998</c:v>
                </c:pt>
                <c:pt idx="657">
                  <c:v>0.87390000000000001</c:v>
                </c:pt>
                <c:pt idx="658">
                  <c:v>0.87619999999999998</c:v>
                </c:pt>
                <c:pt idx="659">
                  <c:v>0.87570000000000003</c:v>
                </c:pt>
                <c:pt idx="660">
                  <c:v>0.87350000000000005</c:v>
                </c:pt>
                <c:pt idx="661">
                  <c:v>0.875</c:v>
                </c:pt>
                <c:pt idx="662">
                  <c:v>0.87549999999999994</c:v>
                </c:pt>
                <c:pt idx="663">
                  <c:v>0.87649999999999995</c:v>
                </c:pt>
                <c:pt idx="664">
                  <c:v>0.87350000000000005</c:v>
                </c:pt>
                <c:pt idx="665">
                  <c:v>0.87590000000000001</c:v>
                </c:pt>
                <c:pt idx="666">
                  <c:v>0.87660000000000005</c:v>
                </c:pt>
                <c:pt idx="667">
                  <c:v>0.87560000000000004</c:v>
                </c:pt>
                <c:pt idx="668">
                  <c:v>0.87580000000000002</c:v>
                </c:pt>
                <c:pt idx="669">
                  <c:v>0.876</c:v>
                </c:pt>
                <c:pt idx="670">
                  <c:v>0.87480000000000002</c:v>
                </c:pt>
                <c:pt idx="671">
                  <c:v>0.87509999999999999</c:v>
                </c:pt>
                <c:pt idx="672">
                  <c:v>0.87509999999999999</c:v>
                </c:pt>
                <c:pt idx="673">
                  <c:v>0.87509999999999999</c:v>
                </c:pt>
                <c:pt idx="674">
                  <c:v>0.87350000000000005</c:v>
                </c:pt>
                <c:pt idx="675">
                  <c:v>0.87409999999999999</c:v>
                </c:pt>
                <c:pt idx="676">
                  <c:v>0.87660000000000005</c:v>
                </c:pt>
                <c:pt idx="677">
                  <c:v>0.87560000000000004</c:v>
                </c:pt>
                <c:pt idx="678">
                  <c:v>0.87380000000000002</c:v>
                </c:pt>
                <c:pt idx="679">
                  <c:v>0.87690000000000001</c:v>
                </c:pt>
                <c:pt idx="680">
                  <c:v>0.87549999999999994</c:v>
                </c:pt>
                <c:pt idx="681">
                  <c:v>0.87570000000000003</c:v>
                </c:pt>
                <c:pt idx="682">
                  <c:v>0.87439999999999996</c:v>
                </c:pt>
                <c:pt idx="683">
                  <c:v>0.87490000000000001</c:v>
                </c:pt>
                <c:pt idx="684">
                  <c:v>0.87529999999999997</c:v>
                </c:pt>
                <c:pt idx="685">
                  <c:v>0.876</c:v>
                </c:pt>
                <c:pt idx="686">
                  <c:v>0.87639999999999996</c:v>
                </c:pt>
                <c:pt idx="687">
                  <c:v>0.87460000000000004</c:v>
                </c:pt>
                <c:pt idx="688">
                  <c:v>0.87749999999999995</c:v>
                </c:pt>
                <c:pt idx="689">
                  <c:v>0.87639999999999996</c:v>
                </c:pt>
                <c:pt idx="690">
                  <c:v>0.87670000000000003</c:v>
                </c:pt>
                <c:pt idx="691">
                  <c:v>0.87480000000000002</c:v>
                </c:pt>
                <c:pt idx="692">
                  <c:v>0.87549999999999994</c:v>
                </c:pt>
                <c:pt idx="693">
                  <c:v>0.87639999999999996</c:v>
                </c:pt>
                <c:pt idx="694">
                  <c:v>0.87780000000000002</c:v>
                </c:pt>
                <c:pt idx="695">
                  <c:v>0.87619999999999998</c:v>
                </c:pt>
                <c:pt idx="696">
                  <c:v>0.87480000000000002</c:v>
                </c:pt>
                <c:pt idx="697">
                  <c:v>0.87690000000000001</c:v>
                </c:pt>
                <c:pt idx="698">
                  <c:v>0.87580000000000002</c:v>
                </c:pt>
                <c:pt idx="699">
                  <c:v>0.87490000000000001</c:v>
                </c:pt>
                <c:pt idx="700">
                  <c:v>0.87480000000000002</c:v>
                </c:pt>
                <c:pt idx="701">
                  <c:v>0.87290000000000001</c:v>
                </c:pt>
                <c:pt idx="702">
                  <c:v>0.87460000000000004</c:v>
                </c:pt>
                <c:pt idx="703">
                  <c:v>0.87590000000000001</c:v>
                </c:pt>
                <c:pt idx="704">
                  <c:v>0.87519999999999998</c:v>
                </c:pt>
                <c:pt idx="705">
                  <c:v>0.87460000000000004</c:v>
                </c:pt>
                <c:pt idx="706">
                  <c:v>0.87390000000000001</c:v>
                </c:pt>
                <c:pt idx="707">
                  <c:v>0.87539999999999996</c:v>
                </c:pt>
                <c:pt idx="708">
                  <c:v>0.875</c:v>
                </c:pt>
                <c:pt idx="709">
                  <c:v>0.87609999999999999</c:v>
                </c:pt>
                <c:pt idx="710">
                  <c:v>0.87549999999999994</c:v>
                </c:pt>
                <c:pt idx="711">
                  <c:v>0.87670000000000003</c:v>
                </c:pt>
                <c:pt idx="712">
                  <c:v>0.87670000000000003</c:v>
                </c:pt>
                <c:pt idx="713">
                  <c:v>0.87460000000000004</c:v>
                </c:pt>
                <c:pt idx="714">
                  <c:v>0.87670000000000003</c:v>
                </c:pt>
                <c:pt idx="715">
                  <c:v>0.87649999999999995</c:v>
                </c:pt>
                <c:pt idx="716">
                  <c:v>0.87549999999999994</c:v>
                </c:pt>
                <c:pt idx="717">
                  <c:v>0.87870000000000004</c:v>
                </c:pt>
                <c:pt idx="718">
                  <c:v>0.87619999999999998</c:v>
                </c:pt>
                <c:pt idx="719">
                  <c:v>0.87570000000000003</c:v>
                </c:pt>
                <c:pt idx="720">
                  <c:v>0.875</c:v>
                </c:pt>
                <c:pt idx="721">
                  <c:v>0.87619999999999998</c:v>
                </c:pt>
                <c:pt idx="722">
                  <c:v>0.87629999999999997</c:v>
                </c:pt>
                <c:pt idx="723">
                  <c:v>0.87549999999999994</c:v>
                </c:pt>
                <c:pt idx="724">
                  <c:v>0.87439999999999996</c:v>
                </c:pt>
                <c:pt idx="725">
                  <c:v>0.87519999999999998</c:v>
                </c:pt>
                <c:pt idx="726">
                  <c:v>0.87609999999999999</c:v>
                </c:pt>
                <c:pt idx="727">
                  <c:v>0.87619999999999998</c:v>
                </c:pt>
                <c:pt idx="728">
                  <c:v>0.87690000000000001</c:v>
                </c:pt>
                <c:pt idx="729">
                  <c:v>0.875</c:v>
                </c:pt>
                <c:pt idx="730">
                  <c:v>0.87480000000000002</c:v>
                </c:pt>
                <c:pt idx="731">
                  <c:v>0.87680000000000002</c:v>
                </c:pt>
                <c:pt idx="732">
                  <c:v>0.87609999999999999</c:v>
                </c:pt>
                <c:pt idx="733">
                  <c:v>0.87639999999999996</c:v>
                </c:pt>
                <c:pt idx="734">
                  <c:v>0.87680000000000002</c:v>
                </c:pt>
                <c:pt idx="735">
                  <c:v>0.87780000000000002</c:v>
                </c:pt>
                <c:pt idx="736">
                  <c:v>0.878</c:v>
                </c:pt>
                <c:pt idx="737">
                  <c:v>0.87660000000000005</c:v>
                </c:pt>
                <c:pt idx="738">
                  <c:v>0.87519999999999998</c:v>
                </c:pt>
                <c:pt idx="739">
                  <c:v>0.87549999999999994</c:v>
                </c:pt>
                <c:pt idx="740">
                  <c:v>0.876</c:v>
                </c:pt>
                <c:pt idx="741">
                  <c:v>0.87770000000000004</c:v>
                </c:pt>
                <c:pt idx="742">
                  <c:v>0.87680000000000002</c:v>
                </c:pt>
                <c:pt idx="743">
                  <c:v>0.87570000000000003</c:v>
                </c:pt>
                <c:pt idx="744">
                  <c:v>0.87590000000000001</c:v>
                </c:pt>
                <c:pt idx="745">
                  <c:v>0.87629999999999997</c:v>
                </c:pt>
                <c:pt idx="746">
                  <c:v>0.87580000000000002</c:v>
                </c:pt>
                <c:pt idx="747">
                  <c:v>0.87590000000000001</c:v>
                </c:pt>
                <c:pt idx="748">
                  <c:v>0.87780000000000002</c:v>
                </c:pt>
                <c:pt idx="749">
                  <c:v>0.87670000000000003</c:v>
                </c:pt>
                <c:pt idx="750">
                  <c:v>0.87629999999999997</c:v>
                </c:pt>
                <c:pt idx="751">
                  <c:v>0.87629999999999997</c:v>
                </c:pt>
                <c:pt idx="752">
                  <c:v>0.87649999999999995</c:v>
                </c:pt>
                <c:pt idx="753">
                  <c:v>0.87819999999999998</c:v>
                </c:pt>
                <c:pt idx="754">
                  <c:v>0.87790000000000001</c:v>
                </c:pt>
                <c:pt idx="755">
                  <c:v>0.87680000000000002</c:v>
                </c:pt>
                <c:pt idx="756">
                  <c:v>0.87660000000000005</c:v>
                </c:pt>
                <c:pt idx="757">
                  <c:v>0.87580000000000002</c:v>
                </c:pt>
                <c:pt idx="758">
                  <c:v>0.875</c:v>
                </c:pt>
                <c:pt idx="759">
                  <c:v>0.87439999999999996</c:v>
                </c:pt>
                <c:pt idx="760">
                  <c:v>0.87670000000000003</c:v>
                </c:pt>
                <c:pt idx="761">
                  <c:v>0.87749999999999995</c:v>
                </c:pt>
                <c:pt idx="762">
                  <c:v>0.87849999999999995</c:v>
                </c:pt>
                <c:pt idx="763">
                  <c:v>0.87849999999999995</c:v>
                </c:pt>
                <c:pt idx="764">
                  <c:v>0.87739999999999996</c:v>
                </c:pt>
                <c:pt idx="765">
                  <c:v>0.87629999999999997</c:v>
                </c:pt>
                <c:pt idx="766">
                  <c:v>0.87909999999999999</c:v>
                </c:pt>
                <c:pt idx="767">
                  <c:v>0.87660000000000005</c:v>
                </c:pt>
                <c:pt idx="768">
                  <c:v>0.87639999999999996</c:v>
                </c:pt>
                <c:pt idx="769">
                  <c:v>0.87839999999999996</c:v>
                </c:pt>
                <c:pt idx="770">
                  <c:v>0.87619999999999998</c:v>
                </c:pt>
                <c:pt idx="771">
                  <c:v>0.87729999999999997</c:v>
                </c:pt>
                <c:pt idx="772">
                  <c:v>0.87570000000000003</c:v>
                </c:pt>
                <c:pt idx="773">
                  <c:v>0.87709999999999999</c:v>
                </c:pt>
                <c:pt idx="774">
                  <c:v>0.87629999999999997</c:v>
                </c:pt>
                <c:pt idx="775">
                  <c:v>0.87590000000000001</c:v>
                </c:pt>
                <c:pt idx="776">
                  <c:v>0.87839999999999996</c:v>
                </c:pt>
                <c:pt idx="777">
                  <c:v>0.87829999999999997</c:v>
                </c:pt>
                <c:pt idx="778">
                  <c:v>0.87629999999999997</c:v>
                </c:pt>
                <c:pt idx="779">
                  <c:v>0.87680000000000002</c:v>
                </c:pt>
                <c:pt idx="780">
                  <c:v>0.87660000000000005</c:v>
                </c:pt>
                <c:pt idx="781">
                  <c:v>0.87649999999999995</c:v>
                </c:pt>
                <c:pt idx="782">
                  <c:v>0.87549999999999994</c:v>
                </c:pt>
                <c:pt idx="783">
                  <c:v>0.87690000000000001</c:v>
                </c:pt>
                <c:pt idx="784">
                  <c:v>0.877</c:v>
                </c:pt>
                <c:pt idx="785">
                  <c:v>0.87709999999999999</c:v>
                </c:pt>
                <c:pt idx="786">
                  <c:v>0.87739999999999996</c:v>
                </c:pt>
                <c:pt idx="787">
                  <c:v>0.876</c:v>
                </c:pt>
                <c:pt idx="788">
                  <c:v>0.87819999999999998</c:v>
                </c:pt>
                <c:pt idx="789">
                  <c:v>0.87649999999999995</c:v>
                </c:pt>
                <c:pt idx="790">
                  <c:v>0.87770000000000004</c:v>
                </c:pt>
                <c:pt idx="791">
                  <c:v>0.87760000000000005</c:v>
                </c:pt>
                <c:pt idx="792">
                  <c:v>0.87529999999999997</c:v>
                </c:pt>
                <c:pt idx="793">
                  <c:v>0.87680000000000002</c:v>
                </c:pt>
                <c:pt idx="794">
                  <c:v>0.87749999999999995</c:v>
                </c:pt>
                <c:pt idx="795">
                  <c:v>0.87680000000000002</c:v>
                </c:pt>
                <c:pt idx="796">
                  <c:v>0.87729999999999997</c:v>
                </c:pt>
                <c:pt idx="797">
                  <c:v>0.87880000000000003</c:v>
                </c:pt>
                <c:pt idx="798">
                  <c:v>0.87670000000000003</c:v>
                </c:pt>
                <c:pt idx="799">
                  <c:v>0.87680000000000002</c:v>
                </c:pt>
                <c:pt idx="800">
                  <c:v>0.87909999999999999</c:v>
                </c:pt>
                <c:pt idx="801">
                  <c:v>0.87609999999999999</c:v>
                </c:pt>
                <c:pt idx="802">
                  <c:v>0.87609999999999999</c:v>
                </c:pt>
                <c:pt idx="803">
                  <c:v>0.87770000000000004</c:v>
                </c:pt>
                <c:pt idx="804">
                  <c:v>0.87780000000000002</c:v>
                </c:pt>
                <c:pt idx="805">
                  <c:v>0.87709999999999999</c:v>
                </c:pt>
                <c:pt idx="806">
                  <c:v>0.87509999999999999</c:v>
                </c:pt>
                <c:pt idx="807">
                  <c:v>0.87609999999999999</c:v>
                </c:pt>
                <c:pt idx="808">
                  <c:v>0.87680000000000002</c:v>
                </c:pt>
                <c:pt idx="809">
                  <c:v>0.87649999999999995</c:v>
                </c:pt>
                <c:pt idx="810">
                  <c:v>0.87970000000000004</c:v>
                </c:pt>
                <c:pt idx="811">
                  <c:v>0.87849999999999995</c:v>
                </c:pt>
                <c:pt idx="812">
                  <c:v>0.878</c:v>
                </c:pt>
                <c:pt idx="813">
                  <c:v>0.87870000000000004</c:v>
                </c:pt>
                <c:pt idx="814">
                  <c:v>0.87670000000000003</c:v>
                </c:pt>
                <c:pt idx="815">
                  <c:v>0.877</c:v>
                </c:pt>
                <c:pt idx="816">
                  <c:v>0.87719999999999998</c:v>
                </c:pt>
                <c:pt idx="817">
                  <c:v>0.87649999999999995</c:v>
                </c:pt>
                <c:pt idx="818">
                  <c:v>0.87709999999999999</c:v>
                </c:pt>
                <c:pt idx="819">
                  <c:v>0.87839999999999996</c:v>
                </c:pt>
                <c:pt idx="820">
                  <c:v>0.87829999999999997</c:v>
                </c:pt>
                <c:pt idx="821">
                  <c:v>0.87749999999999995</c:v>
                </c:pt>
                <c:pt idx="822">
                  <c:v>0.87919999999999998</c:v>
                </c:pt>
                <c:pt idx="823">
                  <c:v>0.87470000000000003</c:v>
                </c:pt>
                <c:pt idx="824">
                  <c:v>0.87829999999999997</c:v>
                </c:pt>
                <c:pt idx="825">
                  <c:v>0.87819999999999998</c:v>
                </c:pt>
                <c:pt idx="826">
                  <c:v>0.87690000000000001</c:v>
                </c:pt>
                <c:pt idx="827">
                  <c:v>0.87649999999999995</c:v>
                </c:pt>
                <c:pt idx="828">
                  <c:v>0.87529999999999997</c:v>
                </c:pt>
                <c:pt idx="829">
                  <c:v>0.87770000000000004</c:v>
                </c:pt>
                <c:pt idx="830">
                  <c:v>0.878</c:v>
                </c:pt>
                <c:pt idx="831">
                  <c:v>0.87790000000000001</c:v>
                </c:pt>
                <c:pt idx="832">
                  <c:v>0.87660000000000005</c:v>
                </c:pt>
                <c:pt idx="833">
                  <c:v>0.87590000000000001</c:v>
                </c:pt>
                <c:pt idx="834">
                  <c:v>0.87970000000000004</c:v>
                </c:pt>
                <c:pt idx="835">
                  <c:v>0.87649999999999995</c:v>
                </c:pt>
                <c:pt idx="836">
                  <c:v>0.87870000000000004</c:v>
                </c:pt>
                <c:pt idx="837">
                  <c:v>0.87670000000000003</c:v>
                </c:pt>
                <c:pt idx="838">
                  <c:v>0.87790000000000001</c:v>
                </c:pt>
                <c:pt idx="839">
                  <c:v>0.87509999999999999</c:v>
                </c:pt>
                <c:pt idx="840">
                  <c:v>0.877</c:v>
                </c:pt>
                <c:pt idx="841">
                  <c:v>0.87649999999999995</c:v>
                </c:pt>
                <c:pt idx="842">
                  <c:v>0.87839999999999996</c:v>
                </c:pt>
                <c:pt idx="843">
                  <c:v>0.87609999999999999</c:v>
                </c:pt>
                <c:pt idx="844">
                  <c:v>0.87819999999999998</c:v>
                </c:pt>
                <c:pt idx="845">
                  <c:v>0.87909999999999999</c:v>
                </c:pt>
                <c:pt idx="846">
                  <c:v>0.88029999999999997</c:v>
                </c:pt>
                <c:pt idx="847">
                  <c:v>0.87470000000000003</c:v>
                </c:pt>
                <c:pt idx="848">
                  <c:v>0.87970000000000004</c:v>
                </c:pt>
                <c:pt idx="849">
                  <c:v>0.87880000000000003</c:v>
                </c:pt>
                <c:pt idx="850">
                  <c:v>0.87680000000000002</c:v>
                </c:pt>
                <c:pt idx="851">
                  <c:v>0.88060000000000005</c:v>
                </c:pt>
                <c:pt idx="852">
                  <c:v>0.87739999999999996</c:v>
                </c:pt>
                <c:pt idx="853">
                  <c:v>0.87670000000000003</c:v>
                </c:pt>
                <c:pt idx="854">
                  <c:v>0.878</c:v>
                </c:pt>
                <c:pt idx="855">
                  <c:v>0.87890000000000001</c:v>
                </c:pt>
                <c:pt idx="856">
                  <c:v>0.879</c:v>
                </c:pt>
                <c:pt idx="857">
                  <c:v>0.87609999999999999</c:v>
                </c:pt>
                <c:pt idx="858">
                  <c:v>0.87749999999999995</c:v>
                </c:pt>
                <c:pt idx="859">
                  <c:v>0.87719999999999998</c:v>
                </c:pt>
                <c:pt idx="860">
                  <c:v>0.87690000000000001</c:v>
                </c:pt>
                <c:pt idx="861">
                  <c:v>0.87680000000000002</c:v>
                </c:pt>
                <c:pt idx="862">
                  <c:v>0.87729999999999997</c:v>
                </c:pt>
                <c:pt idx="863">
                  <c:v>0.87629999999999997</c:v>
                </c:pt>
                <c:pt idx="864">
                  <c:v>0.87739999999999996</c:v>
                </c:pt>
                <c:pt idx="865">
                  <c:v>0.87870000000000004</c:v>
                </c:pt>
                <c:pt idx="866">
                  <c:v>0.87729999999999997</c:v>
                </c:pt>
                <c:pt idx="867">
                  <c:v>0.87680000000000002</c:v>
                </c:pt>
                <c:pt idx="868">
                  <c:v>0.87929999999999997</c:v>
                </c:pt>
                <c:pt idx="869">
                  <c:v>0.87670000000000003</c:v>
                </c:pt>
                <c:pt idx="870">
                  <c:v>0.87739999999999996</c:v>
                </c:pt>
                <c:pt idx="871">
                  <c:v>0.87709999999999999</c:v>
                </c:pt>
                <c:pt idx="872">
                  <c:v>0.87680000000000002</c:v>
                </c:pt>
                <c:pt idx="873">
                  <c:v>0.88129999999999997</c:v>
                </c:pt>
                <c:pt idx="874">
                  <c:v>0.878</c:v>
                </c:pt>
                <c:pt idx="875">
                  <c:v>0.87870000000000004</c:v>
                </c:pt>
                <c:pt idx="876">
                  <c:v>0.87719999999999998</c:v>
                </c:pt>
                <c:pt idx="877">
                  <c:v>0.88</c:v>
                </c:pt>
                <c:pt idx="878">
                  <c:v>0.87870000000000004</c:v>
                </c:pt>
                <c:pt idx="879">
                  <c:v>0.87749999999999995</c:v>
                </c:pt>
                <c:pt idx="880">
                  <c:v>0.87649999999999995</c:v>
                </c:pt>
                <c:pt idx="881">
                  <c:v>0.87719999999999998</c:v>
                </c:pt>
                <c:pt idx="882">
                  <c:v>0.87809999999999999</c:v>
                </c:pt>
                <c:pt idx="883">
                  <c:v>0.87870000000000004</c:v>
                </c:pt>
                <c:pt idx="884">
                  <c:v>0.87980000000000003</c:v>
                </c:pt>
                <c:pt idx="885">
                  <c:v>0.87770000000000004</c:v>
                </c:pt>
                <c:pt idx="886">
                  <c:v>0.87960000000000005</c:v>
                </c:pt>
                <c:pt idx="887">
                  <c:v>0.87539999999999996</c:v>
                </c:pt>
                <c:pt idx="888">
                  <c:v>0.87680000000000002</c:v>
                </c:pt>
                <c:pt idx="889">
                  <c:v>0.87609999999999999</c:v>
                </c:pt>
                <c:pt idx="890">
                  <c:v>0.87749999999999995</c:v>
                </c:pt>
                <c:pt idx="891">
                  <c:v>0.87809999999999999</c:v>
                </c:pt>
                <c:pt idx="892">
                  <c:v>0.87719999999999998</c:v>
                </c:pt>
                <c:pt idx="893">
                  <c:v>0.87690000000000001</c:v>
                </c:pt>
                <c:pt idx="894">
                  <c:v>0.87990000000000002</c:v>
                </c:pt>
                <c:pt idx="895">
                  <c:v>0.878</c:v>
                </c:pt>
                <c:pt idx="896">
                  <c:v>0.87860000000000005</c:v>
                </c:pt>
                <c:pt idx="897">
                  <c:v>0.88039999999999996</c:v>
                </c:pt>
                <c:pt idx="898">
                  <c:v>0.87790000000000001</c:v>
                </c:pt>
                <c:pt idx="899">
                  <c:v>0.87780000000000002</c:v>
                </c:pt>
                <c:pt idx="900">
                  <c:v>0.87709999999999999</c:v>
                </c:pt>
                <c:pt idx="901">
                  <c:v>0.87749999999999995</c:v>
                </c:pt>
                <c:pt idx="902">
                  <c:v>0.87739999999999996</c:v>
                </c:pt>
                <c:pt idx="903">
                  <c:v>0.87790000000000001</c:v>
                </c:pt>
                <c:pt idx="904">
                  <c:v>0.87729999999999997</c:v>
                </c:pt>
                <c:pt idx="905">
                  <c:v>0.87719999999999998</c:v>
                </c:pt>
                <c:pt idx="906">
                  <c:v>0.87860000000000005</c:v>
                </c:pt>
                <c:pt idx="907">
                  <c:v>0.87949999999999995</c:v>
                </c:pt>
                <c:pt idx="908">
                  <c:v>0.87949999999999995</c:v>
                </c:pt>
                <c:pt idx="909">
                  <c:v>0.87739999999999996</c:v>
                </c:pt>
                <c:pt idx="910">
                  <c:v>0.87819999999999998</c:v>
                </c:pt>
                <c:pt idx="911">
                  <c:v>0.87709999999999999</c:v>
                </c:pt>
                <c:pt idx="912">
                  <c:v>0.87980000000000003</c:v>
                </c:pt>
                <c:pt idx="913">
                  <c:v>0.87880000000000003</c:v>
                </c:pt>
                <c:pt idx="914">
                  <c:v>0.879</c:v>
                </c:pt>
                <c:pt idx="915">
                  <c:v>0.87939999999999996</c:v>
                </c:pt>
                <c:pt idx="916">
                  <c:v>0.87880000000000003</c:v>
                </c:pt>
                <c:pt idx="917">
                  <c:v>0.879</c:v>
                </c:pt>
                <c:pt idx="918">
                  <c:v>0.87849999999999995</c:v>
                </c:pt>
                <c:pt idx="919">
                  <c:v>0.876</c:v>
                </c:pt>
                <c:pt idx="920">
                  <c:v>0.87719999999999998</c:v>
                </c:pt>
                <c:pt idx="921">
                  <c:v>0.87809999999999999</c:v>
                </c:pt>
                <c:pt idx="922">
                  <c:v>0.87690000000000001</c:v>
                </c:pt>
                <c:pt idx="923">
                  <c:v>0.87770000000000004</c:v>
                </c:pt>
                <c:pt idx="924">
                  <c:v>0.87890000000000001</c:v>
                </c:pt>
                <c:pt idx="925">
                  <c:v>0.87749999999999995</c:v>
                </c:pt>
                <c:pt idx="926">
                  <c:v>0.87660000000000005</c:v>
                </c:pt>
                <c:pt idx="927">
                  <c:v>0.87829999999999997</c:v>
                </c:pt>
                <c:pt idx="928">
                  <c:v>0.88029999999999997</c:v>
                </c:pt>
                <c:pt idx="929">
                  <c:v>0.87849999999999995</c:v>
                </c:pt>
                <c:pt idx="930">
                  <c:v>0.87980000000000003</c:v>
                </c:pt>
                <c:pt idx="931">
                  <c:v>0.87860000000000005</c:v>
                </c:pt>
                <c:pt idx="932">
                  <c:v>0.878</c:v>
                </c:pt>
                <c:pt idx="933">
                  <c:v>0.87819999999999998</c:v>
                </c:pt>
                <c:pt idx="934">
                  <c:v>0.87970000000000004</c:v>
                </c:pt>
                <c:pt idx="935">
                  <c:v>0.87729999999999997</c:v>
                </c:pt>
                <c:pt idx="936">
                  <c:v>0.87749999999999995</c:v>
                </c:pt>
                <c:pt idx="937">
                  <c:v>0.87980000000000003</c:v>
                </c:pt>
                <c:pt idx="938">
                  <c:v>0.87929999999999997</c:v>
                </c:pt>
                <c:pt idx="939">
                  <c:v>0.88049999999999995</c:v>
                </c:pt>
                <c:pt idx="940">
                  <c:v>0.87909999999999999</c:v>
                </c:pt>
                <c:pt idx="941">
                  <c:v>0.87709999999999999</c:v>
                </c:pt>
                <c:pt idx="942">
                  <c:v>0.87980000000000003</c:v>
                </c:pt>
                <c:pt idx="943">
                  <c:v>0.87339999999999995</c:v>
                </c:pt>
                <c:pt idx="944">
                  <c:v>0.87790000000000001</c:v>
                </c:pt>
                <c:pt idx="945">
                  <c:v>0.87860000000000005</c:v>
                </c:pt>
                <c:pt idx="946">
                  <c:v>0.87580000000000002</c:v>
                </c:pt>
                <c:pt idx="947">
                  <c:v>0.88019999999999998</c:v>
                </c:pt>
                <c:pt idx="948">
                  <c:v>0.87770000000000004</c:v>
                </c:pt>
                <c:pt idx="949">
                  <c:v>0.87719999999999998</c:v>
                </c:pt>
                <c:pt idx="950">
                  <c:v>0.88</c:v>
                </c:pt>
                <c:pt idx="951">
                  <c:v>0.87749999999999995</c:v>
                </c:pt>
                <c:pt idx="952">
                  <c:v>0.87709999999999999</c:v>
                </c:pt>
                <c:pt idx="953">
                  <c:v>0.87760000000000005</c:v>
                </c:pt>
                <c:pt idx="954">
                  <c:v>0.87870000000000004</c:v>
                </c:pt>
                <c:pt idx="955">
                  <c:v>0.87870000000000004</c:v>
                </c:pt>
                <c:pt idx="956">
                  <c:v>0.87890000000000001</c:v>
                </c:pt>
                <c:pt idx="957">
                  <c:v>0.87960000000000005</c:v>
                </c:pt>
                <c:pt idx="958">
                  <c:v>0.87809999999999999</c:v>
                </c:pt>
                <c:pt idx="959">
                  <c:v>0.87749999999999995</c:v>
                </c:pt>
                <c:pt idx="960">
                  <c:v>0.87849999999999995</c:v>
                </c:pt>
                <c:pt idx="961">
                  <c:v>0.87690000000000001</c:v>
                </c:pt>
                <c:pt idx="962">
                  <c:v>0.877</c:v>
                </c:pt>
                <c:pt idx="963">
                  <c:v>0.87680000000000002</c:v>
                </c:pt>
                <c:pt idx="964">
                  <c:v>0.88</c:v>
                </c:pt>
                <c:pt idx="965">
                  <c:v>0.87770000000000004</c:v>
                </c:pt>
                <c:pt idx="966">
                  <c:v>0.88019999999999998</c:v>
                </c:pt>
                <c:pt idx="967">
                  <c:v>0.87660000000000005</c:v>
                </c:pt>
                <c:pt idx="968">
                  <c:v>0.87760000000000005</c:v>
                </c:pt>
                <c:pt idx="969">
                  <c:v>0.87809999999999999</c:v>
                </c:pt>
                <c:pt idx="970">
                  <c:v>0.87839999999999996</c:v>
                </c:pt>
                <c:pt idx="971">
                  <c:v>0.87909999999999999</c:v>
                </c:pt>
                <c:pt idx="972">
                  <c:v>0.87829999999999997</c:v>
                </c:pt>
                <c:pt idx="973">
                  <c:v>0.87880000000000003</c:v>
                </c:pt>
                <c:pt idx="974">
                  <c:v>0.87760000000000005</c:v>
                </c:pt>
                <c:pt idx="975">
                  <c:v>0.87839999999999996</c:v>
                </c:pt>
                <c:pt idx="976">
                  <c:v>0.87719999999999998</c:v>
                </c:pt>
                <c:pt idx="977">
                  <c:v>0.87829999999999997</c:v>
                </c:pt>
                <c:pt idx="978">
                  <c:v>0.87919999999999998</c:v>
                </c:pt>
                <c:pt idx="979">
                  <c:v>0.87909999999999999</c:v>
                </c:pt>
                <c:pt idx="980">
                  <c:v>0.87960000000000005</c:v>
                </c:pt>
                <c:pt idx="981">
                  <c:v>0.88129999999999997</c:v>
                </c:pt>
                <c:pt idx="982">
                  <c:v>0.87719999999999998</c:v>
                </c:pt>
                <c:pt idx="983">
                  <c:v>0.87719999999999998</c:v>
                </c:pt>
                <c:pt idx="984">
                  <c:v>0.88090000000000002</c:v>
                </c:pt>
                <c:pt idx="985">
                  <c:v>0.878</c:v>
                </c:pt>
                <c:pt idx="986">
                  <c:v>0.87929999999999997</c:v>
                </c:pt>
                <c:pt idx="987">
                  <c:v>0.878</c:v>
                </c:pt>
                <c:pt idx="988">
                  <c:v>0.88019999999999998</c:v>
                </c:pt>
                <c:pt idx="989">
                  <c:v>0.87949999999999995</c:v>
                </c:pt>
                <c:pt idx="990">
                  <c:v>0.88180000000000003</c:v>
                </c:pt>
                <c:pt idx="991">
                  <c:v>0.88100000000000001</c:v>
                </c:pt>
                <c:pt idx="992">
                  <c:v>0.87819999999999998</c:v>
                </c:pt>
                <c:pt idx="993">
                  <c:v>0.87890000000000001</c:v>
                </c:pt>
                <c:pt idx="994">
                  <c:v>0.87939999999999996</c:v>
                </c:pt>
                <c:pt idx="995">
                  <c:v>0.88060000000000005</c:v>
                </c:pt>
                <c:pt idx="996">
                  <c:v>0.87839999999999996</c:v>
                </c:pt>
                <c:pt idx="997">
                  <c:v>0.87829999999999997</c:v>
                </c:pt>
                <c:pt idx="998">
                  <c:v>0.87980000000000003</c:v>
                </c:pt>
                <c:pt idx="999">
                  <c:v>0.87929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839-42AF-8E5D-4A49AAB402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99674512"/>
        <c:axId val="2090020208"/>
      </c:scatterChart>
      <c:valAx>
        <c:axId val="8996745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I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L"/>
          </a:p>
        </c:txPr>
        <c:crossAx val="2090020208"/>
        <c:crosses val="autoZero"/>
        <c:crossBetween val="midCat"/>
      </c:valAx>
      <c:valAx>
        <c:axId val="2090020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ACCURAC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IL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L"/>
          </a:p>
        </c:txPr>
        <c:crossAx val="8996745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IL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/>
              <a:t>Test Accuracy</a:t>
            </a:r>
          </a:p>
        </c:rich>
      </c:tx>
      <c:layout>
        <c:manualLayout>
          <c:xMode val="edge"/>
          <c:yMode val="edge"/>
          <c:x val="0.3095702774905823"/>
          <c:y val="3.263530051672559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IL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2019-12-29_22-18-29_progress'!$F$2:$F$1001</c:f>
              <c:numCache>
                <c:formatCode>General</c:formatCode>
                <c:ptCount val="100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  <c:pt idx="286">
                  <c:v>287</c:v>
                </c:pt>
                <c:pt idx="287">
                  <c:v>288</c:v>
                </c:pt>
                <c:pt idx="288">
                  <c:v>289</c:v>
                </c:pt>
                <c:pt idx="289">
                  <c:v>290</c:v>
                </c:pt>
                <c:pt idx="290">
                  <c:v>291</c:v>
                </c:pt>
                <c:pt idx="291">
                  <c:v>292</c:v>
                </c:pt>
                <c:pt idx="292">
                  <c:v>293</c:v>
                </c:pt>
                <c:pt idx="293">
                  <c:v>294</c:v>
                </c:pt>
                <c:pt idx="294">
                  <c:v>295</c:v>
                </c:pt>
                <c:pt idx="295">
                  <c:v>296</c:v>
                </c:pt>
                <c:pt idx="296">
                  <c:v>297</c:v>
                </c:pt>
                <c:pt idx="297">
                  <c:v>298</c:v>
                </c:pt>
                <c:pt idx="298">
                  <c:v>299</c:v>
                </c:pt>
                <c:pt idx="299">
                  <c:v>300</c:v>
                </c:pt>
                <c:pt idx="300">
                  <c:v>301</c:v>
                </c:pt>
                <c:pt idx="301">
                  <c:v>302</c:v>
                </c:pt>
                <c:pt idx="302">
                  <c:v>303</c:v>
                </c:pt>
                <c:pt idx="303">
                  <c:v>304</c:v>
                </c:pt>
                <c:pt idx="304">
                  <c:v>305</c:v>
                </c:pt>
                <c:pt idx="305">
                  <c:v>306</c:v>
                </c:pt>
                <c:pt idx="306">
                  <c:v>307</c:v>
                </c:pt>
                <c:pt idx="307">
                  <c:v>308</c:v>
                </c:pt>
                <c:pt idx="308">
                  <c:v>309</c:v>
                </c:pt>
                <c:pt idx="309">
                  <c:v>310</c:v>
                </c:pt>
                <c:pt idx="310">
                  <c:v>311</c:v>
                </c:pt>
                <c:pt idx="311">
                  <c:v>312</c:v>
                </c:pt>
                <c:pt idx="312">
                  <c:v>313</c:v>
                </c:pt>
                <c:pt idx="313">
                  <c:v>314</c:v>
                </c:pt>
                <c:pt idx="314">
                  <c:v>315</c:v>
                </c:pt>
                <c:pt idx="315">
                  <c:v>316</c:v>
                </c:pt>
                <c:pt idx="316">
                  <c:v>317</c:v>
                </c:pt>
                <c:pt idx="317">
                  <c:v>318</c:v>
                </c:pt>
                <c:pt idx="318">
                  <c:v>319</c:v>
                </c:pt>
                <c:pt idx="319">
                  <c:v>320</c:v>
                </c:pt>
                <c:pt idx="320">
                  <c:v>321</c:v>
                </c:pt>
                <c:pt idx="321">
                  <c:v>322</c:v>
                </c:pt>
                <c:pt idx="322">
                  <c:v>323</c:v>
                </c:pt>
                <c:pt idx="323">
                  <c:v>324</c:v>
                </c:pt>
                <c:pt idx="324">
                  <c:v>325</c:v>
                </c:pt>
                <c:pt idx="325">
                  <c:v>326</c:v>
                </c:pt>
                <c:pt idx="326">
                  <c:v>327</c:v>
                </c:pt>
                <c:pt idx="327">
                  <c:v>328</c:v>
                </c:pt>
                <c:pt idx="328">
                  <c:v>329</c:v>
                </c:pt>
                <c:pt idx="329">
                  <c:v>330</c:v>
                </c:pt>
                <c:pt idx="330">
                  <c:v>331</c:v>
                </c:pt>
                <c:pt idx="331">
                  <c:v>332</c:v>
                </c:pt>
                <c:pt idx="332">
                  <c:v>333</c:v>
                </c:pt>
                <c:pt idx="333">
                  <c:v>334</c:v>
                </c:pt>
                <c:pt idx="334">
                  <c:v>335</c:v>
                </c:pt>
                <c:pt idx="335">
                  <c:v>336</c:v>
                </c:pt>
                <c:pt idx="336">
                  <c:v>337</c:v>
                </c:pt>
                <c:pt idx="337">
                  <c:v>338</c:v>
                </c:pt>
                <c:pt idx="338">
                  <c:v>339</c:v>
                </c:pt>
                <c:pt idx="339">
                  <c:v>340</c:v>
                </c:pt>
                <c:pt idx="340">
                  <c:v>341</c:v>
                </c:pt>
                <c:pt idx="341">
                  <c:v>342</c:v>
                </c:pt>
                <c:pt idx="342">
                  <c:v>343</c:v>
                </c:pt>
                <c:pt idx="343">
                  <c:v>344</c:v>
                </c:pt>
                <c:pt idx="344">
                  <c:v>345</c:v>
                </c:pt>
                <c:pt idx="345">
                  <c:v>346</c:v>
                </c:pt>
                <c:pt idx="346">
                  <c:v>347</c:v>
                </c:pt>
                <c:pt idx="347">
                  <c:v>348</c:v>
                </c:pt>
                <c:pt idx="348">
                  <c:v>349</c:v>
                </c:pt>
                <c:pt idx="349">
                  <c:v>350</c:v>
                </c:pt>
                <c:pt idx="350">
                  <c:v>351</c:v>
                </c:pt>
                <c:pt idx="351">
                  <c:v>352</c:v>
                </c:pt>
                <c:pt idx="352">
                  <c:v>353</c:v>
                </c:pt>
                <c:pt idx="353">
                  <c:v>354</c:v>
                </c:pt>
                <c:pt idx="354">
                  <c:v>355</c:v>
                </c:pt>
                <c:pt idx="355">
                  <c:v>356</c:v>
                </c:pt>
                <c:pt idx="356">
                  <c:v>357</c:v>
                </c:pt>
                <c:pt idx="357">
                  <c:v>358</c:v>
                </c:pt>
                <c:pt idx="358">
                  <c:v>359</c:v>
                </c:pt>
                <c:pt idx="359">
                  <c:v>360</c:v>
                </c:pt>
                <c:pt idx="360">
                  <c:v>361</c:v>
                </c:pt>
                <c:pt idx="361">
                  <c:v>362</c:v>
                </c:pt>
                <c:pt idx="362">
                  <c:v>363</c:v>
                </c:pt>
                <c:pt idx="363">
                  <c:v>364</c:v>
                </c:pt>
                <c:pt idx="364">
                  <c:v>365</c:v>
                </c:pt>
                <c:pt idx="365">
                  <c:v>366</c:v>
                </c:pt>
                <c:pt idx="366">
                  <c:v>367</c:v>
                </c:pt>
                <c:pt idx="367">
                  <c:v>368</c:v>
                </c:pt>
                <c:pt idx="368">
                  <c:v>369</c:v>
                </c:pt>
                <c:pt idx="369">
                  <c:v>370</c:v>
                </c:pt>
                <c:pt idx="370">
                  <c:v>371</c:v>
                </c:pt>
                <c:pt idx="371">
                  <c:v>372</c:v>
                </c:pt>
                <c:pt idx="372">
                  <c:v>373</c:v>
                </c:pt>
                <c:pt idx="373">
                  <c:v>374</c:v>
                </c:pt>
                <c:pt idx="374">
                  <c:v>375</c:v>
                </c:pt>
                <c:pt idx="375">
                  <c:v>376</c:v>
                </c:pt>
                <c:pt idx="376">
                  <c:v>377</c:v>
                </c:pt>
                <c:pt idx="377">
                  <c:v>378</c:v>
                </c:pt>
                <c:pt idx="378">
                  <c:v>379</c:v>
                </c:pt>
                <c:pt idx="379">
                  <c:v>380</c:v>
                </c:pt>
                <c:pt idx="380">
                  <c:v>381</c:v>
                </c:pt>
                <c:pt idx="381">
                  <c:v>382</c:v>
                </c:pt>
                <c:pt idx="382">
                  <c:v>383</c:v>
                </c:pt>
                <c:pt idx="383">
                  <c:v>384</c:v>
                </c:pt>
                <c:pt idx="384">
                  <c:v>385</c:v>
                </c:pt>
                <c:pt idx="385">
                  <c:v>386</c:v>
                </c:pt>
                <c:pt idx="386">
                  <c:v>387</c:v>
                </c:pt>
                <c:pt idx="387">
                  <c:v>388</c:v>
                </c:pt>
                <c:pt idx="388">
                  <c:v>389</c:v>
                </c:pt>
                <c:pt idx="389">
                  <c:v>390</c:v>
                </c:pt>
                <c:pt idx="390">
                  <c:v>391</c:v>
                </c:pt>
                <c:pt idx="391">
                  <c:v>392</c:v>
                </c:pt>
                <c:pt idx="392">
                  <c:v>393</c:v>
                </c:pt>
                <c:pt idx="393">
                  <c:v>394</c:v>
                </c:pt>
                <c:pt idx="394">
                  <c:v>395</c:v>
                </c:pt>
                <c:pt idx="395">
                  <c:v>396</c:v>
                </c:pt>
                <c:pt idx="396">
                  <c:v>397</c:v>
                </c:pt>
                <c:pt idx="397">
                  <c:v>398</c:v>
                </c:pt>
                <c:pt idx="398">
                  <c:v>399</c:v>
                </c:pt>
                <c:pt idx="399">
                  <c:v>400</c:v>
                </c:pt>
                <c:pt idx="400">
                  <c:v>401</c:v>
                </c:pt>
                <c:pt idx="401">
                  <c:v>402</c:v>
                </c:pt>
                <c:pt idx="402">
                  <c:v>403</c:v>
                </c:pt>
                <c:pt idx="403">
                  <c:v>404</c:v>
                </c:pt>
                <c:pt idx="404">
                  <c:v>405</c:v>
                </c:pt>
                <c:pt idx="405">
                  <c:v>406</c:v>
                </c:pt>
                <c:pt idx="406">
                  <c:v>407</c:v>
                </c:pt>
                <c:pt idx="407">
                  <c:v>408</c:v>
                </c:pt>
                <c:pt idx="408">
                  <c:v>409</c:v>
                </c:pt>
                <c:pt idx="409">
                  <c:v>410</c:v>
                </c:pt>
                <c:pt idx="410">
                  <c:v>411</c:v>
                </c:pt>
                <c:pt idx="411">
                  <c:v>412</c:v>
                </c:pt>
                <c:pt idx="412">
                  <c:v>413</c:v>
                </c:pt>
                <c:pt idx="413">
                  <c:v>414</c:v>
                </c:pt>
                <c:pt idx="414">
                  <c:v>415</c:v>
                </c:pt>
                <c:pt idx="415">
                  <c:v>416</c:v>
                </c:pt>
                <c:pt idx="416">
                  <c:v>417</c:v>
                </c:pt>
                <c:pt idx="417">
                  <c:v>418</c:v>
                </c:pt>
                <c:pt idx="418">
                  <c:v>419</c:v>
                </c:pt>
                <c:pt idx="419">
                  <c:v>420</c:v>
                </c:pt>
                <c:pt idx="420">
                  <c:v>421</c:v>
                </c:pt>
                <c:pt idx="421">
                  <c:v>422</c:v>
                </c:pt>
                <c:pt idx="422">
                  <c:v>423</c:v>
                </c:pt>
                <c:pt idx="423">
                  <c:v>424</c:v>
                </c:pt>
                <c:pt idx="424">
                  <c:v>425</c:v>
                </c:pt>
                <c:pt idx="425">
                  <c:v>426</c:v>
                </c:pt>
                <c:pt idx="426">
                  <c:v>427</c:v>
                </c:pt>
                <c:pt idx="427">
                  <c:v>428</c:v>
                </c:pt>
                <c:pt idx="428">
                  <c:v>429</c:v>
                </c:pt>
                <c:pt idx="429">
                  <c:v>430</c:v>
                </c:pt>
                <c:pt idx="430">
                  <c:v>431</c:v>
                </c:pt>
                <c:pt idx="431">
                  <c:v>432</c:v>
                </c:pt>
                <c:pt idx="432">
                  <c:v>433</c:v>
                </c:pt>
                <c:pt idx="433">
                  <c:v>434</c:v>
                </c:pt>
                <c:pt idx="434">
                  <c:v>435</c:v>
                </c:pt>
                <c:pt idx="435">
                  <c:v>436</c:v>
                </c:pt>
                <c:pt idx="436">
                  <c:v>437</c:v>
                </c:pt>
                <c:pt idx="437">
                  <c:v>438</c:v>
                </c:pt>
                <c:pt idx="438">
                  <c:v>439</c:v>
                </c:pt>
                <c:pt idx="439">
                  <c:v>440</c:v>
                </c:pt>
                <c:pt idx="440">
                  <c:v>441</c:v>
                </c:pt>
                <c:pt idx="441">
                  <c:v>442</c:v>
                </c:pt>
                <c:pt idx="442">
                  <c:v>443</c:v>
                </c:pt>
                <c:pt idx="443">
                  <c:v>444</c:v>
                </c:pt>
                <c:pt idx="444">
                  <c:v>445</c:v>
                </c:pt>
                <c:pt idx="445">
                  <c:v>446</c:v>
                </c:pt>
                <c:pt idx="446">
                  <c:v>447</c:v>
                </c:pt>
                <c:pt idx="447">
                  <c:v>448</c:v>
                </c:pt>
                <c:pt idx="448">
                  <c:v>449</c:v>
                </c:pt>
                <c:pt idx="449">
                  <c:v>450</c:v>
                </c:pt>
                <c:pt idx="450">
                  <c:v>451</c:v>
                </c:pt>
                <c:pt idx="451">
                  <c:v>452</c:v>
                </c:pt>
                <c:pt idx="452">
                  <c:v>453</c:v>
                </c:pt>
                <c:pt idx="453">
                  <c:v>454</c:v>
                </c:pt>
                <c:pt idx="454">
                  <c:v>455</c:v>
                </c:pt>
                <c:pt idx="455">
                  <c:v>456</c:v>
                </c:pt>
                <c:pt idx="456">
                  <c:v>457</c:v>
                </c:pt>
                <c:pt idx="457">
                  <c:v>458</c:v>
                </c:pt>
                <c:pt idx="458">
                  <c:v>459</c:v>
                </c:pt>
                <c:pt idx="459">
                  <c:v>460</c:v>
                </c:pt>
                <c:pt idx="460">
                  <c:v>461</c:v>
                </c:pt>
                <c:pt idx="461">
                  <c:v>462</c:v>
                </c:pt>
                <c:pt idx="462">
                  <c:v>463</c:v>
                </c:pt>
                <c:pt idx="463">
                  <c:v>464</c:v>
                </c:pt>
                <c:pt idx="464">
                  <c:v>465</c:v>
                </c:pt>
                <c:pt idx="465">
                  <c:v>466</c:v>
                </c:pt>
                <c:pt idx="466">
                  <c:v>467</c:v>
                </c:pt>
                <c:pt idx="467">
                  <c:v>468</c:v>
                </c:pt>
                <c:pt idx="468">
                  <c:v>469</c:v>
                </c:pt>
                <c:pt idx="469">
                  <c:v>470</c:v>
                </c:pt>
                <c:pt idx="470">
                  <c:v>471</c:v>
                </c:pt>
                <c:pt idx="471">
                  <c:v>472</c:v>
                </c:pt>
                <c:pt idx="472">
                  <c:v>473</c:v>
                </c:pt>
                <c:pt idx="473">
                  <c:v>474</c:v>
                </c:pt>
                <c:pt idx="474">
                  <c:v>475</c:v>
                </c:pt>
                <c:pt idx="475">
                  <c:v>476</c:v>
                </c:pt>
                <c:pt idx="476">
                  <c:v>477</c:v>
                </c:pt>
                <c:pt idx="477">
                  <c:v>478</c:v>
                </c:pt>
                <c:pt idx="478">
                  <c:v>479</c:v>
                </c:pt>
                <c:pt idx="479">
                  <c:v>480</c:v>
                </c:pt>
                <c:pt idx="480">
                  <c:v>481</c:v>
                </c:pt>
                <c:pt idx="481">
                  <c:v>482</c:v>
                </c:pt>
                <c:pt idx="482">
                  <c:v>483</c:v>
                </c:pt>
                <c:pt idx="483">
                  <c:v>484</c:v>
                </c:pt>
                <c:pt idx="484">
                  <c:v>485</c:v>
                </c:pt>
                <c:pt idx="485">
                  <c:v>486</c:v>
                </c:pt>
                <c:pt idx="486">
                  <c:v>487</c:v>
                </c:pt>
                <c:pt idx="487">
                  <c:v>488</c:v>
                </c:pt>
                <c:pt idx="488">
                  <c:v>489</c:v>
                </c:pt>
                <c:pt idx="489">
                  <c:v>490</c:v>
                </c:pt>
                <c:pt idx="490">
                  <c:v>491</c:v>
                </c:pt>
                <c:pt idx="491">
                  <c:v>492</c:v>
                </c:pt>
                <c:pt idx="492">
                  <c:v>493</c:v>
                </c:pt>
                <c:pt idx="493">
                  <c:v>494</c:v>
                </c:pt>
                <c:pt idx="494">
                  <c:v>495</c:v>
                </c:pt>
                <c:pt idx="495">
                  <c:v>496</c:v>
                </c:pt>
                <c:pt idx="496">
                  <c:v>497</c:v>
                </c:pt>
                <c:pt idx="497">
                  <c:v>498</c:v>
                </c:pt>
                <c:pt idx="498">
                  <c:v>499</c:v>
                </c:pt>
                <c:pt idx="499">
                  <c:v>500</c:v>
                </c:pt>
                <c:pt idx="500">
                  <c:v>501</c:v>
                </c:pt>
                <c:pt idx="501">
                  <c:v>502</c:v>
                </c:pt>
                <c:pt idx="502">
                  <c:v>503</c:v>
                </c:pt>
                <c:pt idx="503">
                  <c:v>504</c:v>
                </c:pt>
                <c:pt idx="504">
                  <c:v>505</c:v>
                </c:pt>
                <c:pt idx="505">
                  <c:v>506</c:v>
                </c:pt>
                <c:pt idx="506">
                  <c:v>507</c:v>
                </c:pt>
                <c:pt idx="507">
                  <c:v>508</c:v>
                </c:pt>
                <c:pt idx="508">
                  <c:v>509</c:v>
                </c:pt>
                <c:pt idx="509">
                  <c:v>510</c:v>
                </c:pt>
                <c:pt idx="510">
                  <c:v>511</c:v>
                </c:pt>
                <c:pt idx="511">
                  <c:v>512</c:v>
                </c:pt>
                <c:pt idx="512">
                  <c:v>513</c:v>
                </c:pt>
                <c:pt idx="513">
                  <c:v>514</c:v>
                </c:pt>
                <c:pt idx="514">
                  <c:v>515</c:v>
                </c:pt>
                <c:pt idx="515">
                  <c:v>516</c:v>
                </c:pt>
                <c:pt idx="516">
                  <c:v>517</c:v>
                </c:pt>
                <c:pt idx="517">
                  <c:v>518</c:v>
                </c:pt>
                <c:pt idx="518">
                  <c:v>519</c:v>
                </c:pt>
                <c:pt idx="519">
                  <c:v>520</c:v>
                </c:pt>
                <c:pt idx="520">
                  <c:v>521</c:v>
                </c:pt>
                <c:pt idx="521">
                  <c:v>522</c:v>
                </c:pt>
                <c:pt idx="522">
                  <c:v>523</c:v>
                </c:pt>
                <c:pt idx="523">
                  <c:v>524</c:v>
                </c:pt>
                <c:pt idx="524">
                  <c:v>525</c:v>
                </c:pt>
                <c:pt idx="525">
                  <c:v>526</c:v>
                </c:pt>
                <c:pt idx="526">
                  <c:v>527</c:v>
                </c:pt>
                <c:pt idx="527">
                  <c:v>528</c:v>
                </c:pt>
                <c:pt idx="528">
                  <c:v>529</c:v>
                </c:pt>
                <c:pt idx="529">
                  <c:v>530</c:v>
                </c:pt>
                <c:pt idx="530">
                  <c:v>531</c:v>
                </c:pt>
                <c:pt idx="531">
                  <c:v>532</c:v>
                </c:pt>
                <c:pt idx="532">
                  <c:v>533</c:v>
                </c:pt>
                <c:pt idx="533">
                  <c:v>534</c:v>
                </c:pt>
                <c:pt idx="534">
                  <c:v>535</c:v>
                </c:pt>
                <c:pt idx="535">
                  <c:v>536</c:v>
                </c:pt>
                <c:pt idx="536">
                  <c:v>537</c:v>
                </c:pt>
                <c:pt idx="537">
                  <c:v>538</c:v>
                </c:pt>
                <c:pt idx="538">
                  <c:v>539</c:v>
                </c:pt>
                <c:pt idx="539">
                  <c:v>540</c:v>
                </c:pt>
                <c:pt idx="540">
                  <c:v>541</c:v>
                </c:pt>
                <c:pt idx="541">
                  <c:v>542</c:v>
                </c:pt>
                <c:pt idx="542">
                  <c:v>543</c:v>
                </c:pt>
                <c:pt idx="543">
                  <c:v>544</c:v>
                </c:pt>
                <c:pt idx="544">
                  <c:v>545</c:v>
                </c:pt>
                <c:pt idx="545">
                  <c:v>546</c:v>
                </c:pt>
                <c:pt idx="546">
                  <c:v>547</c:v>
                </c:pt>
                <c:pt idx="547">
                  <c:v>548</c:v>
                </c:pt>
                <c:pt idx="548">
                  <c:v>549</c:v>
                </c:pt>
                <c:pt idx="549">
                  <c:v>550</c:v>
                </c:pt>
                <c:pt idx="550">
                  <c:v>551</c:v>
                </c:pt>
                <c:pt idx="551">
                  <c:v>552</c:v>
                </c:pt>
                <c:pt idx="552">
                  <c:v>553</c:v>
                </c:pt>
                <c:pt idx="553">
                  <c:v>554</c:v>
                </c:pt>
                <c:pt idx="554">
                  <c:v>555</c:v>
                </c:pt>
                <c:pt idx="555">
                  <c:v>556</c:v>
                </c:pt>
                <c:pt idx="556">
                  <c:v>557</c:v>
                </c:pt>
                <c:pt idx="557">
                  <c:v>558</c:v>
                </c:pt>
                <c:pt idx="558">
                  <c:v>559</c:v>
                </c:pt>
                <c:pt idx="559">
                  <c:v>560</c:v>
                </c:pt>
                <c:pt idx="560">
                  <c:v>561</c:v>
                </c:pt>
                <c:pt idx="561">
                  <c:v>562</c:v>
                </c:pt>
                <c:pt idx="562">
                  <c:v>563</c:v>
                </c:pt>
                <c:pt idx="563">
                  <c:v>564</c:v>
                </c:pt>
                <c:pt idx="564">
                  <c:v>565</c:v>
                </c:pt>
                <c:pt idx="565">
                  <c:v>566</c:v>
                </c:pt>
                <c:pt idx="566">
                  <c:v>567</c:v>
                </c:pt>
                <c:pt idx="567">
                  <c:v>568</c:v>
                </c:pt>
                <c:pt idx="568">
                  <c:v>569</c:v>
                </c:pt>
                <c:pt idx="569">
                  <c:v>570</c:v>
                </c:pt>
                <c:pt idx="570">
                  <c:v>571</c:v>
                </c:pt>
                <c:pt idx="571">
                  <c:v>572</c:v>
                </c:pt>
                <c:pt idx="572">
                  <c:v>573</c:v>
                </c:pt>
                <c:pt idx="573">
                  <c:v>574</c:v>
                </c:pt>
                <c:pt idx="574">
                  <c:v>575</c:v>
                </c:pt>
                <c:pt idx="575">
                  <c:v>576</c:v>
                </c:pt>
                <c:pt idx="576">
                  <c:v>577</c:v>
                </c:pt>
                <c:pt idx="577">
                  <c:v>578</c:v>
                </c:pt>
                <c:pt idx="578">
                  <c:v>579</c:v>
                </c:pt>
                <c:pt idx="579">
                  <c:v>580</c:v>
                </c:pt>
                <c:pt idx="580">
                  <c:v>581</c:v>
                </c:pt>
                <c:pt idx="581">
                  <c:v>582</c:v>
                </c:pt>
                <c:pt idx="582">
                  <c:v>583</c:v>
                </c:pt>
                <c:pt idx="583">
                  <c:v>584</c:v>
                </c:pt>
                <c:pt idx="584">
                  <c:v>585</c:v>
                </c:pt>
                <c:pt idx="585">
                  <c:v>586</c:v>
                </c:pt>
                <c:pt idx="586">
                  <c:v>587</c:v>
                </c:pt>
                <c:pt idx="587">
                  <c:v>588</c:v>
                </c:pt>
                <c:pt idx="588">
                  <c:v>589</c:v>
                </c:pt>
                <c:pt idx="589">
                  <c:v>590</c:v>
                </c:pt>
                <c:pt idx="590">
                  <c:v>591</c:v>
                </c:pt>
                <c:pt idx="591">
                  <c:v>592</c:v>
                </c:pt>
                <c:pt idx="592">
                  <c:v>593</c:v>
                </c:pt>
                <c:pt idx="593">
                  <c:v>594</c:v>
                </c:pt>
                <c:pt idx="594">
                  <c:v>595</c:v>
                </c:pt>
                <c:pt idx="595">
                  <c:v>596</c:v>
                </c:pt>
                <c:pt idx="596">
                  <c:v>597</c:v>
                </c:pt>
                <c:pt idx="597">
                  <c:v>598</c:v>
                </c:pt>
                <c:pt idx="598">
                  <c:v>599</c:v>
                </c:pt>
                <c:pt idx="599">
                  <c:v>600</c:v>
                </c:pt>
                <c:pt idx="600">
                  <c:v>601</c:v>
                </c:pt>
                <c:pt idx="601">
                  <c:v>602</c:v>
                </c:pt>
                <c:pt idx="602">
                  <c:v>603</c:v>
                </c:pt>
                <c:pt idx="603">
                  <c:v>604</c:v>
                </c:pt>
                <c:pt idx="604">
                  <c:v>605</c:v>
                </c:pt>
                <c:pt idx="605">
                  <c:v>606</c:v>
                </c:pt>
                <c:pt idx="606">
                  <c:v>607</c:v>
                </c:pt>
                <c:pt idx="607">
                  <c:v>608</c:v>
                </c:pt>
                <c:pt idx="608">
                  <c:v>609</c:v>
                </c:pt>
                <c:pt idx="609">
                  <c:v>610</c:v>
                </c:pt>
                <c:pt idx="610">
                  <c:v>611</c:v>
                </c:pt>
                <c:pt idx="611">
                  <c:v>612</c:v>
                </c:pt>
                <c:pt idx="612">
                  <c:v>613</c:v>
                </c:pt>
                <c:pt idx="613">
                  <c:v>614</c:v>
                </c:pt>
                <c:pt idx="614">
                  <c:v>615</c:v>
                </c:pt>
                <c:pt idx="615">
                  <c:v>616</c:v>
                </c:pt>
                <c:pt idx="616">
                  <c:v>617</c:v>
                </c:pt>
                <c:pt idx="617">
                  <c:v>618</c:v>
                </c:pt>
                <c:pt idx="618">
                  <c:v>619</c:v>
                </c:pt>
                <c:pt idx="619">
                  <c:v>620</c:v>
                </c:pt>
                <c:pt idx="620">
                  <c:v>621</c:v>
                </c:pt>
                <c:pt idx="621">
                  <c:v>622</c:v>
                </c:pt>
                <c:pt idx="622">
                  <c:v>623</c:v>
                </c:pt>
                <c:pt idx="623">
                  <c:v>624</c:v>
                </c:pt>
                <c:pt idx="624">
                  <c:v>625</c:v>
                </c:pt>
                <c:pt idx="625">
                  <c:v>626</c:v>
                </c:pt>
                <c:pt idx="626">
                  <c:v>627</c:v>
                </c:pt>
                <c:pt idx="627">
                  <c:v>628</c:v>
                </c:pt>
                <c:pt idx="628">
                  <c:v>629</c:v>
                </c:pt>
                <c:pt idx="629">
                  <c:v>630</c:v>
                </c:pt>
                <c:pt idx="630">
                  <c:v>631</c:v>
                </c:pt>
                <c:pt idx="631">
                  <c:v>632</c:v>
                </c:pt>
                <c:pt idx="632">
                  <c:v>633</c:v>
                </c:pt>
                <c:pt idx="633">
                  <c:v>634</c:v>
                </c:pt>
                <c:pt idx="634">
                  <c:v>635</c:v>
                </c:pt>
                <c:pt idx="635">
                  <c:v>636</c:v>
                </c:pt>
                <c:pt idx="636">
                  <c:v>637</c:v>
                </c:pt>
                <c:pt idx="637">
                  <c:v>638</c:v>
                </c:pt>
                <c:pt idx="638">
                  <c:v>639</c:v>
                </c:pt>
                <c:pt idx="639">
                  <c:v>640</c:v>
                </c:pt>
                <c:pt idx="640">
                  <c:v>641</c:v>
                </c:pt>
                <c:pt idx="641">
                  <c:v>642</c:v>
                </c:pt>
                <c:pt idx="642">
                  <c:v>643</c:v>
                </c:pt>
                <c:pt idx="643">
                  <c:v>644</c:v>
                </c:pt>
                <c:pt idx="644">
                  <c:v>645</c:v>
                </c:pt>
                <c:pt idx="645">
                  <c:v>646</c:v>
                </c:pt>
                <c:pt idx="646">
                  <c:v>647</c:v>
                </c:pt>
                <c:pt idx="647">
                  <c:v>648</c:v>
                </c:pt>
                <c:pt idx="648">
                  <c:v>649</c:v>
                </c:pt>
                <c:pt idx="649">
                  <c:v>650</c:v>
                </c:pt>
                <c:pt idx="650">
                  <c:v>651</c:v>
                </c:pt>
                <c:pt idx="651">
                  <c:v>652</c:v>
                </c:pt>
                <c:pt idx="652">
                  <c:v>653</c:v>
                </c:pt>
                <c:pt idx="653">
                  <c:v>654</c:v>
                </c:pt>
                <c:pt idx="654">
                  <c:v>655</c:v>
                </c:pt>
                <c:pt idx="655">
                  <c:v>656</c:v>
                </c:pt>
                <c:pt idx="656">
                  <c:v>657</c:v>
                </c:pt>
                <c:pt idx="657">
                  <c:v>658</c:v>
                </c:pt>
                <c:pt idx="658">
                  <c:v>659</c:v>
                </c:pt>
                <c:pt idx="659">
                  <c:v>660</c:v>
                </c:pt>
                <c:pt idx="660">
                  <c:v>661</c:v>
                </c:pt>
                <c:pt idx="661">
                  <c:v>662</c:v>
                </c:pt>
                <c:pt idx="662">
                  <c:v>663</c:v>
                </c:pt>
                <c:pt idx="663">
                  <c:v>664</c:v>
                </c:pt>
                <c:pt idx="664">
                  <c:v>665</c:v>
                </c:pt>
                <c:pt idx="665">
                  <c:v>666</c:v>
                </c:pt>
                <c:pt idx="666">
                  <c:v>667</c:v>
                </c:pt>
                <c:pt idx="667">
                  <c:v>668</c:v>
                </c:pt>
                <c:pt idx="668">
                  <c:v>669</c:v>
                </c:pt>
                <c:pt idx="669">
                  <c:v>670</c:v>
                </c:pt>
                <c:pt idx="670">
                  <c:v>671</c:v>
                </c:pt>
                <c:pt idx="671">
                  <c:v>672</c:v>
                </c:pt>
                <c:pt idx="672">
                  <c:v>673</c:v>
                </c:pt>
                <c:pt idx="673">
                  <c:v>674</c:v>
                </c:pt>
                <c:pt idx="674">
                  <c:v>675</c:v>
                </c:pt>
                <c:pt idx="675">
                  <c:v>676</c:v>
                </c:pt>
                <c:pt idx="676">
                  <c:v>677</c:v>
                </c:pt>
                <c:pt idx="677">
                  <c:v>678</c:v>
                </c:pt>
                <c:pt idx="678">
                  <c:v>679</c:v>
                </c:pt>
                <c:pt idx="679">
                  <c:v>680</c:v>
                </c:pt>
                <c:pt idx="680">
                  <c:v>681</c:v>
                </c:pt>
                <c:pt idx="681">
                  <c:v>682</c:v>
                </c:pt>
                <c:pt idx="682">
                  <c:v>683</c:v>
                </c:pt>
                <c:pt idx="683">
                  <c:v>684</c:v>
                </c:pt>
                <c:pt idx="684">
                  <c:v>685</c:v>
                </c:pt>
                <c:pt idx="685">
                  <c:v>686</c:v>
                </c:pt>
                <c:pt idx="686">
                  <c:v>687</c:v>
                </c:pt>
                <c:pt idx="687">
                  <c:v>688</c:v>
                </c:pt>
                <c:pt idx="688">
                  <c:v>689</c:v>
                </c:pt>
                <c:pt idx="689">
                  <c:v>690</c:v>
                </c:pt>
                <c:pt idx="690">
                  <c:v>691</c:v>
                </c:pt>
                <c:pt idx="691">
                  <c:v>692</c:v>
                </c:pt>
                <c:pt idx="692">
                  <c:v>693</c:v>
                </c:pt>
                <c:pt idx="693">
                  <c:v>694</c:v>
                </c:pt>
                <c:pt idx="694">
                  <c:v>695</c:v>
                </c:pt>
                <c:pt idx="695">
                  <c:v>696</c:v>
                </c:pt>
                <c:pt idx="696">
                  <c:v>697</c:v>
                </c:pt>
                <c:pt idx="697">
                  <c:v>698</c:v>
                </c:pt>
                <c:pt idx="698">
                  <c:v>699</c:v>
                </c:pt>
                <c:pt idx="699">
                  <c:v>700</c:v>
                </c:pt>
                <c:pt idx="700">
                  <c:v>701</c:v>
                </c:pt>
                <c:pt idx="701">
                  <c:v>702</c:v>
                </c:pt>
                <c:pt idx="702">
                  <c:v>703</c:v>
                </c:pt>
                <c:pt idx="703">
                  <c:v>704</c:v>
                </c:pt>
                <c:pt idx="704">
                  <c:v>705</c:v>
                </c:pt>
                <c:pt idx="705">
                  <c:v>706</c:v>
                </c:pt>
                <c:pt idx="706">
                  <c:v>707</c:v>
                </c:pt>
                <c:pt idx="707">
                  <c:v>708</c:v>
                </c:pt>
                <c:pt idx="708">
                  <c:v>709</c:v>
                </c:pt>
                <c:pt idx="709">
                  <c:v>710</c:v>
                </c:pt>
                <c:pt idx="710">
                  <c:v>711</c:v>
                </c:pt>
                <c:pt idx="711">
                  <c:v>712</c:v>
                </c:pt>
                <c:pt idx="712">
                  <c:v>713</c:v>
                </c:pt>
                <c:pt idx="713">
                  <c:v>714</c:v>
                </c:pt>
                <c:pt idx="714">
                  <c:v>715</c:v>
                </c:pt>
                <c:pt idx="715">
                  <c:v>716</c:v>
                </c:pt>
                <c:pt idx="716">
                  <c:v>717</c:v>
                </c:pt>
                <c:pt idx="717">
                  <c:v>718</c:v>
                </c:pt>
                <c:pt idx="718">
                  <c:v>719</c:v>
                </c:pt>
                <c:pt idx="719">
                  <c:v>720</c:v>
                </c:pt>
                <c:pt idx="720">
                  <c:v>721</c:v>
                </c:pt>
                <c:pt idx="721">
                  <c:v>722</c:v>
                </c:pt>
                <c:pt idx="722">
                  <c:v>723</c:v>
                </c:pt>
                <c:pt idx="723">
                  <c:v>724</c:v>
                </c:pt>
                <c:pt idx="724">
                  <c:v>725</c:v>
                </c:pt>
                <c:pt idx="725">
                  <c:v>726</c:v>
                </c:pt>
                <c:pt idx="726">
                  <c:v>727</c:v>
                </c:pt>
                <c:pt idx="727">
                  <c:v>728</c:v>
                </c:pt>
                <c:pt idx="728">
                  <c:v>729</c:v>
                </c:pt>
                <c:pt idx="729">
                  <c:v>730</c:v>
                </c:pt>
                <c:pt idx="730">
                  <c:v>731</c:v>
                </c:pt>
                <c:pt idx="731">
                  <c:v>732</c:v>
                </c:pt>
                <c:pt idx="732">
                  <c:v>733</c:v>
                </c:pt>
                <c:pt idx="733">
                  <c:v>734</c:v>
                </c:pt>
                <c:pt idx="734">
                  <c:v>735</c:v>
                </c:pt>
                <c:pt idx="735">
                  <c:v>736</c:v>
                </c:pt>
                <c:pt idx="736">
                  <c:v>737</c:v>
                </c:pt>
                <c:pt idx="737">
                  <c:v>738</c:v>
                </c:pt>
                <c:pt idx="738">
                  <c:v>739</c:v>
                </c:pt>
                <c:pt idx="739">
                  <c:v>740</c:v>
                </c:pt>
                <c:pt idx="740">
                  <c:v>741</c:v>
                </c:pt>
                <c:pt idx="741">
                  <c:v>742</c:v>
                </c:pt>
                <c:pt idx="742">
                  <c:v>743</c:v>
                </c:pt>
                <c:pt idx="743">
                  <c:v>744</c:v>
                </c:pt>
                <c:pt idx="744">
                  <c:v>745</c:v>
                </c:pt>
                <c:pt idx="745">
                  <c:v>746</c:v>
                </c:pt>
                <c:pt idx="746">
                  <c:v>747</c:v>
                </c:pt>
                <c:pt idx="747">
                  <c:v>748</c:v>
                </c:pt>
                <c:pt idx="748">
                  <c:v>749</c:v>
                </c:pt>
                <c:pt idx="749">
                  <c:v>750</c:v>
                </c:pt>
                <c:pt idx="750">
                  <c:v>751</c:v>
                </c:pt>
                <c:pt idx="751">
                  <c:v>752</c:v>
                </c:pt>
                <c:pt idx="752">
                  <c:v>753</c:v>
                </c:pt>
                <c:pt idx="753">
                  <c:v>754</c:v>
                </c:pt>
                <c:pt idx="754">
                  <c:v>755</c:v>
                </c:pt>
                <c:pt idx="755">
                  <c:v>756</c:v>
                </c:pt>
                <c:pt idx="756">
                  <c:v>757</c:v>
                </c:pt>
                <c:pt idx="757">
                  <c:v>758</c:v>
                </c:pt>
                <c:pt idx="758">
                  <c:v>759</c:v>
                </c:pt>
                <c:pt idx="759">
                  <c:v>760</c:v>
                </c:pt>
                <c:pt idx="760">
                  <c:v>761</c:v>
                </c:pt>
                <c:pt idx="761">
                  <c:v>762</c:v>
                </c:pt>
                <c:pt idx="762">
                  <c:v>763</c:v>
                </c:pt>
                <c:pt idx="763">
                  <c:v>764</c:v>
                </c:pt>
                <c:pt idx="764">
                  <c:v>765</c:v>
                </c:pt>
                <c:pt idx="765">
                  <c:v>766</c:v>
                </c:pt>
                <c:pt idx="766">
                  <c:v>767</c:v>
                </c:pt>
                <c:pt idx="767">
                  <c:v>768</c:v>
                </c:pt>
                <c:pt idx="768">
                  <c:v>769</c:v>
                </c:pt>
                <c:pt idx="769">
                  <c:v>770</c:v>
                </c:pt>
                <c:pt idx="770">
                  <c:v>771</c:v>
                </c:pt>
                <c:pt idx="771">
                  <c:v>772</c:v>
                </c:pt>
                <c:pt idx="772">
                  <c:v>773</c:v>
                </c:pt>
                <c:pt idx="773">
                  <c:v>774</c:v>
                </c:pt>
                <c:pt idx="774">
                  <c:v>775</c:v>
                </c:pt>
                <c:pt idx="775">
                  <c:v>776</c:v>
                </c:pt>
                <c:pt idx="776">
                  <c:v>777</c:v>
                </c:pt>
                <c:pt idx="777">
                  <c:v>778</c:v>
                </c:pt>
                <c:pt idx="778">
                  <c:v>779</c:v>
                </c:pt>
                <c:pt idx="779">
                  <c:v>780</c:v>
                </c:pt>
                <c:pt idx="780">
                  <c:v>781</c:v>
                </c:pt>
                <c:pt idx="781">
                  <c:v>782</c:v>
                </c:pt>
                <c:pt idx="782">
                  <c:v>783</c:v>
                </c:pt>
                <c:pt idx="783">
                  <c:v>784</c:v>
                </c:pt>
                <c:pt idx="784">
                  <c:v>785</c:v>
                </c:pt>
                <c:pt idx="785">
                  <c:v>786</c:v>
                </c:pt>
                <c:pt idx="786">
                  <c:v>787</c:v>
                </c:pt>
                <c:pt idx="787">
                  <c:v>788</c:v>
                </c:pt>
                <c:pt idx="788">
                  <c:v>789</c:v>
                </c:pt>
                <c:pt idx="789">
                  <c:v>790</c:v>
                </c:pt>
                <c:pt idx="790">
                  <c:v>791</c:v>
                </c:pt>
                <c:pt idx="791">
                  <c:v>792</c:v>
                </c:pt>
                <c:pt idx="792">
                  <c:v>793</c:v>
                </c:pt>
                <c:pt idx="793">
                  <c:v>794</c:v>
                </c:pt>
                <c:pt idx="794">
                  <c:v>795</c:v>
                </c:pt>
                <c:pt idx="795">
                  <c:v>796</c:v>
                </c:pt>
                <c:pt idx="796">
                  <c:v>797</c:v>
                </c:pt>
                <c:pt idx="797">
                  <c:v>798</c:v>
                </c:pt>
                <c:pt idx="798">
                  <c:v>799</c:v>
                </c:pt>
                <c:pt idx="799">
                  <c:v>800</c:v>
                </c:pt>
                <c:pt idx="800">
                  <c:v>801</c:v>
                </c:pt>
                <c:pt idx="801">
                  <c:v>802</c:v>
                </c:pt>
                <c:pt idx="802">
                  <c:v>803</c:v>
                </c:pt>
                <c:pt idx="803">
                  <c:v>804</c:v>
                </c:pt>
                <c:pt idx="804">
                  <c:v>805</c:v>
                </c:pt>
                <c:pt idx="805">
                  <c:v>806</c:v>
                </c:pt>
                <c:pt idx="806">
                  <c:v>807</c:v>
                </c:pt>
                <c:pt idx="807">
                  <c:v>808</c:v>
                </c:pt>
                <c:pt idx="808">
                  <c:v>809</c:v>
                </c:pt>
                <c:pt idx="809">
                  <c:v>810</c:v>
                </c:pt>
                <c:pt idx="810">
                  <c:v>811</c:v>
                </c:pt>
                <c:pt idx="811">
                  <c:v>812</c:v>
                </c:pt>
                <c:pt idx="812">
                  <c:v>813</c:v>
                </c:pt>
                <c:pt idx="813">
                  <c:v>814</c:v>
                </c:pt>
                <c:pt idx="814">
                  <c:v>815</c:v>
                </c:pt>
                <c:pt idx="815">
                  <c:v>816</c:v>
                </c:pt>
                <c:pt idx="816">
                  <c:v>817</c:v>
                </c:pt>
                <c:pt idx="817">
                  <c:v>818</c:v>
                </c:pt>
                <c:pt idx="818">
                  <c:v>819</c:v>
                </c:pt>
                <c:pt idx="819">
                  <c:v>820</c:v>
                </c:pt>
                <c:pt idx="820">
                  <c:v>821</c:v>
                </c:pt>
                <c:pt idx="821">
                  <c:v>822</c:v>
                </c:pt>
                <c:pt idx="822">
                  <c:v>823</c:v>
                </c:pt>
                <c:pt idx="823">
                  <c:v>824</c:v>
                </c:pt>
                <c:pt idx="824">
                  <c:v>825</c:v>
                </c:pt>
                <c:pt idx="825">
                  <c:v>826</c:v>
                </c:pt>
                <c:pt idx="826">
                  <c:v>827</c:v>
                </c:pt>
                <c:pt idx="827">
                  <c:v>828</c:v>
                </c:pt>
                <c:pt idx="828">
                  <c:v>829</c:v>
                </c:pt>
                <c:pt idx="829">
                  <c:v>830</c:v>
                </c:pt>
                <c:pt idx="830">
                  <c:v>831</c:v>
                </c:pt>
                <c:pt idx="831">
                  <c:v>832</c:v>
                </c:pt>
                <c:pt idx="832">
                  <c:v>833</c:v>
                </c:pt>
                <c:pt idx="833">
                  <c:v>834</c:v>
                </c:pt>
                <c:pt idx="834">
                  <c:v>835</c:v>
                </c:pt>
                <c:pt idx="835">
                  <c:v>836</c:v>
                </c:pt>
                <c:pt idx="836">
                  <c:v>837</c:v>
                </c:pt>
                <c:pt idx="837">
                  <c:v>838</c:v>
                </c:pt>
                <c:pt idx="838">
                  <c:v>839</c:v>
                </c:pt>
                <c:pt idx="839">
                  <c:v>840</c:v>
                </c:pt>
                <c:pt idx="840">
                  <c:v>841</c:v>
                </c:pt>
                <c:pt idx="841">
                  <c:v>842</c:v>
                </c:pt>
                <c:pt idx="842">
                  <c:v>843</c:v>
                </c:pt>
                <c:pt idx="843">
                  <c:v>844</c:v>
                </c:pt>
                <c:pt idx="844">
                  <c:v>845</c:v>
                </c:pt>
                <c:pt idx="845">
                  <c:v>846</c:v>
                </c:pt>
                <c:pt idx="846">
                  <c:v>847</c:v>
                </c:pt>
                <c:pt idx="847">
                  <c:v>848</c:v>
                </c:pt>
                <c:pt idx="848">
                  <c:v>849</c:v>
                </c:pt>
                <c:pt idx="849">
                  <c:v>850</c:v>
                </c:pt>
                <c:pt idx="850">
                  <c:v>851</c:v>
                </c:pt>
                <c:pt idx="851">
                  <c:v>852</c:v>
                </c:pt>
                <c:pt idx="852">
                  <c:v>853</c:v>
                </c:pt>
                <c:pt idx="853">
                  <c:v>854</c:v>
                </c:pt>
                <c:pt idx="854">
                  <c:v>855</c:v>
                </c:pt>
                <c:pt idx="855">
                  <c:v>856</c:v>
                </c:pt>
                <c:pt idx="856">
                  <c:v>857</c:v>
                </c:pt>
                <c:pt idx="857">
                  <c:v>858</c:v>
                </c:pt>
                <c:pt idx="858">
                  <c:v>859</c:v>
                </c:pt>
                <c:pt idx="859">
                  <c:v>860</c:v>
                </c:pt>
                <c:pt idx="860">
                  <c:v>861</c:v>
                </c:pt>
                <c:pt idx="861">
                  <c:v>862</c:v>
                </c:pt>
                <c:pt idx="862">
                  <c:v>863</c:v>
                </c:pt>
                <c:pt idx="863">
                  <c:v>864</c:v>
                </c:pt>
                <c:pt idx="864">
                  <c:v>865</c:v>
                </c:pt>
                <c:pt idx="865">
                  <c:v>866</c:v>
                </c:pt>
                <c:pt idx="866">
                  <c:v>867</c:v>
                </c:pt>
                <c:pt idx="867">
                  <c:v>868</c:v>
                </c:pt>
                <c:pt idx="868">
                  <c:v>869</c:v>
                </c:pt>
                <c:pt idx="869">
                  <c:v>870</c:v>
                </c:pt>
                <c:pt idx="870">
                  <c:v>871</c:v>
                </c:pt>
                <c:pt idx="871">
                  <c:v>872</c:v>
                </c:pt>
                <c:pt idx="872">
                  <c:v>873</c:v>
                </c:pt>
                <c:pt idx="873">
                  <c:v>874</c:v>
                </c:pt>
                <c:pt idx="874">
                  <c:v>875</c:v>
                </c:pt>
                <c:pt idx="875">
                  <c:v>876</c:v>
                </c:pt>
                <c:pt idx="876">
                  <c:v>877</c:v>
                </c:pt>
                <c:pt idx="877">
                  <c:v>878</c:v>
                </c:pt>
                <c:pt idx="878">
                  <c:v>879</c:v>
                </c:pt>
                <c:pt idx="879">
                  <c:v>880</c:v>
                </c:pt>
                <c:pt idx="880">
                  <c:v>881</c:v>
                </c:pt>
                <c:pt idx="881">
                  <c:v>882</c:v>
                </c:pt>
                <c:pt idx="882">
                  <c:v>883</c:v>
                </c:pt>
                <c:pt idx="883">
                  <c:v>884</c:v>
                </c:pt>
                <c:pt idx="884">
                  <c:v>885</c:v>
                </c:pt>
                <c:pt idx="885">
                  <c:v>886</c:v>
                </c:pt>
                <c:pt idx="886">
                  <c:v>887</c:v>
                </c:pt>
                <c:pt idx="887">
                  <c:v>888</c:v>
                </c:pt>
                <c:pt idx="888">
                  <c:v>889</c:v>
                </c:pt>
                <c:pt idx="889">
                  <c:v>890</c:v>
                </c:pt>
                <c:pt idx="890">
                  <c:v>891</c:v>
                </c:pt>
                <c:pt idx="891">
                  <c:v>892</c:v>
                </c:pt>
                <c:pt idx="892">
                  <c:v>893</c:v>
                </c:pt>
                <c:pt idx="893">
                  <c:v>894</c:v>
                </c:pt>
                <c:pt idx="894">
                  <c:v>895</c:v>
                </c:pt>
                <c:pt idx="895">
                  <c:v>896</c:v>
                </c:pt>
                <c:pt idx="896">
                  <c:v>897</c:v>
                </c:pt>
                <c:pt idx="897">
                  <c:v>898</c:v>
                </c:pt>
                <c:pt idx="898">
                  <c:v>899</c:v>
                </c:pt>
                <c:pt idx="899">
                  <c:v>900</c:v>
                </c:pt>
                <c:pt idx="900">
                  <c:v>901</c:v>
                </c:pt>
                <c:pt idx="901">
                  <c:v>902</c:v>
                </c:pt>
                <c:pt idx="902">
                  <c:v>903</c:v>
                </c:pt>
                <c:pt idx="903">
                  <c:v>904</c:v>
                </c:pt>
                <c:pt idx="904">
                  <c:v>905</c:v>
                </c:pt>
                <c:pt idx="905">
                  <c:v>906</c:v>
                </c:pt>
                <c:pt idx="906">
                  <c:v>907</c:v>
                </c:pt>
                <c:pt idx="907">
                  <c:v>908</c:v>
                </c:pt>
                <c:pt idx="908">
                  <c:v>909</c:v>
                </c:pt>
                <c:pt idx="909">
                  <c:v>910</c:v>
                </c:pt>
                <c:pt idx="910">
                  <c:v>911</c:v>
                </c:pt>
                <c:pt idx="911">
                  <c:v>912</c:v>
                </c:pt>
                <c:pt idx="912">
                  <c:v>913</c:v>
                </c:pt>
                <c:pt idx="913">
                  <c:v>914</c:v>
                </c:pt>
                <c:pt idx="914">
                  <c:v>915</c:v>
                </c:pt>
                <c:pt idx="915">
                  <c:v>916</c:v>
                </c:pt>
                <c:pt idx="916">
                  <c:v>917</c:v>
                </c:pt>
                <c:pt idx="917">
                  <c:v>918</c:v>
                </c:pt>
                <c:pt idx="918">
                  <c:v>919</c:v>
                </c:pt>
                <c:pt idx="919">
                  <c:v>920</c:v>
                </c:pt>
                <c:pt idx="920">
                  <c:v>921</c:v>
                </c:pt>
                <c:pt idx="921">
                  <c:v>922</c:v>
                </c:pt>
                <c:pt idx="922">
                  <c:v>923</c:v>
                </c:pt>
                <c:pt idx="923">
                  <c:v>924</c:v>
                </c:pt>
                <c:pt idx="924">
                  <c:v>925</c:v>
                </c:pt>
                <c:pt idx="925">
                  <c:v>926</c:v>
                </c:pt>
                <c:pt idx="926">
                  <c:v>927</c:v>
                </c:pt>
                <c:pt idx="927">
                  <c:v>928</c:v>
                </c:pt>
                <c:pt idx="928">
                  <c:v>929</c:v>
                </c:pt>
                <c:pt idx="929">
                  <c:v>930</c:v>
                </c:pt>
                <c:pt idx="930">
                  <c:v>931</c:v>
                </c:pt>
                <c:pt idx="931">
                  <c:v>932</c:v>
                </c:pt>
                <c:pt idx="932">
                  <c:v>933</c:v>
                </c:pt>
                <c:pt idx="933">
                  <c:v>934</c:v>
                </c:pt>
                <c:pt idx="934">
                  <c:v>935</c:v>
                </c:pt>
                <c:pt idx="935">
                  <c:v>936</c:v>
                </c:pt>
                <c:pt idx="936">
                  <c:v>937</c:v>
                </c:pt>
                <c:pt idx="937">
                  <c:v>938</c:v>
                </c:pt>
                <c:pt idx="938">
                  <c:v>939</c:v>
                </c:pt>
                <c:pt idx="939">
                  <c:v>940</c:v>
                </c:pt>
                <c:pt idx="940">
                  <c:v>941</c:v>
                </c:pt>
                <c:pt idx="941">
                  <c:v>942</c:v>
                </c:pt>
                <c:pt idx="942">
                  <c:v>943</c:v>
                </c:pt>
                <c:pt idx="943">
                  <c:v>944</c:v>
                </c:pt>
                <c:pt idx="944">
                  <c:v>945</c:v>
                </c:pt>
                <c:pt idx="945">
                  <c:v>946</c:v>
                </c:pt>
                <c:pt idx="946">
                  <c:v>947</c:v>
                </c:pt>
                <c:pt idx="947">
                  <c:v>948</c:v>
                </c:pt>
                <c:pt idx="948">
                  <c:v>949</c:v>
                </c:pt>
                <c:pt idx="949">
                  <c:v>950</c:v>
                </c:pt>
                <c:pt idx="950">
                  <c:v>951</c:v>
                </c:pt>
                <c:pt idx="951">
                  <c:v>952</c:v>
                </c:pt>
                <c:pt idx="952">
                  <c:v>953</c:v>
                </c:pt>
                <c:pt idx="953">
                  <c:v>954</c:v>
                </c:pt>
                <c:pt idx="954">
                  <c:v>955</c:v>
                </c:pt>
                <c:pt idx="955">
                  <c:v>956</c:v>
                </c:pt>
                <c:pt idx="956">
                  <c:v>957</c:v>
                </c:pt>
                <c:pt idx="957">
                  <c:v>958</c:v>
                </c:pt>
                <c:pt idx="958">
                  <c:v>959</c:v>
                </c:pt>
                <c:pt idx="959">
                  <c:v>960</c:v>
                </c:pt>
                <c:pt idx="960">
                  <c:v>961</c:v>
                </c:pt>
                <c:pt idx="961">
                  <c:v>962</c:v>
                </c:pt>
                <c:pt idx="962">
                  <c:v>963</c:v>
                </c:pt>
                <c:pt idx="963">
                  <c:v>964</c:v>
                </c:pt>
                <c:pt idx="964">
                  <c:v>965</c:v>
                </c:pt>
                <c:pt idx="965">
                  <c:v>966</c:v>
                </c:pt>
                <c:pt idx="966">
                  <c:v>967</c:v>
                </c:pt>
                <c:pt idx="967">
                  <c:v>968</c:v>
                </c:pt>
                <c:pt idx="968">
                  <c:v>969</c:v>
                </c:pt>
                <c:pt idx="969">
                  <c:v>970</c:v>
                </c:pt>
                <c:pt idx="970">
                  <c:v>971</c:v>
                </c:pt>
                <c:pt idx="971">
                  <c:v>972</c:v>
                </c:pt>
                <c:pt idx="972">
                  <c:v>973</c:v>
                </c:pt>
                <c:pt idx="973">
                  <c:v>974</c:v>
                </c:pt>
                <c:pt idx="974">
                  <c:v>975</c:v>
                </c:pt>
                <c:pt idx="975">
                  <c:v>976</c:v>
                </c:pt>
                <c:pt idx="976">
                  <c:v>977</c:v>
                </c:pt>
                <c:pt idx="977">
                  <c:v>978</c:v>
                </c:pt>
                <c:pt idx="978">
                  <c:v>979</c:v>
                </c:pt>
                <c:pt idx="979">
                  <c:v>980</c:v>
                </c:pt>
                <c:pt idx="980">
                  <c:v>981</c:v>
                </c:pt>
                <c:pt idx="981">
                  <c:v>982</c:v>
                </c:pt>
                <c:pt idx="982">
                  <c:v>983</c:v>
                </c:pt>
                <c:pt idx="983">
                  <c:v>984</c:v>
                </c:pt>
                <c:pt idx="984">
                  <c:v>985</c:v>
                </c:pt>
                <c:pt idx="985">
                  <c:v>986</c:v>
                </c:pt>
                <c:pt idx="986">
                  <c:v>987</c:v>
                </c:pt>
                <c:pt idx="987">
                  <c:v>988</c:v>
                </c:pt>
                <c:pt idx="988">
                  <c:v>989</c:v>
                </c:pt>
                <c:pt idx="989">
                  <c:v>990</c:v>
                </c:pt>
                <c:pt idx="990">
                  <c:v>991</c:v>
                </c:pt>
                <c:pt idx="991">
                  <c:v>992</c:v>
                </c:pt>
                <c:pt idx="992">
                  <c:v>993</c:v>
                </c:pt>
                <c:pt idx="993">
                  <c:v>994</c:v>
                </c:pt>
                <c:pt idx="994">
                  <c:v>995</c:v>
                </c:pt>
                <c:pt idx="995">
                  <c:v>996</c:v>
                </c:pt>
                <c:pt idx="996">
                  <c:v>997</c:v>
                </c:pt>
                <c:pt idx="997">
                  <c:v>998</c:v>
                </c:pt>
                <c:pt idx="998">
                  <c:v>999</c:v>
                </c:pt>
                <c:pt idx="999">
                  <c:v>1000</c:v>
                </c:pt>
              </c:numCache>
            </c:numRef>
          </c:xVal>
          <c:yVal>
            <c:numRef>
              <c:f>'2019-12-29_22-18-29_progress'!$J$2:$J$1001</c:f>
              <c:numCache>
                <c:formatCode>0%</c:formatCode>
                <c:ptCount val="1000"/>
                <c:pt idx="0">
                  <c:v>0.57220000000000004</c:v>
                </c:pt>
                <c:pt idx="1">
                  <c:v>0.63939999999999997</c:v>
                </c:pt>
                <c:pt idx="2">
                  <c:v>0.68369999999999997</c:v>
                </c:pt>
                <c:pt idx="3">
                  <c:v>0.71740000000000004</c:v>
                </c:pt>
                <c:pt idx="4">
                  <c:v>0.72009999999999996</c:v>
                </c:pt>
                <c:pt idx="5">
                  <c:v>0.67079999999999995</c:v>
                </c:pt>
                <c:pt idx="6">
                  <c:v>0.72909999999999997</c:v>
                </c:pt>
                <c:pt idx="7">
                  <c:v>0.75560000000000005</c:v>
                </c:pt>
                <c:pt idx="8">
                  <c:v>0.77129999999999999</c:v>
                </c:pt>
                <c:pt idx="9">
                  <c:v>0.75790000000000002</c:v>
                </c:pt>
                <c:pt idx="10">
                  <c:v>0.76629999999999998</c:v>
                </c:pt>
                <c:pt idx="11">
                  <c:v>0.77649999999999997</c:v>
                </c:pt>
                <c:pt idx="12">
                  <c:v>0.752</c:v>
                </c:pt>
                <c:pt idx="13">
                  <c:v>0.77359999999999995</c:v>
                </c:pt>
                <c:pt idx="14">
                  <c:v>0.78839999999999999</c:v>
                </c:pt>
                <c:pt idx="15">
                  <c:v>0.77669999999999995</c:v>
                </c:pt>
                <c:pt idx="16">
                  <c:v>0.78400000000000003</c:v>
                </c:pt>
                <c:pt idx="17">
                  <c:v>0.7802</c:v>
                </c:pt>
                <c:pt idx="18">
                  <c:v>0.77959999999999996</c:v>
                </c:pt>
                <c:pt idx="19">
                  <c:v>0.78849999999999998</c:v>
                </c:pt>
                <c:pt idx="20">
                  <c:v>0.78290000000000004</c:v>
                </c:pt>
                <c:pt idx="21">
                  <c:v>0.78080000000000005</c:v>
                </c:pt>
                <c:pt idx="22">
                  <c:v>0.80069999999999997</c:v>
                </c:pt>
                <c:pt idx="23">
                  <c:v>0.79890000000000005</c:v>
                </c:pt>
                <c:pt idx="24">
                  <c:v>0.77729999999999999</c:v>
                </c:pt>
                <c:pt idx="25">
                  <c:v>0.80379999999999996</c:v>
                </c:pt>
                <c:pt idx="26">
                  <c:v>0.79039999999999999</c:v>
                </c:pt>
                <c:pt idx="27">
                  <c:v>0.80920000000000003</c:v>
                </c:pt>
                <c:pt idx="28">
                  <c:v>0.8054</c:v>
                </c:pt>
                <c:pt idx="29">
                  <c:v>0.80049999999999999</c:v>
                </c:pt>
                <c:pt idx="30">
                  <c:v>0.80679999999999996</c:v>
                </c:pt>
                <c:pt idx="31">
                  <c:v>0.80089999999999995</c:v>
                </c:pt>
                <c:pt idx="32">
                  <c:v>0.81379999999999997</c:v>
                </c:pt>
                <c:pt idx="33">
                  <c:v>0.80959999999999999</c:v>
                </c:pt>
                <c:pt idx="34">
                  <c:v>0.80920000000000003</c:v>
                </c:pt>
                <c:pt idx="35">
                  <c:v>0.80530000000000002</c:v>
                </c:pt>
                <c:pt idx="36">
                  <c:v>0.80810000000000004</c:v>
                </c:pt>
                <c:pt idx="37">
                  <c:v>0.81579999999999997</c:v>
                </c:pt>
                <c:pt idx="38">
                  <c:v>0.8095</c:v>
                </c:pt>
                <c:pt idx="39">
                  <c:v>0.80830000000000002</c:v>
                </c:pt>
                <c:pt idx="40">
                  <c:v>0.8145</c:v>
                </c:pt>
                <c:pt idx="41">
                  <c:v>0.81540000000000001</c:v>
                </c:pt>
                <c:pt idx="42">
                  <c:v>0.8125</c:v>
                </c:pt>
                <c:pt idx="43">
                  <c:v>0.8175</c:v>
                </c:pt>
                <c:pt idx="44">
                  <c:v>0.81620000000000004</c:v>
                </c:pt>
                <c:pt idx="45">
                  <c:v>0.82110000000000005</c:v>
                </c:pt>
                <c:pt idx="46">
                  <c:v>0.82189999999999996</c:v>
                </c:pt>
                <c:pt idx="47">
                  <c:v>0.81240000000000001</c:v>
                </c:pt>
                <c:pt idx="48">
                  <c:v>0.81759999999999999</c:v>
                </c:pt>
                <c:pt idx="49">
                  <c:v>0.82430000000000003</c:v>
                </c:pt>
                <c:pt idx="50">
                  <c:v>0.82110000000000005</c:v>
                </c:pt>
                <c:pt idx="51">
                  <c:v>0.82269999999999999</c:v>
                </c:pt>
                <c:pt idx="52">
                  <c:v>0.82350000000000001</c:v>
                </c:pt>
                <c:pt idx="53">
                  <c:v>0.8165</c:v>
                </c:pt>
                <c:pt idx="54">
                  <c:v>0.82379999999999998</c:v>
                </c:pt>
                <c:pt idx="55">
                  <c:v>0.82750000000000001</c:v>
                </c:pt>
                <c:pt idx="56">
                  <c:v>0.81489999999999996</c:v>
                </c:pt>
                <c:pt idx="57">
                  <c:v>0.81499999999999995</c:v>
                </c:pt>
                <c:pt idx="58">
                  <c:v>0.82079999999999997</c:v>
                </c:pt>
                <c:pt idx="59">
                  <c:v>0.82220000000000004</c:v>
                </c:pt>
                <c:pt idx="60">
                  <c:v>0.82369999999999999</c:v>
                </c:pt>
                <c:pt idx="61">
                  <c:v>0.82669999999999999</c:v>
                </c:pt>
                <c:pt idx="62">
                  <c:v>0.82169999999999999</c:v>
                </c:pt>
                <c:pt idx="63">
                  <c:v>0.82640000000000002</c:v>
                </c:pt>
                <c:pt idx="64">
                  <c:v>0.82689999999999997</c:v>
                </c:pt>
                <c:pt idx="65">
                  <c:v>0.83150000000000002</c:v>
                </c:pt>
                <c:pt idx="66">
                  <c:v>0.82269999999999999</c:v>
                </c:pt>
                <c:pt idx="67">
                  <c:v>0.82689999999999997</c:v>
                </c:pt>
                <c:pt idx="68">
                  <c:v>0.8196</c:v>
                </c:pt>
                <c:pt idx="69">
                  <c:v>0.82989999999999997</c:v>
                </c:pt>
                <c:pt idx="70">
                  <c:v>0.82809999999999995</c:v>
                </c:pt>
                <c:pt idx="71">
                  <c:v>0.81630000000000003</c:v>
                </c:pt>
                <c:pt idx="72">
                  <c:v>0.83069999999999999</c:v>
                </c:pt>
                <c:pt idx="73">
                  <c:v>0.81930000000000003</c:v>
                </c:pt>
                <c:pt idx="74">
                  <c:v>0.83130000000000004</c:v>
                </c:pt>
                <c:pt idx="75">
                  <c:v>0.82820000000000005</c:v>
                </c:pt>
                <c:pt idx="76">
                  <c:v>0.83240000000000003</c:v>
                </c:pt>
                <c:pt idx="77">
                  <c:v>0.82199999999999995</c:v>
                </c:pt>
                <c:pt idx="78">
                  <c:v>0.83</c:v>
                </c:pt>
                <c:pt idx="79">
                  <c:v>0.82499999999999996</c:v>
                </c:pt>
                <c:pt idx="80">
                  <c:v>0.83479999999999999</c:v>
                </c:pt>
                <c:pt idx="81">
                  <c:v>0.8246</c:v>
                </c:pt>
                <c:pt idx="82">
                  <c:v>0.83399999999999996</c:v>
                </c:pt>
                <c:pt idx="83">
                  <c:v>0.83150000000000002</c:v>
                </c:pt>
                <c:pt idx="84">
                  <c:v>0.83330000000000004</c:v>
                </c:pt>
                <c:pt idx="85">
                  <c:v>0.82950000000000002</c:v>
                </c:pt>
                <c:pt idx="86">
                  <c:v>0.82950000000000002</c:v>
                </c:pt>
                <c:pt idx="87">
                  <c:v>0.8357</c:v>
                </c:pt>
                <c:pt idx="88">
                  <c:v>0.83179999999999998</c:v>
                </c:pt>
                <c:pt idx="89">
                  <c:v>0.83450000000000002</c:v>
                </c:pt>
                <c:pt idx="90">
                  <c:v>0.83330000000000004</c:v>
                </c:pt>
                <c:pt idx="91">
                  <c:v>0.83160000000000001</c:v>
                </c:pt>
                <c:pt idx="92">
                  <c:v>0.83330000000000004</c:v>
                </c:pt>
                <c:pt idx="93">
                  <c:v>0.8337</c:v>
                </c:pt>
                <c:pt idx="94">
                  <c:v>0.83250000000000002</c:v>
                </c:pt>
                <c:pt idx="95">
                  <c:v>0.83399999999999996</c:v>
                </c:pt>
                <c:pt idx="96">
                  <c:v>0.8337</c:v>
                </c:pt>
                <c:pt idx="97">
                  <c:v>0.83209999999999995</c:v>
                </c:pt>
                <c:pt idx="98">
                  <c:v>0.83630000000000004</c:v>
                </c:pt>
                <c:pt idx="99">
                  <c:v>0.83330000000000004</c:v>
                </c:pt>
                <c:pt idx="100">
                  <c:v>0.83009999999999995</c:v>
                </c:pt>
                <c:pt idx="101">
                  <c:v>0.83460000000000001</c:v>
                </c:pt>
                <c:pt idx="102">
                  <c:v>0.83379999999999999</c:v>
                </c:pt>
                <c:pt idx="103">
                  <c:v>0.83540000000000003</c:v>
                </c:pt>
                <c:pt idx="104">
                  <c:v>0.83540000000000003</c:v>
                </c:pt>
                <c:pt idx="105">
                  <c:v>0.83479999999999999</c:v>
                </c:pt>
                <c:pt idx="106">
                  <c:v>0.83340000000000003</c:v>
                </c:pt>
                <c:pt idx="107">
                  <c:v>0.83199999999999996</c:v>
                </c:pt>
                <c:pt idx="108">
                  <c:v>0.82979999999999998</c:v>
                </c:pt>
                <c:pt idx="109">
                  <c:v>0.83809999999999996</c:v>
                </c:pt>
                <c:pt idx="110">
                  <c:v>0.83169999999999999</c:v>
                </c:pt>
                <c:pt idx="111">
                  <c:v>0.83020000000000005</c:v>
                </c:pt>
                <c:pt idx="112">
                  <c:v>0.83840000000000003</c:v>
                </c:pt>
                <c:pt idx="113">
                  <c:v>0.83340000000000003</c:v>
                </c:pt>
                <c:pt idx="114">
                  <c:v>0.83730000000000004</c:v>
                </c:pt>
                <c:pt idx="115">
                  <c:v>0.8347</c:v>
                </c:pt>
                <c:pt idx="116">
                  <c:v>0.83709999999999996</c:v>
                </c:pt>
                <c:pt idx="117">
                  <c:v>0.82940000000000003</c:v>
                </c:pt>
                <c:pt idx="118">
                  <c:v>0.83189999999999997</c:v>
                </c:pt>
                <c:pt idx="119">
                  <c:v>0.83520000000000005</c:v>
                </c:pt>
                <c:pt idx="120">
                  <c:v>0.83779999999999999</c:v>
                </c:pt>
                <c:pt idx="121">
                  <c:v>0.83689999999999998</c:v>
                </c:pt>
                <c:pt idx="122">
                  <c:v>0.8367</c:v>
                </c:pt>
                <c:pt idx="123">
                  <c:v>0.83379999999999999</c:v>
                </c:pt>
                <c:pt idx="124">
                  <c:v>0.83760000000000001</c:v>
                </c:pt>
                <c:pt idx="125">
                  <c:v>0.83579999999999999</c:v>
                </c:pt>
                <c:pt idx="126">
                  <c:v>0.83679999999999999</c:v>
                </c:pt>
                <c:pt idx="127">
                  <c:v>0.83760000000000001</c:v>
                </c:pt>
                <c:pt idx="128">
                  <c:v>0.83340000000000003</c:v>
                </c:pt>
                <c:pt idx="129">
                  <c:v>0.83030000000000004</c:v>
                </c:pt>
                <c:pt idx="130">
                  <c:v>0.83640000000000003</c:v>
                </c:pt>
                <c:pt idx="131">
                  <c:v>0.83609999999999995</c:v>
                </c:pt>
                <c:pt idx="132">
                  <c:v>0.83289999999999997</c:v>
                </c:pt>
                <c:pt idx="133">
                  <c:v>0.83609999999999995</c:v>
                </c:pt>
                <c:pt idx="134">
                  <c:v>0.83699999999999997</c:v>
                </c:pt>
                <c:pt idx="135">
                  <c:v>0.83750000000000002</c:v>
                </c:pt>
                <c:pt idx="136">
                  <c:v>0.83389999999999997</c:v>
                </c:pt>
                <c:pt idx="137">
                  <c:v>0.83679999999999999</c:v>
                </c:pt>
                <c:pt idx="138">
                  <c:v>0.84030000000000005</c:v>
                </c:pt>
                <c:pt idx="139">
                  <c:v>0.83750000000000002</c:v>
                </c:pt>
                <c:pt idx="140">
                  <c:v>0.83730000000000004</c:v>
                </c:pt>
                <c:pt idx="141">
                  <c:v>0.83589999999999998</c:v>
                </c:pt>
                <c:pt idx="142">
                  <c:v>0.83909999999999996</c:v>
                </c:pt>
                <c:pt idx="143">
                  <c:v>0.84079999999999999</c:v>
                </c:pt>
                <c:pt idx="144">
                  <c:v>0.84099999999999997</c:v>
                </c:pt>
                <c:pt idx="145">
                  <c:v>0.84299999999999997</c:v>
                </c:pt>
                <c:pt idx="146">
                  <c:v>0.83960000000000001</c:v>
                </c:pt>
                <c:pt idx="147">
                  <c:v>0.83830000000000005</c:v>
                </c:pt>
                <c:pt idx="148">
                  <c:v>0.83630000000000004</c:v>
                </c:pt>
                <c:pt idx="149">
                  <c:v>0.84309999999999996</c:v>
                </c:pt>
                <c:pt idx="150">
                  <c:v>0.83479999999999999</c:v>
                </c:pt>
                <c:pt idx="151">
                  <c:v>0.84119999999999995</c:v>
                </c:pt>
                <c:pt idx="152">
                  <c:v>0.83860000000000001</c:v>
                </c:pt>
                <c:pt idx="153">
                  <c:v>0.8427</c:v>
                </c:pt>
                <c:pt idx="154">
                  <c:v>0.84279999999999999</c:v>
                </c:pt>
                <c:pt idx="155">
                  <c:v>0.84240000000000004</c:v>
                </c:pt>
                <c:pt idx="156">
                  <c:v>0.84130000000000005</c:v>
                </c:pt>
                <c:pt idx="157">
                  <c:v>0.84140000000000004</c:v>
                </c:pt>
                <c:pt idx="158">
                  <c:v>0.84599999999999997</c:v>
                </c:pt>
                <c:pt idx="159">
                  <c:v>0.84319999999999995</c:v>
                </c:pt>
                <c:pt idx="160">
                  <c:v>0.84279999999999999</c:v>
                </c:pt>
                <c:pt idx="161">
                  <c:v>0.84370000000000001</c:v>
                </c:pt>
                <c:pt idx="162">
                  <c:v>0.84160000000000001</c:v>
                </c:pt>
                <c:pt idx="163">
                  <c:v>0.84230000000000005</c:v>
                </c:pt>
                <c:pt idx="164">
                  <c:v>0.84470000000000001</c:v>
                </c:pt>
                <c:pt idx="165">
                  <c:v>0.84160000000000001</c:v>
                </c:pt>
                <c:pt idx="166">
                  <c:v>0.83919999999999995</c:v>
                </c:pt>
                <c:pt idx="167">
                  <c:v>0.84119999999999995</c:v>
                </c:pt>
                <c:pt idx="168">
                  <c:v>0.84340000000000004</c:v>
                </c:pt>
                <c:pt idx="169">
                  <c:v>0.84460000000000002</c:v>
                </c:pt>
                <c:pt idx="170">
                  <c:v>0.84030000000000005</c:v>
                </c:pt>
                <c:pt idx="171">
                  <c:v>0.83819999999999995</c:v>
                </c:pt>
                <c:pt idx="172">
                  <c:v>0.83509999999999995</c:v>
                </c:pt>
                <c:pt idx="173">
                  <c:v>0.84309999999999996</c:v>
                </c:pt>
                <c:pt idx="174">
                  <c:v>0.84060000000000001</c:v>
                </c:pt>
                <c:pt idx="175">
                  <c:v>0.83879999999999999</c:v>
                </c:pt>
                <c:pt idx="176">
                  <c:v>0.84219999999999995</c:v>
                </c:pt>
                <c:pt idx="177">
                  <c:v>0.84079999999999999</c:v>
                </c:pt>
                <c:pt idx="178">
                  <c:v>0.84309999999999996</c:v>
                </c:pt>
                <c:pt idx="179">
                  <c:v>0.84150000000000003</c:v>
                </c:pt>
                <c:pt idx="180">
                  <c:v>0.84050000000000002</c:v>
                </c:pt>
                <c:pt idx="181">
                  <c:v>0.83899999999999997</c:v>
                </c:pt>
                <c:pt idx="182">
                  <c:v>0.84179999999999999</c:v>
                </c:pt>
                <c:pt idx="183">
                  <c:v>0.84079999999999999</c:v>
                </c:pt>
                <c:pt idx="184">
                  <c:v>0.84389999999999998</c:v>
                </c:pt>
                <c:pt idx="185">
                  <c:v>0.83620000000000005</c:v>
                </c:pt>
                <c:pt idx="186">
                  <c:v>0.84409999999999996</c:v>
                </c:pt>
                <c:pt idx="187">
                  <c:v>0.84289999999999998</c:v>
                </c:pt>
                <c:pt idx="188">
                  <c:v>0.8417</c:v>
                </c:pt>
                <c:pt idx="189">
                  <c:v>0.83899999999999997</c:v>
                </c:pt>
                <c:pt idx="190">
                  <c:v>0.84199999999999997</c:v>
                </c:pt>
                <c:pt idx="191">
                  <c:v>0.84350000000000003</c:v>
                </c:pt>
                <c:pt idx="192">
                  <c:v>0.83789999999999998</c:v>
                </c:pt>
                <c:pt idx="193">
                  <c:v>0.84260000000000002</c:v>
                </c:pt>
                <c:pt idx="194">
                  <c:v>0.84750000000000003</c:v>
                </c:pt>
                <c:pt idx="195">
                  <c:v>0.83879999999999999</c:v>
                </c:pt>
                <c:pt idx="196">
                  <c:v>0.84389999999999998</c:v>
                </c:pt>
                <c:pt idx="197">
                  <c:v>0.84219999999999995</c:v>
                </c:pt>
                <c:pt idx="198">
                  <c:v>0.84030000000000005</c:v>
                </c:pt>
                <c:pt idx="199">
                  <c:v>0.84199999999999997</c:v>
                </c:pt>
                <c:pt idx="200">
                  <c:v>0.84250000000000003</c:v>
                </c:pt>
                <c:pt idx="201">
                  <c:v>0.83979999999999999</c:v>
                </c:pt>
                <c:pt idx="202">
                  <c:v>0.84299999999999997</c:v>
                </c:pt>
                <c:pt idx="203">
                  <c:v>0.84040000000000004</c:v>
                </c:pt>
                <c:pt idx="204">
                  <c:v>0.84319999999999995</c:v>
                </c:pt>
                <c:pt idx="205">
                  <c:v>0.84099999999999997</c:v>
                </c:pt>
                <c:pt idx="206">
                  <c:v>0.84530000000000005</c:v>
                </c:pt>
                <c:pt idx="207">
                  <c:v>0.84009999999999996</c:v>
                </c:pt>
                <c:pt idx="208">
                  <c:v>0.84089999999999998</c:v>
                </c:pt>
                <c:pt idx="209">
                  <c:v>0.84089999999999998</c:v>
                </c:pt>
                <c:pt idx="210">
                  <c:v>0.84279999999999999</c:v>
                </c:pt>
                <c:pt idx="211">
                  <c:v>0.83789999999999998</c:v>
                </c:pt>
                <c:pt idx="212">
                  <c:v>0.83809999999999996</c:v>
                </c:pt>
                <c:pt idx="213">
                  <c:v>0.8407</c:v>
                </c:pt>
                <c:pt idx="214">
                  <c:v>0.8417</c:v>
                </c:pt>
                <c:pt idx="215">
                  <c:v>0.84340000000000004</c:v>
                </c:pt>
                <c:pt idx="216">
                  <c:v>0.84419999999999995</c:v>
                </c:pt>
                <c:pt idx="217">
                  <c:v>0.84809999999999997</c:v>
                </c:pt>
                <c:pt idx="218">
                  <c:v>0.84119999999999995</c:v>
                </c:pt>
                <c:pt idx="219">
                  <c:v>0.85060000000000002</c:v>
                </c:pt>
                <c:pt idx="220">
                  <c:v>0.84489999999999998</c:v>
                </c:pt>
                <c:pt idx="221">
                  <c:v>0.84570000000000001</c:v>
                </c:pt>
                <c:pt idx="222">
                  <c:v>0.84140000000000004</c:v>
                </c:pt>
                <c:pt idx="223">
                  <c:v>0.84230000000000005</c:v>
                </c:pt>
                <c:pt idx="224">
                  <c:v>0.84509999999999996</c:v>
                </c:pt>
                <c:pt idx="225">
                  <c:v>0.83940000000000003</c:v>
                </c:pt>
                <c:pt idx="226">
                  <c:v>0.8417</c:v>
                </c:pt>
                <c:pt idx="227">
                  <c:v>0.84089999999999998</c:v>
                </c:pt>
                <c:pt idx="228">
                  <c:v>0.83950000000000002</c:v>
                </c:pt>
                <c:pt idx="229">
                  <c:v>0.84960000000000002</c:v>
                </c:pt>
                <c:pt idx="230">
                  <c:v>0.84540000000000004</c:v>
                </c:pt>
                <c:pt idx="231">
                  <c:v>0.84570000000000001</c:v>
                </c:pt>
                <c:pt idx="232">
                  <c:v>0.84440000000000004</c:v>
                </c:pt>
                <c:pt idx="233">
                  <c:v>0.84470000000000001</c:v>
                </c:pt>
                <c:pt idx="234">
                  <c:v>0.84250000000000003</c:v>
                </c:pt>
                <c:pt idx="235">
                  <c:v>0.84470000000000001</c:v>
                </c:pt>
                <c:pt idx="236">
                  <c:v>0.84470000000000001</c:v>
                </c:pt>
                <c:pt idx="237">
                  <c:v>0.84509999999999996</c:v>
                </c:pt>
                <c:pt idx="238">
                  <c:v>0.83660000000000001</c:v>
                </c:pt>
                <c:pt idx="239">
                  <c:v>0.84309999999999996</c:v>
                </c:pt>
                <c:pt idx="240">
                  <c:v>0.84419999999999995</c:v>
                </c:pt>
                <c:pt idx="241">
                  <c:v>0.84560000000000002</c:v>
                </c:pt>
                <c:pt idx="242">
                  <c:v>0.84260000000000002</c:v>
                </c:pt>
                <c:pt idx="243">
                  <c:v>0.84370000000000001</c:v>
                </c:pt>
                <c:pt idx="244">
                  <c:v>0.84560000000000002</c:v>
                </c:pt>
                <c:pt idx="245">
                  <c:v>0.84309999999999996</c:v>
                </c:pt>
                <c:pt idx="246">
                  <c:v>0.84550000000000003</c:v>
                </c:pt>
                <c:pt idx="247">
                  <c:v>0.84079999999999999</c:v>
                </c:pt>
                <c:pt idx="248">
                  <c:v>0.84350000000000003</c:v>
                </c:pt>
                <c:pt idx="249">
                  <c:v>0.84379999999999999</c:v>
                </c:pt>
                <c:pt idx="250">
                  <c:v>0.84799999999999998</c:v>
                </c:pt>
                <c:pt idx="251">
                  <c:v>0.84640000000000004</c:v>
                </c:pt>
                <c:pt idx="252">
                  <c:v>0.84660000000000002</c:v>
                </c:pt>
                <c:pt idx="253">
                  <c:v>0.84550000000000003</c:v>
                </c:pt>
                <c:pt idx="254">
                  <c:v>0.84319999999999995</c:v>
                </c:pt>
                <c:pt idx="255">
                  <c:v>0.84409999999999996</c:v>
                </c:pt>
                <c:pt idx="256">
                  <c:v>0.84499999999999997</c:v>
                </c:pt>
                <c:pt idx="257">
                  <c:v>0.84399999999999997</c:v>
                </c:pt>
                <c:pt idx="258">
                  <c:v>0.83779999999999999</c:v>
                </c:pt>
                <c:pt idx="259">
                  <c:v>0.84440000000000004</c:v>
                </c:pt>
                <c:pt idx="260">
                  <c:v>0.84899999999999998</c:v>
                </c:pt>
                <c:pt idx="261">
                  <c:v>0.84709999999999996</c:v>
                </c:pt>
                <c:pt idx="262">
                  <c:v>0.84260000000000002</c:v>
                </c:pt>
                <c:pt idx="263">
                  <c:v>0.84370000000000001</c:v>
                </c:pt>
                <c:pt idx="264">
                  <c:v>0.85060000000000002</c:v>
                </c:pt>
                <c:pt idx="265">
                  <c:v>0.84370000000000001</c:v>
                </c:pt>
                <c:pt idx="266">
                  <c:v>0.84379999999999999</c:v>
                </c:pt>
                <c:pt idx="267">
                  <c:v>0.8468</c:v>
                </c:pt>
                <c:pt idx="268">
                  <c:v>0.84770000000000001</c:v>
                </c:pt>
                <c:pt idx="269">
                  <c:v>0.8448</c:v>
                </c:pt>
                <c:pt idx="270">
                  <c:v>0.8478</c:v>
                </c:pt>
                <c:pt idx="271">
                  <c:v>0.84519999999999995</c:v>
                </c:pt>
                <c:pt idx="272">
                  <c:v>0.84419999999999995</c:v>
                </c:pt>
                <c:pt idx="273">
                  <c:v>0.84589999999999999</c:v>
                </c:pt>
                <c:pt idx="274">
                  <c:v>0.84470000000000001</c:v>
                </c:pt>
                <c:pt idx="275">
                  <c:v>0.84989999999999999</c:v>
                </c:pt>
                <c:pt idx="276">
                  <c:v>0.84689999999999999</c:v>
                </c:pt>
                <c:pt idx="277">
                  <c:v>0.84519999999999995</c:v>
                </c:pt>
                <c:pt idx="278">
                  <c:v>0.84279999999999999</c:v>
                </c:pt>
                <c:pt idx="279">
                  <c:v>0.84460000000000002</c:v>
                </c:pt>
                <c:pt idx="280">
                  <c:v>0.84399999999999997</c:v>
                </c:pt>
                <c:pt idx="281">
                  <c:v>0.8478</c:v>
                </c:pt>
                <c:pt idx="282">
                  <c:v>0.84009999999999996</c:v>
                </c:pt>
                <c:pt idx="283">
                  <c:v>0.8488</c:v>
                </c:pt>
                <c:pt idx="284">
                  <c:v>0.84750000000000003</c:v>
                </c:pt>
                <c:pt idx="285">
                  <c:v>0.84619999999999995</c:v>
                </c:pt>
                <c:pt idx="286">
                  <c:v>0.8468</c:v>
                </c:pt>
                <c:pt idx="287">
                  <c:v>0.84840000000000004</c:v>
                </c:pt>
                <c:pt idx="288">
                  <c:v>0.8458</c:v>
                </c:pt>
                <c:pt idx="289">
                  <c:v>0.84640000000000004</c:v>
                </c:pt>
                <c:pt idx="290">
                  <c:v>0.84370000000000001</c:v>
                </c:pt>
                <c:pt idx="291">
                  <c:v>0.84809999999999997</c:v>
                </c:pt>
                <c:pt idx="292">
                  <c:v>0.84789999999999999</c:v>
                </c:pt>
                <c:pt idx="293">
                  <c:v>0.84640000000000004</c:v>
                </c:pt>
                <c:pt idx="294">
                  <c:v>0.84389999999999998</c:v>
                </c:pt>
                <c:pt idx="295">
                  <c:v>0.84850000000000003</c:v>
                </c:pt>
                <c:pt idx="296">
                  <c:v>0.84840000000000004</c:v>
                </c:pt>
                <c:pt idx="297">
                  <c:v>0.85029999999999994</c:v>
                </c:pt>
                <c:pt idx="298">
                  <c:v>0.84699999999999998</c:v>
                </c:pt>
                <c:pt idx="299">
                  <c:v>0.84630000000000005</c:v>
                </c:pt>
                <c:pt idx="300">
                  <c:v>0.84660000000000002</c:v>
                </c:pt>
                <c:pt idx="301">
                  <c:v>0.84770000000000001</c:v>
                </c:pt>
                <c:pt idx="302">
                  <c:v>0.84709999999999996</c:v>
                </c:pt>
                <c:pt idx="303">
                  <c:v>0.84850000000000003</c:v>
                </c:pt>
                <c:pt idx="304">
                  <c:v>0.84860000000000002</c:v>
                </c:pt>
                <c:pt idx="305">
                  <c:v>0.8468</c:v>
                </c:pt>
                <c:pt idx="306">
                  <c:v>0.84570000000000001</c:v>
                </c:pt>
                <c:pt idx="307">
                  <c:v>0.84950000000000003</c:v>
                </c:pt>
                <c:pt idx="308">
                  <c:v>0.84419999999999995</c:v>
                </c:pt>
                <c:pt idx="309">
                  <c:v>0.84509999999999996</c:v>
                </c:pt>
                <c:pt idx="310">
                  <c:v>0.84789999999999999</c:v>
                </c:pt>
                <c:pt idx="311">
                  <c:v>0.84740000000000004</c:v>
                </c:pt>
                <c:pt idx="312">
                  <c:v>0.84760000000000002</c:v>
                </c:pt>
                <c:pt idx="313">
                  <c:v>0.84919999999999995</c:v>
                </c:pt>
                <c:pt idx="314">
                  <c:v>0.84370000000000001</c:v>
                </c:pt>
                <c:pt idx="315">
                  <c:v>0.84340000000000004</c:v>
                </c:pt>
                <c:pt idx="316">
                  <c:v>0.84670000000000001</c:v>
                </c:pt>
                <c:pt idx="317">
                  <c:v>0.84599999999999997</c:v>
                </c:pt>
                <c:pt idx="318">
                  <c:v>0.85119999999999996</c:v>
                </c:pt>
                <c:pt idx="319">
                  <c:v>0.84440000000000004</c:v>
                </c:pt>
                <c:pt idx="320">
                  <c:v>0.84719999999999995</c:v>
                </c:pt>
                <c:pt idx="321">
                  <c:v>0.84550000000000003</c:v>
                </c:pt>
                <c:pt idx="322">
                  <c:v>0.84619999999999995</c:v>
                </c:pt>
                <c:pt idx="323">
                  <c:v>0.84630000000000005</c:v>
                </c:pt>
                <c:pt idx="324">
                  <c:v>0.84640000000000004</c:v>
                </c:pt>
                <c:pt idx="325">
                  <c:v>0.84689999999999999</c:v>
                </c:pt>
                <c:pt idx="326">
                  <c:v>0.84670000000000001</c:v>
                </c:pt>
                <c:pt idx="327">
                  <c:v>0.84719999999999995</c:v>
                </c:pt>
                <c:pt idx="328">
                  <c:v>0.84360000000000002</c:v>
                </c:pt>
                <c:pt idx="329">
                  <c:v>0.84770000000000001</c:v>
                </c:pt>
                <c:pt idx="330">
                  <c:v>0.84560000000000002</c:v>
                </c:pt>
                <c:pt idx="331">
                  <c:v>0.84719999999999995</c:v>
                </c:pt>
                <c:pt idx="332">
                  <c:v>0.84630000000000005</c:v>
                </c:pt>
                <c:pt idx="333">
                  <c:v>0.84619999999999995</c:v>
                </c:pt>
                <c:pt idx="334">
                  <c:v>0.84960000000000002</c:v>
                </c:pt>
                <c:pt idx="335">
                  <c:v>0.84819999999999995</c:v>
                </c:pt>
                <c:pt idx="336">
                  <c:v>0.84450000000000003</c:v>
                </c:pt>
                <c:pt idx="337">
                  <c:v>0.84419999999999995</c:v>
                </c:pt>
                <c:pt idx="338">
                  <c:v>0.84570000000000001</c:v>
                </c:pt>
                <c:pt idx="339">
                  <c:v>0.84330000000000005</c:v>
                </c:pt>
                <c:pt idx="340">
                  <c:v>0.84499999999999997</c:v>
                </c:pt>
                <c:pt idx="341">
                  <c:v>0.85009999999999997</c:v>
                </c:pt>
                <c:pt idx="342">
                  <c:v>0.84360000000000002</c:v>
                </c:pt>
                <c:pt idx="343">
                  <c:v>0.84450000000000003</c:v>
                </c:pt>
                <c:pt idx="344">
                  <c:v>0.84430000000000005</c:v>
                </c:pt>
                <c:pt idx="345">
                  <c:v>0.84499999999999997</c:v>
                </c:pt>
                <c:pt idx="346">
                  <c:v>0.84499999999999997</c:v>
                </c:pt>
                <c:pt idx="347">
                  <c:v>0.84809999999999997</c:v>
                </c:pt>
                <c:pt idx="348">
                  <c:v>0.84660000000000002</c:v>
                </c:pt>
                <c:pt idx="349">
                  <c:v>0.84589999999999999</c:v>
                </c:pt>
                <c:pt idx="350">
                  <c:v>0.84330000000000005</c:v>
                </c:pt>
                <c:pt idx="351">
                  <c:v>0.84730000000000005</c:v>
                </c:pt>
                <c:pt idx="352">
                  <c:v>0.8468</c:v>
                </c:pt>
                <c:pt idx="353">
                  <c:v>0.84279999999999999</c:v>
                </c:pt>
                <c:pt idx="354">
                  <c:v>0.8478</c:v>
                </c:pt>
                <c:pt idx="355">
                  <c:v>0.84379999999999999</c:v>
                </c:pt>
                <c:pt idx="356">
                  <c:v>0.8468</c:v>
                </c:pt>
                <c:pt idx="357">
                  <c:v>0.84760000000000002</c:v>
                </c:pt>
                <c:pt idx="358">
                  <c:v>0.84870000000000001</c:v>
                </c:pt>
                <c:pt idx="359">
                  <c:v>0.84660000000000002</c:v>
                </c:pt>
                <c:pt idx="360">
                  <c:v>0.84889999999999999</c:v>
                </c:pt>
                <c:pt idx="361">
                  <c:v>0.84440000000000004</c:v>
                </c:pt>
                <c:pt idx="362">
                  <c:v>0.84609999999999996</c:v>
                </c:pt>
                <c:pt idx="363">
                  <c:v>0.84730000000000005</c:v>
                </c:pt>
                <c:pt idx="364">
                  <c:v>0.84750000000000003</c:v>
                </c:pt>
                <c:pt idx="365">
                  <c:v>0.84750000000000003</c:v>
                </c:pt>
                <c:pt idx="366">
                  <c:v>0.84819999999999995</c:v>
                </c:pt>
                <c:pt idx="367">
                  <c:v>0.84919999999999995</c:v>
                </c:pt>
                <c:pt idx="368">
                  <c:v>0.84650000000000003</c:v>
                </c:pt>
                <c:pt idx="369">
                  <c:v>0.84740000000000004</c:v>
                </c:pt>
                <c:pt idx="370">
                  <c:v>0.84250000000000003</c:v>
                </c:pt>
                <c:pt idx="371">
                  <c:v>0.8458</c:v>
                </c:pt>
                <c:pt idx="372">
                  <c:v>0.84719999999999995</c:v>
                </c:pt>
                <c:pt idx="373">
                  <c:v>0.8488</c:v>
                </c:pt>
                <c:pt idx="374">
                  <c:v>0.84660000000000002</c:v>
                </c:pt>
                <c:pt idx="375">
                  <c:v>0.84809999999999997</c:v>
                </c:pt>
                <c:pt idx="376">
                  <c:v>0.8488</c:v>
                </c:pt>
                <c:pt idx="377">
                  <c:v>0.84750000000000003</c:v>
                </c:pt>
                <c:pt idx="378">
                  <c:v>0.84419999999999995</c:v>
                </c:pt>
                <c:pt idx="379">
                  <c:v>0.84699999999999998</c:v>
                </c:pt>
                <c:pt idx="380">
                  <c:v>0.8478</c:v>
                </c:pt>
                <c:pt idx="381">
                  <c:v>0.8468</c:v>
                </c:pt>
                <c:pt idx="382">
                  <c:v>0.84609999999999996</c:v>
                </c:pt>
                <c:pt idx="383">
                  <c:v>0.84889999999999999</c:v>
                </c:pt>
                <c:pt idx="384">
                  <c:v>0.84809999999999997</c:v>
                </c:pt>
                <c:pt idx="385">
                  <c:v>0.8478</c:v>
                </c:pt>
                <c:pt idx="386">
                  <c:v>0.84830000000000005</c:v>
                </c:pt>
                <c:pt idx="387">
                  <c:v>0.84699999999999998</c:v>
                </c:pt>
                <c:pt idx="388">
                  <c:v>0.84989999999999999</c:v>
                </c:pt>
                <c:pt idx="389">
                  <c:v>0.8448</c:v>
                </c:pt>
                <c:pt idx="390">
                  <c:v>0.85070000000000001</c:v>
                </c:pt>
                <c:pt idx="391">
                  <c:v>0.84860000000000002</c:v>
                </c:pt>
                <c:pt idx="392">
                  <c:v>0.84850000000000003</c:v>
                </c:pt>
                <c:pt idx="393">
                  <c:v>0.85040000000000004</c:v>
                </c:pt>
                <c:pt idx="394">
                  <c:v>0.8468</c:v>
                </c:pt>
                <c:pt idx="395">
                  <c:v>0.84660000000000002</c:v>
                </c:pt>
                <c:pt idx="396">
                  <c:v>0.85119999999999996</c:v>
                </c:pt>
                <c:pt idx="397">
                  <c:v>0.84750000000000003</c:v>
                </c:pt>
                <c:pt idx="398">
                  <c:v>0.85009999999999997</c:v>
                </c:pt>
                <c:pt idx="399">
                  <c:v>0.84740000000000004</c:v>
                </c:pt>
                <c:pt idx="400">
                  <c:v>0.84770000000000001</c:v>
                </c:pt>
                <c:pt idx="401">
                  <c:v>0.84640000000000004</c:v>
                </c:pt>
                <c:pt idx="402">
                  <c:v>0.84819999999999995</c:v>
                </c:pt>
                <c:pt idx="403">
                  <c:v>0.84789999999999999</c:v>
                </c:pt>
                <c:pt idx="404">
                  <c:v>0.84740000000000004</c:v>
                </c:pt>
                <c:pt idx="405">
                  <c:v>0.84870000000000001</c:v>
                </c:pt>
                <c:pt idx="406">
                  <c:v>0.84640000000000004</c:v>
                </c:pt>
                <c:pt idx="407">
                  <c:v>0.84709999999999996</c:v>
                </c:pt>
                <c:pt idx="408">
                  <c:v>0.84889999999999999</c:v>
                </c:pt>
                <c:pt idx="409">
                  <c:v>0.84770000000000001</c:v>
                </c:pt>
                <c:pt idx="410">
                  <c:v>0.84750000000000003</c:v>
                </c:pt>
                <c:pt idx="411">
                  <c:v>0.84370000000000001</c:v>
                </c:pt>
                <c:pt idx="412">
                  <c:v>0.84740000000000004</c:v>
                </c:pt>
                <c:pt idx="413">
                  <c:v>0.84709999999999996</c:v>
                </c:pt>
                <c:pt idx="414">
                  <c:v>0.84970000000000001</c:v>
                </c:pt>
                <c:pt idx="415">
                  <c:v>0.84819999999999995</c:v>
                </c:pt>
                <c:pt idx="416">
                  <c:v>0.84899999999999998</c:v>
                </c:pt>
                <c:pt idx="417">
                  <c:v>0.85060000000000002</c:v>
                </c:pt>
                <c:pt idx="418">
                  <c:v>0.8488</c:v>
                </c:pt>
                <c:pt idx="419">
                  <c:v>0.84599999999999997</c:v>
                </c:pt>
                <c:pt idx="420">
                  <c:v>0.84550000000000003</c:v>
                </c:pt>
                <c:pt idx="421">
                  <c:v>0.8488</c:v>
                </c:pt>
                <c:pt idx="422">
                  <c:v>0.84940000000000004</c:v>
                </c:pt>
                <c:pt idx="423">
                  <c:v>0.84709999999999996</c:v>
                </c:pt>
                <c:pt idx="424">
                  <c:v>0.84889999999999999</c:v>
                </c:pt>
                <c:pt idx="425">
                  <c:v>0.84809999999999997</c:v>
                </c:pt>
                <c:pt idx="426">
                  <c:v>0.84940000000000004</c:v>
                </c:pt>
                <c:pt idx="427">
                  <c:v>0.84940000000000004</c:v>
                </c:pt>
                <c:pt idx="428">
                  <c:v>0.8498</c:v>
                </c:pt>
                <c:pt idx="429">
                  <c:v>0.84699999999999998</c:v>
                </c:pt>
                <c:pt idx="430">
                  <c:v>0.84899999999999998</c:v>
                </c:pt>
                <c:pt idx="431">
                  <c:v>0.84379999999999999</c:v>
                </c:pt>
                <c:pt idx="432">
                  <c:v>0.84770000000000001</c:v>
                </c:pt>
                <c:pt idx="433">
                  <c:v>0.84560000000000002</c:v>
                </c:pt>
                <c:pt idx="434">
                  <c:v>0.84830000000000005</c:v>
                </c:pt>
                <c:pt idx="435">
                  <c:v>0.84819999999999995</c:v>
                </c:pt>
                <c:pt idx="436">
                  <c:v>0.84789999999999999</c:v>
                </c:pt>
                <c:pt idx="437">
                  <c:v>0.84540000000000004</c:v>
                </c:pt>
                <c:pt idx="438">
                  <c:v>0.84660000000000002</c:v>
                </c:pt>
                <c:pt idx="439">
                  <c:v>0.84860000000000002</c:v>
                </c:pt>
                <c:pt idx="440">
                  <c:v>0.84919999999999995</c:v>
                </c:pt>
                <c:pt idx="441">
                  <c:v>0.85009999999999997</c:v>
                </c:pt>
                <c:pt idx="442">
                  <c:v>0.84709999999999996</c:v>
                </c:pt>
                <c:pt idx="443">
                  <c:v>0.84830000000000005</c:v>
                </c:pt>
                <c:pt idx="444">
                  <c:v>0.84950000000000003</c:v>
                </c:pt>
                <c:pt idx="445">
                  <c:v>0.84760000000000002</c:v>
                </c:pt>
                <c:pt idx="446">
                  <c:v>0.8488</c:v>
                </c:pt>
                <c:pt idx="447">
                  <c:v>0.8508</c:v>
                </c:pt>
                <c:pt idx="448">
                  <c:v>0.85040000000000004</c:v>
                </c:pt>
                <c:pt idx="449">
                  <c:v>0.84850000000000003</c:v>
                </c:pt>
                <c:pt idx="450">
                  <c:v>0.84850000000000003</c:v>
                </c:pt>
                <c:pt idx="451">
                  <c:v>0.85219999999999996</c:v>
                </c:pt>
                <c:pt idx="452">
                  <c:v>0.85129999999999995</c:v>
                </c:pt>
                <c:pt idx="453">
                  <c:v>0.85160000000000002</c:v>
                </c:pt>
                <c:pt idx="454">
                  <c:v>0.85150000000000003</c:v>
                </c:pt>
                <c:pt idx="455">
                  <c:v>0.84870000000000001</c:v>
                </c:pt>
                <c:pt idx="456">
                  <c:v>0.84850000000000003</c:v>
                </c:pt>
                <c:pt idx="457">
                  <c:v>0.85009999999999997</c:v>
                </c:pt>
                <c:pt idx="458">
                  <c:v>0.84709999999999996</c:v>
                </c:pt>
                <c:pt idx="459">
                  <c:v>0.84689999999999999</c:v>
                </c:pt>
                <c:pt idx="460">
                  <c:v>0.85009999999999997</c:v>
                </c:pt>
                <c:pt idx="461">
                  <c:v>0.84799999999999998</c:v>
                </c:pt>
                <c:pt idx="462">
                  <c:v>0.85050000000000003</c:v>
                </c:pt>
                <c:pt idx="463">
                  <c:v>0.85</c:v>
                </c:pt>
                <c:pt idx="464">
                  <c:v>0.8518</c:v>
                </c:pt>
                <c:pt idx="465">
                  <c:v>0.85199999999999998</c:v>
                </c:pt>
                <c:pt idx="466">
                  <c:v>0.85119999999999996</c:v>
                </c:pt>
                <c:pt idx="467">
                  <c:v>0.84860000000000002</c:v>
                </c:pt>
                <c:pt idx="468">
                  <c:v>0.85119999999999996</c:v>
                </c:pt>
                <c:pt idx="469">
                  <c:v>0.85150000000000003</c:v>
                </c:pt>
                <c:pt idx="470">
                  <c:v>0.84889999999999999</c:v>
                </c:pt>
                <c:pt idx="471">
                  <c:v>0.85219999999999996</c:v>
                </c:pt>
                <c:pt idx="472">
                  <c:v>0.84919999999999995</c:v>
                </c:pt>
                <c:pt idx="473">
                  <c:v>0.84860000000000002</c:v>
                </c:pt>
                <c:pt idx="474">
                  <c:v>0.85</c:v>
                </c:pt>
                <c:pt idx="475">
                  <c:v>0.85340000000000005</c:v>
                </c:pt>
                <c:pt idx="476">
                  <c:v>0.84950000000000003</c:v>
                </c:pt>
                <c:pt idx="477">
                  <c:v>0.85350000000000004</c:v>
                </c:pt>
                <c:pt idx="478">
                  <c:v>0.85070000000000001</c:v>
                </c:pt>
                <c:pt idx="479">
                  <c:v>0.85189999999999999</c:v>
                </c:pt>
                <c:pt idx="480">
                  <c:v>0.8478</c:v>
                </c:pt>
                <c:pt idx="481">
                  <c:v>0.85089999999999999</c:v>
                </c:pt>
                <c:pt idx="482">
                  <c:v>0.84960000000000002</c:v>
                </c:pt>
                <c:pt idx="483">
                  <c:v>0.85189999999999999</c:v>
                </c:pt>
                <c:pt idx="484">
                  <c:v>0.85060000000000002</c:v>
                </c:pt>
                <c:pt idx="485">
                  <c:v>0.8518</c:v>
                </c:pt>
                <c:pt idx="486">
                  <c:v>0.85060000000000002</c:v>
                </c:pt>
                <c:pt idx="487">
                  <c:v>0.84950000000000003</c:v>
                </c:pt>
                <c:pt idx="488">
                  <c:v>0.85340000000000005</c:v>
                </c:pt>
                <c:pt idx="489">
                  <c:v>0.85289999999999999</c:v>
                </c:pt>
                <c:pt idx="490">
                  <c:v>0.85309999999999997</c:v>
                </c:pt>
                <c:pt idx="491">
                  <c:v>0.85240000000000005</c:v>
                </c:pt>
                <c:pt idx="492">
                  <c:v>0.84799999999999998</c:v>
                </c:pt>
                <c:pt idx="493">
                  <c:v>0.85160000000000002</c:v>
                </c:pt>
                <c:pt idx="494">
                  <c:v>0.85099999999999998</c:v>
                </c:pt>
                <c:pt idx="495">
                  <c:v>0.84870000000000001</c:v>
                </c:pt>
                <c:pt idx="496">
                  <c:v>0.84940000000000004</c:v>
                </c:pt>
                <c:pt idx="497">
                  <c:v>0.85009999999999997</c:v>
                </c:pt>
                <c:pt idx="498">
                  <c:v>0.85270000000000001</c:v>
                </c:pt>
                <c:pt idx="499">
                  <c:v>0.84989999999999999</c:v>
                </c:pt>
                <c:pt idx="500">
                  <c:v>0.84989999999999999</c:v>
                </c:pt>
                <c:pt idx="501">
                  <c:v>0.84909999999999997</c:v>
                </c:pt>
                <c:pt idx="502">
                  <c:v>0.84789999999999999</c:v>
                </c:pt>
                <c:pt idx="503">
                  <c:v>0.85029999999999994</c:v>
                </c:pt>
                <c:pt idx="504">
                  <c:v>0.85329999999999995</c:v>
                </c:pt>
                <c:pt idx="505">
                  <c:v>0.8488</c:v>
                </c:pt>
                <c:pt idx="506">
                  <c:v>0.84860000000000002</c:v>
                </c:pt>
                <c:pt idx="507">
                  <c:v>0.85270000000000001</c:v>
                </c:pt>
                <c:pt idx="508">
                  <c:v>0.84950000000000003</c:v>
                </c:pt>
                <c:pt idx="509">
                  <c:v>0.84960000000000002</c:v>
                </c:pt>
                <c:pt idx="510">
                  <c:v>0.85009999999999997</c:v>
                </c:pt>
                <c:pt idx="511">
                  <c:v>0.8518</c:v>
                </c:pt>
                <c:pt idx="512">
                  <c:v>0.85119999999999996</c:v>
                </c:pt>
                <c:pt idx="513">
                  <c:v>0.85199999999999998</c:v>
                </c:pt>
                <c:pt idx="514">
                  <c:v>0.85219999999999996</c:v>
                </c:pt>
                <c:pt idx="515">
                  <c:v>0.85129999999999995</c:v>
                </c:pt>
                <c:pt idx="516">
                  <c:v>0.85109999999999997</c:v>
                </c:pt>
                <c:pt idx="517">
                  <c:v>0.84950000000000003</c:v>
                </c:pt>
                <c:pt idx="518">
                  <c:v>0.85229999999999995</c:v>
                </c:pt>
                <c:pt idx="519">
                  <c:v>0.85070000000000001</c:v>
                </c:pt>
                <c:pt idx="520">
                  <c:v>0.85189999999999999</c:v>
                </c:pt>
                <c:pt idx="521">
                  <c:v>0.84960000000000002</c:v>
                </c:pt>
                <c:pt idx="522">
                  <c:v>0.85019999999999996</c:v>
                </c:pt>
                <c:pt idx="523">
                  <c:v>0.85370000000000001</c:v>
                </c:pt>
                <c:pt idx="524">
                  <c:v>0.85160000000000002</c:v>
                </c:pt>
                <c:pt idx="525">
                  <c:v>0.84970000000000001</c:v>
                </c:pt>
                <c:pt idx="526">
                  <c:v>0.85360000000000003</c:v>
                </c:pt>
                <c:pt idx="527">
                  <c:v>0.8478</c:v>
                </c:pt>
                <c:pt idx="528">
                  <c:v>0.85229999999999995</c:v>
                </c:pt>
                <c:pt idx="529">
                  <c:v>0.85219999999999996</c:v>
                </c:pt>
                <c:pt idx="530">
                  <c:v>0.8528</c:v>
                </c:pt>
                <c:pt idx="531">
                  <c:v>0.85260000000000002</c:v>
                </c:pt>
                <c:pt idx="532">
                  <c:v>0.85499999999999998</c:v>
                </c:pt>
                <c:pt idx="533">
                  <c:v>0.85160000000000002</c:v>
                </c:pt>
                <c:pt idx="534">
                  <c:v>0.85229999999999995</c:v>
                </c:pt>
                <c:pt idx="535">
                  <c:v>0.85070000000000001</c:v>
                </c:pt>
                <c:pt idx="536">
                  <c:v>0.85089999999999999</c:v>
                </c:pt>
                <c:pt idx="537">
                  <c:v>0.85009999999999997</c:v>
                </c:pt>
                <c:pt idx="538">
                  <c:v>0.84960000000000002</c:v>
                </c:pt>
                <c:pt idx="539">
                  <c:v>0.84930000000000005</c:v>
                </c:pt>
                <c:pt idx="540">
                  <c:v>0.8498</c:v>
                </c:pt>
                <c:pt idx="541">
                  <c:v>0.85389999999999999</c:v>
                </c:pt>
                <c:pt idx="542">
                  <c:v>0.84989999999999999</c:v>
                </c:pt>
                <c:pt idx="543">
                  <c:v>0.85250000000000004</c:v>
                </c:pt>
                <c:pt idx="544">
                  <c:v>0.84940000000000004</c:v>
                </c:pt>
                <c:pt idx="545">
                  <c:v>0.85170000000000001</c:v>
                </c:pt>
                <c:pt idx="546">
                  <c:v>0.8488</c:v>
                </c:pt>
                <c:pt idx="547">
                  <c:v>0.85029999999999994</c:v>
                </c:pt>
                <c:pt idx="548">
                  <c:v>0.84970000000000001</c:v>
                </c:pt>
                <c:pt idx="549">
                  <c:v>0.84799999999999998</c:v>
                </c:pt>
                <c:pt idx="550">
                  <c:v>0.85129999999999995</c:v>
                </c:pt>
                <c:pt idx="551">
                  <c:v>0.85170000000000001</c:v>
                </c:pt>
                <c:pt idx="552">
                  <c:v>0.85240000000000005</c:v>
                </c:pt>
                <c:pt idx="553">
                  <c:v>0.85229999999999995</c:v>
                </c:pt>
                <c:pt idx="554">
                  <c:v>0.85199999999999998</c:v>
                </c:pt>
                <c:pt idx="555">
                  <c:v>0.85170000000000001</c:v>
                </c:pt>
                <c:pt idx="556">
                  <c:v>0.84919999999999995</c:v>
                </c:pt>
                <c:pt idx="557">
                  <c:v>0.85040000000000004</c:v>
                </c:pt>
                <c:pt idx="558">
                  <c:v>0.84840000000000004</c:v>
                </c:pt>
                <c:pt idx="559">
                  <c:v>0.85</c:v>
                </c:pt>
                <c:pt idx="560">
                  <c:v>0.85060000000000002</c:v>
                </c:pt>
                <c:pt idx="561">
                  <c:v>0.85160000000000002</c:v>
                </c:pt>
                <c:pt idx="562">
                  <c:v>0.84909999999999997</c:v>
                </c:pt>
                <c:pt idx="563">
                  <c:v>0.85289999999999999</c:v>
                </c:pt>
                <c:pt idx="564">
                  <c:v>0.85099999999999998</c:v>
                </c:pt>
                <c:pt idx="565">
                  <c:v>0.85089999999999999</c:v>
                </c:pt>
                <c:pt idx="566">
                  <c:v>0.85170000000000001</c:v>
                </c:pt>
                <c:pt idx="567">
                  <c:v>0.84960000000000002</c:v>
                </c:pt>
                <c:pt idx="568">
                  <c:v>0.84860000000000002</c:v>
                </c:pt>
                <c:pt idx="569">
                  <c:v>0.85360000000000003</c:v>
                </c:pt>
                <c:pt idx="570">
                  <c:v>0.85260000000000002</c:v>
                </c:pt>
                <c:pt idx="571">
                  <c:v>0.85199999999999998</c:v>
                </c:pt>
                <c:pt idx="572">
                  <c:v>0.85289999999999999</c:v>
                </c:pt>
                <c:pt idx="573">
                  <c:v>0.85150000000000003</c:v>
                </c:pt>
                <c:pt idx="574">
                  <c:v>0.84950000000000003</c:v>
                </c:pt>
                <c:pt idx="575">
                  <c:v>0.85050000000000003</c:v>
                </c:pt>
                <c:pt idx="576">
                  <c:v>0.85099999999999998</c:v>
                </c:pt>
                <c:pt idx="577">
                  <c:v>0.85170000000000001</c:v>
                </c:pt>
                <c:pt idx="578">
                  <c:v>0.85229999999999995</c:v>
                </c:pt>
                <c:pt idx="579">
                  <c:v>0.85170000000000001</c:v>
                </c:pt>
                <c:pt idx="580">
                  <c:v>0.85</c:v>
                </c:pt>
                <c:pt idx="581">
                  <c:v>0.85040000000000004</c:v>
                </c:pt>
                <c:pt idx="582">
                  <c:v>0.85060000000000002</c:v>
                </c:pt>
                <c:pt idx="583">
                  <c:v>0.85129999999999995</c:v>
                </c:pt>
                <c:pt idx="584">
                  <c:v>0.85009999999999997</c:v>
                </c:pt>
                <c:pt idx="585">
                  <c:v>0.85089999999999999</c:v>
                </c:pt>
                <c:pt idx="586">
                  <c:v>0.85170000000000001</c:v>
                </c:pt>
                <c:pt idx="587">
                  <c:v>0.85170000000000001</c:v>
                </c:pt>
                <c:pt idx="588">
                  <c:v>0.85150000000000003</c:v>
                </c:pt>
                <c:pt idx="589">
                  <c:v>0.85229999999999995</c:v>
                </c:pt>
                <c:pt idx="590">
                  <c:v>0.85150000000000003</c:v>
                </c:pt>
                <c:pt idx="591">
                  <c:v>0.85099999999999998</c:v>
                </c:pt>
                <c:pt idx="592">
                  <c:v>0.85129999999999995</c:v>
                </c:pt>
                <c:pt idx="593">
                  <c:v>0.85229999999999995</c:v>
                </c:pt>
                <c:pt idx="594">
                  <c:v>0.84950000000000003</c:v>
                </c:pt>
                <c:pt idx="595">
                  <c:v>0.85150000000000003</c:v>
                </c:pt>
                <c:pt idx="596">
                  <c:v>0.85009999999999997</c:v>
                </c:pt>
                <c:pt idx="597">
                  <c:v>0.84950000000000003</c:v>
                </c:pt>
                <c:pt idx="598">
                  <c:v>0.85009999999999997</c:v>
                </c:pt>
                <c:pt idx="599">
                  <c:v>0.8518</c:v>
                </c:pt>
                <c:pt idx="600">
                  <c:v>0.85340000000000005</c:v>
                </c:pt>
                <c:pt idx="601">
                  <c:v>0.85350000000000004</c:v>
                </c:pt>
                <c:pt idx="602">
                  <c:v>0.85250000000000004</c:v>
                </c:pt>
                <c:pt idx="603">
                  <c:v>0.8528</c:v>
                </c:pt>
                <c:pt idx="604">
                  <c:v>0.84740000000000004</c:v>
                </c:pt>
                <c:pt idx="605">
                  <c:v>0.85360000000000003</c:v>
                </c:pt>
                <c:pt idx="606">
                  <c:v>0.85099999999999998</c:v>
                </c:pt>
                <c:pt idx="607">
                  <c:v>0.85009999999999997</c:v>
                </c:pt>
                <c:pt idx="608">
                  <c:v>0.84889999999999999</c:v>
                </c:pt>
                <c:pt idx="609">
                  <c:v>0.8488</c:v>
                </c:pt>
                <c:pt idx="610">
                  <c:v>0.85019999999999996</c:v>
                </c:pt>
                <c:pt idx="611">
                  <c:v>0.85040000000000004</c:v>
                </c:pt>
                <c:pt idx="612">
                  <c:v>0.85399999999999998</c:v>
                </c:pt>
                <c:pt idx="613">
                  <c:v>0.8498</c:v>
                </c:pt>
                <c:pt idx="614">
                  <c:v>0.8528</c:v>
                </c:pt>
                <c:pt idx="615">
                  <c:v>0.85260000000000002</c:v>
                </c:pt>
                <c:pt idx="616">
                  <c:v>0.8498</c:v>
                </c:pt>
                <c:pt idx="617">
                  <c:v>0.85299999999999998</c:v>
                </c:pt>
                <c:pt idx="618">
                  <c:v>0.85099999999999998</c:v>
                </c:pt>
                <c:pt idx="619">
                  <c:v>0.85289999999999999</c:v>
                </c:pt>
                <c:pt idx="620">
                  <c:v>0.84830000000000005</c:v>
                </c:pt>
                <c:pt idx="621">
                  <c:v>0.85150000000000003</c:v>
                </c:pt>
                <c:pt idx="622">
                  <c:v>0.85060000000000002</c:v>
                </c:pt>
                <c:pt idx="623">
                  <c:v>0.8528</c:v>
                </c:pt>
                <c:pt idx="624">
                  <c:v>0.84909999999999997</c:v>
                </c:pt>
                <c:pt idx="625">
                  <c:v>0.85129999999999995</c:v>
                </c:pt>
                <c:pt idx="626">
                  <c:v>0.85519999999999996</c:v>
                </c:pt>
                <c:pt idx="627">
                  <c:v>0.85089999999999999</c:v>
                </c:pt>
                <c:pt idx="628">
                  <c:v>0.85060000000000002</c:v>
                </c:pt>
                <c:pt idx="629">
                  <c:v>0.84940000000000004</c:v>
                </c:pt>
                <c:pt idx="630">
                  <c:v>0.85240000000000005</c:v>
                </c:pt>
                <c:pt idx="631">
                  <c:v>0.85129999999999995</c:v>
                </c:pt>
                <c:pt idx="632">
                  <c:v>0.85229999999999995</c:v>
                </c:pt>
                <c:pt idx="633">
                  <c:v>0.85009999999999997</c:v>
                </c:pt>
                <c:pt idx="634">
                  <c:v>0.85270000000000001</c:v>
                </c:pt>
                <c:pt idx="635">
                  <c:v>0.85129999999999995</c:v>
                </c:pt>
                <c:pt idx="636">
                  <c:v>0.85029999999999994</c:v>
                </c:pt>
                <c:pt idx="637">
                  <c:v>0.8518</c:v>
                </c:pt>
                <c:pt idx="638">
                  <c:v>0.85189999999999999</c:v>
                </c:pt>
                <c:pt idx="639">
                  <c:v>0.85070000000000001</c:v>
                </c:pt>
                <c:pt idx="640">
                  <c:v>0.85119999999999996</c:v>
                </c:pt>
                <c:pt idx="641">
                  <c:v>0.85160000000000002</c:v>
                </c:pt>
                <c:pt idx="642">
                  <c:v>0.85199999999999998</c:v>
                </c:pt>
                <c:pt idx="643">
                  <c:v>0.85189999999999999</c:v>
                </c:pt>
                <c:pt idx="644">
                  <c:v>0.85050000000000003</c:v>
                </c:pt>
                <c:pt idx="645">
                  <c:v>0.85209999999999997</c:v>
                </c:pt>
                <c:pt idx="646">
                  <c:v>0.85119999999999996</c:v>
                </c:pt>
                <c:pt idx="647">
                  <c:v>0.85129999999999995</c:v>
                </c:pt>
                <c:pt idx="648">
                  <c:v>0.85270000000000001</c:v>
                </c:pt>
                <c:pt idx="649">
                  <c:v>0.85150000000000003</c:v>
                </c:pt>
                <c:pt idx="650">
                  <c:v>0.85319999999999996</c:v>
                </c:pt>
                <c:pt idx="651">
                  <c:v>0.85070000000000001</c:v>
                </c:pt>
                <c:pt idx="652">
                  <c:v>0.85170000000000001</c:v>
                </c:pt>
                <c:pt idx="653">
                  <c:v>0.85209999999999997</c:v>
                </c:pt>
                <c:pt idx="654">
                  <c:v>0.85089999999999999</c:v>
                </c:pt>
                <c:pt idx="655">
                  <c:v>0.85270000000000001</c:v>
                </c:pt>
                <c:pt idx="656">
                  <c:v>0.85240000000000005</c:v>
                </c:pt>
                <c:pt idx="657">
                  <c:v>0.85299999999999998</c:v>
                </c:pt>
                <c:pt idx="658">
                  <c:v>0.85260000000000002</c:v>
                </c:pt>
                <c:pt idx="659">
                  <c:v>0.85309999999999997</c:v>
                </c:pt>
                <c:pt idx="660">
                  <c:v>0.85299999999999998</c:v>
                </c:pt>
                <c:pt idx="661">
                  <c:v>0.85150000000000003</c:v>
                </c:pt>
                <c:pt idx="662">
                  <c:v>0.85350000000000004</c:v>
                </c:pt>
                <c:pt idx="663">
                  <c:v>0.85140000000000005</c:v>
                </c:pt>
                <c:pt idx="664">
                  <c:v>0.85140000000000005</c:v>
                </c:pt>
                <c:pt idx="665">
                  <c:v>0.85109999999999997</c:v>
                </c:pt>
                <c:pt idx="666">
                  <c:v>0.85060000000000002</c:v>
                </c:pt>
                <c:pt idx="667">
                  <c:v>0.85150000000000003</c:v>
                </c:pt>
                <c:pt idx="668">
                  <c:v>0.8518</c:v>
                </c:pt>
                <c:pt idx="669">
                  <c:v>0.85260000000000002</c:v>
                </c:pt>
                <c:pt idx="670">
                  <c:v>0.85250000000000004</c:v>
                </c:pt>
                <c:pt idx="671">
                  <c:v>0.85160000000000002</c:v>
                </c:pt>
                <c:pt idx="672">
                  <c:v>0.85260000000000002</c:v>
                </c:pt>
                <c:pt idx="673">
                  <c:v>0.85160000000000002</c:v>
                </c:pt>
                <c:pt idx="674">
                  <c:v>0.85270000000000001</c:v>
                </c:pt>
                <c:pt idx="675">
                  <c:v>0.85319999999999996</c:v>
                </c:pt>
                <c:pt idx="676">
                  <c:v>0.85229999999999995</c:v>
                </c:pt>
                <c:pt idx="677">
                  <c:v>0.8508</c:v>
                </c:pt>
                <c:pt idx="678">
                  <c:v>0.85450000000000004</c:v>
                </c:pt>
                <c:pt idx="679">
                  <c:v>0.85240000000000005</c:v>
                </c:pt>
                <c:pt idx="680">
                  <c:v>0.85209999999999997</c:v>
                </c:pt>
                <c:pt idx="681">
                  <c:v>0.85140000000000005</c:v>
                </c:pt>
                <c:pt idx="682">
                  <c:v>0.85189999999999999</c:v>
                </c:pt>
                <c:pt idx="683">
                  <c:v>0.85250000000000004</c:v>
                </c:pt>
                <c:pt idx="684">
                  <c:v>0.85309999999999997</c:v>
                </c:pt>
                <c:pt idx="685">
                  <c:v>0.85289999999999999</c:v>
                </c:pt>
                <c:pt idx="686">
                  <c:v>0.85260000000000002</c:v>
                </c:pt>
                <c:pt idx="687">
                  <c:v>0.85499999999999998</c:v>
                </c:pt>
                <c:pt idx="688">
                  <c:v>0.85029999999999994</c:v>
                </c:pt>
                <c:pt idx="689">
                  <c:v>0.85329999999999995</c:v>
                </c:pt>
                <c:pt idx="690">
                  <c:v>0.85119999999999996</c:v>
                </c:pt>
                <c:pt idx="691">
                  <c:v>0.85019999999999996</c:v>
                </c:pt>
                <c:pt idx="692">
                  <c:v>0.85129999999999995</c:v>
                </c:pt>
                <c:pt idx="693">
                  <c:v>0.85040000000000004</c:v>
                </c:pt>
                <c:pt idx="694">
                  <c:v>0.85189999999999999</c:v>
                </c:pt>
                <c:pt idx="695">
                  <c:v>0.85460000000000003</c:v>
                </c:pt>
                <c:pt idx="696">
                  <c:v>0.85170000000000001</c:v>
                </c:pt>
                <c:pt idx="697">
                  <c:v>0.85170000000000001</c:v>
                </c:pt>
                <c:pt idx="698">
                  <c:v>0.84870000000000001</c:v>
                </c:pt>
                <c:pt idx="699">
                  <c:v>0.8548</c:v>
                </c:pt>
                <c:pt idx="700">
                  <c:v>0.85129999999999995</c:v>
                </c:pt>
                <c:pt idx="701">
                  <c:v>0.85340000000000005</c:v>
                </c:pt>
                <c:pt idx="702">
                  <c:v>0.8528</c:v>
                </c:pt>
                <c:pt idx="703">
                  <c:v>0.85350000000000004</c:v>
                </c:pt>
                <c:pt idx="704">
                  <c:v>0.85099999999999998</c:v>
                </c:pt>
                <c:pt idx="705">
                  <c:v>0.85140000000000005</c:v>
                </c:pt>
                <c:pt idx="706">
                  <c:v>0.85140000000000005</c:v>
                </c:pt>
                <c:pt idx="707">
                  <c:v>0.85209999999999997</c:v>
                </c:pt>
                <c:pt idx="708">
                  <c:v>0.85160000000000002</c:v>
                </c:pt>
                <c:pt idx="709">
                  <c:v>0.84919999999999995</c:v>
                </c:pt>
                <c:pt idx="710">
                  <c:v>0.8518</c:v>
                </c:pt>
                <c:pt idx="711">
                  <c:v>0.84870000000000001</c:v>
                </c:pt>
                <c:pt idx="712">
                  <c:v>0.85229999999999995</c:v>
                </c:pt>
                <c:pt idx="713">
                  <c:v>0.85160000000000002</c:v>
                </c:pt>
                <c:pt idx="714">
                  <c:v>0.85340000000000005</c:v>
                </c:pt>
                <c:pt idx="715">
                  <c:v>0.85329999999999995</c:v>
                </c:pt>
                <c:pt idx="716">
                  <c:v>0.85419999999999996</c:v>
                </c:pt>
                <c:pt idx="717">
                  <c:v>0.85499999999999998</c:v>
                </c:pt>
                <c:pt idx="718">
                  <c:v>0.85319999999999996</c:v>
                </c:pt>
                <c:pt idx="719">
                  <c:v>0.85170000000000001</c:v>
                </c:pt>
                <c:pt idx="720">
                  <c:v>0.85209999999999997</c:v>
                </c:pt>
                <c:pt idx="721">
                  <c:v>0.85329999999999995</c:v>
                </c:pt>
                <c:pt idx="722">
                  <c:v>0.85250000000000004</c:v>
                </c:pt>
                <c:pt idx="723">
                  <c:v>0.85440000000000005</c:v>
                </c:pt>
                <c:pt idx="724">
                  <c:v>0.85450000000000004</c:v>
                </c:pt>
                <c:pt idx="725">
                  <c:v>0.8518</c:v>
                </c:pt>
                <c:pt idx="726">
                  <c:v>0.85209999999999997</c:v>
                </c:pt>
                <c:pt idx="727">
                  <c:v>0.85340000000000005</c:v>
                </c:pt>
                <c:pt idx="728">
                  <c:v>0.85229999999999995</c:v>
                </c:pt>
                <c:pt idx="729">
                  <c:v>0.85160000000000002</c:v>
                </c:pt>
                <c:pt idx="730">
                  <c:v>0.85060000000000002</c:v>
                </c:pt>
                <c:pt idx="731">
                  <c:v>0.85389999999999999</c:v>
                </c:pt>
                <c:pt idx="732">
                  <c:v>0.85140000000000005</c:v>
                </c:pt>
                <c:pt idx="733">
                  <c:v>0.85299999999999998</c:v>
                </c:pt>
                <c:pt idx="734">
                  <c:v>0.8528</c:v>
                </c:pt>
                <c:pt idx="735">
                  <c:v>0.8548</c:v>
                </c:pt>
                <c:pt idx="736">
                  <c:v>0.85170000000000001</c:v>
                </c:pt>
                <c:pt idx="737">
                  <c:v>0.85460000000000003</c:v>
                </c:pt>
                <c:pt idx="738">
                  <c:v>0.85140000000000005</c:v>
                </c:pt>
                <c:pt idx="739">
                  <c:v>0.85060000000000002</c:v>
                </c:pt>
                <c:pt idx="740">
                  <c:v>0.85299999999999998</c:v>
                </c:pt>
                <c:pt idx="741">
                  <c:v>0.85029999999999994</c:v>
                </c:pt>
                <c:pt idx="742">
                  <c:v>0.85309999999999997</c:v>
                </c:pt>
                <c:pt idx="743">
                  <c:v>0.85389999999999999</c:v>
                </c:pt>
                <c:pt idx="744">
                  <c:v>0.85360000000000003</c:v>
                </c:pt>
                <c:pt idx="745">
                  <c:v>0.85319999999999996</c:v>
                </c:pt>
                <c:pt idx="746">
                  <c:v>0.8518</c:v>
                </c:pt>
                <c:pt idx="747">
                  <c:v>0.85350000000000004</c:v>
                </c:pt>
                <c:pt idx="748">
                  <c:v>0.85529999999999995</c:v>
                </c:pt>
                <c:pt idx="749">
                  <c:v>0.85319999999999996</c:v>
                </c:pt>
                <c:pt idx="750">
                  <c:v>0.85350000000000004</c:v>
                </c:pt>
                <c:pt idx="751">
                  <c:v>0.85329999999999995</c:v>
                </c:pt>
                <c:pt idx="752">
                  <c:v>0.85270000000000001</c:v>
                </c:pt>
                <c:pt idx="753">
                  <c:v>0.85470000000000002</c:v>
                </c:pt>
                <c:pt idx="754">
                  <c:v>0.85309999999999997</c:v>
                </c:pt>
                <c:pt idx="755">
                  <c:v>0.85199999999999998</c:v>
                </c:pt>
                <c:pt idx="756">
                  <c:v>0.85270000000000001</c:v>
                </c:pt>
                <c:pt idx="757">
                  <c:v>0.85389999999999999</c:v>
                </c:pt>
                <c:pt idx="758">
                  <c:v>0.85229999999999995</c:v>
                </c:pt>
                <c:pt idx="759">
                  <c:v>0.85119999999999996</c:v>
                </c:pt>
                <c:pt idx="760">
                  <c:v>0.85589999999999999</c:v>
                </c:pt>
                <c:pt idx="761">
                  <c:v>0.85260000000000002</c:v>
                </c:pt>
                <c:pt idx="762">
                  <c:v>0.8508</c:v>
                </c:pt>
                <c:pt idx="763">
                  <c:v>0.85360000000000003</c:v>
                </c:pt>
                <c:pt idx="764">
                  <c:v>0.85299999999999998</c:v>
                </c:pt>
                <c:pt idx="765">
                  <c:v>0.85340000000000005</c:v>
                </c:pt>
                <c:pt idx="766">
                  <c:v>0.85050000000000003</c:v>
                </c:pt>
                <c:pt idx="767">
                  <c:v>0.85309999999999997</c:v>
                </c:pt>
                <c:pt idx="768">
                  <c:v>0.85229999999999995</c:v>
                </c:pt>
                <c:pt idx="769">
                  <c:v>0.85089999999999999</c:v>
                </c:pt>
                <c:pt idx="770">
                  <c:v>0.85219999999999996</c:v>
                </c:pt>
                <c:pt idx="771">
                  <c:v>0.85309999999999997</c:v>
                </c:pt>
                <c:pt idx="772">
                  <c:v>0.85370000000000001</c:v>
                </c:pt>
                <c:pt idx="773">
                  <c:v>0.85289999999999999</c:v>
                </c:pt>
                <c:pt idx="774">
                  <c:v>0.85560000000000003</c:v>
                </c:pt>
                <c:pt idx="775">
                  <c:v>0.85170000000000001</c:v>
                </c:pt>
                <c:pt idx="776">
                  <c:v>0.8538</c:v>
                </c:pt>
                <c:pt idx="777">
                  <c:v>0.85289999999999999</c:v>
                </c:pt>
                <c:pt idx="778">
                  <c:v>0.85219999999999996</c:v>
                </c:pt>
                <c:pt idx="779">
                  <c:v>0.85209999999999997</c:v>
                </c:pt>
                <c:pt idx="780">
                  <c:v>0.85519999999999996</c:v>
                </c:pt>
                <c:pt idx="781">
                  <c:v>0.8508</c:v>
                </c:pt>
                <c:pt idx="782">
                  <c:v>0.85219999999999996</c:v>
                </c:pt>
                <c:pt idx="783">
                  <c:v>0.85540000000000005</c:v>
                </c:pt>
                <c:pt idx="784">
                  <c:v>0.85209999999999997</c:v>
                </c:pt>
                <c:pt idx="785">
                  <c:v>0.8508</c:v>
                </c:pt>
                <c:pt idx="786">
                  <c:v>0.85299999999999998</c:v>
                </c:pt>
                <c:pt idx="787">
                  <c:v>0.85360000000000003</c:v>
                </c:pt>
                <c:pt idx="788">
                  <c:v>0.85340000000000005</c:v>
                </c:pt>
                <c:pt idx="789">
                  <c:v>0.85429999999999995</c:v>
                </c:pt>
                <c:pt idx="790">
                  <c:v>0.8508</c:v>
                </c:pt>
                <c:pt idx="791">
                  <c:v>0.85160000000000002</c:v>
                </c:pt>
                <c:pt idx="792">
                  <c:v>0.85250000000000004</c:v>
                </c:pt>
                <c:pt idx="793">
                  <c:v>0.85150000000000003</c:v>
                </c:pt>
                <c:pt idx="794">
                  <c:v>0.85260000000000002</c:v>
                </c:pt>
                <c:pt idx="795">
                  <c:v>0.85070000000000001</c:v>
                </c:pt>
                <c:pt idx="796">
                  <c:v>0.8518</c:v>
                </c:pt>
                <c:pt idx="797">
                  <c:v>0.85270000000000001</c:v>
                </c:pt>
                <c:pt idx="798">
                  <c:v>0.85189999999999999</c:v>
                </c:pt>
                <c:pt idx="799">
                  <c:v>0.85389999999999999</c:v>
                </c:pt>
                <c:pt idx="800">
                  <c:v>0.85329999999999995</c:v>
                </c:pt>
                <c:pt idx="801">
                  <c:v>0.8528</c:v>
                </c:pt>
                <c:pt idx="802">
                  <c:v>0.85299999999999998</c:v>
                </c:pt>
                <c:pt idx="803">
                  <c:v>0.85289999999999999</c:v>
                </c:pt>
                <c:pt idx="804">
                  <c:v>0.85150000000000003</c:v>
                </c:pt>
                <c:pt idx="805">
                  <c:v>0.85460000000000003</c:v>
                </c:pt>
                <c:pt idx="806">
                  <c:v>0.85350000000000004</c:v>
                </c:pt>
                <c:pt idx="807">
                  <c:v>0.85329999999999995</c:v>
                </c:pt>
                <c:pt idx="808">
                  <c:v>0.85040000000000004</c:v>
                </c:pt>
                <c:pt idx="809">
                  <c:v>0.85529999999999995</c:v>
                </c:pt>
                <c:pt idx="810">
                  <c:v>0.85270000000000001</c:v>
                </c:pt>
                <c:pt idx="811">
                  <c:v>0.85299999999999998</c:v>
                </c:pt>
                <c:pt idx="812">
                  <c:v>0.85270000000000001</c:v>
                </c:pt>
                <c:pt idx="813">
                  <c:v>0.85250000000000004</c:v>
                </c:pt>
                <c:pt idx="814">
                  <c:v>0.85409999999999997</c:v>
                </c:pt>
                <c:pt idx="815">
                  <c:v>0.85409999999999997</c:v>
                </c:pt>
                <c:pt idx="816">
                  <c:v>0.8538</c:v>
                </c:pt>
                <c:pt idx="817">
                  <c:v>0.8538</c:v>
                </c:pt>
                <c:pt idx="818">
                  <c:v>0.85450000000000004</c:v>
                </c:pt>
                <c:pt idx="819">
                  <c:v>0.85460000000000003</c:v>
                </c:pt>
                <c:pt idx="820">
                  <c:v>0.85129999999999995</c:v>
                </c:pt>
                <c:pt idx="821">
                  <c:v>0.85240000000000005</c:v>
                </c:pt>
                <c:pt idx="822">
                  <c:v>0.85219999999999996</c:v>
                </c:pt>
                <c:pt idx="823">
                  <c:v>0.85350000000000004</c:v>
                </c:pt>
                <c:pt idx="824">
                  <c:v>0.85370000000000001</c:v>
                </c:pt>
                <c:pt idx="825">
                  <c:v>0.85340000000000005</c:v>
                </c:pt>
                <c:pt idx="826">
                  <c:v>0.85360000000000003</c:v>
                </c:pt>
                <c:pt idx="827">
                  <c:v>0.85009999999999997</c:v>
                </c:pt>
                <c:pt idx="828">
                  <c:v>0.85140000000000005</c:v>
                </c:pt>
                <c:pt idx="829">
                  <c:v>0.85260000000000002</c:v>
                </c:pt>
                <c:pt idx="830">
                  <c:v>0.85170000000000001</c:v>
                </c:pt>
                <c:pt idx="831">
                  <c:v>0.85329999999999995</c:v>
                </c:pt>
                <c:pt idx="832">
                  <c:v>0.85250000000000004</c:v>
                </c:pt>
                <c:pt idx="833">
                  <c:v>0.85360000000000003</c:v>
                </c:pt>
                <c:pt idx="834">
                  <c:v>0.84799999999999998</c:v>
                </c:pt>
                <c:pt idx="835">
                  <c:v>0.85429999999999995</c:v>
                </c:pt>
                <c:pt idx="836">
                  <c:v>0.85350000000000004</c:v>
                </c:pt>
                <c:pt idx="837">
                  <c:v>0.85299999999999998</c:v>
                </c:pt>
                <c:pt idx="838">
                  <c:v>0.85309999999999997</c:v>
                </c:pt>
                <c:pt idx="839">
                  <c:v>0.85499999999999998</c:v>
                </c:pt>
                <c:pt idx="840">
                  <c:v>0.85360000000000003</c:v>
                </c:pt>
                <c:pt idx="841">
                  <c:v>0.85189999999999999</c:v>
                </c:pt>
                <c:pt idx="842">
                  <c:v>0.85399999999999998</c:v>
                </c:pt>
                <c:pt idx="843">
                  <c:v>0.85309999999999997</c:v>
                </c:pt>
                <c:pt idx="844">
                  <c:v>0.85309999999999997</c:v>
                </c:pt>
                <c:pt idx="845">
                  <c:v>0.85289999999999999</c:v>
                </c:pt>
                <c:pt idx="846">
                  <c:v>0.85289999999999999</c:v>
                </c:pt>
                <c:pt idx="847">
                  <c:v>0.85109999999999997</c:v>
                </c:pt>
                <c:pt idx="848">
                  <c:v>0.85170000000000001</c:v>
                </c:pt>
                <c:pt idx="849">
                  <c:v>0.8538</c:v>
                </c:pt>
                <c:pt idx="850">
                  <c:v>0.85309999999999997</c:v>
                </c:pt>
                <c:pt idx="851">
                  <c:v>0.85470000000000002</c:v>
                </c:pt>
                <c:pt idx="852">
                  <c:v>0.85409999999999997</c:v>
                </c:pt>
                <c:pt idx="853">
                  <c:v>0.85309999999999997</c:v>
                </c:pt>
                <c:pt idx="854">
                  <c:v>0.85299999999999998</c:v>
                </c:pt>
                <c:pt idx="855">
                  <c:v>0.85160000000000002</c:v>
                </c:pt>
                <c:pt idx="856">
                  <c:v>0.85329999999999995</c:v>
                </c:pt>
                <c:pt idx="857">
                  <c:v>0.85140000000000005</c:v>
                </c:pt>
                <c:pt idx="858">
                  <c:v>0.8538</c:v>
                </c:pt>
                <c:pt idx="859">
                  <c:v>0.85470000000000002</c:v>
                </c:pt>
                <c:pt idx="860">
                  <c:v>0.85350000000000004</c:v>
                </c:pt>
                <c:pt idx="861">
                  <c:v>0.85440000000000005</c:v>
                </c:pt>
                <c:pt idx="862">
                  <c:v>0.85370000000000001</c:v>
                </c:pt>
                <c:pt idx="863">
                  <c:v>0.85419999999999996</c:v>
                </c:pt>
                <c:pt idx="864">
                  <c:v>0.85240000000000005</c:v>
                </c:pt>
                <c:pt idx="865">
                  <c:v>0.85260000000000002</c:v>
                </c:pt>
                <c:pt idx="866">
                  <c:v>0.85289999999999999</c:v>
                </c:pt>
                <c:pt idx="867">
                  <c:v>0.8548</c:v>
                </c:pt>
                <c:pt idx="868">
                  <c:v>0.8508</c:v>
                </c:pt>
                <c:pt idx="869">
                  <c:v>0.85199999999999998</c:v>
                </c:pt>
                <c:pt idx="870">
                  <c:v>0.85499999999999998</c:v>
                </c:pt>
                <c:pt idx="871">
                  <c:v>0.85260000000000002</c:v>
                </c:pt>
                <c:pt idx="872">
                  <c:v>0.85519999999999996</c:v>
                </c:pt>
                <c:pt idx="873">
                  <c:v>0.85289999999999999</c:v>
                </c:pt>
                <c:pt idx="874">
                  <c:v>0.85470000000000002</c:v>
                </c:pt>
                <c:pt idx="875">
                  <c:v>0.85229999999999995</c:v>
                </c:pt>
                <c:pt idx="876">
                  <c:v>0.85560000000000003</c:v>
                </c:pt>
                <c:pt idx="877">
                  <c:v>0.85309999999999997</c:v>
                </c:pt>
                <c:pt idx="878">
                  <c:v>0.85219999999999996</c:v>
                </c:pt>
                <c:pt idx="879">
                  <c:v>0.85219999999999996</c:v>
                </c:pt>
                <c:pt idx="880">
                  <c:v>0.85309999999999997</c:v>
                </c:pt>
                <c:pt idx="881">
                  <c:v>0.85289999999999999</c:v>
                </c:pt>
                <c:pt idx="882">
                  <c:v>0.85409999999999997</c:v>
                </c:pt>
                <c:pt idx="883">
                  <c:v>0.8528</c:v>
                </c:pt>
                <c:pt idx="884">
                  <c:v>0.85389999999999999</c:v>
                </c:pt>
                <c:pt idx="885">
                  <c:v>0.85450000000000004</c:v>
                </c:pt>
                <c:pt idx="886">
                  <c:v>0.85509999999999997</c:v>
                </c:pt>
                <c:pt idx="887">
                  <c:v>0.85409999999999997</c:v>
                </c:pt>
                <c:pt idx="888">
                  <c:v>0.85209999999999997</c:v>
                </c:pt>
                <c:pt idx="889">
                  <c:v>0.85399999999999998</c:v>
                </c:pt>
                <c:pt idx="890">
                  <c:v>0.85319999999999996</c:v>
                </c:pt>
                <c:pt idx="891">
                  <c:v>0.85119999999999996</c:v>
                </c:pt>
                <c:pt idx="892">
                  <c:v>0.85440000000000005</c:v>
                </c:pt>
                <c:pt idx="893">
                  <c:v>0.85570000000000002</c:v>
                </c:pt>
                <c:pt idx="894">
                  <c:v>0.85229999999999995</c:v>
                </c:pt>
                <c:pt idx="895">
                  <c:v>0.85540000000000005</c:v>
                </c:pt>
                <c:pt idx="896">
                  <c:v>0.8538</c:v>
                </c:pt>
                <c:pt idx="897">
                  <c:v>0.85699999999999998</c:v>
                </c:pt>
                <c:pt idx="898">
                  <c:v>0.85429999999999995</c:v>
                </c:pt>
                <c:pt idx="899">
                  <c:v>0.85570000000000002</c:v>
                </c:pt>
                <c:pt idx="900">
                  <c:v>0.85399999999999998</c:v>
                </c:pt>
                <c:pt idx="901">
                  <c:v>0.85350000000000004</c:v>
                </c:pt>
                <c:pt idx="902">
                  <c:v>0.85560000000000003</c:v>
                </c:pt>
                <c:pt idx="903">
                  <c:v>0.85150000000000003</c:v>
                </c:pt>
                <c:pt idx="904">
                  <c:v>0.8538</c:v>
                </c:pt>
                <c:pt idx="905">
                  <c:v>0.85270000000000001</c:v>
                </c:pt>
                <c:pt idx="906">
                  <c:v>0.85519999999999996</c:v>
                </c:pt>
                <c:pt idx="907">
                  <c:v>0.85329999999999995</c:v>
                </c:pt>
                <c:pt idx="908">
                  <c:v>0.85409999999999997</c:v>
                </c:pt>
                <c:pt idx="909">
                  <c:v>0.8538</c:v>
                </c:pt>
                <c:pt idx="910">
                  <c:v>0.85409999999999997</c:v>
                </c:pt>
                <c:pt idx="911">
                  <c:v>0.8528</c:v>
                </c:pt>
                <c:pt idx="912">
                  <c:v>0.85289999999999999</c:v>
                </c:pt>
                <c:pt idx="913">
                  <c:v>0.85489999999999999</c:v>
                </c:pt>
                <c:pt idx="914">
                  <c:v>0.85219999999999996</c:v>
                </c:pt>
                <c:pt idx="915">
                  <c:v>0.85189999999999999</c:v>
                </c:pt>
                <c:pt idx="916">
                  <c:v>0.85240000000000005</c:v>
                </c:pt>
                <c:pt idx="917">
                  <c:v>0.85150000000000003</c:v>
                </c:pt>
                <c:pt idx="918">
                  <c:v>0.85389999999999999</c:v>
                </c:pt>
                <c:pt idx="919">
                  <c:v>0.85219999999999996</c:v>
                </c:pt>
                <c:pt idx="920">
                  <c:v>0.85219999999999996</c:v>
                </c:pt>
                <c:pt idx="921">
                  <c:v>0.85240000000000005</c:v>
                </c:pt>
                <c:pt idx="922">
                  <c:v>0.85299999999999998</c:v>
                </c:pt>
                <c:pt idx="923">
                  <c:v>0.85360000000000003</c:v>
                </c:pt>
                <c:pt idx="924">
                  <c:v>0.85429999999999995</c:v>
                </c:pt>
                <c:pt idx="925">
                  <c:v>0.85270000000000001</c:v>
                </c:pt>
                <c:pt idx="926">
                  <c:v>0.85370000000000001</c:v>
                </c:pt>
                <c:pt idx="927">
                  <c:v>0.85340000000000005</c:v>
                </c:pt>
                <c:pt idx="928">
                  <c:v>0.8548</c:v>
                </c:pt>
                <c:pt idx="929">
                  <c:v>0.8518</c:v>
                </c:pt>
                <c:pt idx="930">
                  <c:v>0.85229999999999995</c:v>
                </c:pt>
                <c:pt idx="931">
                  <c:v>0.8538</c:v>
                </c:pt>
                <c:pt idx="932">
                  <c:v>0.85289999999999999</c:v>
                </c:pt>
                <c:pt idx="933">
                  <c:v>0.85240000000000005</c:v>
                </c:pt>
                <c:pt idx="934">
                  <c:v>0.85189999999999999</c:v>
                </c:pt>
                <c:pt idx="935">
                  <c:v>0.85299999999999998</c:v>
                </c:pt>
                <c:pt idx="936">
                  <c:v>0.85319999999999996</c:v>
                </c:pt>
                <c:pt idx="937">
                  <c:v>0.85340000000000005</c:v>
                </c:pt>
                <c:pt idx="938">
                  <c:v>0.85219999999999996</c:v>
                </c:pt>
                <c:pt idx="939">
                  <c:v>0.85409999999999997</c:v>
                </c:pt>
                <c:pt idx="940">
                  <c:v>0.85360000000000003</c:v>
                </c:pt>
                <c:pt idx="941">
                  <c:v>0.85340000000000005</c:v>
                </c:pt>
                <c:pt idx="942">
                  <c:v>0.85319999999999996</c:v>
                </c:pt>
                <c:pt idx="943">
                  <c:v>0.85470000000000002</c:v>
                </c:pt>
                <c:pt idx="944">
                  <c:v>0.85370000000000001</c:v>
                </c:pt>
                <c:pt idx="945">
                  <c:v>0.85370000000000001</c:v>
                </c:pt>
                <c:pt idx="946">
                  <c:v>0.85189999999999999</c:v>
                </c:pt>
                <c:pt idx="947">
                  <c:v>0.85219999999999996</c:v>
                </c:pt>
                <c:pt idx="948">
                  <c:v>0.8538</c:v>
                </c:pt>
                <c:pt idx="949">
                  <c:v>0.85250000000000004</c:v>
                </c:pt>
                <c:pt idx="950">
                  <c:v>0.85319999999999996</c:v>
                </c:pt>
                <c:pt idx="951">
                  <c:v>0.85409999999999997</c:v>
                </c:pt>
                <c:pt idx="952">
                  <c:v>0.85360000000000003</c:v>
                </c:pt>
                <c:pt idx="953">
                  <c:v>0.85360000000000003</c:v>
                </c:pt>
                <c:pt idx="954">
                  <c:v>0.85340000000000005</c:v>
                </c:pt>
                <c:pt idx="955">
                  <c:v>0.85299999999999998</c:v>
                </c:pt>
                <c:pt idx="956">
                  <c:v>0.85340000000000005</c:v>
                </c:pt>
                <c:pt idx="957">
                  <c:v>0.85240000000000005</c:v>
                </c:pt>
                <c:pt idx="958">
                  <c:v>0.85209999999999997</c:v>
                </c:pt>
                <c:pt idx="959">
                  <c:v>0.85140000000000005</c:v>
                </c:pt>
                <c:pt idx="960">
                  <c:v>0.85289999999999999</c:v>
                </c:pt>
                <c:pt idx="961">
                  <c:v>0.85170000000000001</c:v>
                </c:pt>
                <c:pt idx="962">
                  <c:v>0.85640000000000005</c:v>
                </c:pt>
                <c:pt idx="963">
                  <c:v>0.85299999999999998</c:v>
                </c:pt>
                <c:pt idx="964">
                  <c:v>0.85440000000000005</c:v>
                </c:pt>
                <c:pt idx="965">
                  <c:v>0.85299999999999998</c:v>
                </c:pt>
                <c:pt idx="966">
                  <c:v>0.85450000000000004</c:v>
                </c:pt>
                <c:pt idx="967">
                  <c:v>0.85340000000000005</c:v>
                </c:pt>
                <c:pt idx="968">
                  <c:v>0.85360000000000003</c:v>
                </c:pt>
                <c:pt idx="969">
                  <c:v>0.85409999999999997</c:v>
                </c:pt>
                <c:pt idx="970">
                  <c:v>0.85460000000000003</c:v>
                </c:pt>
                <c:pt idx="971">
                  <c:v>0.85519999999999996</c:v>
                </c:pt>
                <c:pt idx="972">
                  <c:v>0.85399999999999998</c:v>
                </c:pt>
                <c:pt idx="973">
                  <c:v>0.85640000000000005</c:v>
                </c:pt>
                <c:pt idx="974">
                  <c:v>0.85580000000000001</c:v>
                </c:pt>
                <c:pt idx="975">
                  <c:v>0.85580000000000001</c:v>
                </c:pt>
                <c:pt idx="976">
                  <c:v>0.85609999999999997</c:v>
                </c:pt>
                <c:pt idx="977">
                  <c:v>0.85680000000000001</c:v>
                </c:pt>
                <c:pt idx="978">
                  <c:v>0.8528</c:v>
                </c:pt>
                <c:pt idx="979">
                  <c:v>0.85419999999999996</c:v>
                </c:pt>
                <c:pt idx="980">
                  <c:v>0.85389999999999999</c:v>
                </c:pt>
                <c:pt idx="981">
                  <c:v>0.85250000000000004</c:v>
                </c:pt>
                <c:pt idx="982">
                  <c:v>0.85340000000000005</c:v>
                </c:pt>
                <c:pt idx="983">
                  <c:v>0.85440000000000005</c:v>
                </c:pt>
                <c:pt idx="984">
                  <c:v>0.85470000000000002</c:v>
                </c:pt>
                <c:pt idx="985">
                  <c:v>0.85389999999999999</c:v>
                </c:pt>
                <c:pt idx="986">
                  <c:v>0.85350000000000004</c:v>
                </c:pt>
                <c:pt idx="987">
                  <c:v>0.8528</c:v>
                </c:pt>
                <c:pt idx="988">
                  <c:v>0.85370000000000001</c:v>
                </c:pt>
                <c:pt idx="989">
                  <c:v>0.85470000000000002</c:v>
                </c:pt>
                <c:pt idx="990">
                  <c:v>0.8538</c:v>
                </c:pt>
                <c:pt idx="991">
                  <c:v>0.85419999999999996</c:v>
                </c:pt>
                <c:pt idx="992">
                  <c:v>0.85460000000000003</c:v>
                </c:pt>
                <c:pt idx="993">
                  <c:v>0.85499999999999998</c:v>
                </c:pt>
                <c:pt idx="994">
                  <c:v>0.85219999999999996</c:v>
                </c:pt>
                <c:pt idx="995">
                  <c:v>0.85299999999999998</c:v>
                </c:pt>
                <c:pt idx="996">
                  <c:v>0.85129999999999995</c:v>
                </c:pt>
                <c:pt idx="997">
                  <c:v>0.85419999999999996</c:v>
                </c:pt>
                <c:pt idx="998">
                  <c:v>0.85509999999999997</c:v>
                </c:pt>
                <c:pt idx="999">
                  <c:v>0.85399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431-4B7B-B90F-96C6E90060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99674512"/>
        <c:axId val="2090020208"/>
      </c:scatterChart>
      <c:valAx>
        <c:axId val="8996745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I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L"/>
          </a:p>
        </c:txPr>
        <c:crossAx val="2090020208"/>
        <c:crosses val="autoZero"/>
        <c:crossBetween val="midCat"/>
      </c:valAx>
      <c:valAx>
        <c:axId val="2090020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ACCURAC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IL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L"/>
          </a:p>
        </c:txPr>
        <c:crossAx val="8996745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I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DE259814C7874E9E3D15D033A46F28" ma:contentTypeVersion="11" ma:contentTypeDescription="Create a new document." ma:contentTypeScope="" ma:versionID="38945c0ced47671624ae271179df54ac">
  <xsd:schema xmlns:xsd="http://www.w3.org/2001/XMLSchema" xmlns:xs="http://www.w3.org/2001/XMLSchema" xmlns:p="http://schemas.microsoft.com/office/2006/metadata/properties" xmlns:ns3="706cdb88-537d-47eb-89fc-12a3d52a3735" xmlns:ns4="29ce79bb-78d5-4ba2-8b78-1138b106083b" targetNamespace="http://schemas.microsoft.com/office/2006/metadata/properties" ma:root="true" ma:fieldsID="814e29b4d3e1a1088aa885107c61a381" ns3:_="" ns4:_="">
    <xsd:import namespace="706cdb88-537d-47eb-89fc-12a3d52a3735"/>
    <xsd:import namespace="29ce79bb-78d5-4ba2-8b78-1138b106083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6cdb88-537d-47eb-89fc-12a3d52a373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ce79bb-78d5-4ba2-8b78-1138b10608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A28638-C5A9-4C04-A80A-5FF4280730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39FA61-DCC3-4557-B9F7-A979841007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6cdb88-537d-47eb-89fc-12a3d52a3735"/>
    <ds:schemaRef ds:uri="29ce79bb-78d5-4ba2-8b78-1138b10608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536435-E622-4DAB-AD1C-2CC5DD38E95D}">
  <ds:schemaRefs>
    <ds:schemaRef ds:uri="http://purl.org/dc/elements/1.1/"/>
    <ds:schemaRef ds:uri="706cdb88-537d-47eb-89fc-12a3d52a3735"/>
    <ds:schemaRef ds:uri="http://schemas.microsoft.com/office/2006/metadata/properties"/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29ce79bb-78d5-4ba2-8b78-1138b106083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3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Berkovich</dc:creator>
  <cp:keywords/>
  <dc:description/>
  <cp:lastModifiedBy>Itay Berkovich</cp:lastModifiedBy>
  <cp:revision>2</cp:revision>
  <dcterms:created xsi:type="dcterms:W3CDTF">2019-12-29T10:48:00Z</dcterms:created>
  <dcterms:modified xsi:type="dcterms:W3CDTF">2019-12-30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DE259814C7874E9E3D15D033A46F28</vt:lpwstr>
  </property>
</Properties>
</file>